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CB3B50" w:rsidTr="00D56B10">
        <w:tc>
          <w:tcPr>
            <w:tcW w:w="1217" w:type="dxa"/>
            <w:vMerge w:val="restart"/>
          </w:tcPr>
          <w:p w:rsidR="00CB3B50" w:rsidRDefault="00CB3B50" w:rsidP="00D56B10">
            <w:pPr>
              <w:pStyle w:val="ChapterNumber"/>
            </w:pPr>
            <w:r>
              <w:rPr>
                <w:noProof/>
              </w:rPr>
              <w:drawing>
                <wp:inline distT="0" distB="0" distL="0" distR="0" wp14:anchorId="76E3B85B" wp14:editId="19246F20">
                  <wp:extent cx="635954" cy="73155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CB3B50" w:rsidRDefault="00CB3B50" w:rsidP="00D56B10">
            <w:pPr>
              <w:pStyle w:val="ChapterNumber"/>
            </w:pPr>
            <w:r>
              <w:t>Chapter 13</w:t>
            </w:r>
          </w:p>
        </w:tc>
      </w:tr>
      <w:tr w:rsidR="00CB3B50" w:rsidTr="00D56B10">
        <w:tc>
          <w:tcPr>
            <w:tcW w:w="1217" w:type="dxa"/>
            <w:vMerge/>
          </w:tcPr>
          <w:p w:rsidR="00CB3B50" w:rsidRDefault="00CB3B50" w:rsidP="00D56B10">
            <w:pPr>
              <w:pStyle w:val="Heading1"/>
              <w:outlineLvl w:val="0"/>
            </w:pPr>
          </w:p>
        </w:tc>
        <w:tc>
          <w:tcPr>
            <w:tcW w:w="7639" w:type="dxa"/>
          </w:tcPr>
          <w:p w:rsidR="00CB3B50" w:rsidRDefault="00CB3B50" w:rsidP="00D56B10">
            <w:pPr>
              <w:pStyle w:val="Heading1"/>
              <w:outlineLvl w:val="0"/>
            </w:pPr>
            <w:bookmarkStart w:id="0" w:name="_Toc405145138"/>
            <w:r>
              <w:t>Sonar Treasure Hunt</w:t>
            </w:r>
            <w:bookmarkEnd w:id="0"/>
          </w:p>
        </w:tc>
      </w:tr>
    </w:tbl>
    <w:p w:rsidR="00CB3B50" w:rsidRDefault="00CB3B50" w:rsidP="00CB3B50">
      <w:pPr>
        <w:pStyle w:val="TopicsCoveredbox"/>
      </w:pPr>
      <w:r>
        <w:t>Topics Covered In This Chapter:</w:t>
      </w:r>
    </w:p>
    <w:p w:rsidR="00CB3B50" w:rsidRDefault="00CB3B50" w:rsidP="00CB3B50">
      <w:pPr>
        <w:pStyle w:val="TopicsCoveredbox"/>
        <w:numPr>
          <w:ilvl w:val="0"/>
          <w:numId w:val="1"/>
        </w:numPr>
      </w:pPr>
      <w:r>
        <w:t>Data structures</w:t>
      </w:r>
    </w:p>
    <w:p w:rsidR="00CB3B50" w:rsidRDefault="00CB3B50" w:rsidP="00CB3B50">
      <w:pPr>
        <w:pStyle w:val="TopicsCoveredbox"/>
        <w:numPr>
          <w:ilvl w:val="0"/>
          <w:numId w:val="1"/>
        </w:numPr>
      </w:pPr>
      <w:r>
        <w:t xml:space="preserve">The </w:t>
      </w:r>
      <w:r w:rsidRPr="007B5513">
        <w:rPr>
          <w:rStyle w:val="Literal"/>
        </w:rPr>
        <w:t>remove()</w:t>
      </w:r>
      <w:r>
        <w:t xml:space="preserve"> list method</w:t>
      </w:r>
    </w:p>
    <w:p w:rsidR="00CB3B50" w:rsidRDefault="00CB3B50" w:rsidP="00CB3B50">
      <w:pPr>
        <w:pStyle w:val="TopicsCoveredbox"/>
        <w:numPr>
          <w:ilvl w:val="0"/>
          <w:numId w:val="1"/>
        </w:numPr>
      </w:pPr>
      <w:r>
        <w:t xml:space="preserve">The </w:t>
      </w:r>
      <w:r w:rsidRPr="007B5513">
        <w:rPr>
          <w:rStyle w:val="Literal"/>
        </w:rPr>
        <w:t>isdigit()</w:t>
      </w:r>
      <w:r>
        <w:t xml:space="preserve"> string method</w:t>
      </w:r>
    </w:p>
    <w:p w:rsidR="00CB3B50" w:rsidRDefault="00CB3B50" w:rsidP="00CB3B50">
      <w:pPr>
        <w:pStyle w:val="TopicsCoveredbox"/>
        <w:numPr>
          <w:ilvl w:val="0"/>
          <w:numId w:val="1"/>
        </w:numPr>
      </w:pPr>
      <w:r>
        <w:t xml:space="preserve">The </w:t>
      </w:r>
      <w:r w:rsidRPr="007B5513">
        <w:rPr>
          <w:rStyle w:val="Literal"/>
        </w:rPr>
        <w:t>sys.exit()</w:t>
      </w:r>
      <w:r>
        <w:t xml:space="preserve"> function</w:t>
      </w:r>
    </w:p>
    <w:p w:rsidR="00CB3B50" w:rsidRDefault="00CB3B50" w:rsidP="00CB3B50">
      <w:pPr>
        <w:pStyle w:val="Body"/>
      </w:pPr>
      <w:r>
        <w:t xml:space="preserve">The game in this chapter is the first to make use of Cartesian coordinates that you learned about in Chapter 12. The game also has </w:t>
      </w:r>
      <w:r w:rsidRPr="00C3229F">
        <w:rPr>
          <w:rStyle w:val="Definition"/>
        </w:rPr>
        <w:t>data structures</w:t>
      </w:r>
      <w:r>
        <w:t xml:space="preserve"> (which is just a fancy way of saying complex variables such as those that contain lists of lists.) As the games you program become more complicated, you’ll need to organize your data in data structures.</w:t>
      </w:r>
    </w:p>
    <w:p w:rsidR="00CB3B50" w:rsidRDefault="00CB3B50" w:rsidP="00CB3B50">
      <w:pPr>
        <w:pStyle w:val="Body"/>
      </w:pPr>
      <w:r>
        <w:t>In this chapter’s game, the player places sonar devices at various places in the ocean to locate sunken treasure chests. Sonar is a technology that ships use to locate objects under the sea. The sonar devices (in this game) will tell the player how far away the closest treasure chest is, but not in what direction. But by placing multiple sonar devices down, the player can figure out where the treasure chest is.</w:t>
      </w:r>
    </w:p>
    <w:p w:rsidR="00CB3B50" w:rsidRDefault="00CB3B50" w:rsidP="00CB3B50">
      <w:pPr>
        <w:pStyle w:val="Body"/>
      </w:pPr>
      <w:r>
        <w:t>There are three chests to collect, but the player has only sixteen sonar devices to use to find them. Imagine that you could not see the treasure chest in the following picture. Because each sonar device can only find the distance, not direction, the possible places the treasure could be is anywhere in a square ring around the sonar device (see Figure 13-1).</w:t>
      </w:r>
    </w:p>
    <w:p w:rsidR="00CB3B50" w:rsidRDefault="00CB3B50" w:rsidP="00CB3B50">
      <w:pPr>
        <w:jc w:val="center"/>
      </w:pPr>
      <w:r>
        <w:rPr>
          <w:noProof/>
        </w:rPr>
        <w:drawing>
          <wp:inline distT="0" distB="0" distL="0" distR="0" wp14:anchorId="239648DD" wp14:editId="577619E7">
            <wp:extent cx="1920333" cy="1903706"/>
            <wp:effectExtent l="0" t="0" r="381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nar1.png"/>
                    <pic:cNvPicPr/>
                  </pic:nvPicPr>
                  <pic:blipFill>
                    <a:blip r:embed="rId9">
                      <a:extLst>
                        <a:ext uri="{28A0092B-C50C-407E-A947-70E740481C1C}">
                          <a14:useLocalDpi xmlns:a14="http://schemas.microsoft.com/office/drawing/2010/main" val="0"/>
                        </a:ext>
                      </a:extLst>
                    </a:blip>
                    <a:stretch>
                      <a:fillRect/>
                    </a:stretch>
                  </pic:blipFill>
                  <pic:spPr>
                    <a:xfrm>
                      <a:off x="0" y="0"/>
                      <a:ext cx="1920333" cy="1903706"/>
                    </a:xfrm>
                    <a:prstGeom prst="rect">
                      <a:avLst/>
                    </a:prstGeom>
                  </pic:spPr>
                </pic:pic>
              </a:graphicData>
            </a:graphic>
          </wp:inline>
        </w:drawing>
      </w:r>
    </w:p>
    <w:p w:rsidR="00CB3B50" w:rsidRDefault="00CB3B50" w:rsidP="00CB3B50">
      <w:pPr>
        <w:pStyle w:val="Caption"/>
      </w:pPr>
      <w:r>
        <w:t>Figure 13-1: The sonar device’s square ring touches the (hidden) treasure chest.</w:t>
      </w:r>
    </w:p>
    <w:p w:rsidR="00CB3B50" w:rsidRDefault="00CB3B50" w:rsidP="00CB3B50">
      <w:pPr>
        <w:jc w:val="center"/>
      </w:pPr>
      <w:r>
        <w:rPr>
          <w:noProof/>
        </w:rPr>
        <w:lastRenderedPageBreak/>
        <w:drawing>
          <wp:inline distT="0" distB="0" distL="0" distR="0" wp14:anchorId="68CCA807" wp14:editId="0E571114">
            <wp:extent cx="1920333" cy="1903706"/>
            <wp:effectExtent l="0" t="0" r="381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nar2.png"/>
                    <pic:cNvPicPr/>
                  </pic:nvPicPr>
                  <pic:blipFill>
                    <a:blip r:embed="rId10">
                      <a:extLst>
                        <a:ext uri="{28A0092B-C50C-407E-A947-70E740481C1C}">
                          <a14:useLocalDpi xmlns:a14="http://schemas.microsoft.com/office/drawing/2010/main" val="0"/>
                        </a:ext>
                      </a:extLst>
                    </a:blip>
                    <a:stretch>
                      <a:fillRect/>
                    </a:stretch>
                  </pic:blipFill>
                  <pic:spPr>
                    <a:xfrm>
                      <a:off x="0" y="0"/>
                      <a:ext cx="1920333" cy="1903706"/>
                    </a:xfrm>
                    <a:prstGeom prst="rect">
                      <a:avLst/>
                    </a:prstGeom>
                  </pic:spPr>
                </pic:pic>
              </a:graphicData>
            </a:graphic>
          </wp:inline>
        </w:drawing>
      </w:r>
    </w:p>
    <w:p w:rsidR="00CB3B50" w:rsidRDefault="00CB3B50" w:rsidP="00CB3B50">
      <w:pPr>
        <w:pStyle w:val="Caption"/>
      </w:pPr>
      <w:r>
        <w:t>Figure 13-2: Combining multiple square rings of shows where treasure chests could be.</w:t>
      </w:r>
    </w:p>
    <w:p w:rsidR="00CB3B50" w:rsidRDefault="00CB3B50" w:rsidP="00CB3B50">
      <w:pPr>
        <w:pStyle w:val="Body"/>
      </w:pPr>
      <w:r>
        <w:t>But multiple sonar devices working together can narrow it to an exact place where the rings intersect each other. See Figure 13-2. (Normally these rings would be circles, but this game will use squares to make programming it easier.)</w:t>
      </w:r>
    </w:p>
    <w:p w:rsidR="00CB3B50" w:rsidRDefault="00CB3B50" w:rsidP="00CB3B50">
      <w:pPr>
        <w:pStyle w:val="Heading2"/>
      </w:pPr>
      <w:bookmarkStart w:id="1" w:name="_Toc405145139"/>
      <w:r>
        <w:t>Sample Run of Sonar Treasure Hunt</w:t>
      </w:r>
      <w:bookmarkEnd w:id="1"/>
    </w:p>
    <w:p w:rsidR="00CB3B50" w:rsidRDefault="00CB3B50" w:rsidP="00CB3B50">
      <w:pPr>
        <w:pStyle w:val="SampleRun"/>
      </w:pPr>
      <w:r>
        <w:t>S O N A R !</w:t>
      </w:r>
    </w:p>
    <w:p w:rsidR="00CB3B50" w:rsidRDefault="00CB3B50" w:rsidP="00CB3B50">
      <w:pPr>
        <w:pStyle w:val="SampleRun"/>
      </w:pPr>
      <w:r>
        <w:t>Would you like to view the instructions? (yes/no)</w:t>
      </w:r>
    </w:p>
    <w:p w:rsidR="00CB3B50" w:rsidRPr="004D78B0" w:rsidRDefault="00CB3B50" w:rsidP="00CB3B50">
      <w:pPr>
        <w:pStyle w:val="SampleRun"/>
        <w:rPr>
          <w:rStyle w:val="SampleRunResponse"/>
        </w:rPr>
      </w:pPr>
      <w:r w:rsidRPr="004D78B0">
        <w:rPr>
          <w:rStyle w:val="SampleRunResponse"/>
        </w:rPr>
        <w:t>no</w:t>
      </w:r>
    </w:p>
    <w:p w:rsidR="00CB3B50" w:rsidRDefault="00CB3B50" w:rsidP="00CB3B50">
      <w:pPr>
        <w:pStyle w:val="SampleRun"/>
      </w:pPr>
      <w:r>
        <w:t xml:space="preserve">             1         2         3         4         5</w:t>
      </w:r>
    </w:p>
    <w:p w:rsidR="00CB3B50" w:rsidRDefault="00CB3B50" w:rsidP="00CB3B50">
      <w:pPr>
        <w:pStyle w:val="SampleRun"/>
      </w:pPr>
      <w:r>
        <w:t xml:space="preserve">   012345678901234567890123456789012345678901234567890123456789</w:t>
      </w:r>
    </w:p>
    <w:p w:rsidR="00CB3B50" w:rsidRDefault="00CB3B50" w:rsidP="00CB3B50">
      <w:pPr>
        <w:pStyle w:val="SampleRun"/>
      </w:pPr>
      <w:r>
        <w:t xml:space="preserve"> 0 `~~~`~~~`~`~~`~~~~~`~``~~~~`~`~~~`~``~``~~````~`~```~`~~~~`` 0</w:t>
      </w:r>
    </w:p>
    <w:p w:rsidR="00CB3B50" w:rsidRDefault="00CB3B50" w:rsidP="00CB3B50">
      <w:pPr>
        <w:pStyle w:val="SampleRun"/>
      </w:pPr>
      <w:r>
        <w:t xml:space="preserve"> 1 ~`~~~```~~~~`~`~~`~``~`~~```~`~`~~`~`~~~~~~`~`````~`~~`~~~~` 1</w:t>
      </w:r>
    </w:p>
    <w:p w:rsidR="00CB3B50" w:rsidRDefault="00CB3B50" w:rsidP="00CB3B50">
      <w:pPr>
        <w:pStyle w:val="SampleRun"/>
      </w:pPr>
      <w:r>
        <w:t xml:space="preserve"> 2 `~``~``~~~`~``~`~`~``~`````~~~~~~~~~`~`~~`~``~~~~~```~~`~``` 2</w:t>
      </w:r>
    </w:p>
    <w:p w:rsidR="00CB3B50" w:rsidRDefault="00CB3B50" w:rsidP="00CB3B50">
      <w:pPr>
        <w:pStyle w:val="SampleRun"/>
      </w:pPr>
      <w:r>
        <w:t xml:space="preserve"> 3 ``~`~~``~`~``~`~`~`~~`~`~~`~`~``~~~`~``~````~``````~~~~``~`` 3</w:t>
      </w:r>
    </w:p>
    <w:p w:rsidR="00CB3B50" w:rsidRDefault="00CB3B50" w:rsidP="00CB3B50">
      <w:pPr>
        <w:pStyle w:val="SampleRun"/>
      </w:pPr>
      <w:r>
        <w:t xml:space="preserve"> 4 ``~~`~~~``~``~~````~`~`~`~``~~~``~~```~`~~`~~`~`~`~~`~~~~``` 4</w:t>
      </w:r>
    </w:p>
    <w:p w:rsidR="00CB3B50" w:rsidRDefault="00CB3B50" w:rsidP="00CB3B50">
      <w:pPr>
        <w:pStyle w:val="SampleRun"/>
      </w:pPr>
      <w:r>
        <w:t xml:space="preserve"> 5 ~~```~~~`~`~~``~`~``~```~`~~`~~~~~`~~``~`~`~~~`~~`~`~`~`~~~` 5</w:t>
      </w:r>
    </w:p>
    <w:p w:rsidR="00CB3B50" w:rsidRDefault="00CB3B50" w:rsidP="00CB3B50">
      <w:pPr>
        <w:pStyle w:val="SampleRun"/>
      </w:pPr>
      <w:r>
        <w:t xml:space="preserve"> 6 ``~~`````~~~~`~`~~~```~~~~`~~`~~`~~```~~`~~~`~~~``~`~~~``~~~ 6</w:t>
      </w:r>
    </w:p>
    <w:p w:rsidR="00CB3B50" w:rsidRDefault="00CB3B50" w:rsidP="00CB3B50">
      <w:pPr>
        <w:pStyle w:val="SampleRun"/>
      </w:pPr>
      <w:r>
        <w:t xml:space="preserve"> 7 `~`````````~```~``~``~~`~~~~`~~``~``~~~```~`~~`~``~``~~```~~ 7</w:t>
      </w:r>
    </w:p>
    <w:p w:rsidR="00CB3B50" w:rsidRDefault="00CB3B50" w:rsidP="00CB3B50">
      <w:pPr>
        <w:pStyle w:val="SampleRun"/>
      </w:pPr>
      <w:r>
        <w:t xml:space="preserve"> 8 `~````~```~`~~`~~~`~~``~~~``~`~``~~~``~`~`````~`~~```~`~~~~` 8</w:t>
      </w:r>
    </w:p>
    <w:p w:rsidR="00CB3B50" w:rsidRDefault="00CB3B50" w:rsidP="00CB3B50">
      <w:pPr>
        <w:pStyle w:val="SampleRun"/>
      </w:pPr>
      <w:r>
        <w:t xml:space="preserve"> 9 ~```~~`~`~``~``~~``~``~```~`~``~~~~`~`~`~~~`~`~`~`~~~``~~``` 9</w:t>
      </w:r>
    </w:p>
    <w:p w:rsidR="00CB3B50" w:rsidRDefault="00CB3B50" w:rsidP="00CB3B50">
      <w:pPr>
        <w:pStyle w:val="SampleRun"/>
      </w:pPr>
      <w:r>
        <w:t>10 ```~`~```~``~``~`~~`~``~````~``~~~`~~`~~``~~~~`~~~`~`~~````~ 10</w:t>
      </w:r>
    </w:p>
    <w:p w:rsidR="00CB3B50" w:rsidRDefault="00CB3B50" w:rsidP="00CB3B50">
      <w:pPr>
        <w:pStyle w:val="SampleRun"/>
      </w:pPr>
      <w:r>
        <w:t>11 ```~```~~~`~```~~`~~~`~`````~`~~`~`~~`~~`~`~~`~~~````~````~` 11</w:t>
      </w:r>
    </w:p>
    <w:p w:rsidR="00CB3B50" w:rsidRDefault="00CB3B50" w:rsidP="00CB3B50">
      <w:pPr>
        <w:pStyle w:val="SampleRun"/>
      </w:pPr>
      <w:r>
        <w:t>12 ~~~`~`~~~``~~~~~~`~~~``~`~`~~`~`~~`~```~~~```~~`~~`~``~``~`~ 12</w:t>
      </w:r>
    </w:p>
    <w:p w:rsidR="00CB3B50" w:rsidRDefault="00CB3B50" w:rsidP="00CB3B50">
      <w:pPr>
        <w:pStyle w:val="SampleRun"/>
      </w:pPr>
      <w:r>
        <w:t>13 `~~````~~``~```~~~`~```~`~~~~~~~~~`~~``~~~~~`````~`~`~``~~~~ 13</w:t>
      </w:r>
    </w:p>
    <w:p w:rsidR="00CB3B50" w:rsidRDefault="00CB3B50" w:rsidP="00CB3B50">
      <w:pPr>
        <w:pStyle w:val="SampleRun"/>
      </w:pPr>
      <w:r>
        <w:t>14 `~~`~`~````~```~`~`~```~~`~~~~`~```~``~``~``~~~````~~``````~ 14</w:t>
      </w:r>
    </w:p>
    <w:p w:rsidR="00CB3B50" w:rsidRDefault="00CB3B50" w:rsidP="00CB3B50">
      <w:pPr>
        <w:pStyle w:val="SampleRun"/>
      </w:pPr>
      <w:r>
        <w:t xml:space="preserve">   012345678901234567890123456789012345678901234567890123456789</w:t>
      </w:r>
    </w:p>
    <w:p w:rsidR="00CB3B50" w:rsidRDefault="00CB3B50" w:rsidP="00CB3B50">
      <w:pPr>
        <w:pStyle w:val="SampleRun"/>
      </w:pPr>
      <w:r>
        <w:t xml:space="preserve">             1         2         3         4         5</w:t>
      </w:r>
    </w:p>
    <w:p w:rsidR="00CB3B50" w:rsidRDefault="00CB3B50" w:rsidP="00CB3B50">
      <w:pPr>
        <w:pStyle w:val="SampleRun"/>
      </w:pPr>
      <w:r>
        <w:t>You have 16 sonar devices left. 3 treasure chests remaining.</w:t>
      </w:r>
    </w:p>
    <w:p w:rsidR="00CB3B50" w:rsidRDefault="00CB3B50" w:rsidP="00CB3B50">
      <w:pPr>
        <w:pStyle w:val="SampleRun"/>
      </w:pPr>
      <w:r>
        <w:t>Where do you want to drop the next sonar device? (0-59 0-14) (or type quit)</w:t>
      </w:r>
    </w:p>
    <w:p w:rsidR="00CB3B50" w:rsidRPr="004D78B0" w:rsidRDefault="00CB3B50" w:rsidP="00CB3B50">
      <w:pPr>
        <w:pStyle w:val="SampleRun"/>
        <w:rPr>
          <w:rStyle w:val="SampleRunResponse"/>
        </w:rPr>
      </w:pPr>
      <w:r w:rsidRPr="004D78B0">
        <w:rPr>
          <w:rStyle w:val="SampleRunResponse"/>
        </w:rPr>
        <w:lastRenderedPageBreak/>
        <w:t>10 10</w:t>
      </w:r>
    </w:p>
    <w:p w:rsidR="00CB3B50" w:rsidRDefault="00CB3B50" w:rsidP="00CB3B50">
      <w:pPr>
        <w:pStyle w:val="SampleRun"/>
      </w:pPr>
      <w:r>
        <w:t xml:space="preserve">             1         2         3         4         5</w:t>
      </w:r>
    </w:p>
    <w:p w:rsidR="00CB3B50" w:rsidRDefault="00CB3B50" w:rsidP="00CB3B50">
      <w:pPr>
        <w:pStyle w:val="SampleRun"/>
      </w:pPr>
      <w:r>
        <w:t xml:space="preserve">   012345678901234567890123456789012345678901234567890123456789</w:t>
      </w:r>
    </w:p>
    <w:p w:rsidR="00CB3B50" w:rsidRDefault="00CB3B50" w:rsidP="00CB3B50">
      <w:pPr>
        <w:pStyle w:val="SampleRun"/>
      </w:pPr>
      <w:r>
        <w:t xml:space="preserve"> 0 `~~~`~~~`~`~~`~~~~~`~``~~~~`~`~~~`~``~``~~````~`~```~`~~~~`` 0</w:t>
      </w:r>
    </w:p>
    <w:p w:rsidR="00CB3B50" w:rsidRDefault="00CB3B50" w:rsidP="00CB3B50">
      <w:pPr>
        <w:pStyle w:val="SampleRun"/>
      </w:pPr>
      <w:r>
        <w:t xml:space="preserve"> 1 ~`~~~```~~~~`~`~~`~``~`~~```~`~`~~`~`~~~~~~`~`````~`~~`~~~~` 1</w:t>
      </w:r>
    </w:p>
    <w:p w:rsidR="00CB3B50" w:rsidRDefault="00CB3B50" w:rsidP="00CB3B50">
      <w:pPr>
        <w:pStyle w:val="SampleRun"/>
      </w:pPr>
      <w:r>
        <w:t xml:space="preserve"> 2 `~``~``~~~`~``~`~`~``~`````~~~~~~~~~`~`~~`~``~~~~~```~~`~``` 2</w:t>
      </w:r>
    </w:p>
    <w:p w:rsidR="00CB3B50" w:rsidRDefault="00CB3B50" w:rsidP="00CB3B50">
      <w:pPr>
        <w:pStyle w:val="SampleRun"/>
      </w:pPr>
      <w:r>
        <w:t xml:space="preserve"> 3 ``~`~~``~`~``~`~`~`~~`~`~~`~`~``~~~`~``~````~``````~~~~``~`` 3</w:t>
      </w:r>
    </w:p>
    <w:p w:rsidR="00CB3B50" w:rsidRDefault="00CB3B50" w:rsidP="00CB3B50">
      <w:pPr>
        <w:pStyle w:val="SampleRun"/>
      </w:pPr>
      <w:r>
        <w:t xml:space="preserve"> 4 ``~~`~~~``~``~~````~`~`~`~``~~~``~~```~`~~`~~`~`~`~~`~~~~``` 4</w:t>
      </w:r>
    </w:p>
    <w:p w:rsidR="00CB3B50" w:rsidRDefault="00CB3B50" w:rsidP="00CB3B50">
      <w:pPr>
        <w:pStyle w:val="SampleRun"/>
      </w:pPr>
      <w:r>
        <w:t xml:space="preserve"> 5 ~~```~~~`~`~~``~`~``~```~`~~`~~~~~`~~``~`~`~~~`~~`~`~`~`~~~` 5</w:t>
      </w:r>
    </w:p>
    <w:p w:rsidR="00CB3B50" w:rsidRDefault="00CB3B50" w:rsidP="00CB3B50">
      <w:pPr>
        <w:pStyle w:val="SampleRun"/>
      </w:pPr>
      <w:r>
        <w:t xml:space="preserve"> 6 ``~~`````~~~~`~`~~~```~~~~`~~`~~`~~```~~`~~~`~~~``~`~~~``~~~ 6</w:t>
      </w:r>
    </w:p>
    <w:p w:rsidR="00CB3B50" w:rsidRDefault="00CB3B50" w:rsidP="00CB3B50">
      <w:pPr>
        <w:pStyle w:val="SampleRun"/>
      </w:pPr>
      <w:r>
        <w:t xml:space="preserve"> 7 `~`````````~```~``~``~~`~~~~`~~``~``~~~```~`~~`~``~``~~```~~ 7</w:t>
      </w:r>
    </w:p>
    <w:p w:rsidR="00CB3B50" w:rsidRDefault="00CB3B50" w:rsidP="00CB3B50">
      <w:pPr>
        <w:pStyle w:val="SampleRun"/>
      </w:pPr>
      <w:r>
        <w:t xml:space="preserve"> 8 `~````~```~`~~`~~~`~~``~~~``~`~``~~~``~`~`````~`~~```~`~~~~` 8</w:t>
      </w:r>
    </w:p>
    <w:p w:rsidR="00CB3B50" w:rsidRDefault="00CB3B50" w:rsidP="00CB3B50">
      <w:pPr>
        <w:pStyle w:val="SampleRun"/>
      </w:pPr>
      <w:r>
        <w:t xml:space="preserve"> 9 ~```~~`~`~``~``~~``~``~```~`~``~~~~`~`~`~~~`~`~`~`~~~``~~``` 9</w:t>
      </w:r>
    </w:p>
    <w:p w:rsidR="00CB3B50" w:rsidRDefault="00CB3B50" w:rsidP="00CB3B50">
      <w:pPr>
        <w:pStyle w:val="SampleRun"/>
      </w:pPr>
      <w:r>
        <w:t>10 ```~`~```~5`~``~`~~`~``~````~``~~~`~~`~~``~~~~`~~~`~`~~````~ 10</w:t>
      </w:r>
    </w:p>
    <w:p w:rsidR="00CB3B50" w:rsidRDefault="00CB3B50" w:rsidP="00CB3B50">
      <w:pPr>
        <w:pStyle w:val="SampleRun"/>
      </w:pPr>
      <w:r>
        <w:t>11 ```~```~~~`~```~~`~~~`~`````~`~~`~`~~`~~`~`~~`~~~````~````~` 11</w:t>
      </w:r>
    </w:p>
    <w:p w:rsidR="00CB3B50" w:rsidRDefault="00CB3B50" w:rsidP="00CB3B50">
      <w:pPr>
        <w:pStyle w:val="SampleRun"/>
      </w:pPr>
      <w:r>
        <w:t>12 ~~~`~`~~~``~~~~~~`~~~``~`~`~~`~`~~`~```~~~```~~`~~`~``~``~`~ 12</w:t>
      </w:r>
    </w:p>
    <w:p w:rsidR="00CB3B50" w:rsidRDefault="00CB3B50" w:rsidP="00CB3B50">
      <w:pPr>
        <w:pStyle w:val="SampleRun"/>
      </w:pPr>
      <w:r>
        <w:t>13 `~~````~~``~```~~~`~```~`~~~~~~~~~`~~``~~~~~`````~`~`~``~~~~ 13</w:t>
      </w:r>
    </w:p>
    <w:p w:rsidR="00CB3B50" w:rsidRDefault="00CB3B50" w:rsidP="00CB3B50">
      <w:pPr>
        <w:pStyle w:val="SampleRun"/>
      </w:pPr>
      <w:r>
        <w:t>14 `~~`~`~````~```~`~`~```~~`~~~~`~```~``~``~``~~~````~~``````~ 14</w:t>
      </w:r>
    </w:p>
    <w:p w:rsidR="00CB3B50" w:rsidRDefault="00CB3B50" w:rsidP="00CB3B50">
      <w:pPr>
        <w:pStyle w:val="SampleRun"/>
      </w:pPr>
      <w:r>
        <w:t xml:space="preserve">   012345678901234567890123456789012345678901234567890123456789</w:t>
      </w:r>
    </w:p>
    <w:p w:rsidR="00CB3B50" w:rsidRDefault="00CB3B50" w:rsidP="00CB3B50">
      <w:pPr>
        <w:pStyle w:val="SampleRun"/>
      </w:pPr>
      <w:r>
        <w:t xml:space="preserve">             1         2         3         4         5</w:t>
      </w:r>
    </w:p>
    <w:p w:rsidR="00CB3B50" w:rsidRDefault="00CB3B50" w:rsidP="00CB3B50">
      <w:pPr>
        <w:pStyle w:val="SampleRun"/>
      </w:pPr>
      <w:r>
        <w:t>Treasure detected at a distance of 5 from the sonar device.</w:t>
      </w:r>
    </w:p>
    <w:p w:rsidR="00CB3B50" w:rsidRDefault="00CB3B50" w:rsidP="00CB3B50">
      <w:pPr>
        <w:pStyle w:val="SampleRun"/>
      </w:pPr>
      <w:r>
        <w:t>You have 15 sonar devices left. 3 treasure chests remaining.</w:t>
      </w:r>
    </w:p>
    <w:p w:rsidR="00CB3B50" w:rsidRDefault="00CB3B50" w:rsidP="00CB3B50">
      <w:pPr>
        <w:pStyle w:val="SampleRun"/>
      </w:pPr>
      <w:r>
        <w:t>Where do you want to drop the next sonar device? (0-59 0-14) (or type quit)</w:t>
      </w:r>
    </w:p>
    <w:p w:rsidR="00CB3B50" w:rsidRPr="004D78B0" w:rsidRDefault="00CB3B50" w:rsidP="00CB3B50">
      <w:pPr>
        <w:pStyle w:val="SampleRun"/>
        <w:rPr>
          <w:rStyle w:val="SampleRunResponse"/>
        </w:rPr>
      </w:pPr>
      <w:r w:rsidRPr="004D78B0">
        <w:rPr>
          <w:rStyle w:val="SampleRunResponse"/>
        </w:rPr>
        <w:t>15 6</w:t>
      </w:r>
    </w:p>
    <w:p w:rsidR="00CB3B50" w:rsidRDefault="00CB3B50" w:rsidP="00CB3B50">
      <w:pPr>
        <w:pStyle w:val="SampleRun"/>
      </w:pPr>
      <w:r>
        <w:t xml:space="preserve">             1         2         3         4         5</w:t>
      </w:r>
    </w:p>
    <w:p w:rsidR="00CB3B50" w:rsidRDefault="00CB3B50" w:rsidP="00CB3B50">
      <w:pPr>
        <w:pStyle w:val="SampleRun"/>
      </w:pPr>
      <w:r>
        <w:t xml:space="preserve">   012345678901234567890123456789012345678901234567890123456789</w:t>
      </w:r>
    </w:p>
    <w:p w:rsidR="00CB3B50" w:rsidRDefault="00CB3B50" w:rsidP="00CB3B50">
      <w:pPr>
        <w:pStyle w:val="SampleRun"/>
      </w:pPr>
      <w:r>
        <w:t xml:space="preserve"> 0 `~~~`~~~`~`~~`~~~~~`~``~~~~`~`~~~`~``~``~~````~`~```~`~~~~`` 0</w:t>
      </w:r>
    </w:p>
    <w:p w:rsidR="00CB3B50" w:rsidRDefault="00CB3B50" w:rsidP="00CB3B50">
      <w:pPr>
        <w:pStyle w:val="SampleRun"/>
      </w:pPr>
      <w:r>
        <w:t xml:space="preserve"> 1 ~`~~~```~~~~`~`~~`~``~`~~```~`~`~~`~`~~~~~~`~`````~`~~`~~~~` 1</w:t>
      </w:r>
    </w:p>
    <w:p w:rsidR="00CB3B50" w:rsidRDefault="00CB3B50" w:rsidP="00CB3B50">
      <w:pPr>
        <w:pStyle w:val="SampleRun"/>
      </w:pPr>
      <w:r>
        <w:t xml:space="preserve"> 2 `~``~``~~~`~``~`~`~``~`````~~~~~~~~~`~`~~`~``~~~~~```~~`~``` 2</w:t>
      </w:r>
    </w:p>
    <w:p w:rsidR="00CB3B50" w:rsidRDefault="00CB3B50" w:rsidP="00CB3B50">
      <w:pPr>
        <w:pStyle w:val="SampleRun"/>
      </w:pPr>
      <w:r>
        <w:t xml:space="preserve"> 3 ``~`~~``~`~``~`~`~`~~`~`~~`~`~``~~~`~``~````~``````~~~~``~`` 3</w:t>
      </w:r>
    </w:p>
    <w:p w:rsidR="00CB3B50" w:rsidRDefault="00CB3B50" w:rsidP="00CB3B50">
      <w:pPr>
        <w:pStyle w:val="SampleRun"/>
      </w:pPr>
      <w:r>
        <w:t xml:space="preserve"> 4 ``~~`~~~``~``~~````~`~`~`~``~~~``~~```~`~~`~~`~`~`~~`~~~~``` 4</w:t>
      </w:r>
    </w:p>
    <w:p w:rsidR="00CB3B50" w:rsidRDefault="00CB3B50" w:rsidP="00CB3B50">
      <w:pPr>
        <w:pStyle w:val="SampleRun"/>
      </w:pPr>
      <w:r>
        <w:t xml:space="preserve"> 5 ~~```~~~`~`~~``~`~``~```~`~~`~~~~~`~~``~`~`~~~`~~`~`~`~`~~~` 5</w:t>
      </w:r>
    </w:p>
    <w:p w:rsidR="00CB3B50" w:rsidRDefault="00CB3B50" w:rsidP="00CB3B50">
      <w:pPr>
        <w:pStyle w:val="SampleRun"/>
      </w:pPr>
      <w:r>
        <w:t xml:space="preserve"> 6 ``~~`````~~~~`~4~~~```~~~~`~~`~~`~~```~~`~~~`~~~``~`~~~``~~~ 6</w:t>
      </w:r>
    </w:p>
    <w:p w:rsidR="00CB3B50" w:rsidRDefault="00CB3B50" w:rsidP="00CB3B50">
      <w:pPr>
        <w:pStyle w:val="SampleRun"/>
      </w:pPr>
      <w:r>
        <w:t xml:space="preserve"> 7 `~`````````~```~``~``~~`~~~~`~~``~``~~~```~`~~`~``~``~~```~~ 7</w:t>
      </w:r>
    </w:p>
    <w:p w:rsidR="00CB3B50" w:rsidRDefault="00CB3B50" w:rsidP="00CB3B50">
      <w:pPr>
        <w:pStyle w:val="SampleRun"/>
      </w:pPr>
      <w:r>
        <w:t xml:space="preserve"> 8 `~````~```~`~~`~~~`~~``~~~``~`~``~~~``~`~`````~`~~```~`~~~~` 8</w:t>
      </w:r>
    </w:p>
    <w:p w:rsidR="00CB3B50" w:rsidRDefault="00CB3B50" w:rsidP="00CB3B50">
      <w:pPr>
        <w:pStyle w:val="SampleRun"/>
      </w:pPr>
      <w:r>
        <w:t xml:space="preserve"> 9 ~```~~`~`~``~``~~``~``~```~`~``~~~~`~`~`~~~`~`~`~`~~~``~~``` 9</w:t>
      </w:r>
    </w:p>
    <w:p w:rsidR="00CB3B50" w:rsidRDefault="00CB3B50" w:rsidP="00CB3B50">
      <w:pPr>
        <w:pStyle w:val="SampleRun"/>
      </w:pPr>
      <w:r>
        <w:t>10 ```~`~```~5`~``~`~~`~``~````~``~~~`~~`~~``~~~~`~~~`~`~~````~ 10</w:t>
      </w:r>
    </w:p>
    <w:p w:rsidR="00CB3B50" w:rsidRDefault="00CB3B50" w:rsidP="00CB3B50">
      <w:pPr>
        <w:pStyle w:val="SampleRun"/>
      </w:pPr>
      <w:r>
        <w:t>11 ```~```~~~`~```~~`~~~`~`````~`~~`~`~~`~~`~`~~`~~~````~````~` 11</w:t>
      </w:r>
    </w:p>
    <w:p w:rsidR="00CB3B50" w:rsidRDefault="00CB3B50" w:rsidP="00CB3B50">
      <w:pPr>
        <w:pStyle w:val="SampleRun"/>
      </w:pPr>
      <w:r>
        <w:t>12 ~~~`~`~~~``~~~~~~`~~~``~`~`~~`~`~~`~```~~~```~~`~~`~``~``~`~ 12</w:t>
      </w:r>
    </w:p>
    <w:p w:rsidR="00CB3B50" w:rsidRDefault="00CB3B50" w:rsidP="00CB3B50">
      <w:pPr>
        <w:pStyle w:val="SampleRun"/>
      </w:pPr>
      <w:r>
        <w:t>13 `~~````~~``~```~~~`~```~`~~~~~~~~~`~~``~~~~~`````~`~`~``~~~~ 13</w:t>
      </w:r>
    </w:p>
    <w:p w:rsidR="00CB3B50" w:rsidRDefault="00CB3B50" w:rsidP="00CB3B50">
      <w:pPr>
        <w:pStyle w:val="SampleRun"/>
      </w:pPr>
      <w:r>
        <w:t>14 `~~`~`~````~```~`~`~```~~`~~~~`~```~``~``~``~~~````~~``````~ 14</w:t>
      </w:r>
    </w:p>
    <w:p w:rsidR="00CB3B50" w:rsidRDefault="00CB3B50" w:rsidP="00CB3B50">
      <w:pPr>
        <w:pStyle w:val="SampleRun"/>
      </w:pPr>
      <w:r>
        <w:t xml:space="preserve">   012345678901234567890123456789012345678901234567890123456789</w:t>
      </w:r>
    </w:p>
    <w:p w:rsidR="00CB3B50" w:rsidRDefault="00CB3B50" w:rsidP="00CB3B50">
      <w:pPr>
        <w:pStyle w:val="SampleRun"/>
      </w:pPr>
      <w:r>
        <w:t xml:space="preserve">             1         2         3         4         5</w:t>
      </w:r>
    </w:p>
    <w:p w:rsidR="00CB3B50" w:rsidRDefault="00CB3B50" w:rsidP="00CB3B50">
      <w:pPr>
        <w:pStyle w:val="SampleRun"/>
      </w:pPr>
      <w:r>
        <w:t>Treasure detected at a distance of 4 from the sonar device.</w:t>
      </w:r>
    </w:p>
    <w:p w:rsidR="00CB3B50" w:rsidRDefault="00CB3B50" w:rsidP="00CB3B50">
      <w:pPr>
        <w:pStyle w:val="SampleRun"/>
      </w:pPr>
      <w:r>
        <w:t>You have 14 sonar devices left. 3 treasure chests remaining.</w:t>
      </w:r>
    </w:p>
    <w:p w:rsidR="00CB3B50" w:rsidRDefault="00CB3B50" w:rsidP="00CB3B50">
      <w:pPr>
        <w:pStyle w:val="SampleRun"/>
      </w:pPr>
      <w:r>
        <w:t>Where do you want to drop the next sonar device? (0-59 0-14) (or type quit)</w:t>
      </w:r>
    </w:p>
    <w:p w:rsidR="00CB3B50" w:rsidRPr="004D78B0" w:rsidRDefault="00CB3B50" w:rsidP="00CB3B50">
      <w:pPr>
        <w:pStyle w:val="SampleRun"/>
        <w:rPr>
          <w:rStyle w:val="SampleRunResponse"/>
        </w:rPr>
      </w:pPr>
      <w:r w:rsidRPr="004D78B0">
        <w:rPr>
          <w:rStyle w:val="SampleRunResponse"/>
        </w:rPr>
        <w:t>15 10</w:t>
      </w:r>
    </w:p>
    <w:p w:rsidR="00CB3B50" w:rsidRDefault="00CB3B50" w:rsidP="00CB3B50">
      <w:pPr>
        <w:pStyle w:val="SampleRun"/>
      </w:pPr>
      <w:r>
        <w:lastRenderedPageBreak/>
        <w:t xml:space="preserve">             1         2         3         4         5</w:t>
      </w:r>
    </w:p>
    <w:p w:rsidR="00CB3B50" w:rsidRDefault="00CB3B50" w:rsidP="00CB3B50">
      <w:pPr>
        <w:pStyle w:val="SampleRun"/>
      </w:pPr>
      <w:r>
        <w:t xml:space="preserve">   012345678901234567890123456789012345678901234567890123456789</w:t>
      </w:r>
    </w:p>
    <w:p w:rsidR="00CB3B50" w:rsidRDefault="00CB3B50" w:rsidP="00CB3B50">
      <w:pPr>
        <w:pStyle w:val="SampleRun"/>
      </w:pPr>
      <w:r>
        <w:t xml:space="preserve"> 0 `~~~`~~~`~`~~`~~~~~`~``~~~~`~`~~~`~``~``~~````~`~```~`~~~~`` 0</w:t>
      </w:r>
    </w:p>
    <w:p w:rsidR="00CB3B50" w:rsidRDefault="00CB3B50" w:rsidP="00CB3B50">
      <w:pPr>
        <w:pStyle w:val="SampleRun"/>
      </w:pPr>
      <w:r>
        <w:t xml:space="preserve"> 1 ~`~~~```~~~~`~`~~`~``~`~~```~`~`~~`~`~~~~~~`~`````~`~~`~~~~` 1</w:t>
      </w:r>
    </w:p>
    <w:p w:rsidR="00CB3B50" w:rsidRDefault="00CB3B50" w:rsidP="00CB3B50">
      <w:pPr>
        <w:pStyle w:val="SampleRun"/>
      </w:pPr>
      <w:r>
        <w:t xml:space="preserve"> 2 `~``~``~~~`~``~`~`~``~`````~~~~~~~~~`~`~~`~``~~~~~```~~`~``` 2</w:t>
      </w:r>
    </w:p>
    <w:p w:rsidR="00CB3B50" w:rsidRDefault="00CB3B50" w:rsidP="00CB3B50">
      <w:pPr>
        <w:pStyle w:val="SampleRun"/>
      </w:pPr>
      <w:r>
        <w:t xml:space="preserve"> 3 ``~`~~``~`~``~`~`~`~~`~`~~`~`~``~~~`~``~````~``````~~~~``~`` 3</w:t>
      </w:r>
    </w:p>
    <w:p w:rsidR="00CB3B50" w:rsidRDefault="00CB3B50" w:rsidP="00CB3B50">
      <w:pPr>
        <w:pStyle w:val="SampleRun"/>
      </w:pPr>
      <w:r>
        <w:t xml:space="preserve"> 4 ``~~`~~~``~``~~````~`~`~`~``~~~``~~```~`~~`~~`~`~`~~`~~~~``` 4</w:t>
      </w:r>
    </w:p>
    <w:p w:rsidR="00CB3B50" w:rsidRDefault="00CB3B50" w:rsidP="00CB3B50">
      <w:pPr>
        <w:pStyle w:val="SampleRun"/>
      </w:pPr>
      <w:r>
        <w:t xml:space="preserve"> 5 ~~```~~~`~`~~``~`~``~```~`~~`~~~~~`~~``~`~`~~~`~~`~`~`~`~~~` 5</w:t>
      </w:r>
    </w:p>
    <w:p w:rsidR="00CB3B50" w:rsidRDefault="00CB3B50" w:rsidP="00CB3B50">
      <w:pPr>
        <w:pStyle w:val="SampleRun"/>
      </w:pPr>
      <w:r>
        <w:t xml:space="preserve"> 6 ``~~`````~~~~`~O~~~```~~~~`~~`~~`~~```~~`~~~`~~~``~`~~~``~~~ 6</w:t>
      </w:r>
    </w:p>
    <w:p w:rsidR="00CB3B50" w:rsidRDefault="00CB3B50" w:rsidP="00CB3B50">
      <w:pPr>
        <w:pStyle w:val="SampleRun"/>
      </w:pPr>
      <w:r>
        <w:t xml:space="preserve"> 7 `~`````````~```~``~``~~`~~~~`~~``~``~~~```~`~~`~``~``~~```~~ 7</w:t>
      </w:r>
    </w:p>
    <w:p w:rsidR="00CB3B50" w:rsidRDefault="00CB3B50" w:rsidP="00CB3B50">
      <w:pPr>
        <w:pStyle w:val="SampleRun"/>
      </w:pPr>
      <w:r>
        <w:t xml:space="preserve"> 8 `~````~```~`~~`~~~`~~``~~~``~`~``~~~``~`~`````~`~~```~`~~~~` 8</w:t>
      </w:r>
    </w:p>
    <w:p w:rsidR="00CB3B50" w:rsidRDefault="00CB3B50" w:rsidP="00CB3B50">
      <w:pPr>
        <w:pStyle w:val="SampleRun"/>
      </w:pPr>
      <w:r>
        <w:t xml:space="preserve"> 9 ~```~~`~`~``~``~~``~``~```~`~``~~~~`~`~`~~~`~`~`~`~~~``~~``` 9</w:t>
      </w:r>
    </w:p>
    <w:p w:rsidR="00CB3B50" w:rsidRDefault="00CB3B50" w:rsidP="00CB3B50">
      <w:pPr>
        <w:pStyle w:val="SampleRun"/>
      </w:pPr>
      <w:r>
        <w:t>10 ```~`~```~O`~``O`~~`~``~````~``~~~`~~`~~``~~~~`~~~`~`~~````~ 10</w:t>
      </w:r>
    </w:p>
    <w:p w:rsidR="00CB3B50" w:rsidRDefault="00CB3B50" w:rsidP="00CB3B50">
      <w:pPr>
        <w:pStyle w:val="SampleRun"/>
      </w:pPr>
      <w:r>
        <w:t>11 ```~```~~~`~```~~`~~~`~`````~`~~`~`~~`~~`~`~~`~~~````~````~` 11</w:t>
      </w:r>
    </w:p>
    <w:p w:rsidR="00CB3B50" w:rsidRDefault="00CB3B50" w:rsidP="00CB3B50">
      <w:pPr>
        <w:pStyle w:val="SampleRun"/>
      </w:pPr>
      <w:r>
        <w:t>12 ~~~`~`~~~``~~~~~~`~~~``~`~`~~`~`~~`~```~~~```~~`~~`~``~``~`~ 12</w:t>
      </w:r>
    </w:p>
    <w:p w:rsidR="00CB3B50" w:rsidRDefault="00CB3B50" w:rsidP="00CB3B50">
      <w:pPr>
        <w:pStyle w:val="SampleRun"/>
      </w:pPr>
      <w:r>
        <w:t>13 `~~````~~``~```~~~`~```~`~~~~~~~~~`~~``~~~~~`````~`~`~``~~~~ 13</w:t>
      </w:r>
    </w:p>
    <w:p w:rsidR="00CB3B50" w:rsidRDefault="00CB3B50" w:rsidP="00CB3B50">
      <w:pPr>
        <w:pStyle w:val="SampleRun"/>
      </w:pPr>
      <w:r>
        <w:t>14 `~~`~`~````~```~`~`~```~~`~~~~`~```~``~``~``~~~````~~``````~ 14</w:t>
      </w:r>
    </w:p>
    <w:p w:rsidR="00CB3B50" w:rsidRDefault="00CB3B50" w:rsidP="00CB3B50">
      <w:pPr>
        <w:pStyle w:val="SampleRun"/>
      </w:pPr>
      <w:r>
        <w:t xml:space="preserve">   012345678901234567890123456789012345678901234567890123456789</w:t>
      </w:r>
    </w:p>
    <w:p w:rsidR="00CB3B50" w:rsidRDefault="00CB3B50" w:rsidP="00CB3B50">
      <w:pPr>
        <w:pStyle w:val="SampleRun"/>
      </w:pPr>
      <w:r>
        <w:t xml:space="preserve">             1         2         3         4         5</w:t>
      </w:r>
    </w:p>
    <w:p w:rsidR="00CB3B50" w:rsidRDefault="00CB3B50" w:rsidP="00CB3B50">
      <w:pPr>
        <w:pStyle w:val="SampleRun"/>
      </w:pPr>
      <w:r>
        <w:t>You have found a sunken treasure chest!</w:t>
      </w:r>
    </w:p>
    <w:p w:rsidR="00CB3B50" w:rsidRDefault="00CB3B50" w:rsidP="00CB3B50">
      <w:pPr>
        <w:pStyle w:val="SampleRun"/>
      </w:pPr>
      <w:r>
        <w:t>You have 13 sonar devices left. 2 treasure chests remaining.</w:t>
      </w:r>
    </w:p>
    <w:p w:rsidR="00CB3B50" w:rsidRDefault="00CB3B50" w:rsidP="00CB3B50">
      <w:pPr>
        <w:pStyle w:val="SampleRun"/>
      </w:pPr>
      <w:r>
        <w:t>Where do you want to drop the next sonar device? (0-59 0-14) (or type quit)</w:t>
      </w:r>
    </w:p>
    <w:p w:rsidR="00CB3B50" w:rsidRDefault="00CB3B50" w:rsidP="00CB3B50">
      <w:pPr>
        <w:pStyle w:val="SampleRun"/>
      </w:pPr>
    </w:p>
    <w:p w:rsidR="00CB3B50" w:rsidRDefault="00CB3B50" w:rsidP="00CB3B50">
      <w:pPr>
        <w:pStyle w:val="SampleRun"/>
      </w:pPr>
      <w:r>
        <w:t>...skipped over for brevity...</w:t>
      </w:r>
    </w:p>
    <w:p w:rsidR="00CB3B50" w:rsidRDefault="00CB3B50" w:rsidP="00CB3B50">
      <w:pPr>
        <w:pStyle w:val="SampleRun"/>
      </w:pPr>
    </w:p>
    <w:p w:rsidR="00CB3B50" w:rsidRDefault="00CB3B50" w:rsidP="00CB3B50">
      <w:pPr>
        <w:pStyle w:val="SampleRun"/>
      </w:pPr>
      <w:r>
        <w:t xml:space="preserve">             1         2         3         4         5</w:t>
      </w:r>
    </w:p>
    <w:p w:rsidR="00CB3B50" w:rsidRDefault="00CB3B50" w:rsidP="00CB3B50">
      <w:pPr>
        <w:pStyle w:val="SampleRun"/>
      </w:pPr>
      <w:r>
        <w:t xml:space="preserve">   012345678901234567890123456789012345678901234567890123456789</w:t>
      </w:r>
    </w:p>
    <w:p w:rsidR="00CB3B50" w:rsidRDefault="00CB3B50" w:rsidP="00CB3B50">
      <w:pPr>
        <w:pStyle w:val="SampleRun"/>
      </w:pPr>
      <w:r>
        <w:t xml:space="preserve"> 0 `~~~`~~~`~`~~`~~~~~`~``~~~~`~`~~~`~``~``~~````~`~```~`~~~~`` 0</w:t>
      </w:r>
    </w:p>
    <w:p w:rsidR="00CB3B50" w:rsidRDefault="00CB3B50" w:rsidP="00CB3B50">
      <w:pPr>
        <w:pStyle w:val="SampleRun"/>
      </w:pPr>
      <w:r>
        <w:t xml:space="preserve"> 1 ~`~~~```~~~~`~`~~`~``~`~~```~O~`~~`~`~~~~~~`~`````~`~~`~~~~` 1</w:t>
      </w:r>
    </w:p>
    <w:p w:rsidR="00CB3B50" w:rsidRDefault="00CB3B50" w:rsidP="00CB3B50">
      <w:pPr>
        <w:pStyle w:val="SampleRun"/>
      </w:pPr>
      <w:r>
        <w:t xml:space="preserve"> 2 `~``~``~~~`~``~`~`~``~`````~~O~~~O~~`~`~~`~``~~~~~```~~`~``` 2</w:t>
      </w:r>
    </w:p>
    <w:p w:rsidR="00CB3B50" w:rsidRDefault="00CB3B50" w:rsidP="00CB3B50">
      <w:pPr>
        <w:pStyle w:val="SampleRun"/>
      </w:pPr>
      <w:r>
        <w:t xml:space="preserve"> 3 ``~3~~``8`~``~`~`~`~~`~`~~`~`~``~~~`~`O~````~``````~~~~``~`` 3</w:t>
      </w:r>
    </w:p>
    <w:p w:rsidR="00CB3B50" w:rsidRDefault="00CB3B50" w:rsidP="00CB3B50">
      <w:pPr>
        <w:pStyle w:val="SampleRun"/>
      </w:pPr>
      <w:r>
        <w:t xml:space="preserve"> 4 ``~~`~~~``~``~~````~`~`~`~O`~~O``~~```~`~~`~~`~`~`~~`~~~~``` 4</w:t>
      </w:r>
    </w:p>
    <w:p w:rsidR="00CB3B50" w:rsidRDefault="00CB3B50" w:rsidP="00CB3B50">
      <w:pPr>
        <w:pStyle w:val="SampleRun"/>
      </w:pPr>
      <w:r>
        <w:t xml:space="preserve"> 5 ~~```~~~`~`~~``~`~``~```~`~~`~~~~~`~~``~`~`~~~`~~`~`~`~`~~~` 5</w:t>
      </w:r>
    </w:p>
    <w:p w:rsidR="00CB3B50" w:rsidRDefault="00CB3B50" w:rsidP="00CB3B50">
      <w:pPr>
        <w:pStyle w:val="SampleRun"/>
      </w:pPr>
      <w:r>
        <w:t xml:space="preserve"> 6 ``~~`````~~~~`~O~~~```~~~~`~~`~~`~~```~~`~~~`~~~``O`~~~``~~~ 6</w:t>
      </w:r>
    </w:p>
    <w:p w:rsidR="00CB3B50" w:rsidRDefault="00CB3B50" w:rsidP="00CB3B50">
      <w:pPr>
        <w:pStyle w:val="SampleRun"/>
      </w:pPr>
      <w:r>
        <w:t xml:space="preserve"> 7 `~`````````~```~``~``~~`~~~~`~~``~``~~~```~`~~`~``~``~~```~~ 7</w:t>
      </w:r>
    </w:p>
    <w:p w:rsidR="00CB3B50" w:rsidRDefault="00CB3B50" w:rsidP="00CB3B50">
      <w:pPr>
        <w:pStyle w:val="SampleRun"/>
      </w:pPr>
      <w:r>
        <w:t xml:space="preserve"> 8 `~````~```~`~~`~~~`~~``~~~``~`~``~~~``~`O```0`~`~~```~`~~~~` 8</w:t>
      </w:r>
    </w:p>
    <w:p w:rsidR="00CB3B50" w:rsidRDefault="00CB3B50" w:rsidP="00CB3B50">
      <w:pPr>
        <w:pStyle w:val="SampleRun"/>
      </w:pPr>
      <w:r>
        <w:t xml:space="preserve"> 9 ~```~~`~`~``~``~~``~``~```~O~``~~~~`~`~`~~~`~`~`~`~~~``~~``` 9</w:t>
      </w:r>
    </w:p>
    <w:p w:rsidR="00CB3B50" w:rsidRDefault="00CB3B50" w:rsidP="00CB3B50">
      <w:pPr>
        <w:pStyle w:val="SampleRun"/>
      </w:pPr>
      <w:r>
        <w:t>10 ```~`~```~O`~``O`~~`~``~````~``~~~`~~`~~``~~~~`~~~`~`~~````~ 10</w:t>
      </w:r>
    </w:p>
    <w:p w:rsidR="00CB3B50" w:rsidRDefault="00CB3B50" w:rsidP="00CB3B50">
      <w:pPr>
        <w:pStyle w:val="SampleRun"/>
      </w:pPr>
      <w:r>
        <w:t>11 ```~```~~~`~```~~`~~~`~`````~`~~`~`~~`~~`~`~~`~~~````~````~` 11</w:t>
      </w:r>
    </w:p>
    <w:p w:rsidR="00CB3B50" w:rsidRDefault="00CB3B50" w:rsidP="00CB3B50">
      <w:pPr>
        <w:pStyle w:val="SampleRun"/>
      </w:pPr>
      <w:r>
        <w:t>12 ~~~`~`~~~``~~~~~~`~~~``~`~`~~`~`~~`~```~~~```~~`~~`~``~``~`~ 12</w:t>
      </w:r>
    </w:p>
    <w:p w:rsidR="00CB3B50" w:rsidRDefault="00CB3B50" w:rsidP="00CB3B50">
      <w:pPr>
        <w:pStyle w:val="SampleRun"/>
      </w:pPr>
      <w:r>
        <w:t>13 `~~````~~``~```~~~`~```~`~~~~~~~~~`~~``~~~~~`````~`~`~``~~~~ 13</w:t>
      </w:r>
    </w:p>
    <w:p w:rsidR="00CB3B50" w:rsidRDefault="00CB3B50" w:rsidP="00CB3B50">
      <w:pPr>
        <w:pStyle w:val="SampleRun"/>
      </w:pPr>
      <w:r>
        <w:t>14 `~~`~`~````~```~`~`~```~~`~~~~`~```~``~``~``~~~````~~``````~ 14</w:t>
      </w:r>
    </w:p>
    <w:p w:rsidR="00CB3B50" w:rsidRDefault="00CB3B50" w:rsidP="00CB3B50">
      <w:pPr>
        <w:pStyle w:val="SampleRun"/>
      </w:pPr>
      <w:r>
        <w:t xml:space="preserve">   012345678901234567890123456789012345678901234567890123456789</w:t>
      </w:r>
    </w:p>
    <w:p w:rsidR="00CB3B50" w:rsidRDefault="00CB3B50" w:rsidP="00CB3B50">
      <w:pPr>
        <w:pStyle w:val="SampleRun"/>
      </w:pPr>
      <w:r>
        <w:t xml:space="preserve">             1         2         3         4         5</w:t>
      </w:r>
    </w:p>
    <w:p w:rsidR="00CB3B50" w:rsidRDefault="00CB3B50" w:rsidP="00CB3B50">
      <w:pPr>
        <w:pStyle w:val="SampleRun"/>
      </w:pPr>
      <w:r>
        <w:t>Treasure detected at a distance of 4 from the sonar device.</w:t>
      </w:r>
    </w:p>
    <w:p w:rsidR="00CB3B50" w:rsidRDefault="00CB3B50" w:rsidP="00CB3B50">
      <w:pPr>
        <w:pStyle w:val="SampleRun"/>
      </w:pPr>
      <w:r>
        <w:t>We've run out of sonar devices! Now we have to turn the ship around and head</w:t>
      </w:r>
    </w:p>
    <w:p w:rsidR="00CB3B50" w:rsidRDefault="00CB3B50" w:rsidP="00CB3B50">
      <w:pPr>
        <w:pStyle w:val="SampleRun"/>
      </w:pPr>
      <w:r>
        <w:t>for home with treasure chests still out there! Game over.</w:t>
      </w:r>
    </w:p>
    <w:p w:rsidR="00CB3B50" w:rsidRDefault="00CB3B50" w:rsidP="00CB3B50">
      <w:pPr>
        <w:pStyle w:val="SampleRun"/>
      </w:pPr>
      <w:r>
        <w:lastRenderedPageBreak/>
        <w:t xml:space="preserve">    The remaining chests were here:</w:t>
      </w:r>
    </w:p>
    <w:p w:rsidR="00CB3B50" w:rsidRDefault="00CB3B50" w:rsidP="00CB3B50">
      <w:pPr>
        <w:pStyle w:val="SampleRun"/>
      </w:pPr>
      <w:r>
        <w:t xml:space="preserve">    0, 4</w:t>
      </w:r>
    </w:p>
    <w:p w:rsidR="00CB3B50" w:rsidRDefault="00CB3B50" w:rsidP="00CB3B50">
      <w:pPr>
        <w:pStyle w:val="SampleRun"/>
      </w:pPr>
      <w:r>
        <w:t>Do you want to play again? (yes or no)</w:t>
      </w:r>
    </w:p>
    <w:p w:rsidR="00CB3B50" w:rsidRPr="004D78B0" w:rsidRDefault="00CB3B50" w:rsidP="00CB3B50">
      <w:pPr>
        <w:pStyle w:val="SampleRun"/>
        <w:rPr>
          <w:rStyle w:val="SampleRunResponse"/>
        </w:rPr>
      </w:pPr>
      <w:r w:rsidRPr="004D78B0">
        <w:rPr>
          <w:rStyle w:val="SampleRunResponse"/>
        </w:rPr>
        <w:t>no</w:t>
      </w:r>
    </w:p>
    <w:p w:rsidR="00CB3B50" w:rsidRDefault="00CB3B50" w:rsidP="00CB3B50">
      <w:pPr>
        <w:pStyle w:val="Heading2"/>
      </w:pPr>
      <w:bookmarkStart w:id="2" w:name="_Toc405145140"/>
      <w:r>
        <w:t>Source Code of Sonar Treasure Hunt</w:t>
      </w:r>
      <w:bookmarkEnd w:id="2"/>
    </w:p>
    <w:p w:rsidR="00CB3B50" w:rsidRDefault="00CB3B50" w:rsidP="00CB3B50">
      <w:pPr>
        <w:pStyle w:val="Body"/>
      </w:pPr>
      <w:r>
        <w:t xml:space="preserve">Below is the source code for the game. Type it into a new file, then save the file as </w:t>
      </w:r>
      <w:r w:rsidRPr="0088766E">
        <w:rPr>
          <w:rStyle w:val="Emphasis"/>
        </w:rPr>
        <w:t>sonar.py</w:t>
      </w:r>
      <w:r>
        <w:t xml:space="preserve"> and run it by pressing the </w:t>
      </w:r>
      <w:r w:rsidRPr="0088766E">
        <w:rPr>
          <w:rStyle w:val="Strong"/>
        </w:rPr>
        <w:t>F5</w:t>
      </w:r>
      <w:r>
        <w:t xml:space="preserve"> key. If you get errors after typing this code in, compare the code you typed to the book’s code with the online diff tool at </w:t>
      </w:r>
      <w:r>
        <w:rPr>
          <w:rStyle w:val="URL"/>
        </w:rPr>
        <w:t>http://invpy.com/diff/sonar</w:t>
      </w:r>
      <w:r>
        <w:t>.</w:t>
      </w:r>
    </w:p>
    <w:p w:rsidR="00CB3B50" w:rsidRPr="00732137" w:rsidRDefault="00CB3B50" w:rsidP="00CB3B50">
      <w:pPr>
        <w:pStyle w:val="SourceCodeFilename"/>
      </w:pPr>
      <w:r w:rsidRPr="00732137">
        <w:t>sonar.py</w:t>
      </w:r>
    </w:p>
    <w:p w:rsidR="00CB3B50" w:rsidRDefault="00CB3B50" w:rsidP="00CB3B50">
      <w:pPr>
        <w:pStyle w:val="SourceCode"/>
      </w:pPr>
      <w:r w:rsidRPr="004D78B0">
        <w:rPr>
          <w:rStyle w:val="SourceLineNumber"/>
        </w:rPr>
        <w:t xml:space="preserve">  1.</w:t>
      </w:r>
      <w:r>
        <w:t xml:space="preserve"> </w:t>
      </w:r>
      <w:r w:rsidRPr="009F7B0B">
        <w:rPr>
          <w:rStyle w:val="SourceCodeComment"/>
        </w:rPr>
        <w:t># Sonar</w:t>
      </w:r>
    </w:p>
    <w:p w:rsidR="00CB3B50" w:rsidRPr="004D78B0" w:rsidRDefault="00CB3B50" w:rsidP="00CB3B50">
      <w:pPr>
        <w:pStyle w:val="SourceCode"/>
        <w:rPr>
          <w:rStyle w:val="SourceLineNumber"/>
        </w:rPr>
      </w:pPr>
      <w:r w:rsidRPr="004D78B0">
        <w:rPr>
          <w:rStyle w:val="SourceLineNumber"/>
        </w:rPr>
        <w:t xml:space="preserve">  2. </w:t>
      </w:r>
    </w:p>
    <w:p w:rsidR="00CB3B50" w:rsidRDefault="00CB3B50" w:rsidP="00CB3B50">
      <w:pPr>
        <w:pStyle w:val="SourceCode"/>
      </w:pPr>
      <w:r w:rsidRPr="004D78B0">
        <w:rPr>
          <w:rStyle w:val="SourceLineNumber"/>
        </w:rPr>
        <w:t xml:space="preserve">  3.</w:t>
      </w:r>
      <w:r>
        <w:t xml:space="preserve"> import random</w:t>
      </w:r>
    </w:p>
    <w:p w:rsidR="00CB3B50" w:rsidRDefault="00CB3B50" w:rsidP="00CB3B50">
      <w:pPr>
        <w:pStyle w:val="SourceCode"/>
      </w:pPr>
      <w:r w:rsidRPr="004D78B0">
        <w:rPr>
          <w:rStyle w:val="SourceLineNumber"/>
        </w:rPr>
        <w:t xml:space="preserve">  4.</w:t>
      </w:r>
      <w:r>
        <w:t xml:space="preserve"> import sys</w:t>
      </w:r>
    </w:p>
    <w:p w:rsidR="00CB3B50" w:rsidRPr="004D78B0" w:rsidRDefault="00CB3B50" w:rsidP="00CB3B50">
      <w:pPr>
        <w:pStyle w:val="SourceCode"/>
        <w:rPr>
          <w:rStyle w:val="SourceLineNumber"/>
        </w:rPr>
      </w:pPr>
      <w:r w:rsidRPr="004D78B0">
        <w:rPr>
          <w:rStyle w:val="SourceLineNumber"/>
        </w:rPr>
        <w:t xml:space="preserve">  5. </w:t>
      </w:r>
    </w:p>
    <w:p w:rsidR="00CB3B50" w:rsidRDefault="00CB3B50" w:rsidP="00CB3B50">
      <w:pPr>
        <w:pStyle w:val="SourceCode"/>
      </w:pPr>
      <w:r w:rsidRPr="004D78B0">
        <w:rPr>
          <w:rStyle w:val="SourceLineNumber"/>
        </w:rPr>
        <w:t xml:space="preserve">  6.</w:t>
      </w:r>
      <w:r>
        <w:t xml:space="preserve"> def drawBoard(board):</w:t>
      </w:r>
    </w:p>
    <w:p w:rsidR="00CB3B50" w:rsidRDefault="00CB3B50" w:rsidP="00CB3B50">
      <w:pPr>
        <w:pStyle w:val="SourceCode"/>
      </w:pPr>
      <w:r w:rsidRPr="004D78B0">
        <w:rPr>
          <w:rStyle w:val="SourceLineNumber"/>
        </w:rPr>
        <w:t xml:space="preserve">  7.</w:t>
      </w:r>
      <w:r>
        <w:t xml:space="preserve">     </w:t>
      </w:r>
      <w:r w:rsidRPr="009F7B0B">
        <w:rPr>
          <w:rStyle w:val="SourceCodeComment"/>
        </w:rPr>
        <w:t># Draw the board data structure.</w:t>
      </w:r>
    </w:p>
    <w:p w:rsidR="00CB3B50" w:rsidRPr="004D78B0" w:rsidRDefault="00CB3B50" w:rsidP="00CB3B50">
      <w:pPr>
        <w:pStyle w:val="SourceCode"/>
        <w:rPr>
          <w:rStyle w:val="SourceLineNumber"/>
        </w:rPr>
      </w:pPr>
      <w:r w:rsidRPr="004D78B0">
        <w:rPr>
          <w:rStyle w:val="SourceLineNumber"/>
        </w:rPr>
        <w:t xml:space="preserve">  8. </w:t>
      </w:r>
    </w:p>
    <w:p w:rsidR="00CB3B50" w:rsidRPr="009F7B0B" w:rsidRDefault="00CB3B50" w:rsidP="00CB3B50">
      <w:pPr>
        <w:pStyle w:val="SourceCode"/>
        <w:rPr>
          <w:rStyle w:val="SourceCodeComment"/>
        </w:rPr>
      </w:pPr>
      <w:r w:rsidRPr="004D78B0">
        <w:rPr>
          <w:rStyle w:val="SourceLineNumber"/>
        </w:rPr>
        <w:t xml:space="preserve">  9.</w:t>
      </w:r>
      <w:r>
        <w:t xml:space="preserve">     hline = '    ' </w:t>
      </w:r>
      <w:r w:rsidRPr="009F7B0B">
        <w:rPr>
          <w:rStyle w:val="SourceCodeComment"/>
        </w:rPr>
        <w:t># initial space for the numbers down the left side of the board</w:t>
      </w:r>
    </w:p>
    <w:p w:rsidR="00CB3B50" w:rsidRDefault="00CB3B50" w:rsidP="00CB3B50">
      <w:pPr>
        <w:pStyle w:val="SourceCode"/>
      </w:pPr>
      <w:r w:rsidRPr="004D78B0">
        <w:rPr>
          <w:rStyle w:val="SourceLineNumber"/>
        </w:rPr>
        <w:t xml:space="preserve"> 10.</w:t>
      </w:r>
      <w:r>
        <w:t xml:space="preserve">     for i in range(1, 6):</w:t>
      </w:r>
    </w:p>
    <w:p w:rsidR="00CB3B50" w:rsidRDefault="00CB3B50" w:rsidP="00CB3B50">
      <w:pPr>
        <w:pStyle w:val="SourceCode"/>
      </w:pPr>
      <w:r w:rsidRPr="004D78B0">
        <w:rPr>
          <w:rStyle w:val="SourceLineNumber"/>
        </w:rPr>
        <w:t xml:space="preserve"> 11.</w:t>
      </w:r>
      <w:r>
        <w:t xml:space="preserve">         hline += (' ' * 9) + str(i)</w:t>
      </w:r>
    </w:p>
    <w:p w:rsidR="00CB3B50" w:rsidRPr="004D78B0" w:rsidRDefault="00CB3B50" w:rsidP="00CB3B50">
      <w:pPr>
        <w:pStyle w:val="SourceCode"/>
        <w:rPr>
          <w:rStyle w:val="SourceLineNumber"/>
        </w:rPr>
      </w:pPr>
      <w:r w:rsidRPr="004D78B0">
        <w:rPr>
          <w:rStyle w:val="SourceLineNumber"/>
        </w:rPr>
        <w:t xml:space="preserve"> 12. </w:t>
      </w:r>
    </w:p>
    <w:p w:rsidR="00CB3B50" w:rsidRPr="009F7B0B" w:rsidRDefault="00CB3B50" w:rsidP="00CB3B50">
      <w:pPr>
        <w:pStyle w:val="SourceCode"/>
        <w:rPr>
          <w:rStyle w:val="SourceCodeComment"/>
        </w:rPr>
      </w:pPr>
      <w:r w:rsidRPr="004D78B0">
        <w:rPr>
          <w:rStyle w:val="SourceLineNumber"/>
        </w:rPr>
        <w:t xml:space="preserve"> 13.</w:t>
      </w:r>
      <w:r>
        <w:t xml:space="preserve">     </w:t>
      </w:r>
      <w:r w:rsidRPr="009F7B0B">
        <w:rPr>
          <w:rStyle w:val="SourceCodeComment"/>
        </w:rPr>
        <w:t># print the numbers across the top</w:t>
      </w:r>
    </w:p>
    <w:p w:rsidR="00CB3B50" w:rsidRPr="00E41017" w:rsidRDefault="00CB3B50" w:rsidP="00CB3B50">
      <w:pPr>
        <w:pStyle w:val="SourceCode"/>
        <w:rPr>
          <w:lang w:val="fr-FR"/>
        </w:rPr>
      </w:pPr>
      <w:r w:rsidRPr="004D78B0">
        <w:rPr>
          <w:rStyle w:val="SourceLineNumber"/>
        </w:rPr>
        <w:t xml:space="preserve"> </w:t>
      </w:r>
      <w:r w:rsidRPr="00E41017">
        <w:rPr>
          <w:rStyle w:val="SourceLineNumber"/>
          <w:lang w:val="fr-FR"/>
        </w:rPr>
        <w:t>14.</w:t>
      </w:r>
      <w:r w:rsidRPr="00E41017">
        <w:rPr>
          <w:lang w:val="fr-FR"/>
        </w:rPr>
        <w:t xml:space="preserve">     print(hline)</w:t>
      </w:r>
    </w:p>
    <w:p w:rsidR="00CB3B50" w:rsidRPr="00E41017" w:rsidRDefault="00CB3B50" w:rsidP="00CB3B50">
      <w:pPr>
        <w:pStyle w:val="SourceCode"/>
        <w:rPr>
          <w:lang w:val="fr-FR"/>
        </w:rPr>
      </w:pPr>
      <w:r w:rsidRPr="00E41017">
        <w:rPr>
          <w:rStyle w:val="SourceLineNumber"/>
          <w:lang w:val="fr-FR"/>
        </w:rPr>
        <w:t xml:space="preserve"> 15.</w:t>
      </w:r>
      <w:r w:rsidRPr="00E41017">
        <w:rPr>
          <w:lang w:val="fr-FR"/>
        </w:rPr>
        <w:t xml:space="preserve">     print('   ' + ('0123456789' * 6))</w:t>
      </w:r>
    </w:p>
    <w:p w:rsidR="00CB3B50" w:rsidRPr="00F23594" w:rsidRDefault="00CB3B50" w:rsidP="00CB3B50">
      <w:pPr>
        <w:pStyle w:val="SourceCode"/>
        <w:rPr>
          <w:lang w:val="fr-FR"/>
        </w:rPr>
      </w:pPr>
      <w:r w:rsidRPr="00E41017">
        <w:rPr>
          <w:rStyle w:val="SourceLineNumber"/>
          <w:lang w:val="fr-FR"/>
        </w:rPr>
        <w:t xml:space="preserve"> </w:t>
      </w:r>
      <w:r w:rsidRPr="00F23594">
        <w:rPr>
          <w:rStyle w:val="SourceLineNumber"/>
          <w:lang w:val="fr-FR"/>
        </w:rPr>
        <w:t>16.</w:t>
      </w:r>
      <w:r w:rsidRPr="00F23594">
        <w:rPr>
          <w:lang w:val="fr-FR"/>
        </w:rPr>
        <w:t xml:space="preserve">     print()</w:t>
      </w:r>
    </w:p>
    <w:p w:rsidR="00CB3B50" w:rsidRPr="004D78B0" w:rsidRDefault="00CB3B50" w:rsidP="00CB3B50">
      <w:pPr>
        <w:pStyle w:val="SourceCode"/>
        <w:rPr>
          <w:rStyle w:val="SourceLineNumber"/>
        </w:rPr>
      </w:pPr>
      <w:r w:rsidRPr="00F23594">
        <w:rPr>
          <w:rStyle w:val="SourceLineNumber"/>
          <w:lang w:val="fr-FR"/>
        </w:rPr>
        <w:t xml:space="preserve"> </w:t>
      </w:r>
      <w:r w:rsidRPr="004D78B0">
        <w:rPr>
          <w:rStyle w:val="SourceLineNumber"/>
        </w:rPr>
        <w:t xml:space="preserve">17. </w:t>
      </w:r>
    </w:p>
    <w:p w:rsidR="00CB3B50" w:rsidRDefault="00CB3B50" w:rsidP="00CB3B50">
      <w:pPr>
        <w:pStyle w:val="SourceCode"/>
      </w:pPr>
      <w:r w:rsidRPr="004D78B0">
        <w:rPr>
          <w:rStyle w:val="SourceLineNumber"/>
        </w:rPr>
        <w:t xml:space="preserve"> 18.</w:t>
      </w:r>
      <w:r>
        <w:t xml:space="preserve">     </w:t>
      </w:r>
      <w:r w:rsidRPr="009F7B0B">
        <w:rPr>
          <w:rStyle w:val="SourceCodeComment"/>
        </w:rPr>
        <w:t># print each of the 15 rows</w:t>
      </w:r>
    </w:p>
    <w:p w:rsidR="00CB3B50" w:rsidRDefault="00CB3B50" w:rsidP="00CB3B50">
      <w:pPr>
        <w:pStyle w:val="SourceCode"/>
      </w:pPr>
      <w:r w:rsidRPr="004D78B0">
        <w:rPr>
          <w:rStyle w:val="SourceLineNumber"/>
        </w:rPr>
        <w:t xml:space="preserve"> 19.</w:t>
      </w:r>
      <w:r>
        <w:t xml:space="preserve">     for i in range(15):</w:t>
      </w:r>
    </w:p>
    <w:p w:rsidR="00CB3B50" w:rsidRDefault="00CB3B50" w:rsidP="00CB3B50">
      <w:pPr>
        <w:pStyle w:val="SourceCode"/>
      </w:pPr>
      <w:r w:rsidRPr="004D78B0">
        <w:rPr>
          <w:rStyle w:val="SourceLineNumber"/>
        </w:rPr>
        <w:t xml:space="preserve"> 20.</w:t>
      </w:r>
      <w:r>
        <w:t xml:space="preserve">         </w:t>
      </w:r>
      <w:r w:rsidRPr="009F7B0B">
        <w:rPr>
          <w:rStyle w:val="SourceCodeComment"/>
        </w:rPr>
        <w:t># single-digit numbers need to be padded with an extra space</w:t>
      </w:r>
    </w:p>
    <w:p w:rsidR="00CB3B50" w:rsidRDefault="00CB3B50" w:rsidP="00CB3B50">
      <w:pPr>
        <w:pStyle w:val="SourceCode"/>
      </w:pPr>
      <w:r w:rsidRPr="004D78B0">
        <w:rPr>
          <w:rStyle w:val="SourceLineNumber"/>
        </w:rPr>
        <w:t xml:space="preserve"> 21.</w:t>
      </w:r>
      <w:r>
        <w:t xml:space="preserve">         if i &lt; 10:</w:t>
      </w:r>
    </w:p>
    <w:p w:rsidR="00CB3B50" w:rsidRDefault="00CB3B50" w:rsidP="00CB3B50">
      <w:pPr>
        <w:pStyle w:val="SourceCode"/>
      </w:pPr>
      <w:r w:rsidRPr="004D78B0">
        <w:rPr>
          <w:rStyle w:val="SourceLineNumber"/>
        </w:rPr>
        <w:t xml:space="preserve"> 22.</w:t>
      </w:r>
      <w:r>
        <w:t xml:space="preserve">             extraSpace = ' '</w:t>
      </w:r>
    </w:p>
    <w:p w:rsidR="00CB3B50" w:rsidRDefault="00CB3B50" w:rsidP="00CB3B50">
      <w:pPr>
        <w:pStyle w:val="SourceCode"/>
      </w:pPr>
      <w:r w:rsidRPr="004D78B0">
        <w:rPr>
          <w:rStyle w:val="SourceLineNumber"/>
        </w:rPr>
        <w:t xml:space="preserve"> 23.</w:t>
      </w:r>
      <w:r>
        <w:t xml:space="preserve">         else:</w:t>
      </w:r>
    </w:p>
    <w:p w:rsidR="00CB3B50" w:rsidRDefault="00CB3B50" w:rsidP="00CB3B50">
      <w:pPr>
        <w:pStyle w:val="SourceCode"/>
      </w:pPr>
      <w:r w:rsidRPr="004D78B0">
        <w:rPr>
          <w:rStyle w:val="SourceLineNumber"/>
        </w:rPr>
        <w:t xml:space="preserve"> 24.</w:t>
      </w:r>
      <w:r>
        <w:t xml:space="preserve">             extraSpace = ''</w:t>
      </w:r>
    </w:p>
    <w:p w:rsidR="00CB3B50" w:rsidRDefault="00CB3B50" w:rsidP="00CB3B50">
      <w:pPr>
        <w:pStyle w:val="SourceCode"/>
      </w:pPr>
      <w:r w:rsidRPr="004D78B0">
        <w:rPr>
          <w:rStyle w:val="SourceLineNumber"/>
        </w:rPr>
        <w:t xml:space="preserve"> 25.</w:t>
      </w:r>
      <w:r>
        <w:t xml:space="preserve">         print('%s%s %s %s' % (extraSpace, i, getRow(board, i), i))</w:t>
      </w:r>
    </w:p>
    <w:p w:rsidR="00CB3B50" w:rsidRPr="004D78B0" w:rsidRDefault="00CB3B50" w:rsidP="00CB3B50">
      <w:pPr>
        <w:pStyle w:val="SourceCode"/>
        <w:rPr>
          <w:rStyle w:val="SourceLineNumber"/>
        </w:rPr>
      </w:pPr>
      <w:r w:rsidRPr="004D78B0">
        <w:rPr>
          <w:rStyle w:val="SourceLineNumber"/>
        </w:rPr>
        <w:t xml:space="preserve"> 26. </w:t>
      </w:r>
    </w:p>
    <w:p w:rsidR="00CB3B50" w:rsidRDefault="00CB3B50" w:rsidP="00CB3B50">
      <w:pPr>
        <w:pStyle w:val="SourceCode"/>
      </w:pPr>
      <w:r w:rsidRPr="004D78B0">
        <w:rPr>
          <w:rStyle w:val="SourceLineNumber"/>
        </w:rPr>
        <w:t xml:space="preserve"> 27.</w:t>
      </w:r>
      <w:r>
        <w:t xml:space="preserve">     </w:t>
      </w:r>
      <w:r w:rsidRPr="009F7B0B">
        <w:rPr>
          <w:rStyle w:val="SourceCodeComment"/>
        </w:rPr>
        <w:t># print the numbers across the bottom</w:t>
      </w:r>
    </w:p>
    <w:p w:rsidR="00CB3B50" w:rsidRPr="00E41017" w:rsidRDefault="00CB3B50" w:rsidP="00CB3B50">
      <w:pPr>
        <w:pStyle w:val="SourceCode"/>
        <w:rPr>
          <w:lang w:val="fr-FR"/>
        </w:rPr>
      </w:pPr>
      <w:r w:rsidRPr="004D78B0">
        <w:rPr>
          <w:rStyle w:val="SourceLineNumber"/>
        </w:rPr>
        <w:t xml:space="preserve"> </w:t>
      </w:r>
      <w:r w:rsidRPr="00E41017">
        <w:rPr>
          <w:rStyle w:val="SourceLineNumber"/>
          <w:lang w:val="fr-FR"/>
        </w:rPr>
        <w:t>28.</w:t>
      </w:r>
      <w:r w:rsidRPr="00E41017">
        <w:rPr>
          <w:lang w:val="fr-FR"/>
        </w:rPr>
        <w:t xml:space="preserve">     print()</w:t>
      </w:r>
    </w:p>
    <w:p w:rsidR="00CB3B50" w:rsidRPr="00E41017" w:rsidRDefault="00CB3B50" w:rsidP="00CB3B50">
      <w:pPr>
        <w:pStyle w:val="SourceCode"/>
        <w:rPr>
          <w:lang w:val="fr-FR"/>
        </w:rPr>
      </w:pPr>
      <w:r w:rsidRPr="00E41017">
        <w:rPr>
          <w:rStyle w:val="SourceLineNumber"/>
          <w:lang w:val="fr-FR"/>
        </w:rPr>
        <w:t xml:space="preserve"> 29.</w:t>
      </w:r>
      <w:r w:rsidRPr="00E41017">
        <w:rPr>
          <w:lang w:val="fr-FR"/>
        </w:rPr>
        <w:t xml:space="preserve">     print('   ' + ('0123456789' * 6))</w:t>
      </w:r>
    </w:p>
    <w:p w:rsidR="00CB3B50" w:rsidRDefault="00CB3B50" w:rsidP="00CB3B50">
      <w:pPr>
        <w:pStyle w:val="SourceCode"/>
      </w:pPr>
      <w:r w:rsidRPr="00E41017">
        <w:rPr>
          <w:rStyle w:val="SourceLineNumber"/>
          <w:lang w:val="fr-FR"/>
        </w:rPr>
        <w:t xml:space="preserve"> </w:t>
      </w:r>
      <w:r w:rsidRPr="004D78B0">
        <w:rPr>
          <w:rStyle w:val="SourceLineNumber"/>
        </w:rPr>
        <w:t>30.</w:t>
      </w:r>
      <w:r>
        <w:t xml:space="preserve">     print(hline)</w:t>
      </w:r>
    </w:p>
    <w:p w:rsidR="00CB3B50" w:rsidRPr="004D78B0" w:rsidRDefault="00CB3B50" w:rsidP="00CB3B50">
      <w:pPr>
        <w:pStyle w:val="SourceCode"/>
        <w:rPr>
          <w:rStyle w:val="SourceLineNumber"/>
        </w:rPr>
      </w:pPr>
      <w:r w:rsidRPr="004D78B0">
        <w:rPr>
          <w:rStyle w:val="SourceLineNumber"/>
        </w:rPr>
        <w:t xml:space="preserve"> 31. </w:t>
      </w:r>
    </w:p>
    <w:p w:rsidR="00CB3B50" w:rsidRDefault="00CB3B50" w:rsidP="00CB3B50">
      <w:pPr>
        <w:pStyle w:val="SourceCode"/>
      </w:pPr>
      <w:r w:rsidRPr="004D78B0">
        <w:rPr>
          <w:rStyle w:val="SourceLineNumber"/>
        </w:rPr>
        <w:t xml:space="preserve"> 32.</w:t>
      </w:r>
      <w:r>
        <w:t xml:space="preserve"> </w:t>
      </w:r>
    </w:p>
    <w:p w:rsidR="00CB3B50" w:rsidRDefault="00CB3B50" w:rsidP="00CB3B50">
      <w:pPr>
        <w:pStyle w:val="SourceCode"/>
      </w:pPr>
      <w:r w:rsidRPr="004D78B0">
        <w:rPr>
          <w:rStyle w:val="SourceLineNumber"/>
        </w:rPr>
        <w:lastRenderedPageBreak/>
        <w:t xml:space="preserve"> 33.</w:t>
      </w:r>
      <w:r>
        <w:t xml:space="preserve"> def getRow(board, row):</w:t>
      </w:r>
    </w:p>
    <w:p w:rsidR="00CB3B50" w:rsidRDefault="00CB3B50" w:rsidP="00CB3B50">
      <w:pPr>
        <w:pStyle w:val="SourceCode"/>
      </w:pPr>
      <w:r w:rsidRPr="004D78B0">
        <w:rPr>
          <w:rStyle w:val="SourceLineNumber"/>
        </w:rPr>
        <w:t xml:space="preserve"> 34.</w:t>
      </w:r>
      <w:r>
        <w:t xml:space="preserve">     </w:t>
      </w:r>
      <w:r w:rsidRPr="009F7B0B">
        <w:rPr>
          <w:rStyle w:val="SourceCodeComment"/>
        </w:rPr>
        <w:t># Return a string from the board data structure at a certain row.</w:t>
      </w:r>
    </w:p>
    <w:p w:rsidR="00CB3B50" w:rsidRDefault="00CB3B50" w:rsidP="00CB3B50">
      <w:pPr>
        <w:pStyle w:val="SourceCode"/>
      </w:pPr>
      <w:r w:rsidRPr="004D78B0">
        <w:rPr>
          <w:rStyle w:val="SourceLineNumber"/>
        </w:rPr>
        <w:t xml:space="preserve"> 35.</w:t>
      </w:r>
      <w:r>
        <w:t xml:space="preserve">     boardRow = ''</w:t>
      </w:r>
    </w:p>
    <w:p w:rsidR="00CB3B50" w:rsidRDefault="00CB3B50" w:rsidP="00CB3B50">
      <w:pPr>
        <w:pStyle w:val="SourceCode"/>
      </w:pPr>
      <w:r w:rsidRPr="004D78B0">
        <w:rPr>
          <w:rStyle w:val="SourceLineNumber"/>
        </w:rPr>
        <w:t xml:space="preserve"> 36.</w:t>
      </w:r>
      <w:r>
        <w:t xml:space="preserve">     for i in range(60):</w:t>
      </w:r>
    </w:p>
    <w:p w:rsidR="00CB3B50" w:rsidRDefault="00CB3B50" w:rsidP="00CB3B50">
      <w:pPr>
        <w:pStyle w:val="SourceCode"/>
      </w:pPr>
      <w:r w:rsidRPr="004D78B0">
        <w:rPr>
          <w:rStyle w:val="SourceLineNumber"/>
        </w:rPr>
        <w:t xml:space="preserve"> 37.</w:t>
      </w:r>
      <w:r>
        <w:t xml:space="preserve">         boardRow += board[i][row]</w:t>
      </w:r>
    </w:p>
    <w:p w:rsidR="00CB3B50" w:rsidRDefault="00CB3B50" w:rsidP="00CB3B50">
      <w:pPr>
        <w:pStyle w:val="SourceCode"/>
      </w:pPr>
      <w:r w:rsidRPr="004D78B0">
        <w:rPr>
          <w:rStyle w:val="SourceLineNumber"/>
        </w:rPr>
        <w:t xml:space="preserve"> 38.</w:t>
      </w:r>
      <w:r>
        <w:t xml:space="preserve">     return boardRow</w:t>
      </w:r>
    </w:p>
    <w:p w:rsidR="00CB3B50" w:rsidRPr="004D78B0" w:rsidRDefault="00CB3B50" w:rsidP="00CB3B50">
      <w:pPr>
        <w:pStyle w:val="SourceCode"/>
        <w:rPr>
          <w:rStyle w:val="SourceLineNumber"/>
        </w:rPr>
      </w:pPr>
      <w:r w:rsidRPr="004D78B0">
        <w:rPr>
          <w:rStyle w:val="SourceLineNumber"/>
        </w:rPr>
        <w:t xml:space="preserve"> 39. </w:t>
      </w:r>
    </w:p>
    <w:p w:rsidR="00CB3B50" w:rsidRDefault="00CB3B50" w:rsidP="00CB3B50">
      <w:pPr>
        <w:pStyle w:val="SourceCode"/>
      </w:pPr>
      <w:r w:rsidRPr="004D78B0">
        <w:rPr>
          <w:rStyle w:val="SourceLineNumber"/>
        </w:rPr>
        <w:t xml:space="preserve"> 40.</w:t>
      </w:r>
      <w:r>
        <w:t xml:space="preserve"> def getNewBoard():</w:t>
      </w:r>
    </w:p>
    <w:p w:rsidR="00CB3B50" w:rsidRDefault="00CB3B50" w:rsidP="00CB3B50">
      <w:pPr>
        <w:pStyle w:val="SourceCode"/>
      </w:pPr>
      <w:r w:rsidRPr="004D78B0">
        <w:rPr>
          <w:rStyle w:val="SourceLineNumber"/>
        </w:rPr>
        <w:t xml:space="preserve"> 41.</w:t>
      </w:r>
      <w:r>
        <w:t xml:space="preserve">     </w:t>
      </w:r>
      <w:r w:rsidRPr="009F7B0B">
        <w:rPr>
          <w:rStyle w:val="SourceCodeComment"/>
        </w:rPr>
        <w:t># Create a new 60x15 board data structure.</w:t>
      </w:r>
    </w:p>
    <w:p w:rsidR="00CB3B50" w:rsidRDefault="00CB3B50" w:rsidP="00CB3B50">
      <w:pPr>
        <w:pStyle w:val="SourceCode"/>
      </w:pPr>
      <w:r w:rsidRPr="004D78B0">
        <w:rPr>
          <w:rStyle w:val="SourceLineNumber"/>
        </w:rPr>
        <w:t xml:space="preserve"> 42.</w:t>
      </w:r>
      <w:r>
        <w:t xml:space="preserve">     board = []</w:t>
      </w:r>
    </w:p>
    <w:p w:rsidR="00CB3B50" w:rsidRDefault="00CB3B50" w:rsidP="00CB3B50">
      <w:pPr>
        <w:pStyle w:val="SourceCode"/>
      </w:pPr>
      <w:r w:rsidRPr="004D78B0">
        <w:rPr>
          <w:rStyle w:val="SourceLineNumber"/>
        </w:rPr>
        <w:t xml:space="preserve"> 43.</w:t>
      </w:r>
      <w:r>
        <w:t xml:space="preserve">     for x in range(60): </w:t>
      </w:r>
      <w:r w:rsidRPr="009F7B0B">
        <w:rPr>
          <w:rStyle w:val="SourceCodeComment"/>
        </w:rPr>
        <w:t># the main list is a list of 60 lists</w:t>
      </w:r>
    </w:p>
    <w:p w:rsidR="00CB3B50" w:rsidRDefault="00CB3B50" w:rsidP="00CB3B50">
      <w:pPr>
        <w:pStyle w:val="SourceCode"/>
      </w:pPr>
      <w:r w:rsidRPr="004D78B0">
        <w:rPr>
          <w:rStyle w:val="SourceLineNumber"/>
        </w:rPr>
        <w:t xml:space="preserve"> 44.</w:t>
      </w:r>
      <w:r>
        <w:t xml:space="preserve">         board.append([])</w:t>
      </w:r>
    </w:p>
    <w:p w:rsidR="00CB3B50" w:rsidRDefault="00CB3B50" w:rsidP="00CB3B50">
      <w:pPr>
        <w:pStyle w:val="SourceCode"/>
      </w:pPr>
      <w:r w:rsidRPr="004D78B0">
        <w:rPr>
          <w:rStyle w:val="SourceLineNumber"/>
        </w:rPr>
        <w:t xml:space="preserve"> 45.</w:t>
      </w:r>
      <w:r>
        <w:t xml:space="preserve">         for y in range(15): </w:t>
      </w:r>
      <w:r w:rsidRPr="009F7B0B">
        <w:rPr>
          <w:rStyle w:val="SourceCodeComment"/>
        </w:rPr>
        <w:t># each list in the main list has 15 single-character strings</w:t>
      </w:r>
    </w:p>
    <w:p w:rsidR="00CB3B50" w:rsidRPr="009F7B0B" w:rsidRDefault="00CB3B50" w:rsidP="00CB3B50">
      <w:pPr>
        <w:pStyle w:val="SourceCode"/>
        <w:rPr>
          <w:rStyle w:val="SourceCodeComment"/>
        </w:rPr>
      </w:pPr>
      <w:r w:rsidRPr="004D78B0">
        <w:rPr>
          <w:rStyle w:val="SourceLineNumber"/>
        </w:rPr>
        <w:t xml:space="preserve"> 46.</w:t>
      </w:r>
      <w:r>
        <w:t xml:space="preserve">             </w:t>
      </w:r>
      <w:r w:rsidRPr="009F7B0B">
        <w:rPr>
          <w:rStyle w:val="SourceCodeComment"/>
        </w:rPr>
        <w:t># use different characters for the ocean to make it more readable.</w:t>
      </w:r>
    </w:p>
    <w:p w:rsidR="00CB3B50" w:rsidRDefault="00CB3B50" w:rsidP="00CB3B50">
      <w:pPr>
        <w:pStyle w:val="SourceCode"/>
      </w:pPr>
      <w:r w:rsidRPr="004D78B0">
        <w:rPr>
          <w:rStyle w:val="SourceLineNumber"/>
        </w:rPr>
        <w:t xml:space="preserve"> 47.</w:t>
      </w:r>
      <w:r>
        <w:t xml:space="preserve">             if random.randint(0, 1) == 0:</w:t>
      </w:r>
    </w:p>
    <w:p w:rsidR="00CB3B50" w:rsidRDefault="00CB3B50" w:rsidP="00CB3B50">
      <w:pPr>
        <w:pStyle w:val="SourceCode"/>
      </w:pPr>
      <w:r w:rsidRPr="004D78B0">
        <w:rPr>
          <w:rStyle w:val="SourceLineNumber"/>
        </w:rPr>
        <w:t xml:space="preserve"> 48.</w:t>
      </w:r>
      <w:r>
        <w:t xml:space="preserve">                 board[x].append('~')</w:t>
      </w:r>
    </w:p>
    <w:p w:rsidR="00CB3B50" w:rsidRDefault="00CB3B50" w:rsidP="00CB3B50">
      <w:pPr>
        <w:pStyle w:val="SourceCode"/>
      </w:pPr>
      <w:r w:rsidRPr="004D78B0">
        <w:rPr>
          <w:rStyle w:val="SourceLineNumber"/>
        </w:rPr>
        <w:t xml:space="preserve"> 49.</w:t>
      </w:r>
      <w:r>
        <w:t xml:space="preserve">             else:</w:t>
      </w:r>
    </w:p>
    <w:p w:rsidR="00CB3B50" w:rsidRDefault="00CB3B50" w:rsidP="00CB3B50">
      <w:pPr>
        <w:pStyle w:val="SourceCode"/>
      </w:pPr>
      <w:r w:rsidRPr="004D78B0">
        <w:rPr>
          <w:rStyle w:val="SourceLineNumber"/>
        </w:rPr>
        <w:t xml:space="preserve"> 50.</w:t>
      </w:r>
      <w:r>
        <w:t xml:space="preserve">                 board[x].append('`')</w:t>
      </w:r>
    </w:p>
    <w:p w:rsidR="00CB3B50" w:rsidRDefault="00CB3B50" w:rsidP="00CB3B50">
      <w:pPr>
        <w:pStyle w:val="SourceCode"/>
      </w:pPr>
      <w:r w:rsidRPr="004D78B0">
        <w:rPr>
          <w:rStyle w:val="SourceLineNumber"/>
        </w:rPr>
        <w:t xml:space="preserve"> 51.</w:t>
      </w:r>
      <w:r>
        <w:t xml:space="preserve">     return board</w:t>
      </w:r>
    </w:p>
    <w:p w:rsidR="00CB3B50" w:rsidRPr="004D78B0" w:rsidRDefault="00CB3B50" w:rsidP="00CB3B50">
      <w:pPr>
        <w:pStyle w:val="SourceCode"/>
        <w:rPr>
          <w:rStyle w:val="SourceLineNumber"/>
        </w:rPr>
      </w:pPr>
      <w:r w:rsidRPr="004D78B0">
        <w:rPr>
          <w:rStyle w:val="SourceLineNumber"/>
        </w:rPr>
        <w:t xml:space="preserve"> 52. </w:t>
      </w:r>
    </w:p>
    <w:p w:rsidR="00CB3B50" w:rsidRDefault="00CB3B50" w:rsidP="00CB3B50">
      <w:pPr>
        <w:pStyle w:val="SourceCode"/>
      </w:pPr>
      <w:r w:rsidRPr="004D78B0">
        <w:rPr>
          <w:rStyle w:val="SourceLineNumber"/>
        </w:rPr>
        <w:t xml:space="preserve"> 53.</w:t>
      </w:r>
      <w:r>
        <w:t xml:space="preserve"> def getRandomChests(numChests):</w:t>
      </w:r>
    </w:p>
    <w:p w:rsidR="00CB3B50" w:rsidRPr="009F7B0B" w:rsidRDefault="00CB3B50" w:rsidP="00CB3B50">
      <w:pPr>
        <w:pStyle w:val="SourceCode"/>
        <w:rPr>
          <w:rStyle w:val="SourceCodeComment"/>
        </w:rPr>
      </w:pPr>
      <w:r w:rsidRPr="004D78B0">
        <w:rPr>
          <w:rStyle w:val="SourceLineNumber"/>
        </w:rPr>
        <w:t xml:space="preserve"> 54.</w:t>
      </w:r>
      <w:r>
        <w:t xml:space="preserve">     </w:t>
      </w:r>
      <w:r w:rsidRPr="009F7B0B">
        <w:rPr>
          <w:rStyle w:val="SourceCodeComment"/>
        </w:rPr>
        <w:t># Create a list of chest data structures (two-item lists of x, y int coordinates)</w:t>
      </w:r>
    </w:p>
    <w:p w:rsidR="00CB3B50" w:rsidRDefault="00CB3B50" w:rsidP="00CB3B50">
      <w:pPr>
        <w:pStyle w:val="SourceCode"/>
      </w:pPr>
      <w:r w:rsidRPr="004D78B0">
        <w:rPr>
          <w:rStyle w:val="SourceLineNumber"/>
        </w:rPr>
        <w:t xml:space="preserve"> 55.</w:t>
      </w:r>
      <w:r>
        <w:t xml:space="preserve">     chests = []</w:t>
      </w:r>
    </w:p>
    <w:p w:rsidR="00CB3B50" w:rsidRDefault="00CB3B50" w:rsidP="00CB3B50">
      <w:pPr>
        <w:pStyle w:val="SourceCode"/>
      </w:pPr>
      <w:r w:rsidRPr="004D78B0">
        <w:rPr>
          <w:rStyle w:val="SourceLineNumber"/>
        </w:rPr>
        <w:t xml:space="preserve"> 56.</w:t>
      </w:r>
      <w:r>
        <w:t xml:space="preserve">     for i in range(numChests):</w:t>
      </w:r>
    </w:p>
    <w:p w:rsidR="00CB3B50" w:rsidRDefault="00CB3B50" w:rsidP="00CB3B50">
      <w:pPr>
        <w:pStyle w:val="SourceCode"/>
      </w:pPr>
      <w:r w:rsidRPr="004D78B0">
        <w:rPr>
          <w:rStyle w:val="SourceLineNumber"/>
        </w:rPr>
        <w:t xml:space="preserve"> 57.</w:t>
      </w:r>
      <w:r>
        <w:t xml:space="preserve">         chests.append([random.randint(0, 59), random.randint(0, 14)])</w:t>
      </w:r>
    </w:p>
    <w:p w:rsidR="00CB3B50" w:rsidRDefault="00CB3B50" w:rsidP="00CB3B50">
      <w:pPr>
        <w:pStyle w:val="SourceCode"/>
      </w:pPr>
      <w:r w:rsidRPr="004D78B0">
        <w:rPr>
          <w:rStyle w:val="SourceLineNumber"/>
        </w:rPr>
        <w:t xml:space="preserve"> 58.</w:t>
      </w:r>
      <w:r>
        <w:t xml:space="preserve">     return chests</w:t>
      </w:r>
    </w:p>
    <w:p w:rsidR="00CB3B50" w:rsidRPr="004D78B0" w:rsidRDefault="00CB3B50" w:rsidP="00CB3B50">
      <w:pPr>
        <w:pStyle w:val="SourceCode"/>
        <w:rPr>
          <w:rStyle w:val="SourceLineNumber"/>
        </w:rPr>
      </w:pPr>
      <w:r w:rsidRPr="004D78B0">
        <w:rPr>
          <w:rStyle w:val="SourceLineNumber"/>
        </w:rPr>
        <w:t xml:space="preserve"> 59. </w:t>
      </w:r>
    </w:p>
    <w:p w:rsidR="00CB3B50" w:rsidRDefault="00CB3B50" w:rsidP="00CB3B50">
      <w:pPr>
        <w:pStyle w:val="SourceCode"/>
      </w:pPr>
      <w:r w:rsidRPr="004D78B0">
        <w:rPr>
          <w:rStyle w:val="SourceLineNumber"/>
        </w:rPr>
        <w:t xml:space="preserve"> 60.</w:t>
      </w:r>
      <w:r>
        <w:t xml:space="preserve"> def isValidMove(x, y):</w:t>
      </w:r>
    </w:p>
    <w:p w:rsidR="00CB3B50" w:rsidRDefault="00CB3B50" w:rsidP="00CB3B50">
      <w:pPr>
        <w:pStyle w:val="SourceCode"/>
      </w:pPr>
      <w:r w:rsidRPr="004D78B0">
        <w:rPr>
          <w:rStyle w:val="SourceLineNumber"/>
        </w:rPr>
        <w:t xml:space="preserve"> 61.</w:t>
      </w:r>
      <w:r>
        <w:t xml:space="preserve">     </w:t>
      </w:r>
      <w:r w:rsidRPr="009F7B0B">
        <w:rPr>
          <w:rStyle w:val="SourceCodeComment"/>
        </w:rPr>
        <w:t># Return True if the coordinates are on the board, otherwise False.</w:t>
      </w:r>
    </w:p>
    <w:p w:rsidR="00CB3B50" w:rsidRDefault="00CB3B50" w:rsidP="00CB3B50">
      <w:pPr>
        <w:pStyle w:val="SourceCode"/>
      </w:pPr>
      <w:r w:rsidRPr="004D78B0">
        <w:rPr>
          <w:rStyle w:val="SourceLineNumber"/>
        </w:rPr>
        <w:t xml:space="preserve"> 62.</w:t>
      </w:r>
      <w:r>
        <w:t xml:space="preserve">     return x &gt;= 0 and x &lt;= 59 and y &gt;= 0 and y &lt;= 14</w:t>
      </w:r>
    </w:p>
    <w:p w:rsidR="00CB3B50" w:rsidRPr="004D78B0" w:rsidRDefault="00CB3B50" w:rsidP="00CB3B50">
      <w:pPr>
        <w:pStyle w:val="SourceCode"/>
        <w:rPr>
          <w:rStyle w:val="SourceLineNumber"/>
        </w:rPr>
      </w:pPr>
      <w:r w:rsidRPr="004D78B0">
        <w:rPr>
          <w:rStyle w:val="SourceLineNumber"/>
        </w:rPr>
        <w:t xml:space="preserve"> 63. </w:t>
      </w:r>
    </w:p>
    <w:p w:rsidR="00CB3B50" w:rsidRDefault="00CB3B50" w:rsidP="00CB3B50">
      <w:pPr>
        <w:pStyle w:val="SourceCode"/>
      </w:pPr>
      <w:r w:rsidRPr="004D78B0">
        <w:rPr>
          <w:rStyle w:val="SourceLineNumber"/>
        </w:rPr>
        <w:t xml:space="preserve"> 64.</w:t>
      </w:r>
      <w:r>
        <w:t xml:space="preserve"> def makeMove(board, chests, x, y):</w:t>
      </w:r>
    </w:p>
    <w:p w:rsidR="00CB3B50" w:rsidRPr="009F7B0B" w:rsidRDefault="00CB3B50" w:rsidP="00CB3B50">
      <w:pPr>
        <w:pStyle w:val="SourceCode"/>
        <w:rPr>
          <w:rStyle w:val="SourceCodeComment"/>
        </w:rPr>
      </w:pPr>
      <w:r w:rsidRPr="004D78B0">
        <w:rPr>
          <w:rStyle w:val="SourceLineNumber"/>
        </w:rPr>
        <w:t xml:space="preserve"> 65.</w:t>
      </w:r>
      <w:r>
        <w:t xml:space="preserve">     </w:t>
      </w:r>
      <w:r w:rsidRPr="009F7B0B">
        <w:rPr>
          <w:rStyle w:val="SourceCodeComment"/>
        </w:rPr>
        <w:t># Change the board data structure with a sonar device character. Remove treasure chests</w:t>
      </w:r>
    </w:p>
    <w:p w:rsidR="00CB3B50" w:rsidRDefault="00CB3B50" w:rsidP="00CB3B50">
      <w:pPr>
        <w:pStyle w:val="SourceCode"/>
      </w:pPr>
      <w:r w:rsidRPr="004D78B0">
        <w:rPr>
          <w:rStyle w:val="SourceLineNumber"/>
        </w:rPr>
        <w:t xml:space="preserve"> 66.</w:t>
      </w:r>
      <w:r>
        <w:t xml:space="preserve">     # from the chests list as they are found. Return False if this is an invalid move.</w:t>
      </w:r>
    </w:p>
    <w:p w:rsidR="00CB3B50" w:rsidRDefault="00CB3B50" w:rsidP="00CB3B50">
      <w:pPr>
        <w:pStyle w:val="SourceCode"/>
      </w:pPr>
      <w:r w:rsidRPr="004D78B0">
        <w:rPr>
          <w:rStyle w:val="SourceLineNumber"/>
        </w:rPr>
        <w:t xml:space="preserve"> 67.</w:t>
      </w:r>
      <w:r>
        <w:t xml:space="preserve">     </w:t>
      </w:r>
      <w:r w:rsidRPr="009F7B0B">
        <w:rPr>
          <w:rStyle w:val="SourceCodeComment"/>
        </w:rPr>
        <w:t># Otherwise, return the string of the result of this move.</w:t>
      </w:r>
    </w:p>
    <w:p w:rsidR="00CB3B50" w:rsidRDefault="00CB3B50" w:rsidP="00CB3B50">
      <w:pPr>
        <w:pStyle w:val="SourceCode"/>
      </w:pPr>
      <w:r w:rsidRPr="004D78B0">
        <w:rPr>
          <w:rStyle w:val="SourceLineNumber"/>
        </w:rPr>
        <w:t xml:space="preserve"> 68.</w:t>
      </w:r>
      <w:r>
        <w:t xml:space="preserve">     if not isValidMove(x, y):</w:t>
      </w:r>
    </w:p>
    <w:p w:rsidR="00CB3B50" w:rsidRDefault="00CB3B50" w:rsidP="00CB3B50">
      <w:pPr>
        <w:pStyle w:val="SourceCode"/>
      </w:pPr>
      <w:r w:rsidRPr="004D78B0">
        <w:rPr>
          <w:rStyle w:val="SourceLineNumber"/>
        </w:rPr>
        <w:t xml:space="preserve"> 69.</w:t>
      </w:r>
      <w:r>
        <w:t xml:space="preserve">         return False</w:t>
      </w:r>
    </w:p>
    <w:p w:rsidR="00CB3B50" w:rsidRPr="004D78B0" w:rsidRDefault="00CB3B50" w:rsidP="00CB3B50">
      <w:pPr>
        <w:pStyle w:val="SourceCode"/>
        <w:rPr>
          <w:rStyle w:val="SourceLineNumber"/>
        </w:rPr>
      </w:pPr>
      <w:r w:rsidRPr="004D78B0">
        <w:rPr>
          <w:rStyle w:val="SourceLineNumber"/>
        </w:rPr>
        <w:t xml:space="preserve"> 70. </w:t>
      </w:r>
    </w:p>
    <w:p w:rsidR="00CB3B50" w:rsidRDefault="00CB3B50" w:rsidP="00CB3B50">
      <w:pPr>
        <w:pStyle w:val="SourceCode"/>
      </w:pPr>
      <w:r w:rsidRPr="004D78B0">
        <w:rPr>
          <w:rStyle w:val="SourceLineNumber"/>
        </w:rPr>
        <w:t xml:space="preserve"> 71.</w:t>
      </w:r>
      <w:r>
        <w:t xml:space="preserve">     smallestDistance = 100 </w:t>
      </w:r>
      <w:r w:rsidRPr="009F7B0B">
        <w:rPr>
          <w:rStyle w:val="SourceCodeComment"/>
        </w:rPr>
        <w:t># any chest will be closer than 100.</w:t>
      </w:r>
    </w:p>
    <w:p w:rsidR="00CB3B50" w:rsidRDefault="00CB3B50" w:rsidP="00CB3B50">
      <w:pPr>
        <w:pStyle w:val="SourceCode"/>
      </w:pPr>
      <w:r w:rsidRPr="004D78B0">
        <w:rPr>
          <w:rStyle w:val="SourceLineNumber"/>
        </w:rPr>
        <w:t xml:space="preserve"> 72.</w:t>
      </w:r>
      <w:r>
        <w:t xml:space="preserve">     for cx, cy in chests:</w:t>
      </w:r>
    </w:p>
    <w:p w:rsidR="00CB3B50" w:rsidRDefault="00CB3B50" w:rsidP="00CB3B50">
      <w:pPr>
        <w:pStyle w:val="SourceCode"/>
      </w:pPr>
      <w:r w:rsidRPr="004D78B0">
        <w:rPr>
          <w:rStyle w:val="SourceLineNumber"/>
        </w:rPr>
        <w:t xml:space="preserve"> 73.</w:t>
      </w:r>
      <w:r>
        <w:t xml:space="preserve">         if abs(cx - x) &gt; abs(cy - y):</w:t>
      </w:r>
    </w:p>
    <w:p w:rsidR="00CB3B50" w:rsidRDefault="00CB3B50" w:rsidP="00CB3B50">
      <w:pPr>
        <w:pStyle w:val="SourceCode"/>
      </w:pPr>
      <w:r w:rsidRPr="004D78B0">
        <w:rPr>
          <w:rStyle w:val="SourceLineNumber"/>
        </w:rPr>
        <w:t xml:space="preserve"> 74.</w:t>
      </w:r>
      <w:r>
        <w:t xml:space="preserve">             distance = abs(cx - x)</w:t>
      </w:r>
    </w:p>
    <w:p w:rsidR="00CB3B50" w:rsidRDefault="00CB3B50" w:rsidP="00CB3B50">
      <w:pPr>
        <w:pStyle w:val="SourceCode"/>
      </w:pPr>
      <w:r w:rsidRPr="004D78B0">
        <w:rPr>
          <w:rStyle w:val="SourceLineNumber"/>
        </w:rPr>
        <w:lastRenderedPageBreak/>
        <w:t xml:space="preserve"> 75.</w:t>
      </w:r>
      <w:r>
        <w:t xml:space="preserve">         else:</w:t>
      </w:r>
    </w:p>
    <w:p w:rsidR="00CB3B50" w:rsidRDefault="00CB3B50" w:rsidP="00CB3B50">
      <w:pPr>
        <w:pStyle w:val="SourceCode"/>
      </w:pPr>
      <w:r w:rsidRPr="004D78B0">
        <w:rPr>
          <w:rStyle w:val="SourceLineNumber"/>
        </w:rPr>
        <w:t xml:space="preserve"> 76.</w:t>
      </w:r>
      <w:r>
        <w:t xml:space="preserve">             distance = abs(cy - y)</w:t>
      </w:r>
    </w:p>
    <w:p w:rsidR="00CB3B50" w:rsidRPr="004D78B0" w:rsidRDefault="00CB3B50" w:rsidP="00CB3B50">
      <w:pPr>
        <w:pStyle w:val="SourceCode"/>
        <w:rPr>
          <w:rStyle w:val="SourceLineNumber"/>
        </w:rPr>
      </w:pPr>
      <w:r w:rsidRPr="004D78B0">
        <w:rPr>
          <w:rStyle w:val="SourceLineNumber"/>
        </w:rPr>
        <w:t xml:space="preserve"> 77. </w:t>
      </w:r>
    </w:p>
    <w:p w:rsidR="00CB3B50" w:rsidRPr="009F7B0B" w:rsidRDefault="00CB3B50" w:rsidP="00CB3B50">
      <w:pPr>
        <w:pStyle w:val="SourceCode"/>
        <w:rPr>
          <w:rStyle w:val="SourceCodeComment"/>
        </w:rPr>
      </w:pPr>
      <w:r w:rsidRPr="004D78B0">
        <w:rPr>
          <w:rStyle w:val="SourceLineNumber"/>
        </w:rPr>
        <w:t xml:space="preserve"> 78.</w:t>
      </w:r>
      <w:r>
        <w:t xml:space="preserve">         if distance &lt; smallestDistance: </w:t>
      </w:r>
      <w:r w:rsidRPr="009F7B0B">
        <w:rPr>
          <w:rStyle w:val="SourceCodeComment"/>
        </w:rPr>
        <w:t># we want the closest treasure chest.</w:t>
      </w:r>
    </w:p>
    <w:p w:rsidR="00CB3B50" w:rsidRDefault="00CB3B50" w:rsidP="00CB3B50">
      <w:pPr>
        <w:pStyle w:val="SourceCode"/>
      </w:pPr>
      <w:r w:rsidRPr="004D78B0">
        <w:rPr>
          <w:rStyle w:val="SourceLineNumber"/>
        </w:rPr>
        <w:t xml:space="preserve"> 79.</w:t>
      </w:r>
      <w:r>
        <w:t xml:space="preserve">             smallestDistance = distance</w:t>
      </w:r>
    </w:p>
    <w:p w:rsidR="00CB3B50" w:rsidRPr="004D78B0" w:rsidRDefault="00CB3B50" w:rsidP="00CB3B50">
      <w:pPr>
        <w:pStyle w:val="SourceCode"/>
        <w:rPr>
          <w:rStyle w:val="SourceLineNumber"/>
        </w:rPr>
      </w:pPr>
      <w:r w:rsidRPr="004D78B0">
        <w:rPr>
          <w:rStyle w:val="SourceLineNumber"/>
        </w:rPr>
        <w:t xml:space="preserve"> 80. </w:t>
      </w:r>
    </w:p>
    <w:p w:rsidR="00CB3B50" w:rsidRDefault="00CB3B50" w:rsidP="00CB3B50">
      <w:pPr>
        <w:pStyle w:val="SourceCode"/>
      </w:pPr>
      <w:r w:rsidRPr="004D78B0">
        <w:rPr>
          <w:rStyle w:val="SourceLineNumber"/>
        </w:rPr>
        <w:t xml:space="preserve"> 81.</w:t>
      </w:r>
      <w:r>
        <w:t xml:space="preserve">     if smallestDistance == 0:</w:t>
      </w:r>
    </w:p>
    <w:p w:rsidR="00CB3B50" w:rsidRPr="009F7B0B" w:rsidRDefault="00CB3B50" w:rsidP="00CB3B50">
      <w:pPr>
        <w:pStyle w:val="SourceCode"/>
        <w:rPr>
          <w:rStyle w:val="SourceCodeComment"/>
        </w:rPr>
      </w:pPr>
      <w:r w:rsidRPr="004D78B0">
        <w:rPr>
          <w:rStyle w:val="SourceLineNumber"/>
        </w:rPr>
        <w:t xml:space="preserve"> 82.</w:t>
      </w:r>
      <w:r>
        <w:t xml:space="preserve">         </w:t>
      </w:r>
      <w:r w:rsidRPr="009F7B0B">
        <w:rPr>
          <w:rStyle w:val="SourceCodeComment"/>
        </w:rPr>
        <w:t># xy is directly on a treasure chest!</w:t>
      </w:r>
    </w:p>
    <w:p w:rsidR="00CB3B50" w:rsidRDefault="00CB3B50" w:rsidP="00CB3B50">
      <w:pPr>
        <w:pStyle w:val="SourceCode"/>
      </w:pPr>
      <w:r w:rsidRPr="004D78B0">
        <w:rPr>
          <w:rStyle w:val="SourceLineNumber"/>
        </w:rPr>
        <w:t xml:space="preserve"> 83.</w:t>
      </w:r>
      <w:r>
        <w:t xml:space="preserve">         chests.remove([x, y])</w:t>
      </w:r>
    </w:p>
    <w:p w:rsidR="00CB3B50" w:rsidRDefault="00CB3B50" w:rsidP="00CB3B50">
      <w:pPr>
        <w:pStyle w:val="SourceCode"/>
      </w:pPr>
      <w:r w:rsidRPr="004D78B0">
        <w:rPr>
          <w:rStyle w:val="SourceLineNumber"/>
        </w:rPr>
        <w:t xml:space="preserve"> 84.</w:t>
      </w:r>
      <w:r>
        <w:t xml:space="preserve">         return 'You have found a sunken treasure chest!'</w:t>
      </w:r>
    </w:p>
    <w:p w:rsidR="00CB3B50" w:rsidRDefault="00CB3B50" w:rsidP="00CB3B50">
      <w:pPr>
        <w:pStyle w:val="SourceCode"/>
      </w:pPr>
      <w:r w:rsidRPr="004D78B0">
        <w:rPr>
          <w:rStyle w:val="SourceLineNumber"/>
        </w:rPr>
        <w:t xml:space="preserve"> 85.</w:t>
      </w:r>
      <w:r>
        <w:t xml:space="preserve">     else:</w:t>
      </w:r>
    </w:p>
    <w:p w:rsidR="00CB3B50" w:rsidRDefault="00CB3B50" w:rsidP="00CB3B50">
      <w:pPr>
        <w:pStyle w:val="SourceCode"/>
      </w:pPr>
      <w:r w:rsidRPr="004D78B0">
        <w:rPr>
          <w:rStyle w:val="SourceLineNumber"/>
        </w:rPr>
        <w:t xml:space="preserve"> 86.</w:t>
      </w:r>
      <w:r>
        <w:t xml:space="preserve">         if smallestDistance &lt; 10:</w:t>
      </w:r>
    </w:p>
    <w:p w:rsidR="00CB3B50" w:rsidRDefault="00CB3B50" w:rsidP="00CB3B50">
      <w:pPr>
        <w:pStyle w:val="SourceCode"/>
      </w:pPr>
      <w:r w:rsidRPr="004D78B0">
        <w:rPr>
          <w:rStyle w:val="SourceLineNumber"/>
        </w:rPr>
        <w:t xml:space="preserve"> 87.</w:t>
      </w:r>
      <w:r>
        <w:t xml:space="preserve">             board[x][y] = str(smallestDistance)</w:t>
      </w:r>
    </w:p>
    <w:p w:rsidR="00CB3B50" w:rsidRDefault="00CB3B50" w:rsidP="00CB3B50">
      <w:pPr>
        <w:pStyle w:val="SourceCode"/>
      </w:pPr>
      <w:r w:rsidRPr="004D78B0">
        <w:rPr>
          <w:rStyle w:val="SourceLineNumber"/>
        </w:rPr>
        <w:t xml:space="preserve"> 88.</w:t>
      </w:r>
      <w:r>
        <w:t xml:space="preserve">             return 'Treasure detected at a distance of %s from the sonar device.' % (smallestDistance)</w:t>
      </w:r>
    </w:p>
    <w:p w:rsidR="00CB3B50" w:rsidRDefault="00CB3B50" w:rsidP="00CB3B50">
      <w:pPr>
        <w:pStyle w:val="SourceCode"/>
      </w:pPr>
      <w:r w:rsidRPr="004D78B0">
        <w:rPr>
          <w:rStyle w:val="SourceLineNumber"/>
        </w:rPr>
        <w:t xml:space="preserve"> 89.</w:t>
      </w:r>
      <w:r>
        <w:t xml:space="preserve">         else:</w:t>
      </w:r>
    </w:p>
    <w:p w:rsidR="00CB3B50" w:rsidRDefault="00CB3B50" w:rsidP="00CB3B50">
      <w:pPr>
        <w:pStyle w:val="SourceCode"/>
      </w:pPr>
      <w:r w:rsidRPr="004D78B0">
        <w:rPr>
          <w:rStyle w:val="SourceLineNumber"/>
        </w:rPr>
        <w:t xml:space="preserve"> 90.</w:t>
      </w:r>
      <w:r>
        <w:t xml:space="preserve">             board[x][y] = 'O'</w:t>
      </w:r>
    </w:p>
    <w:p w:rsidR="00CB3B50" w:rsidRDefault="00CB3B50" w:rsidP="00CB3B50">
      <w:pPr>
        <w:pStyle w:val="SourceCode"/>
      </w:pPr>
      <w:r w:rsidRPr="004D78B0">
        <w:rPr>
          <w:rStyle w:val="SourceLineNumber"/>
        </w:rPr>
        <w:t xml:space="preserve"> 91.</w:t>
      </w:r>
      <w:r>
        <w:t xml:space="preserve">             return 'Sonar did not detect anything. All treasure chests out of range.'</w:t>
      </w:r>
    </w:p>
    <w:p w:rsidR="00CB3B50" w:rsidRPr="004D78B0" w:rsidRDefault="00CB3B50" w:rsidP="00CB3B50">
      <w:pPr>
        <w:pStyle w:val="SourceCode"/>
        <w:rPr>
          <w:rStyle w:val="SourceLineNumber"/>
        </w:rPr>
      </w:pPr>
      <w:r w:rsidRPr="004D78B0">
        <w:rPr>
          <w:rStyle w:val="SourceLineNumber"/>
        </w:rPr>
        <w:t xml:space="preserve"> 92. </w:t>
      </w:r>
    </w:p>
    <w:p w:rsidR="00CB3B50" w:rsidRPr="004D78B0" w:rsidRDefault="00CB3B50" w:rsidP="00CB3B50">
      <w:pPr>
        <w:pStyle w:val="SourceCode"/>
        <w:rPr>
          <w:rStyle w:val="SourceLineNumber"/>
        </w:rPr>
      </w:pPr>
      <w:r w:rsidRPr="004D78B0">
        <w:rPr>
          <w:rStyle w:val="SourceLineNumber"/>
        </w:rPr>
        <w:t xml:space="preserve"> 93. </w:t>
      </w:r>
    </w:p>
    <w:p w:rsidR="00CB3B50" w:rsidRDefault="00CB3B50" w:rsidP="00CB3B50">
      <w:pPr>
        <w:pStyle w:val="SourceCode"/>
      </w:pPr>
      <w:r w:rsidRPr="004D78B0">
        <w:rPr>
          <w:rStyle w:val="SourceLineNumber"/>
        </w:rPr>
        <w:t xml:space="preserve"> 94.</w:t>
      </w:r>
      <w:r>
        <w:t xml:space="preserve"> def enterPlayerMove():</w:t>
      </w:r>
    </w:p>
    <w:p w:rsidR="00CB3B50" w:rsidRDefault="00CB3B50" w:rsidP="00CB3B50">
      <w:pPr>
        <w:pStyle w:val="SourceCode"/>
      </w:pPr>
      <w:r w:rsidRPr="004D78B0">
        <w:rPr>
          <w:rStyle w:val="SourceLineNumber"/>
        </w:rPr>
        <w:t xml:space="preserve"> 95.</w:t>
      </w:r>
      <w:r>
        <w:t xml:space="preserve">     </w:t>
      </w:r>
      <w:r w:rsidRPr="009F7B0B">
        <w:rPr>
          <w:rStyle w:val="SourceCodeComment"/>
        </w:rPr>
        <w:t xml:space="preserve"># Let the player type in </w:t>
      </w:r>
      <w:r>
        <w:rPr>
          <w:rStyle w:val="SourceCodeComment"/>
        </w:rPr>
        <w:t>their</w:t>
      </w:r>
      <w:r w:rsidRPr="009F7B0B">
        <w:rPr>
          <w:rStyle w:val="SourceCodeComment"/>
        </w:rPr>
        <w:t xml:space="preserve"> move. Return a two-item list of int xy coordinates.</w:t>
      </w:r>
    </w:p>
    <w:p w:rsidR="00CB3B50" w:rsidRDefault="00CB3B50" w:rsidP="00CB3B50">
      <w:pPr>
        <w:pStyle w:val="SourceCode"/>
      </w:pPr>
      <w:r w:rsidRPr="004D78B0">
        <w:rPr>
          <w:rStyle w:val="SourceLineNumber"/>
        </w:rPr>
        <w:t xml:space="preserve"> 96.</w:t>
      </w:r>
      <w:r>
        <w:t xml:space="preserve">     print('Where do you want to drop the next sonar device? (0-59 0-14) (or type quit)')</w:t>
      </w:r>
    </w:p>
    <w:p w:rsidR="00CB3B50" w:rsidRDefault="00CB3B50" w:rsidP="00CB3B50">
      <w:pPr>
        <w:pStyle w:val="SourceCode"/>
      </w:pPr>
      <w:r w:rsidRPr="004D78B0">
        <w:rPr>
          <w:rStyle w:val="SourceLineNumber"/>
        </w:rPr>
        <w:t xml:space="preserve"> 97.</w:t>
      </w:r>
      <w:r>
        <w:t xml:space="preserve">     while True:</w:t>
      </w:r>
    </w:p>
    <w:p w:rsidR="00CB3B50" w:rsidRDefault="00CB3B50" w:rsidP="00CB3B50">
      <w:pPr>
        <w:pStyle w:val="SourceCode"/>
      </w:pPr>
      <w:r w:rsidRPr="004D78B0">
        <w:rPr>
          <w:rStyle w:val="SourceLineNumber"/>
        </w:rPr>
        <w:t xml:space="preserve"> 98.</w:t>
      </w:r>
      <w:r>
        <w:t xml:space="preserve">         move = input()</w:t>
      </w:r>
    </w:p>
    <w:p w:rsidR="00CB3B50" w:rsidRDefault="00CB3B50" w:rsidP="00CB3B50">
      <w:pPr>
        <w:pStyle w:val="SourceCode"/>
      </w:pPr>
      <w:r w:rsidRPr="004D78B0">
        <w:rPr>
          <w:rStyle w:val="SourceLineNumber"/>
        </w:rPr>
        <w:t xml:space="preserve"> 99.</w:t>
      </w:r>
      <w:r>
        <w:t xml:space="preserve">         if move.lower() == 'quit':</w:t>
      </w:r>
    </w:p>
    <w:p w:rsidR="00CB3B50" w:rsidRDefault="00CB3B50" w:rsidP="00CB3B50">
      <w:pPr>
        <w:pStyle w:val="SourceCode"/>
      </w:pPr>
      <w:r w:rsidRPr="004D78B0">
        <w:rPr>
          <w:rStyle w:val="SourceLineNumber"/>
        </w:rPr>
        <w:t>100.</w:t>
      </w:r>
      <w:r>
        <w:t xml:space="preserve">             print('Thanks for playing!')</w:t>
      </w:r>
    </w:p>
    <w:p w:rsidR="00CB3B50" w:rsidRDefault="00CB3B50" w:rsidP="00CB3B50">
      <w:pPr>
        <w:pStyle w:val="SourceCode"/>
      </w:pPr>
      <w:r w:rsidRPr="004D78B0">
        <w:rPr>
          <w:rStyle w:val="SourceLineNumber"/>
        </w:rPr>
        <w:t>101.</w:t>
      </w:r>
      <w:r>
        <w:t xml:space="preserve">             sys.exit()</w:t>
      </w:r>
    </w:p>
    <w:p w:rsidR="00CB3B50" w:rsidRPr="004D78B0" w:rsidRDefault="00CB3B50" w:rsidP="00CB3B50">
      <w:pPr>
        <w:pStyle w:val="SourceCode"/>
        <w:rPr>
          <w:rStyle w:val="SourceLineNumber"/>
        </w:rPr>
      </w:pPr>
      <w:r w:rsidRPr="004D78B0">
        <w:rPr>
          <w:rStyle w:val="SourceLineNumber"/>
        </w:rPr>
        <w:t xml:space="preserve">102. </w:t>
      </w:r>
    </w:p>
    <w:p w:rsidR="00CB3B50" w:rsidRDefault="00CB3B50" w:rsidP="00CB3B50">
      <w:pPr>
        <w:pStyle w:val="SourceCode"/>
      </w:pPr>
      <w:r w:rsidRPr="004D78B0">
        <w:rPr>
          <w:rStyle w:val="SourceLineNumber"/>
        </w:rPr>
        <w:t>103.</w:t>
      </w:r>
      <w:r>
        <w:t xml:space="preserve">         move = move.split()</w:t>
      </w:r>
    </w:p>
    <w:p w:rsidR="00CB3B50" w:rsidRDefault="00CB3B50" w:rsidP="00CB3B50">
      <w:pPr>
        <w:pStyle w:val="SourceCode"/>
      </w:pPr>
      <w:r w:rsidRPr="004D78B0">
        <w:rPr>
          <w:rStyle w:val="SourceLineNumber"/>
        </w:rPr>
        <w:t>104.</w:t>
      </w:r>
      <w:r>
        <w:t xml:space="preserve">         if len(move) == 2 and move[0].isdigit() and move[1].isdigit() and isValidMove(int(move[0]), int(move[1])):</w:t>
      </w:r>
    </w:p>
    <w:p w:rsidR="00CB3B50" w:rsidRDefault="00CB3B50" w:rsidP="00CB3B50">
      <w:pPr>
        <w:pStyle w:val="SourceCode"/>
      </w:pPr>
      <w:r w:rsidRPr="004D78B0">
        <w:rPr>
          <w:rStyle w:val="SourceLineNumber"/>
        </w:rPr>
        <w:t>105.</w:t>
      </w:r>
      <w:r>
        <w:t xml:space="preserve">             return [int(move[0]), int(move[1])]</w:t>
      </w:r>
    </w:p>
    <w:p w:rsidR="00CB3B50" w:rsidRDefault="00CB3B50" w:rsidP="00CB3B50">
      <w:pPr>
        <w:pStyle w:val="SourceCode"/>
      </w:pPr>
      <w:r w:rsidRPr="004D78B0">
        <w:rPr>
          <w:rStyle w:val="SourceLineNumber"/>
        </w:rPr>
        <w:t>106.</w:t>
      </w:r>
      <w:r>
        <w:t xml:space="preserve">         print('Enter a number from 0 to 59, a space, then a number from 0 to 14.')</w:t>
      </w:r>
    </w:p>
    <w:p w:rsidR="00CB3B50" w:rsidRPr="004D78B0" w:rsidRDefault="00CB3B50" w:rsidP="00CB3B50">
      <w:pPr>
        <w:pStyle w:val="SourceCode"/>
        <w:rPr>
          <w:rStyle w:val="SourceLineNumber"/>
        </w:rPr>
      </w:pPr>
      <w:r w:rsidRPr="004D78B0">
        <w:rPr>
          <w:rStyle w:val="SourceLineNumber"/>
        </w:rPr>
        <w:t xml:space="preserve">107. </w:t>
      </w:r>
    </w:p>
    <w:p w:rsidR="00CB3B50" w:rsidRPr="004D78B0" w:rsidRDefault="00CB3B50" w:rsidP="00CB3B50">
      <w:pPr>
        <w:pStyle w:val="SourceCode"/>
        <w:rPr>
          <w:rStyle w:val="SourceLineNumber"/>
        </w:rPr>
      </w:pPr>
      <w:r w:rsidRPr="004D78B0">
        <w:rPr>
          <w:rStyle w:val="SourceLineNumber"/>
        </w:rPr>
        <w:t xml:space="preserve">108. </w:t>
      </w:r>
    </w:p>
    <w:p w:rsidR="00CB3B50" w:rsidRDefault="00CB3B50" w:rsidP="00CB3B50">
      <w:pPr>
        <w:pStyle w:val="SourceCode"/>
      </w:pPr>
      <w:r w:rsidRPr="004D78B0">
        <w:rPr>
          <w:rStyle w:val="SourceLineNumber"/>
        </w:rPr>
        <w:t>109.</w:t>
      </w:r>
      <w:r>
        <w:t xml:space="preserve"> def playAgain():</w:t>
      </w:r>
    </w:p>
    <w:p w:rsidR="00CB3B50" w:rsidRDefault="00CB3B50" w:rsidP="00CB3B50">
      <w:pPr>
        <w:pStyle w:val="SourceCode"/>
      </w:pPr>
      <w:r w:rsidRPr="004D78B0">
        <w:rPr>
          <w:rStyle w:val="SourceLineNumber"/>
        </w:rPr>
        <w:t>110.</w:t>
      </w:r>
      <w:r>
        <w:t xml:space="preserve">     </w:t>
      </w:r>
      <w:r w:rsidRPr="001E3ED4">
        <w:rPr>
          <w:rStyle w:val="SourceCodeComment"/>
        </w:rPr>
        <w:t># This function returns True if the player wants to play again, otherwise it returns False.</w:t>
      </w:r>
    </w:p>
    <w:p w:rsidR="00CB3B50" w:rsidRDefault="00CB3B50" w:rsidP="00CB3B50">
      <w:pPr>
        <w:pStyle w:val="SourceCode"/>
      </w:pPr>
      <w:r w:rsidRPr="004D78B0">
        <w:rPr>
          <w:rStyle w:val="SourceLineNumber"/>
        </w:rPr>
        <w:t>111.</w:t>
      </w:r>
      <w:r>
        <w:t xml:space="preserve">     print('Do you want to play again? (yes or no)')</w:t>
      </w:r>
    </w:p>
    <w:p w:rsidR="00CB3B50" w:rsidRDefault="00CB3B50" w:rsidP="00CB3B50">
      <w:pPr>
        <w:pStyle w:val="SourceCode"/>
      </w:pPr>
      <w:r w:rsidRPr="004D78B0">
        <w:rPr>
          <w:rStyle w:val="SourceLineNumber"/>
        </w:rPr>
        <w:t>112.</w:t>
      </w:r>
      <w:r>
        <w:t xml:space="preserve">     return input().lower().startswith('y')</w:t>
      </w:r>
    </w:p>
    <w:p w:rsidR="00CB3B50" w:rsidRPr="004D78B0" w:rsidRDefault="00CB3B50" w:rsidP="00CB3B50">
      <w:pPr>
        <w:pStyle w:val="SourceCode"/>
        <w:rPr>
          <w:rStyle w:val="SourceLineNumber"/>
        </w:rPr>
      </w:pPr>
      <w:r w:rsidRPr="004D78B0">
        <w:rPr>
          <w:rStyle w:val="SourceLineNumber"/>
        </w:rPr>
        <w:t xml:space="preserve">113. </w:t>
      </w:r>
    </w:p>
    <w:p w:rsidR="00CB3B50" w:rsidRPr="004D78B0" w:rsidRDefault="00CB3B50" w:rsidP="00CB3B50">
      <w:pPr>
        <w:pStyle w:val="SourceCode"/>
        <w:rPr>
          <w:rStyle w:val="SourceLineNumber"/>
        </w:rPr>
      </w:pPr>
      <w:r w:rsidRPr="004D78B0">
        <w:rPr>
          <w:rStyle w:val="SourceLineNumber"/>
        </w:rPr>
        <w:lastRenderedPageBreak/>
        <w:t xml:space="preserve">114. </w:t>
      </w:r>
    </w:p>
    <w:p w:rsidR="00CB3B50" w:rsidRDefault="00CB3B50" w:rsidP="00CB3B50">
      <w:pPr>
        <w:pStyle w:val="SourceCode"/>
      </w:pPr>
      <w:r w:rsidRPr="004D78B0">
        <w:rPr>
          <w:rStyle w:val="SourceLineNumber"/>
        </w:rPr>
        <w:t>115.</w:t>
      </w:r>
      <w:r>
        <w:t xml:space="preserve"> def showInstructions():</w:t>
      </w:r>
    </w:p>
    <w:p w:rsidR="00CB3B50" w:rsidRDefault="00CB3B50" w:rsidP="00CB3B50">
      <w:pPr>
        <w:pStyle w:val="SourceCode"/>
      </w:pPr>
      <w:r w:rsidRPr="004D78B0">
        <w:rPr>
          <w:rStyle w:val="SourceLineNumber"/>
        </w:rPr>
        <w:t>116.</w:t>
      </w:r>
      <w:r>
        <w:t xml:space="preserve">     print('''Instructions:</w:t>
      </w:r>
    </w:p>
    <w:p w:rsidR="00CB3B50" w:rsidRDefault="00CB3B50" w:rsidP="00CB3B50">
      <w:pPr>
        <w:pStyle w:val="SourceCode"/>
      </w:pPr>
      <w:r w:rsidRPr="004D78B0">
        <w:rPr>
          <w:rStyle w:val="SourceLineNumber"/>
        </w:rPr>
        <w:t>117.</w:t>
      </w:r>
      <w:r>
        <w:t xml:space="preserve"> You are the captain of the Simon, a treasure-hunting ship. Your current mission</w:t>
      </w:r>
    </w:p>
    <w:p w:rsidR="00CB3B50" w:rsidRDefault="00CB3B50" w:rsidP="00CB3B50">
      <w:pPr>
        <w:pStyle w:val="SourceCode"/>
      </w:pPr>
      <w:r w:rsidRPr="004D78B0">
        <w:rPr>
          <w:rStyle w:val="SourceLineNumber"/>
        </w:rPr>
        <w:t>118.</w:t>
      </w:r>
      <w:r>
        <w:t xml:space="preserve"> is to find the three sunken treasure chests that are lurking in the part of the</w:t>
      </w:r>
    </w:p>
    <w:p w:rsidR="00CB3B50" w:rsidRDefault="00CB3B50" w:rsidP="00CB3B50">
      <w:pPr>
        <w:pStyle w:val="SourceCode"/>
      </w:pPr>
      <w:r w:rsidRPr="004D78B0">
        <w:rPr>
          <w:rStyle w:val="SourceLineNumber"/>
        </w:rPr>
        <w:t>119.</w:t>
      </w:r>
      <w:r>
        <w:t xml:space="preserve"> ocean you are in and collect them.</w:t>
      </w:r>
    </w:p>
    <w:p w:rsidR="00CB3B50" w:rsidRDefault="00CB3B50" w:rsidP="00CB3B50">
      <w:pPr>
        <w:pStyle w:val="SourceCode"/>
      </w:pPr>
      <w:r w:rsidRPr="004D78B0">
        <w:rPr>
          <w:rStyle w:val="SourceLineNumber"/>
        </w:rPr>
        <w:t>120.</w:t>
      </w:r>
      <w:r>
        <w:t xml:space="preserve"> </w:t>
      </w:r>
    </w:p>
    <w:p w:rsidR="00CB3B50" w:rsidRDefault="00CB3B50" w:rsidP="00CB3B50">
      <w:pPr>
        <w:pStyle w:val="SourceCode"/>
      </w:pPr>
      <w:r w:rsidRPr="004D78B0">
        <w:rPr>
          <w:rStyle w:val="SourceLineNumber"/>
        </w:rPr>
        <w:t>121.</w:t>
      </w:r>
      <w:r>
        <w:t xml:space="preserve"> To play, enter the coordinates of the point in the ocean you wish to drop a</w:t>
      </w:r>
    </w:p>
    <w:p w:rsidR="00CB3B50" w:rsidRDefault="00CB3B50" w:rsidP="00CB3B50">
      <w:pPr>
        <w:pStyle w:val="SourceCode"/>
      </w:pPr>
      <w:r w:rsidRPr="004D78B0">
        <w:rPr>
          <w:rStyle w:val="SourceLineNumber"/>
        </w:rPr>
        <w:t>122.</w:t>
      </w:r>
      <w:r>
        <w:t xml:space="preserve"> sonar device. The sonar can find out how far away the closest chest is to it.</w:t>
      </w:r>
    </w:p>
    <w:p w:rsidR="00CB3B50" w:rsidRDefault="00CB3B50" w:rsidP="00CB3B50">
      <w:pPr>
        <w:pStyle w:val="SourceCode"/>
      </w:pPr>
      <w:r w:rsidRPr="004D78B0">
        <w:rPr>
          <w:rStyle w:val="SourceLineNumber"/>
        </w:rPr>
        <w:t>123.</w:t>
      </w:r>
      <w:r>
        <w:t xml:space="preserve"> For example, the d below marks where the device was dropped, and the 2's</w:t>
      </w:r>
    </w:p>
    <w:p w:rsidR="00CB3B50" w:rsidRDefault="00CB3B50" w:rsidP="00CB3B50">
      <w:pPr>
        <w:pStyle w:val="SourceCode"/>
      </w:pPr>
      <w:r w:rsidRPr="004D78B0">
        <w:rPr>
          <w:rStyle w:val="SourceLineNumber"/>
        </w:rPr>
        <w:t>124.</w:t>
      </w:r>
      <w:r>
        <w:t xml:space="preserve"> represent distances of 2 away from the device. The 4's represent</w:t>
      </w:r>
    </w:p>
    <w:p w:rsidR="00CB3B50" w:rsidRDefault="00CB3B50" w:rsidP="00CB3B50">
      <w:pPr>
        <w:pStyle w:val="SourceCode"/>
      </w:pPr>
      <w:r w:rsidRPr="004D78B0">
        <w:rPr>
          <w:rStyle w:val="SourceLineNumber"/>
        </w:rPr>
        <w:t>125.</w:t>
      </w:r>
      <w:r>
        <w:t xml:space="preserve"> distances of 4 away from the device.</w:t>
      </w:r>
    </w:p>
    <w:p w:rsidR="00CB3B50" w:rsidRPr="004D78B0" w:rsidRDefault="00CB3B50" w:rsidP="00CB3B50">
      <w:pPr>
        <w:pStyle w:val="SourceCode"/>
        <w:rPr>
          <w:rStyle w:val="SourceLineNumber"/>
        </w:rPr>
      </w:pPr>
      <w:r w:rsidRPr="004D78B0">
        <w:rPr>
          <w:rStyle w:val="SourceLineNumber"/>
        </w:rPr>
        <w:t xml:space="preserve">126. </w:t>
      </w:r>
    </w:p>
    <w:p w:rsidR="00CB3B50" w:rsidRDefault="00CB3B50" w:rsidP="00CB3B50">
      <w:pPr>
        <w:pStyle w:val="SourceCode"/>
      </w:pPr>
      <w:r w:rsidRPr="004D78B0">
        <w:rPr>
          <w:rStyle w:val="SourceLineNumber"/>
        </w:rPr>
        <w:t>127.</w:t>
      </w:r>
      <w:r>
        <w:t xml:space="preserve">     444444444</w:t>
      </w:r>
    </w:p>
    <w:p w:rsidR="00CB3B50" w:rsidRDefault="00CB3B50" w:rsidP="00CB3B50">
      <w:pPr>
        <w:pStyle w:val="SourceCode"/>
      </w:pPr>
      <w:r w:rsidRPr="004D78B0">
        <w:rPr>
          <w:rStyle w:val="SourceLineNumber"/>
        </w:rPr>
        <w:t>128.</w:t>
      </w:r>
      <w:r>
        <w:t xml:space="preserve">     4       4</w:t>
      </w:r>
    </w:p>
    <w:p w:rsidR="00CB3B50" w:rsidRDefault="00CB3B50" w:rsidP="00CB3B50">
      <w:pPr>
        <w:pStyle w:val="SourceCode"/>
      </w:pPr>
      <w:r w:rsidRPr="004D78B0">
        <w:rPr>
          <w:rStyle w:val="SourceLineNumber"/>
        </w:rPr>
        <w:t>129.</w:t>
      </w:r>
      <w:r>
        <w:t xml:space="preserve">     4 22222 4</w:t>
      </w:r>
    </w:p>
    <w:p w:rsidR="00CB3B50" w:rsidRDefault="00CB3B50" w:rsidP="00CB3B50">
      <w:pPr>
        <w:pStyle w:val="SourceCode"/>
      </w:pPr>
      <w:r w:rsidRPr="004D78B0">
        <w:rPr>
          <w:rStyle w:val="SourceLineNumber"/>
        </w:rPr>
        <w:t>130.</w:t>
      </w:r>
      <w:r>
        <w:t xml:space="preserve">     4 2   2 4</w:t>
      </w:r>
    </w:p>
    <w:p w:rsidR="00CB3B50" w:rsidRDefault="00CB3B50" w:rsidP="00CB3B50">
      <w:pPr>
        <w:pStyle w:val="SourceCode"/>
      </w:pPr>
      <w:r w:rsidRPr="004D78B0">
        <w:rPr>
          <w:rStyle w:val="SourceLineNumber"/>
        </w:rPr>
        <w:t>131.</w:t>
      </w:r>
      <w:r>
        <w:t xml:space="preserve">     4 2 d 2 4</w:t>
      </w:r>
    </w:p>
    <w:p w:rsidR="00CB3B50" w:rsidRDefault="00CB3B50" w:rsidP="00CB3B50">
      <w:pPr>
        <w:pStyle w:val="SourceCode"/>
      </w:pPr>
      <w:r w:rsidRPr="004D78B0">
        <w:rPr>
          <w:rStyle w:val="SourceLineNumber"/>
        </w:rPr>
        <w:t>132.</w:t>
      </w:r>
      <w:r>
        <w:t xml:space="preserve">     4 2   2 4</w:t>
      </w:r>
    </w:p>
    <w:p w:rsidR="00CB3B50" w:rsidRDefault="00CB3B50" w:rsidP="00CB3B50">
      <w:pPr>
        <w:pStyle w:val="SourceCode"/>
      </w:pPr>
      <w:r w:rsidRPr="004D78B0">
        <w:rPr>
          <w:rStyle w:val="SourceLineNumber"/>
        </w:rPr>
        <w:t>133.</w:t>
      </w:r>
      <w:r>
        <w:t xml:space="preserve">     4 22222 4</w:t>
      </w:r>
    </w:p>
    <w:p w:rsidR="00CB3B50" w:rsidRDefault="00CB3B50" w:rsidP="00CB3B50">
      <w:pPr>
        <w:pStyle w:val="SourceCode"/>
      </w:pPr>
      <w:r w:rsidRPr="004D78B0">
        <w:rPr>
          <w:rStyle w:val="SourceLineNumber"/>
        </w:rPr>
        <w:t>134.</w:t>
      </w:r>
      <w:r>
        <w:t xml:space="preserve">     4       4</w:t>
      </w:r>
    </w:p>
    <w:p w:rsidR="00CB3B50" w:rsidRDefault="00CB3B50" w:rsidP="00CB3B50">
      <w:pPr>
        <w:pStyle w:val="SourceCode"/>
      </w:pPr>
      <w:r w:rsidRPr="004D78B0">
        <w:rPr>
          <w:rStyle w:val="SourceLineNumber"/>
        </w:rPr>
        <w:t>135.</w:t>
      </w:r>
      <w:r>
        <w:t xml:space="preserve">     444444444</w:t>
      </w:r>
    </w:p>
    <w:p w:rsidR="00CB3B50" w:rsidRDefault="00CB3B50" w:rsidP="00CB3B50">
      <w:pPr>
        <w:pStyle w:val="SourceCode"/>
      </w:pPr>
      <w:r w:rsidRPr="004D78B0">
        <w:rPr>
          <w:rStyle w:val="SourceLineNumber"/>
        </w:rPr>
        <w:t>136.</w:t>
      </w:r>
      <w:r>
        <w:t xml:space="preserve"> Press enter to continue...''')</w:t>
      </w:r>
    </w:p>
    <w:p w:rsidR="00CB3B50" w:rsidRDefault="00CB3B50" w:rsidP="00CB3B50">
      <w:pPr>
        <w:pStyle w:val="SourceCode"/>
      </w:pPr>
      <w:r w:rsidRPr="004D78B0">
        <w:rPr>
          <w:rStyle w:val="SourceLineNumber"/>
        </w:rPr>
        <w:t>137.</w:t>
      </w:r>
      <w:r>
        <w:t xml:space="preserve">     input()</w:t>
      </w:r>
    </w:p>
    <w:p w:rsidR="00CB3B50" w:rsidRPr="004D78B0" w:rsidRDefault="00CB3B50" w:rsidP="00CB3B50">
      <w:pPr>
        <w:pStyle w:val="SourceCode"/>
        <w:rPr>
          <w:rStyle w:val="SourceLineNumber"/>
        </w:rPr>
      </w:pPr>
      <w:r w:rsidRPr="004D78B0">
        <w:rPr>
          <w:rStyle w:val="SourceLineNumber"/>
        </w:rPr>
        <w:t xml:space="preserve">138. </w:t>
      </w:r>
    </w:p>
    <w:p w:rsidR="00CB3B50" w:rsidRDefault="00CB3B50" w:rsidP="00CB3B50">
      <w:pPr>
        <w:pStyle w:val="SourceCode"/>
      </w:pPr>
      <w:r w:rsidRPr="004D78B0">
        <w:rPr>
          <w:rStyle w:val="SourceLineNumber"/>
        </w:rPr>
        <w:t>139.</w:t>
      </w:r>
      <w:r>
        <w:t xml:space="preserve">     print('''For example, here is a treasure chest (the c) located a distance of 2 away</w:t>
      </w:r>
    </w:p>
    <w:p w:rsidR="00CB3B50" w:rsidRDefault="00CB3B50" w:rsidP="00CB3B50">
      <w:pPr>
        <w:pStyle w:val="SourceCode"/>
      </w:pPr>
      <w:r w:rsidRPr="004D78B0">
        <w:rPr>
          <w:rStyle w:val="SourceLineNumber"/>
        </w:rPr>
        <w:t>140.</w:t>
      </w:r>
      <w:r>
        <w:t xml:space="preserve"> from the sonar device (the d):</w:t>
      </w:r>
    </w:p>
    <w:p w:rsidR="00CB3B50" w:rsidRPr="004D78B0" w:rsidRDefault="00CB3B50" w:rsidP="00CB3B50">
      <w:pPr>
        <w:pStyle w:val="SourceCode"/>
        <w:rPr>
          <w:rStyle w:val="SourceLineNumber"/>
        </w:rPr>
      </w:pPr>
      <w:r w:rsidRPr="004D78B0">
        <w:rPr>
          <w:rStyle w:val="SourceLineNumber"/>
        </w:rPr>
        <w:t xml:space="preserve">141. </w:t>
      </w:r>
    </w:p>
    <w:p w:rsidR="00CB3B50" w:rsidRDefault="00CB3B50" w:rsidP="00CB3B50">
      <w:pPr>
        <w:pStyle w:val="SourceCode"/>
      </w:pPr>
      <w:r w:rsidRPr="004D78B0">
        <w:rPr>
          <w:rStyle w:val="SourceLineNumber"/>
        </w:rPr>
        <w:t>142.</w:t>
      </w:r>
      <w:r>
        <w:t xml:space="preserve">     22222</w:t>
      </w:r>
    </w:p>
    <w:p w:rsidR="00CB3B50" w:rsidRDefault="00CB3B50" w:rsidP="00CB3B50">
      <w:pPr>
        <w:pStyle w:val="SourceCode"/>
      </w:pPr>
      <w:r w:rsidRPr="004D78B0">
        <w:rPr>
          <w:rStyle w:val="SourceLineNumber"/>
        </w:rPr>
        <w:t>143.</w:t>
      </w:r>
      <w:r>
        <w:t xml:space="preserve">     c   2</w:t>
      </w:r>
    </w:p>
    <w:p w:rsidR="00CB3B50" w:rsidRDefault="00CB3B50" w:rsidP="00CB3B50">
      <w:pPr>
        <w:pStyle w:val="SourceCode"/>
      </w:pPr>
      <w:r w:rsidRPr="004D78B0">
        <w:rPr>
          <w:rStyle w:val="SourceLineNumber"/>
        </w:rPr>
        <w:t>144.</w:t>
      </w:r>
      <w:r>
        <w:t xml:space="preserve">     2 d 2</w:t>
      </w:r>
    </w:p>
    <w:p w:rsidR="00CB3B50" w:rsidRDefault="00CB3B50" w:rsidP="00CB3B50">
      <w:pPr>
        <w:pStyle w:val="SourceCode"/>
      </w:pPr>
      <w:r w:rsidRPr="004D78B0">
        <w:rPr>
          <w:rStyle w:val="SourceLineNumber"/>
        </w:rPr>
        <w:t>145.</w:t>
      </w:r>
      <w:r>
        <w:t xml:space="preserve">     2   2</w:t>
      </w:r>
    </w:p>
    <w:p w:rsidR="00CB3B50" w:rsidRDefault="00CB3B50" w:rsidP="00CB3B50">
      <w:pPr>
        <w:pStyle w:val="SourceCode"/>
      </w:pPr>
      <w:r w:rsidRPr="004D78B0">
        <w:rPr>
          <w:rStyle w:val="SourceLineNumber"/>
        </w:rPr>
        <w:t>146.</w:t>
      </w:r>
      <w:r>
        <w:t xml:space="preserve">     22222</w:t>
      </w:r>
    </w:p>
    <w:p w:rsidR="00CB3B50" w:rsidRPr="004D78B0" w:rsidRDefault="00CB3B50" w:rsidP="00CB3B50">
      <w:pPr>
        <w:pStyle w:val="SourceCode"/>
        <w:rPr>
          <w:rStyle w:val="SourceLineNumber"/>
        </w:rPr>
      </w:pPr>
      <w:r w:rsidRPr="004D78B0">
        <w:rPr>
          <w:rStyle w:val="SourceLineNumber"/>
        </w:rPr>
        <w:t xml:space="preserve">147. </w:t>
      </w:r>
    </w:p>
    <w:p w:rsidR="00CB3B50" w:rsidRDefault="00CB3B50" w:rsidP="00CB3B50">
      <w:pPr>
        <w:pStyle w:val="SourceCode"/>
      </w:pPr>
      <w:r w:rsidRPr="004D78B0">
        <w:rPr>
          <w:rStyle w:val="SourceLineNumber"/>
        </w:rPr>
        <w:t>148.</w:t>
      </w:r>
      <w:r>
        <w:t xml:space="preserve"> The point where the device was dropped will be marked with a 2.</w:t>
      </w:r>
    </w:p>
    <w:p w:rsidR="00CB3B50" w:rsidRPr="004D78B0" w:rsidRDefault="00CB3B50" w:rsidP="00CB3B50">
      <w:pPr>
        <w:pStyle w:val="SourceCode"/>
        <w:rPr>
          <w:rStyle w:val="SourceLineNumber"/>
        </w:rPr>
      </w:pPr>
      <w:r w:rsidRPr="004D78B0">
        <w:rPr>
          <w:rStyle w:val="SourceLineNumber"/>
        </w:rPr>
        <w:t xml:space="preserve">149. </w:t>
      </w:r>
    </w:p>
    <w:p w:rsidR="00CB3B50" w:rsidRDefault="00CB3B50" w:rsidP="00CB3B50">
      <w:pPr>
        <w:pStyle w:val="SourceCode"/>
      </w:pPr>
      <w:r w:rsidRPr="004D78B0">
        <w:rPr>
          <w:rStyle w:val="SourceLineNumber"/>
        </w:rPr>
        <w:t>150.</w:t>
      </w:r>
      <w:r>
        <w:t xml:space="preserve"> The treasure chests don’t move around. Sonar devices can detect treasure</w:t>
      </w:r>
    </w:p>
    <w:p w:rsidR="00CB3B50" w:rsidRDefault="00CB3B50" w:rsidP="00CB3B50">
      <w:pPr>
        <w:pStyle w:val="SourceCode"/>
      </w:pPr>
      <w:r w:rsidRPr="004D78B0">
        <w:rPr>
          <w:rStyle w:val="SourceLineNumber"/>
        </w:rPr>
        <w:t>151.</w:t>
      </w:r>
      <w:r>
        <w:t xml:space="preserve"> chests up to a distance of 9. If all chests are out of range, the point</w:t>
      </w:r>
    </w:p>
    <w:p w:rsidR="00CB3B50" w:rsidRDefault="00CB3B50" w:rsidP="00CB3B50">
      <w:pPr>
        <w:pStyle w:val="SourceCode"/>
      </w:pPr>
      <w:r w:rsidRPr="004D78B0">
        <w:rPr>
          <w:rStyle w:val="SourceLineNumber"/>
        </w:rPr>
        <w:t>152.</w:t>
      </w:r>
      <w:r>
        <w:t xml:space="preserve"> will be marked with O</w:t>
      </w:r>
    </w:p>
    <w:p w:rsidR="00CB3B50" w:rsidRPr="004D78B0" w:rsidRDefault="00CB3B50" w:rsidP="00CB3B50">
      <w:pPr>
        <w:pStyle w:val="SourceCode"/>
        <w:rPr>
          <w:rStyle w:val="SourceLineNumber"/>
        </w:rPr>
      </w:pPr>
      <w:r w:rsidRPr="004D78B0">
        <w:rPr>
          <w:rStyle w:val="SourceLineNumber"/>
        </w:rPr>
        <w:t xml:space="preserve">153. </w:t>
      </w:r>
    </w:p>
    <w:p w:rsidR="00CB3B50" w:rsidRDefault="00CB3B50" w:rsidP="00CB3B50">
      <w:pPr>
        <w:pStyle w:val="SourceCode"/>
      </w:pPr>
      <w:r w:rsidRPr="004D78B0">
        <w:rPr>
          <w:rStyle w:val="SourceLineNumber"/>
        </w:rPr>
        <w:t>154.</w:t>
      </w:r>
      <w:r>
        <w:t xml:space="preserve"> If a device is directly dropped on a treasure chest, you have discovered</w:t>
      </w:r>
    </w:p>
    <w:p w:rsidR="00CB3B50" w:rsidRDefault="00CB3B50" w:rsidP="00CB3B50">
      <w:pPr>
        <w:pStyle w:val="SourceCode"/>
      </w:pPr>
      <w:r w:rsidRPr="004D78B0">
        <w:rPr>
          <w:rStyle w:val="SourceLineNumber"/>
        </w:rPr>
        <w:t>155.</w:t>
      </w:r>
      <w:r>
        <w:t xml:space="preserve"> the location of the chest, and it will be collected. The sonar device will</w:t>
      </w:r>
    </w:p>
    <w:p w:rsidR="00CB3B50" w:rsidRDefault="00CB3B50" w:rsidP="00CB3B50">
      <w:pPr>
        <w:pStyle w:val="SourceCode"/>
      </w:pPr>
      <w:r w:rsidRPr="004D78B0">
        <w:rPr>
          <w:rStyle w:val="SourceLineNumber"/>
        </w:rPr>
        <w:lastRenderedPageBreak/>
        <w:t>156.</w:t>
      </w:r>
      <w:r>
        <w:t xml:space="preserve"> remain there.</w:t>
      </w:r>
    </w:p>
    <w:p w:rsidR="00CB3B50" w:rsidRPr="004D78B0" w:rsidRDefault="00CB3B50" w:rsidP="00CB3B50">
      <w:pPr>
        <w:pStyle w:val="SourceCode"/>
        <w:rPr>
          <w:rStyle w:val="SourceLineNumber"/>
        </w:rPr>
      </w:pPr>
      <w:r w:rsidRPr="004D78B0">
        <w:rPr>
          <w:rStyle w:val="SourceLineNumber"/>
        </w:rPr>
        <w:t xml:space="preserve">157. </w:t>
      </w:r>
    </w:p>
    <w:p w:rsidR="00CB3B50" w:rsidRDefault="00CB3B50" w:rsidP="00CB3B50">
      <w:pPr>
        <w:pStyle w:val="SourceCode"/>
      </w:pPr>
      <w:r w:rsidRPr="004D78B0">
        <w:rPr>
          <w:rStyle w:val="SourceLineNumber"/>
        </w:rPr>
        <w:t>158.</w:t>
      </w:r>
      <w:r>
        <w:t xml:space="preserve"> When you collect a chest, all sonar devices will update to locate the next</w:t>
      </w:r>
    </w:p>
    <w:p w:rsidR="00CB3B50" w:rsidRDefault="00CB3B50" w:rsidP="00CB3B50">
      <w:pPr>
        <w:pStyle w:val="SourceCode"/>
      </w:pPr>
      <w:r w:rsidRPr="004D78B0">
        <w:rPr>
          <w:rStyle w:val="SourceLineNumber"/>
        </w:rPr>
        <w:t>159.</w:t>
      </w:r>
      <w:r>
        <w:t xml:space="preserve"> closest sunken treasure chest.</w:t>
      </w:r>
    </w:p>
    <w:p w:rsidR="00CB3B50" w:rsidRDefault="00CB3B50" w:rsidP="00CB3B50">
      <w:pPr>
        <w:pStyle w:val="SourceCode"/>
      </w:pPr>
      <w:r w:rsidRPr="004D78B0">
        <w:rPr>
          <w:rStyle w:val="SourceLineNumber"/>
        </w:rPr>
        <w:t>160.</w:t>
      </w:r>
      <w:r>
        <w:t xml:space="preserve"> Press enter to continue...''')</w:t>
      </w:r>
    </w:p>
    <w:p w:rsidR="00CB3B50" w:rsidRDefault="00CB3B50" w:rsidP="00CB3B50">
      <w:pPr>
        <w:pStyle w:val="SourceCode"/>
      </w:pPr>
      <w:r w:rsidRPr="004D78B0">
        <w:rPr>
          <w:rStyle w:val="SourceLineNumber"/>
        </w:rPr>
        <w:t>161.</w:t>
      </w:r>
      <w:r>
        <w:t xml:space="preserve">     input()</w:t>
      </w:r>
    </w:p>
    <w:p w:rsidR="00CB3B50" w:rsidRDefault="00CB3B50" w:rsidP="00CB3B50">
      <w:pPr>
        <w:pStyle w:val="SourceCode"/>
      </w:pPr>
      <w:r w:rsidRPr="004D78B0">
        <w:rPr>
          <w:rStyle w:val="SourceLineNumber"/>
        </w:rPr>
        <w:t>162.</w:t>
      </w:r>
      <w:r>
        <w:t xml:space="preserve">     print()</w:t>
      </w:r>
    </w:p>
    <w:p w:rsidR="00CB3B50" w:rsidRPr="004D78B0" w:rsidRDefault="00CB3B50" w:rsidP="00CB3B50">
      <w:pPr>
        <w:pStyle w:val="SourceCode"/>
        <w:rPr>
          <w:rStyle w:val="SourceLineNumber"/>
        </w:rPr>
      </w:pPr>
      <w:r w:rsidRPr="004D78B0">
        <w:rPr>
          <w:rStyle w:val="SourceLineNumber"/>
        </w:rPr>
        <w:t xml:space="preserve">163. </w:t>
      </w:r>
    </w:p>
    <w:p w:rsidR="00CB3B50" w:rsidRPr="004D78B0" w:rsidRDefault="00CB3B50" w:rsidP="00CB3B50">
      <w:pPr>
        <w:pStyle w:val="SourceCode"/>
        <w:rPr>
          <w:rStyle w:val="SourceLineNumber"/>
        </w:rPr>
      </w:pPr>
      <w:r w:rsidRPr="004D78B0">
        <w:rPr>
          <w:rStyle w:val="SourceLineNumber"/>
        </w:rPr>
        <w:t xml:space="preserve">164. </w:t>
      </w:r>
    </w:p>
    <w:p w:rsidR="00CB3B50" w:rsidRDefault="00CB3B50" w:rsidP="00CB3B50">
      <w:pPr>
        <w:pStyle w:val="SourceCode"/>
      </w:pPr>
      <w:r w:rsidRPr="004D78B0">
        <w:rPr>
          <w:rStyle w:val="SourceLineNumber"/>
        </w:rPr>
        <w:t>165.</w:t>
      </w:r>
      <w:r>
        <w:t xml:space="preserve"> print('S O N A R !')</w:t>
      </w:r>
    </w:p>
    <w:p w:rsidR="00CB3B50" w:rsidRDefault="00CB3B50" w:rsidP="00CB3B50">
      <w:pPr>
        <w:pStyle w:val="SourceCode"/>
      </w:pPr>
      <w:r w:rsidRPr="004D78B0">
        <w:rPr>
          <w:rStyle w:val="SourceLineNumber"/>
        </w:rPr>
        <w:t>166.</w:t>
      </w:r>
      <w:r>
        <w:t xml:space="preserve"> print()</w:t>
      </w:r>
    </w:p>
    <w:p w:rsidR="00CB3B50" w:rsidRDefault="00CB3B50" w:rsidP="00CB3B50">
      <w:pPr>
        <w:pStyle w:val="SourceCode"/>
      </w:pPr>
      <w:r w:rsidRPr="004D78B0">
        <w:rPr>
          <w:rStyle w:val="SourceLineNumber"/>
        </w:rPr>
        <w:t>167.</w:t>
      </w:r>
      <w:r>
        <w:t xml:space="preserve"> print('Would you like to view the instructions? (yes/no)')</w:t>
      </w:r>
    </w:p>
    <w:p w:rsidR="00CB3B50" w:rsidRDefault="00CB3B50" w:rsidP="00CB3B50">
      <w:pPr>
        <w:pStyle w:val="SourceCode"/>
      </w:pPr>
      <w:r w:rsidRPr="004D78B0">
        <w:rPr>
          <w:rStyle w:val="SourceLineNumber"/>
        </w:rPr>
        <w:t>168.</w:t>
      </w:r>
      <w:r>
        <w:t xml:space="preserve"> if input().lower().startswith('y'):</w:t>
      </w:r>
    </w:p>
    <w:p w:rsidR="00CB3B50" w:rsidRDefault="00CB3B50" w:rsidP="00CB3B50">
      <w:pPr>
        <w:pStyle w:val="SourceCode"/>
      </w:pPr>
      <w:r w:rsidRPr="004D78B0">
        <w:rPr>
          <w:rStyle w:val="SourceLineNumber"/>
        </w:rPr>
        <w:t>169.</w:t>
      </w:r>
      <w:r>
        <w:t xml:space="preserve">     showInstructions()</w:t>
      </w:r>
    </w:p>
    <w:p w:rsidR="00CB3B50" w:rsidRPr="004D78B0" w:rsidRDefault="00CB3B50" w:rsidP="00CB3B50">
      <w:pPr>
        <w:pStyle w:val="SourceCode"/>
        <w:rPr>
          <w:rStyle w:val="SourceLineNumber"/>
        </w:rPr>
      </w:pPr>
      <w:r w:rsidRPr="004D78B0">
        <w:rPr>
          <w:rStyle w:val="SourceLineNumber"/>
        </w:rPr>
        <w:t xml:space="preserve">170. </w:t>
      </w:r>
    </w:p>
    <w:p w:rsidR="00CB3B50" w:rsidRDefault="00CB3B50" w:rsidP="00CB3B50">
      <w:pPr>
        <w:pStyle w:val="SourceCode"/>
      </w:pPr>
      <w:r w:rsidRPr="004D78B0">
        <w:rPr>
          <w:rStyle w:val="SourceLineNumber"/>
        </w:rPr>
        <w:t>171.</w:t>
      </w:r>
      <w:r>
        <w:t xml:space="preserve"> while True:</w:t>
      </w:r>
    </w:p>
    <w:p w:rsidR="00CB3B50" w:rsidRPr="001E3ED4" w:rsidRDefault="00CB3B50" w:rsidP="00CB3B50">
      <w:pPr>
        <w:pStyle w:val="SourceCode"/>
        <w:rPr>
          <w:rStyle w:val="SourceCodeComment"/>
        </w:rPr>
      </w:pPr>
      <w:r w:rsidRPr="004D78B0">
        <w:rPr>
          <w:rStyle w:val="SourceLineNumber"/>
        </w:rPr>
        <w:t>172.</w:t>
      </w:r>
      <w:r>
        <w:t xml:space="preserve">     </w:t>
      </w:r>
      <w:r w:rsidRPr="001E3ED4">
        <w:rPr>
          <w:rStyle w:val="SourceCodeComment"/>
        </w:rPr>
        <w:t># game setup</w:t>
      </w:r>
    </w:p>
    <w:p w:rsidR="00CB3B50" w:rsidRDefault="00CB3B50" w:rsidP="00CB3B50">
      <w:pPr>
        <w:pStyle w:val="SourceCode"/>
      </w:pPr>
      <w:r w:rsidRPr="004D78B0">
        <w:rPr>
          <w:rStyle w:val="SourceLineNumber"/>
        </w:rPr>
        <w:t>173.</w:t>
      </w:r>
      <w:r>
        <w:t xml:space="preserve">     sonarDevices = 16</w:t>
      </w:r>
    </w:p>
    <w:p w:rsidR="00CB3B50" w:rsidRDefault="00CB3B50" w:rsidP="00CB3B50">
      <w:pPr>
        <w:pStyle w:val="SourceCode"/>
      </w:pPr>
      <w:r w:rsidRPr="004D78B0">
        <w:rPr>
          <w:rStyle w:val="SourceLineNumber"/>
        </w:rPr>
        <w:t>174.</w:t>
      </w:r>
      <w:r>
        <w:t xml:space="preserve">     theBoard = getNewBoard()</w:t>
      </w:r>
    </w:p>
    <w:p w:rsidR="00CB3B50" w:rsidRDefault="00CB3B50" w:rsidP="00CB3B50">
      <w:pPr>
        <w:pStyle w:val="SourceCode"/>
      </w:pPr>
      <w:r w:rsidRPr="004D78B0">
        <w:rPr>
          <w:rStyle w:val="SourceLineNumber"/>
        </w:rPr>
        <w:t>175.</w:t>
      </w:r>
      <w:r>
        <w:t xml:space="preserve">     theChests = getRandomChests(3)</w:t>
      </w:r>
    </w:p>
    <w:p w:rsidR="00CB3B50" w:rsidRDefault="00CB3B50" w:rsidP="00CB3B50">
      <w:pPr>
        <w:pStyle w:val="SourceCode"/>
      </w:pPr>
      <w:r w:rsidRPr="004D78B0">
        <w:rPr>
          <w:rStyle w:val="SourceLineNumber"/>
        </w:rPr>
        <w:t>176.</w:t>
      </w:r>
      <w:r>
        <w:t xml:space="preserve">     drawBoard(theBoard)</w:t>
      </w:r>
    </w:p>
    <w:p w:rsidR="00CB3B50" w:rsidRDefault="00CB3B50" w:rsidP="00CB3B50">
      <w:pPr>
        <w:pStyle w:val="SourceCode"/>
      </w:pPr>
      <w:r w:rsidRPr="004D78B0">
        <w:rPr>
          <w:rStyle w:val="SourceLineNumber"/>
        </w:rPr>
        <w:t>177.</w:t>
      </w:r>
      <w:r>
        <w:t xml:space="preserve">     previousMoves = []</w:t>
      </w:r>
    </w:p>
    <w:p w:rsidR="00CB3B50" w:rsidRPr="004D78B0" w:rsidRDefault="00CB3B50" w:rsidP="00CB3B50">
      <w:pPr>
        <w:pStyle w:val="SourceCode"/>
        <w:rPr>
          <w:rStyle w:val="SourceLineNumber"/>
        </w:rPr>
      </w:pPr>
      <w:r w:rsidRPr="004D78B0">
        <w:rPr>
          <w:rStyle w:val="SourceLineNumber"/>
        </w:rPr>
        <w:t xml:space="preserve">178. </w:t>
      </w:r>
    </w:p>
    <w:p w:rsidR="00CB3B50" w:rsidRDefault="00CB3B50" w:rsidP="00CB3B50">
      <w:pPr>
        <w:pStyle w:val="SourceCode"/>
      </w:pPr>
      <w:r w:rsidRPr="004D78B0">
        <w:rPr>
          <w:rStyle w:val="SourceLineNumber"/>
        </w:rPr>
        <w:t>179.</w:t>
      </w:r>
      <w:r>
        <w:t xml:space="preserve">     while sonarDevices &gt; 0:</w:t>
      </w:r>
    </w:p>
    <w:p w:rsidR="00CB3B50" w:rsidRPr="001E3ED4" w:rsidRDefault="00CB3B50" w:rsidP="00CB3B50">
      <w:pPr>
        <w:pStyle w:val="SourceCode"/>
        <w:rPr>
          <w:rStyle w:val="SourceCodeComment"/>
        </w:rPr>
      </w:pPr>
      <w:r w:rsidRPr="004D78B0">
        <w:rPr>
          <w:rStyle w:val="SourceLineNumber"/>
        </w:rPr>
        <w:t>180.</w:t>
      </w:r>
      <w:r>
        <w:t xml:space="preserve">         </w:t>
      </w:r>
      <w:r w:rsidRPr="001E3ED4">
        <w:rPr>
          <w:rStyle w:val="SourceCodeComment"/>
        </w:rPr>
        <w:t># Start of a turn:</w:t>
      </w:r>
    </w:p>
    <w:p w:rsidR="00CB3B50" w:rsidRPr="004D78B0" w:rsidRDefault="00CB3B50" w:rsidP="00CB3B50">
      <w:pPr>
        <w:pStyle w:val="SourceCode"/>
        <w:rPr>
          <w:rStyle w:val="SourceLineNumber"/>
        </w:rPr>
      </w:pPr>
      <w:r w:rsidRPr="004D78B0">
        <w:rPr>
          <w:rStyle w:val="SourceLineNumber"/>
        </w:rPr>
        <w:t xml:space="preserve">181. </w:t>
      </w:r>
    </w:p>
    <w:p w:rsidR="00CB3B50" w:rsidRPr="001E3ED4" w:rsidRDefault="00CB3B50" w:rsidP="00CB3B50">
      <w:pPr>
        <w:pStyle w:val="SourceCode"/>
        <w:rPr>
          <w:rStyle w:val="SourceCodeComment"/>
        </w:rPr>
      </w:pPr>
      <w:r w:rsidRPr="004D78B0">
        <w:rPr>
          <w:rStyle w:val="SourceLineNumber"/>
        </w:rPr>
        <w:t>182.</w:t>
      </w:r>
      <w:r>
        <w:t xml:space="preserve">         </w:t>
      </w:r>
      <w:r w:rsidRPr="001E3ED4">
        <w:rPr>
          <w:rStyle w:val="SourceCodeComment"/>
        </w:rPr>
        <w:t># show sonar device/chest status</w:t>
      </w:r>
    </w:p>
    <w:p w:rsidR="00CB3B50" w:rsidRDefault="00CB3B50" w:rsidP="00CB3B50">
      <w:pPr>
        <w:pStyle w:val="SourceCode"/>
      </w:pPr>
      <w:r w:rsidRPr="004D78B0">
        <w:rPr>
          <w:rStyle w:val="SourceLineNumber"/>
        </w:rPr>
        <w:t>183.</w:t>
      </w:r>
      <w:r>
        <w:t xml:space="preserve">         if sonarDevices &gt; 1: extraSsonar = 's'</w:t>
      </w:r>
    </w:p>
    <w:p w:rsidR="00CB3B50" w:rsidRDefault="00CB3B50" w:rsidP="00CB3B50">
      <w:pPr>
        <w:pStyle w:val="SourceCode"/>
      </w:pPr>
      <w:r w:rsidRPr="00F40F6A">
        <w:rPr>
          <w:rStyle w:val="SourceLineNumber"/>
        </w:rPr>
        <w:t>184.</w:t>
      </w:r>
      <w:r>
        <w:t xml:space="preserve">         else: extraSsonar = ''</w:t>
      </w:r>
    </w:p>
    <w:p w:rsidR="00CB3B50" w:rsidRDefault="00CB3B50" w:rsidP="00CB3B50">
      <w:pPr>
        <w:pStyle w:val="SourceCode"/>
      </w:pPr>
      <w:r w:rsidRPr="00F40F6A">
        <w:rPr>
          <w:rStyle w:val="SourceLineNumber"/>
        </w:rPr>
        <w:t>185.</w:t>
      </w:r>
      <w:r>
        <w:t xml:space="preserve">         if len(theChests) &gt; 1: extraSchest = 's'</w:t>
      </w:r>
    </w:p>
    <w:p w:rsidR="00CB3B50" w:rsidRDefault="00CB3B50" w:rsidP="00CB3B50">
      <w:pPr>
        <w:pStyle w:val="SourceCode"/>
      </w:pPr>
      <w:r w:rsidRPr="00F40F6A">
        <w:rPr>
          <w:rStyle w:val="SourceLineNumber"/>
        </w:rPr>
        <w:t>186.</w:t>
      </w:r>
      <w:r>
        <w:t xml:space="preserve">         else: extraSchest = ''</w:t>
      </w:r>
    </w:p>
    <w:p w:rsidR="00CB3B50" w:rsidRDefault="00CB3B50" w:rsidP="00CB3B50">
      <w:pPr>
        <w:pStyle w:val="SourceCode"/>
      </w:pPr>
      <w:r w:rsidRPr="00F40F6A">
        <w:rPr>
          <w:rStyle w:val="SourceLineNumber"/>
        </w:rPr>
        <w:t>187.</w:t>
      </w:r>
      <w:r>
        <w:t xml:space="preserve">         print('You have %s sonar device%s left. %s treasure chest%s remaining.' % (sonarDevices, extraSsonar, len(theChests), extraSchest))</w:t>
      </w:r>
    </w:p>
    <w:p w:rsidR="00CB3B50" w:rsidRDefault="00CB3B50" w:rsidP="00CB3B50">
      <w:pPr>
        <w:pStyle w:val="SourceCode"/>
      </w:pPr>
      <w:r w:rsidRPr="00F40F6A">
        <w:rPr>
          <w:rStyle w:val="SourceLineNumber"/>
        </w:rPr>
        <w:t>188.</w:t>
      </w:r>
      <w:r>
        <w:t xml:space="preserve"> </w:t>
      </w:r>
    </w:p>
    <w:p w:rsidR="00CB3B50" w:rsidRDefault="00CB3B50" w:rsidP="00CB3B50">
      <w:pPr>
        <w:pStyle w:val="SourceCode"/>
      </w:pPr>
      <w:r w:rsidRPr="00F40F6A">
        <w:rPr>
          <w:rStyle w:val="SourceLineNumber"/>
        </w:rPr>
        <w:t>189.</w:t>
      </w:r>
      <w:r>
        <w:t xml:space="preserve">         x, y = enterPlayerMove()</w:t>
      </w:r>
    </w:p>
    <w:p w:rsidR="00CB3B50" w:rsidRPr="001E3ED4" w:rsidRDefault="00CB3B50" w:rsidP="00CB3B50">
      <w:pPr>
        <w:pStyle w:val="SourceCode"/>
        <w:rPr>
          <w:rStyle w:val="SourceCodeComment"/>
        </w:rPr>
      </w:pPr>
      <w:r w:rsidRPr="00F40F6A">
        <w:rPr>
          <w:rStyle w:val="SourceLineNumber"/>
        </w:rPr>
        <w:t>190.</w:t>
      </w:r>
      <w:r>
        <w:t xml:space="preserve">         previousMoves.append([x, y]) </w:t>
      </w:r>
      <w:r w:rsidRPr="001E3ED4">
        <w:rPr>
          <w:rStyle w:val="SourceCodeComment"/>
        </w:rPr>
        <w:t># we must track all moves so that sonar devices can be updated.</w:t>
      </w:r>
    </w:p>
    <w:p w:rsidR="00CB3B50" w:rsidRPr="00F40F6A" w:rsidRDefault="00CB3B50" w:rsidP="00CB3B50">
      <w:pPr>
        <w:pStyle w:val="SourceCode"/>
        <w:rPr>
          <w:rStyle w:val="SourceLineNumber"/>
        </w:rPr>
      </w:pPr>
      <w:r w:rsidRPr="00F40F6A">
        <w:rPr>
          <w:rStyle w:val="SourceLineNumber"/>
        </w:rPr>
        <w:t xml:space="preserve">191. </w:t>
      </w:r>
    </w:p>
    <w:p w:rsidR="00CB3B50" w:rsidRDefault="00CB3B50" w:rsidP="00CB3B50">
      <w:pPr>
        <w:pStyle w:val="SourceCode"/>
      </w:pPr>
      <w:r w:rsidRPr="00F40F6A">
        <w:rPr>
          <w:rStyle w:val="SourceLineNumber"/>
        </w:rPr>
        <w:t>192.</w:t>
      </w:r>
      <w:r>
        <w:t xml:space="preserve">         moveResult = makeMove(theBoard, theChests, x, y)</w:t>
      </w:r>
    </w:p>
    <w:p w:rsidR="00CB3B50" w:rsidRDefault="00CB3B50" w:rsidP="00CB3B50">
      <w:pPr>
        <w:pStyle w:val="SourceCode"/>
      </w:pPr>
      <w:r w:rsidRPr="00F40F6A">
        <w:rPr>
          <w:rStyle w:val="SourceLineNumber"/>
        </w:rPr>
        <w:t>193.</w:t>
      </w:r>
      <w:r>
        <w:t xml:space="preserve">         if moveResult == False:</w:t>
      </w:r>
    </w:p>
    <w:p w:rsidR="00CB3B50" w:rsidRDefault="00CB3B50" w:rsidP="00CB3B50">
      <w:pPr>
        <w:pStyle w:val="SourceCode"/>
      </w:pPr>
      <w:r w:rsidRPr="00F40F6A">
        <w:rPr>
          <w:rStyle w:val="SourceLineNumber"/>
        </w:rPr>
        <w:t>194.</w:t>
      </w:r>
      <w:r>
        <w:t xml:space="preserve">             continue</w:t>
      </w:r>
    </w:p>
    <w:p w:rsidR="00CB3B50" w:rsidRDefault="00CB3B50" w:rsidP="00CB3B50">
      <w:pPr>
        <w:pStyle w:val="SourceCode"/>
      </w:pPr>
      <w:r w:rsidRPr="00F40F6A">
        <w:rPr>
          <w:rStyle w:val="SourceLineNumber"/>
        </w:rPr>
        <w:t>195.</w:t>
      </w:r>
      <w:r>
        <w:t xml:space="preserve">         else:</w:t>
      </w:r>
    </w:p>
    <w:p w:rsidR="00CB3B50" w:rsidRDefault="00CB3B50" w:rsidP="00CB3B50">
      <w:pPr>
        <w:pStyle w:val="SourceCode"/>
      </w:pPr>
      <w:r w:rsidRPr="00F40F6A">
        <w:rPr>
          <w:rStyle w:val="SourceLineNumber"/>
        </w:rPr>
        <w:t>196.</w:t>
      </w:r>
      <w:r>
        <w:t xml:space="preserve">             if moveResult == 'You have found a sunken treasure chest!':</w:t>
      </w:r>
    </w:p>
    <w:p w:rsidR="00CB3B50" w:rsidRPr="001E3ED4" w:rsidRDefault="00CB3B50" w:rsidP="00CB3B50">
      <w:pPr>
        <w:pStyle w:val="SourceCode"/>
        <w:rPr>
          <w:rStyle w:val="SourceCodeComment"/>
        </w:rPr>
      </w:pPr>
      <w:r w:rsidRPr="00F40F6A">
        <w:rPr>
          <w:rStyle w:val="SourceLineNumber"/>
        </w:rPr>
        <w:t>197.</w:t>
      </w:r>
      <w:r>
        <w:t xml:space="preserve">                 </w:t>
      </w:r>
      <w:r w:rsidRPr="001E3ED4">
        <w:rPr>
          <w:rStyle w:val="SourceCodeComment"/>
        </w:rPr>
        <w:t># update all the sonar devices currently on the map.</w:t>
      </w:r>
    </w:p>
    <w:p w:rsidR="00CB3B50" w:rsidRDefault="00CB3B50" w:rsidP="00CB3B50">
      <w:pPr>
        <w:pStyle w:val="SourceCode"/>
      </w:pPr>
      <w:r w:rsidRPr="00F40F6A">
        <w:rPr>
          <w:rStyle w:val="SourceLineNumber"/>
        </w:rPr>
        <w:t>198.</w:t>
      </w:r>
      <w:r>
        <w:t xml:space="preserve">                 for x, y in previousMoves:</w:t>
      </w:r>
    </w:p>
    <w:p w:rsidR="00CB3B50" w:rsidRDefault="00CB3B50" w:rsidP="00CB3B50">
      <w:pPr>
        <w:pStyle w:val="SourceCode"/>
      </w:pPr>
      <w:r w:rsidRPr="00F40F6A">
        <w:rPr>
          <w:rStyle w:val="SourceLineNumber"/>
        </w:rPr>
        <w:t>199.</w:t>
      </w:r>
      <w:r>
        <w:t xml:space="preserve">                     makeMove(theBoard, theChests, x, y)</w:t>
      </w:r>
    </w:p>
    <w:p w:rsidR="00CB3B50" w:rsidRDefault="00CB3B50" w:rsidP="00CB3B50">
      <w:pPr>
        <w:pStyle w:val="SourceCode"/>
      </w:pPr>
      <w:r w:rsidRPr="00F40F6A">
        <w:rPr>
          <w:rStyle w:val="SourceLineNumber"/>
        </w:rPr>
        <w:t>200.</w:t>
      </w:r>
      <w:r>
        <w:t xml:space="preserve">             drawBoard(theBoard)</w:t>
      </w:r>
    </w:p>
    <w:p w:rsidR="00CB3B50" w:rsidRDefault="00CB3B50" w:rsidP="00CB3B50">
      <w:pPr>
        <w:pStyle w:val="SourceCode"/>
      </w:pPr>
      <w:r w:rsidRPr="00F40F6A">
        <w:rPr>
          <w:rStyle w:val="SourceLineNumber"/>
        </w:rPr>
        <w:lastRenderedPageBreak/>
        <w:t>201.</w:t>
      </w:r>
      <w:r>
        <w:t xml:space="preserve">             print(moveResult)</w:t>
      </w:r>
    </w:p>
    <w:p w:rsidR="00CB3B50" w:rsidRPr="00F40F6A" w:rsidRDefault="00CB3B50" w:rsidP="00CB3B50">
      <w:pPr>
        <w:pStyle w:val="SourceCode"/>
        <w:rPr>
          <w:rStyle w:val="SourceLineNumber"/>
        </w:rPr>
      </w:pPr>
      <w:r w:rsidRPr="00F40F6A">
        <w:rPr>
          <w:rStyle w:val="SourceLineNumber"/>
        </w:rPr>
        <w:t xml:space="preserve">202. </w:t>
      </w:r>
    </w:p>
    <w:p w:rsidR="00CB3B50" w:rsidRDefault="00CB3B50" w:rsidP="00CB3B50">
      <w:pPr>
        <w:pStyle w:val="SourceCode"/>
      </w:pPr>
      <w:r w:rsidRPr="00F40F6A">
        <w:rPr>
          <w:rStyle w:val="SourceLineNumber"/>
        </w:rPr>
        <w:t>203.</w:t>
      </w:r>
      <w:r>
        <w:t xml:space="preserve">         if len(theChests) == 0:</w:t>
      </w:r>
    </w:p>
    <w:p w:rsidR="00CB3B50" w:rsidRDefault="00CB3B50" w:rsidP="00CB3B50">
      <w:pPr>
        <w:pStyle w:val="SourceCode"/>
      </w:pPr>
      <w:r w:rsidRPr="00F40F6A">
        <w:rPr>
          <w:rStyle w:val="SourceLineNumber"/>
        </w:rPr>
        <w:t>204.</w:t>
      </w:r>
      <w:r>
        <w:t xml:space="preserve">             print('You have found all the sunken treasure chests! Congratulations and good game!')</w:t>
      </w:r>
    </w:p>
    <w:p w:rsidR="00CB3B50" w:rsidRDefault="00CB3B50" w:rsidP="00CB3B50">
      <w:pPr>
        <w:pStyle w:val="SourceCode"/>
      </w:pPr>
      <w:r w:rsidRPr="00F40F6A">
        <w:rPr>
          <w:rStyle w:val="SourceLineNumber"/>
        </w:rPr>
        <w:t>205.</w:t>
      </w:r>
      <w:r>
        <w:t xml:space="preserve">             break</w:t>
      </w:r>
    </w:p>
    <w:p w:rsidR="00CB3B50" w:rsidRPr="00F40F6A" w:rsidRDefault="00CB3B50" w:rsidP="00CB3B50">
      <w:pPr>
        <w:pStyle w:val="SourceCode"/>
        <w:rPr>
          <w:rStyle w:val="SourceLineNumber"/>
        </w:rPr>
      </w:pPr>
      <w:r w:rsidRPr="00F40F6A">
        <w:rPr>
          <w:rStyle w:val="SourceLineNumber"/>
        </w:rPr>
        <w:t xml:space="preserve">206. </w:t>
      </w:r>
    </w:p>
    <w:p w:rsidR="00CB3B50" w:rsidRDefault="00CB3B50" w:rsidP="00CB3B50">
      <w:pPr>
        <w:pStyle w:val="SourceCode"/>
      </w:pPr>
      <w:r w:rsidRPr="00F40F6A">
        <w:rPr>
          <w:rStyle w:val="SourceLineNumber"/>
        </w:rPr>
        <w:t>207.</w:t>
      </w:r>
      <w:r>
        <w:t xml:space="preserve">         sonarDevices -= 1</w:t>
      </w:r>
    </w:p>
    <w:p w:rsidR="00CB3B50" w:rsidRPr="00F40F6A" w:rsidRDefault="00CB3B50" w:rsidP="00CB3B50">
      <w:pPr>
        <w:pStyle w:val="SourceCode"/>
        <w:rPr>
          <w:rStyle w:val="SourceLineNumber"/>
        </w:rPr>
      </w:pPr>
      <w:r w:rsidRPr="00F40F6A">
        <w:rPr>
          <w:rStyle w:val="SourceLineNumber"/>
        </w:rPr>
        <w:t xml:space="preserve">208. </w:t>
      </w:r>
    </w:p>
    <w:p w:rsidR="00CB3B50" w:rsidRDefault="00CB3B50" w:rsidP="00CB3B50">
      <w:pPr>
        <w:pStyle w:val="SourceCode"/>
      </w:pPr>
      <w:r w:rsidRPr="00F40F6A">
        <w:rPr>
          <w:rStyle w:val="SourceLineNumber"/>
        </w:rPr>
        <w:t>209.</w:t>
      </w:r>
      <w:r>
        <w:t xml:space="preserve">     if sonarDevices == 0:</w:t>
      </w:r>
    </w:p>
    <w:p w:rsidR="00CB3B50" w:rsidRDefault="00CB3B50" w:rsidP="00CB3B50">
      <w:pPr>
        <w:pStyle w:val="SourceCode"/>
      </w:pPr>
      <w:r w:rsidRPr="00F40F6A">
        <w:rPr>
          <w:rStyle w:val="SourceLineNumber"/>
        </w:rPr>
        <w:t>210.</w:t>
      </w:r>
      <w:r>
        <w:t xml:space="preserve">         print('We\'ve run out of sonar devices! Now we have to turn the ship around and head')</w:t>
      </w:r>
    </w:p>
    <w:p w:rsidR="00CB3B50" w:rsidRDefault="00CB3B50" w:rsidP="00CB3B50">
      <w:pPr>
        <w:pStyle w:val="SourceCode"/>
      </w:pPr>
      <w:r w:rsidRPr="00F40F6A">
        <w:rPr>
          <w:rStyle w:val="SourceLineNumber"/>
        </w:rPr>
        <w:t>211.</w:t>
      </w:r>
      <w:r>
        <w:t xml:space="preserve">         print('for home with treasure chests still out there! Game over.')</w:t>
      </w:r>
    </w:p>
    <w:p w:rsidR="00CB3B50" w:rsidRDefault="00CB3B50" w:rsidP="00CB3B50">
      <w:pPr>
        <w:pStyle w:val="SourceCode"/>
      </w:pPr>
      <w:r w:rsidRPr="00F40F6A">
        <w:rPr>
          <w:rStyle w:val="SourceLineNumber"/>
        </w:rPr>
        <w:t>212.</w:t>
      </w:r>
      <w:r>
        <w:t xml:space="preserve">         print('    The remaining chests were here:')</w:t>
      </w:r>
    </w:p>
    <w:p w:rsidR="00CB3B50" w:rsidRDefault="00CB3B50" w:rsidP="00CB3B50">
      <w:pPr>
        <w:pStyle w:val="SourceCode"/>
      </w:pPr>
      <w:r w:rsidRPr="00F40F6A">
        <w:rPr>
          <w:rStyle w:val="SourceLineNumber"/>
        </w:rPr>
        <w:t>213.</w:t>
      </w:r>
      <w:r>
        <w:t xml:space="preserve">         for x, y in theChests:</w:t>
      </w:r>
    </w:p>
    <w:p w:rsidR="00CB3B50" w:rsidRDefault="00CB3B50" w:rsidP="00CB3B50">
      <w:pPr>
        <w:pStyle w:val="SourceCode"/>
      </w:pPr>
      <w:r w:rsidRPr="00F40F6A">
        <w:rPr>
          <w:rStyle w:val="SourceLineNumber"/>
        </w:rPr>
        <w:t>214.</w:t>
      </w:r>
      <w:r>
        <w:t xml:space="preserve">             print('    %s, %s' % (x, y))</w:t>
      </w:r>
    </w:p>
    <w:p w:rsidR="00CB3B50" w:rsidRPr="00F40F6A" w:rsidRDefault="00CB3B50" w:rsidP="00CB3B50">
      <w:pPr>
        <w:pStyle w:val="SourceCode"/>
        <w:rPr>
          <w:rStyle w:val="SourceLineNumber"/>
        </w:rPr>
      </w:pPr>
      <w:r w:rsidRPr="00F40F6A">
        <w:rPr>
          <w:rStyle w:val="SourceLineNumber"/>
        </w:rPr>
        <w:t xml:space="preserve">215. </w:t>
      </w:r>
    </w:p>
    <w:p w:rsidR="00CB3B50" w:rsidRDefault="00CB3B50" w:rsidP="00CB3B50">
      <w:pPr>
        <w:pStyle w:val="SourceCode"/>
      </w:pPr>
      <w:r w:rsidRPr="00F40F6A">
        <w:rPr>
          <w:rStyle w:val="SourceLineNumber"/>
        </w:rPr>
        <w:t>216.</w:t>
      </w:r>
      <w:r>
        <w:t xml:space="preserve">     if not playAgain():</w:t>
      </w:r>
    </w:p>
    <w:p w:rsidR="00CB3B50" w:rsidRDefault="00CB3B50" w:rsidP="00CB3B50">
      <w:pPr>
        <w:pStyle w:val="SourceCode"/>
      </w:pPr>
      <w:r w:rsidRPr="00F40F6A">
        <w:rPr>
          <w:rStyle w:val="SourceLineNumber"/>
        </w:rPr>
        <w:t>217.</w:t>
      </w:r>
      <w:r>
        <w:t xml:space="preserve">         sys.exit()</w:t>
      </w:r>
    </w:p>
    <w:p w:rsidR="00CB3B50" w:rsidRDefault="00CB3B50" w:rsidP="00CB3B50">
      <w:pPr>
        <w:pStyle w:val="Heading2"/>
      </w:pPr>
      <w:bookmarkStart w:id="3" w:name="_Toc405145141"/>
      <w:r>
        <w:t>Designing the Program</w:t>
      </w:r>
      <w:bookmarkEnd w:id="3"/>
    </w:p>
    <w:p w:rsidR="00CB3B50" w:rsidRDefault="00CB3B50" w:rsidP="00CB3B50">
      <w:pPr>
        <w:pStyle w:val="Body"/>
      </w:pPr>
      <w:r>
        <w:t xml:space="preserve">Before trying to understand the source code, play the game a few times first to understand what is going on. The Sonar game uses lists of lists and other such complicated variables, called </w:t>
      </w:r>
      <w:r w:rsidRPr="007B5513">
        <w:rPr>
          <w:rStyle w:val="Definition"/>
        </w:rPr>
        <w:t>data structures</w:t>
      </w:r>
      <w:r>
        <w:t>. Data structures are variables that store arrangements of values to represent something. For example, in the Tic Tac Toe chapter, a Tic Tac Toe board data structure was a list of strings. The string represented an X, O, or empty space and the index of the string in the list represented the space on the board. The Sonar game will have similar data structures for the locations of treasure chests and sonar devices.</w:t>
      </w:r>
    </w:p>
    <w:p w:rsidR="00CB3B50" w:rsidRDefault="00CB3B50" w:rsidP="00CB3B50">
      <w:pPr>
        <w:pStyle w:val="Non-TOCHeading3"/>
      </w:pPr>
      <w:r>
        <w:t>How the Code Works</w:t>
      </w:r>
    </w:p>
    <w:p w:rsidR="00CB3B50" w:rsidRPr="001E3ED4" w:rsidRDefault="00CB3B50" w:rsidP="00CB3B50">
      <w:pPr>
        <w:pStyle w:val="SourceCode"/>
        <w:rPr>
          <w:rStyle w:val="SourceCodeComment"/>
        </w:rPr>
      </w:pPr>
      <w:r w:rsidRPr="001A489E">
        <w:rPr>
          <w:rStyle w:val="SourceLineNumber"/>
        </w:rPr>
        <w:t xml:space="preserve">  1.</w:t>
      </w:r>
      <w:r>
        <w:t xml:space="preserve"> </w:t>
      </w:r>
      <w:r w:rsidRPr="001E3ED4">
        <w:rPr>
          <w:rStyle w:val="SourceCodeComment"/>
        </w:rPr>
        <w:t># Sonar</w:t>
      </w:r>
    </w:p>
    <w:p w:rsidR="00CB3B50" w:rsidRPr="001A489E" w:rsidRDefault="00CB3B50" w:rsidP="00CB3B50">
      <w:pPr>
        <w:pStyle w:val="SourceCode"/>
        <w:rPr>
          <w:rStyle w:val="SourceLineNumber"/>
        </w:rPr>
      </w:pPr>
      <w:r w:rsidRPr="001A489E">
        <w:rPr>
          <w:rStyle w:val="SourceLineNumber"/>
        </w:rPr>
        <w:t xml:space="preserve">  2. </w:t>
      </w:r>
    </w:p>
    <w:p w:rsidR="00CB3B50" w:rsidRDefault="00CB3B50" w:rsidP="00CB3B50">
      <w:pPr>
        <w:pStyle w:val="SourceCode"/>
      </w:pPr>
      <w:r w:rsidRPr="001A489E">
        <w:rPr>
          <w:rStyle w:val="SourceLineNumber"/>
        </w:rPr>
        <w:t xml:space="preserve">  3.</w:t>
      </w:r>
      <w:r>
        <w:t xml:space="preserve"> import random</w:t>
      </w:r>
    </w:p>
    <w:p w:rsidR="00CB3B50" w:rsidRDefault="00CB3B50" w:rsidP="00CB3B50">
      <w:pPr>
        <w:pStyle w:val="SourceCode"/>
      </w:pPr>
      <w:r w:rsidRPr="001A489E">
        <w:rPr>
          <w:rStyle w:val="SourceLineNumber"/>
        </w:rPr>
        <w:t xml:space="preserve">  4.</w:t>
      </w:r>
      <w:r>
        <w:t xml:space="preserve"> import sys</w:t>
      </w:r>
    </w:p>
    <w:p w:rsidR="00CB3B50" w:rsidRDefault="00CB3B50" w:rsidP="00CB3B50">
      <w:pPr>
        <w:pStyle w:val="Body"/>
      </w:pPr>
      <w:r>
        <w:t xml:space="preserve">Lines 3 and 4 import modules </w:t>
      </w:r>
      <w:r w:rsidRPr="008B5FBE">
        <w:rPr>
          <w:rStyle w:val="Literal"/>
        </w:rPr>
        <w:t>random</w:t>
      </w:r>
      <w:r>
        <w:t xml:space="preserve"> and </w:t>
      </w:r>
      <w:r w:rsidRPr="008B5FBE">
        <w:rPr>
          <w:rStyle w:val="Literal"/>
        </w:rPr>
        <w:t>sys</w:t>
      </w:r>
      <w:r>
        <w:t xml:space="preserve">. The </w:t>
      </w:r>
      <w:r w:rsidRPr="008B5FBE">
        <w:rPr>
          <w:rStyle w:val="Literal"/>
        </w:rPr>
        <w:t>sys</w:t>
      </w:r>
      <w:r>
        <w:t xml:space="preserve"> module contains the </w:t>
      </w:r>
      <w:r w:rsidRPr="008B5FBE">
        <w:rPr>
          <w:rStyle w:val="Literal"/>
        </w:rPr>
        <w:t>exit()</w:t>
      </w:r>
      <w:r>
        <w:t xml:space="preserve"> function, which causes the program to terminate immediately. This function is used later in the program.</w:t>
      </w:r>
    </w:p>
    <w:p w:rsidR="00CB3B50" w:rsidRDefault="00CB3B50" w:rsidP="00CB3B50">
      <w:pPr>
        <w:pStyle w:val="Non-TOCHeading3"/>
      </w:pPr>
      <w:r>
        <w:t>Drawing the Game Board</w:t>
      </w:r>
    </w:p>
    <w:p w:rsidR="00CB3B50" w:rsidRDefault="00CB3B50" w:rsidP="00CB3B50">
      <w:pPr>
        <w:pStyle w:val="SourceCode"/>
      </w:pPr>
      <w:r w:rsidRPr="001A489E">
        <w:rPr>
          <w:rStyle w:val="SourceLineNumber"/>
        </w:rPr>
        <w:lastRenderedPageBreak/>
        <w:t xml:space="preserve">  6.</w:t>
      </w:r>
      <w:r w:rsidRPr="007F4E17">
        <w:t xml:space="preserve"> def drawBoard(board):</w:t>
      </w:r>
    </w:p>
    <w:p w:rsidR="00CB3B50" w:rsidRDefault="00CB3B50" w:rsidP="00CB3B50">
      <w:pPr>
        <w:pStyle w:val="Body"/>
      </w:pPr>
      <w:r>
        <w:t>The Sonar game’s board is an ASCII art ocean with X- and Y-axis coordinates around it. The back tick (`) and tilde (~) characters are located next to the 1 key on your keyboard will be used for the ocean waves. It looks like this:</w:t>
      </w:r>
    </w:p>
    <w:p w:rsidR="00CB3B50" w:rsidRDefault="00CB3B50" w:rsidP="00CB3B50">
      <w:pPr>
        <w:pStyle w:val="SampleRun"/>
      </w:pPr>
      <w:r>
        <w:t xml:space="preserve">             1         2         3         4         5</w:t>
      </w:r>
    </w:p>
    <w:p w:rsidR="00CB3B50" w:rsidRDefault="00CB3B50" w:rsidP="00CB3B50">
      <w:pPr>
        <w:pStyle w:val="SampleRun"/>
      </w:pPr>
      <w:r>
        <w:t xml:space="preserve">   012345678901234567890123456789012345678901234567890123456789</w:t>
      </w:r>
    </w:p>
    <w:p w:rsidR="00CB3B50" w:rsidRDefault="00CB3B50" w:rsidP="00CB3B50">
      <w:pPr>
        <w:pStyle w:val="SampleRun"/>
      </w:pPr>
      <w:r>
        <w:t xml:space="preserve"> 0 ~~~`~``~~~``~~~~``~`~`~`~`~~`~~~`~~`~``````~~`~``~`~~```~`~` 0</w:t>
      </w:r>
    </w:p>
    <w:p w:rsidR="00CB3B50" w:rsidRDefault="00CB3B50" w:rsidP="00CB3B50">
      <w:pPr>
        <w:pStyle w:val="SampleRun"/>
      </w:pPr>
      <w:r>
        <w:t xml:space="preserve"> 1 `~`~````~~``~`~```~```~```~`~~~``~~`~~~``````~`~``~~``~~`~~` 1</w:t>
      </w:r>
    </w:p>
    <w:p w:rsidR="00CB3B50" w:rsidRDefault="00CB3B50" w:rsidP="00CB3B50">
      <w:pPr>
        <w:pStyle w:val="SampleRun"/>
      </w:pPr>
      <w:r>
        <w:t xml:space="preserve"> 2 ```~~~~`~`~~```~~~``~````~~`~`~~`~`~`~```~~`~``~~`~`~~~~~~`~ 2</w:t>
      </w:r>
    </w:p>
    <w:p w:rsidR="00CB3B50" w:rsidRDefault="00CB3B50" w:rsidP="00CB3B50">
      <w:pPr>
        <w:pStyle w:val="SampleRun"/>
      </w:pPr>
      <w:r>
        <w:t xml:space="preserve"> 3 ~~~~`~~~``~```~``~~`~`~~`~`~~``~````~`~````~```~`~`~`~`````~ 3</w:t>
      </w:r>
    </w:p>
    <w:p w:rsidR="00CB3B50" w:rsidRDefault="00CB3B50" w:rsidP="00CB3B50">
      <w:pPr>
        <w:pStyle w:val="SampleRun"/>
      </w:pPr>
      <w:r>
        <w:t xml:space="preserve"> 4 ~```~~~~~`~~````~~~~```~~~`~`~`~````~`~~`~`~~``~~`~``~`~``~~ 4</w:t>
      </w:r>
    </w:p>
    <w:p w:rsidR="00CB3B50" w:rsidRDefault="00CB3B50" w:rsidP="00CB3B50">
      <w:pPr>
        <w:pStyle w:val="SampleRun"/>
      </w:pPr>
      <w:r>
        <w:t xml:space="preserve"> 5 `~```~`~`~~`~~~```~~``~``````~~``~`~`~~~~`~~``~~~~~~`~```~~` 5</w:t>
      </w:r>
    </w:p>
    <w:p w:rsidR="00CB3B50" w:rsidRDefault="00CB3B50" w:rsidP="00CB3B50">
      <w:pPr>
        <w:pStyle w:val="SampleRun"/>
      </w:pPr>
      <w:r>
        <w:t xml:space="preserve"> 6 ``~~`~~`~``~`````~````~~``~`~~~~`~~```~~~``~`~`~~``~~~```~~~ 6</w:t>
      </w:r>
    </w:p>
    <w:p w:rsidR="00CB3B50" w:rsidRDefault="00CB3B50" w:rsidP="00CB3B50">
      <w:pPr>
        <w:pStyle w:val="SampleRun"/>
      </w:pPr>
      <w:r>
        <w:t xml:space="preserve"> 7 ``~``~~~~~~```~`~```~~~``~`~``~`~~~~~~```````~~~`~~`~~`~~`~~ 7</w:t>
      </w:r>
    </w:p>
    <w:p w:rsidR="00CB3B50" w:rsidRDefault="00CB3B50" w:rsidP="00CB3B50">
      <w:pPr>
        <w:pStyle w:val="SampleRun"/>
      </w:pPr>
      <w:r>
        <w:t xml:space="preserve"> 8 ~~`~`~~```~``~~``~~~``~~`~`~~`~`~```~```~~~```~~~~~~`~`~~~~` 8</w:t>
      </w:r>
    </w:p>
    <w:p w:rsidR="00CB3B50" w:rsidRDefault="00CB3B50" w:rsidP="00CB3B50">
      <w:pPr>
        <w:pStyle w:val="SampleRun"/>
      </w:pPr>
      <w:r>
        <w:t xml:space="preserve"> 9 ```~``~`~~~`~~```~``~``~~~```~````~```~`~~`~~~~~`~``~~~~~``` 9</w:t>
      </w:r>
    </w:p>
    <w:p w:rsidR="00CB3B50" w:rsidRDefault="00CB3B50" w:rsidP="00CB3B50">
      <w:pPr>
        <w:pStyle w:val="SampleRun"/>
      </w:pPr>
      <w:r>
        <w:t>10 `~~~~```~`~````~`~`~~``~`~~~~`~``~``~```~~```````~`~``~````` 10</w:t>
      </w:r>
    </w:p>
    <w:p w:rsidR="00CB3B50" w:rsidRDefault="00CB3B50" w:rsidP="00CB3B50">
      <w:pPr>
        <w:pStyle w:val="SampleRun"/>
      </w:pPr>
      <w:r>
        <w:t>11 ~~`~`~~`~``~`~~~````````````````~~`````~`~~``~`~~~~`~~~`~~`~ 11</w:t>
      </w:r>
    </w:p>
    <w:p w:rsidR="00CB3B50" w:rsidRDefault="00CB3B50" w:rsidP="00CB3B50">
      <w:pPr>
        <w:pStyle w:val="SampleRun"/>
      </w:pPr>
      <w:r>
        <w:t>12 ~~`~~~~```~~~`````~~``~`~`~~``````~`~~``~```````~~``~~~`~~`~ 12</w:t>
      </w:r>
    </w:p>
    <w:p w:rsidR="00CB3B50" w:rsidRDefault="00CB3B50" w:rsidP="00CB3B50">
      <w:pPr>
        <w:pStyle w:val="SampleRun"/>
      </w:pPr>
      <w:r>
        <w:t>13 `~``````~~``~`~~~```~~~~```~~`~`~~~`~```````~~`~```~``~`~~~~ 13</w:t>
      </w:r>
    </w:p>
    <w:p w:rsidR="00CB3B50" w:rsidRDefault="00CB3B50" w:rsidP="00CB3B50">
      <w:pPr>
        <w:pStyle w:val="SampleRun"/>
      </w:pPr>
      <w:r>
        <w:t>14 ~~~``~```~`````~~`~`~``~~`~``~`~~`~`~``~`~``~~``~`~``~```~~~ 14</w:t>
      </w:r>
    </w:p>
    <w:p w:rsidR="00CB3B50" w:rsidRDefault="00CB3B50" w:rsidP="00CB3B50">
      <w:pPr>
        <w:pStyle w:val="SampleRun"/>
      </w:pPr>
      <w:r>
        <w:t xml:space="preserve">   012345678901234567890123456789012345678901234567890123456789</w:t>
      </w:r>
    </w:p>
    <w:p w:rsidR="00CB3B50" w:rsidRDefault="00CB3B50" w:rsidP="00CB3B50">
      <w:pPr>
        <w:pStyle w:val="SampleRun"/>
      </w:pPr>
      <w:r>
        <w:t xml:space="preserve">             1         2         3         4         5</w:t>
      </w:r>
    </w:p>
    <w:p w:rsidR="00CB3B50" w:rsidRDefault="00CB3B50" w:rsidP="00CB3B50">
      <w:pPr>
        <w:pStyle w:val="Body"/>
      </w:pPr>
      <w:r>
        <w:t xml:space="preserve">The drawing in the </w:t>
      </w:r>
      <w:r w:rsidRPr="008B5FBE">
        <w:rPr>
          <w:rStyle w:val="Literal"/>
        </w:rPr>
        <w:t>drawBoard()</w:t>
      </w:r>
      <w:r>
        <w:t xml:space="preserve"> function has four steps.</w:t>
      </w:r>
    </w:p>
    <w:p w:rsidR="00CB3B50" w:rsidRDefault="00CB3B50" w:rsidP="00CB3B50">
      <w:pPr>
        <w:pStyle w:val="Body"/>
        <w:numPr>
          <w:ilvl w:val="0"/>
          <w:numId w:val="2"/>
        </w:numPr>
      </w:pPr>
      <w:r>
        <w:t xml:space="preserve">First, create a string variable of the line with 1, 2, 3, 4, and 5 spaced out with wide gaps (to mark the coordinates for 10, 20, 30, 40, and 50 on the X-axis). </w:t>
      </w:r>
    </w:p>
    <w:p w:rsidR="00CB3B50" w:rsidRDefault="00CB3B50" w:rsidP="00CB3B50">
      <w:pPr>
        <w:pStyle w:val="Body"/>
        <w:numPr>
          <w:ilvl w:val="0"/>
          <w:numId w:val="2"/>
        </w:numPr>
      </w:pPr>
      <w:r>
        <w:t xml:space="preserve">Second, use that string to display the X-axis coordinates along the top of the screen. </w:t>
      </w:r>
    </w:p>
    <w:p w:rsidR="00CB3B50" w:rsidRDefault="00CB3B50" w:rsidP="00CB3B50">
      <w:pPr>
        <w:pStyle w:val="Body"/>
        <w:numPr>
          <w:ilvl w:val="0"/>
          <w:numId w:val="2"/>
        </w:numPr>
      </w:pPr>
      <w:r>
        <w:t xml:space="preserve">Third, print each row of the ocean along with the Y-axis coordinates on both sides of the screen. </w:t>
      </w:r>
    </w:p>
    <w:p w:rsidR="00CB3B50" w:rsidRDefault="00CB3B50" w:rsidP="00CB3B50">
      <w:pPr>
        <w:pStyle w:val="Body"/>
        <w:numPr>
          <w:ilvl w:val="0"/>
          <w:numId w:val="2"/>
        </w:numPr>
      </w:pPr>
      <w:r>
        <w:t>Fourth, print the X-axis again at the bottom. Coordinates on all sides makes it easier to see coordinates for where to place a sonar device.</w:t>
      </w:r>
    </w:p>
    <w:p w:rsidR="00CB3B50" w:rsidRDefault="00CB3B50" w:rsidP="00CB3B50">
      <w:pPr>
        <w:pStyle w:val="Non-TOCHeading3"/>
      </w:pPr>
      <w:r>
        <w:t>Drawing the X-Coordinates Along the Top</w:t>
      </w:r>
    </w:p>
    <w:p w:rsidR="00CB3B50" w:rsidRPr="001E3ED4" w:rsidRDefault="00CB3B50" w:rsidP="00CB3B50">
      <w:pPr>
        <w:pStyle w:val="SourceCode"/>
        <w:rPr>
          <w:rStyle w:val="SourceCodeComment"/>
        </w:rPr>
      </w:pPr>
      <w:r w:rsidRPr="001A489E">
        <w:rPr>
          <w:rStyle w:val="SourceLineNumber"/>
        </w:rPr>
        <w:t xml:space="preserve">  7.</w:t>
      </w:r>
      <w:r>
        <w:t xml:space="preserve">     </w:t>
      </w:r>
      <w:r w:rsidRPr="001E3ED4">
        <w:rPr>
          <w:rStyle w:val="SourceCodeComment"/>
        </w:rPr>
        <w:t># Draw the board data structure.</w:t>
      </w:r>
    </w:p>
    <w:p w:rsidR="00CB3B50" w:rsidRDefault="00CB3B50" w:rsidP="00CB3B50">
      <w:pPr>
        <w:pStyle w:val="SourceCode"/>
      </w:pPr>
      <w:r w:rsidRPr="001A489E">
        <w:rPr>
          <w:rStyle w:val="SourceLineNumber"/>
        </w:rPr>
        <w:t xml:space="preserve">  8.</w:t>
      </w:r>
      <w:r>
        <w:t xml:space="preserve"> </w:t>
      </w:r>
    </w:p>
    <w:p w:rsidR="00CB3B50" w:rsidRPr="001E3ED4" w:rsidRDefault="00CB3B50" w:rsidP="00CB3B50">
      <w:pPr>
        <w:pStyle w:val="SourceCode"/>
        <w:rPr>
          <w:rStyle w:val="SourceCodeComment"/>
        </w:rPr>
      </w:pPr>
      <w:r w:rsidRPr="001A489E">
        <w:rPr>
          <w:rStyle w:val="SourceLineNumber"/>
        </w:rPr>
        <w:t xml:space="preserve">  9.</w:t>
      </w:r>
      <w:r>
        <w:t xml:space="preserve">     hline = '    ' </w:t>
      </w:r>
      <w:r w:rsidRPr="001E3ED4">
        <w:rPr>
          <w:rStyle w:val="SourceCodeComment"/>
        </w:rPr>
        <w:t># initial space for the numbers down the left side of the board</w:t>
      </w:r>
    </w:p>
    <w:p w:rsidR="00CB3B50" w:rsidRDefault="00CB3B50" w:rsidP="00CB3B50">
      <w:pPr>
        <w:pStyle w:val="SourceCode"/>
      </w:pPr>
      <w:r w:rsidRPr="001A489E">
        <w:rPr>
          <w:rStyle w:val="SourceLineNumber"/>
        </w:rPr>
        <w:lastRenderedPageBreak/>
        <w:t xml:space="preserve"> 10.</w:t>
      </w:r>
      <w:r>
        <w:t xml:space="preserve">     for i in range(1, 6):</w:t>
      </w:r>
    </w:p>
    <w:p w:rsidR="00CB3B50" w:rsidRDefault="00CB3B50" w:rsidP="00CB3B50">
      <w:pPr>
        <w:pStyle w:val="SourceCode"/>
      </w:pPr>
      <w:r w:rsidRPr="001A489E">
        <w:rPr>
          <w:rStyle w:val="SourceLineNumber"/>
        </w:rPr>
        <w:t xml:space="preserve"> 11.</w:t>
      </w:r>
      <w:r>
        <w:t xml:space="preserve">         hline += (' ' * 9) + str(i)</w:t>
      </w:r>
    </w:p>
    <w:p w:rsidR="00CB3B50" w:rsidRDefault="00CB3B50" w:rsidP="00CB3B50">
      <w:pPr>
        <w:pStyle w:val="Body"/>
      </w:pPr>
      <w:r>
        <w:t>Look again at the top part of the board in Figure 13-3.  It has +</w:t>
      </w:r>
      <w:r w:rsidRPr="00447A51">
        <w:t xml:space="preserve"> </w:t>
      </w:r>
      <w:r>
        <w:t>plus signs instead of blank spaces so you can count the blank spaces easier:</w:t>
      </w:r>
    </w:p>
    <w:p w:rsidR="00CB3B50" w:rsidRDefault="00CB3B50" w:rsidP="00CB3B50">
      <w:pPr>
        <w:jc w:val="center"/>
      </w:pPr>
      <w:r>
        <w:rPr>
          <w:noProof/>
        </w:rPr>
        <w:drawing>
          <wp:inline distT="0" distB="0" distL="0" distR="0" wp14:anchorId="3D36DB65" wp14:editId="7C8B9531">
            <wp:extent cx="5029200" cy="914400"/>
            <wp:effectExtent l="0" t="0" r="0" b="0"/>
            <wp:docPr id="38" name="Picture 38" descr="C:\book1svn\4thed\images\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book1svn\4thed\images\13-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914400"/>
                    </a:xfrm>
                    <a:prstGeom prst="rect">
                      <a:avLst/>
                    </a:prstGeom>
                    <a:noFill/>
                    <a:ln>
                      <a:noFill/>
                    </a:ln>
                  </pic:spPr>
                </pic:pic>
              </a:graphicData>
            </a:graphic>
          </wp:inline>
        </w:drawing>
      </w:r>
    </w:p>
    <w:p w:rsidR="00CB3B50" w:rsidRDefault="00CB3B50" w:rsidP="00CB3B50">
      <w:pPr>
        <w:pStyle w:val="Caption"/>
      </w:pPr>
      <w:r>
        <w:t>Figure 13-3: The spacing used for printing the top of the game board.</w:t>
      </w:r>
    </w:p>
    <w:p w:rsidR="00CB3B50" w:rsidRDefault="00CB3B50" w:rsidP="00CB3B50">
      <w:pPr>
        <w:pStyle w:val="Body"/>
      </w:pPr>
      <w:r>
        <w:t xml:space="preserve">The numbers on the first line which mark the tens position all have nine spaces between them, and there are thirteen spaces in front of the 1. Lines 9 to 11 create this string with this line and store it in a variable named </w:t>
      </w:r>
      <w:r w:rsidRPr="008B5FBE">
        <w:rPr>
          <w:rStyle w:val="Literal"/>
        </w:rPr>
        <w:t>hline</w:t>
      </w:r>
      <w:r>
        <w:t>.</w:t>
      </w:r>
    </w:p>
    <w:p w:rsidR="00CB3B50" w:rsidRDefault="00CB3B50" w:rsidP="00CB3B50">
      <w:pPr>
        <w:pStyle w:val="SourceCode"/>
      </w:pPr>
      <w:r w:rsidRPr="001A489E">
        <w:rPr>
          <w:rStyle w:val="SourceLineNumber"/>
        </w:rPr>
        <w:t xml:space="preserve"> 13.</w:t>
      </w:r>
      <w:r>
        <w:t xml:space="preserve">     </w:t>
      </w:r>
      <w:r w:rsidRPr="001E3ED4">
        <w:rPr>
          <w:rStyle w:val="SourceCodeComment"/>
        </w:rPr>
        <w:t># print the numbers across the top</w:t>
      </w:r>
    </w:p>
    <w:p w:rsidR="00CB3B50" w:rsidRPr="00E41017" w:rsidRDefault="00CB3B50" w:rsidP="00CB3B50">
      <w:pPr>
        <w:pStyle w:val="SourceCode"/>
        <w:rPr>
          <w:lang w:val="fr-FR"/>
        </w:rPr>
      </w:pPr>
      <w:r w:rsidRPr="001A489E">
        <w:rPr>
          <w:rStyle w:val="SourceLineNumber"/>
        </w:rPr>
        <w:t xml:space="preserve"> </w:t>
      </w:r>
      <w:r w:rsidRPr="00E41017">
        <w:rPr>
          <w:rStyle w:val="SourceLineNumber"/>
          <w:lang w:val="fr-FR"/>
        </w:rPr>
        <w:t>14.</w:t>
      </w:r>
      <w:r w:rsidRPr="00E41017">
        <w:rPr>
          <w:lang w:val="fr-FR"/>
        </w:rPr>
        <w:t xml:space="preserve">     print(hline)</w:t>
      </w:r>
    </w:p>
    <w:p w:rsidR="00CB3B50" w:rsidRPr="00E41017" w:rsidRDefault="00CB3B50" w:rsidP="00CB3B50">
      <w:pPr>
        <w:pStyle w:val="SourceCode"/>
        <w:rPr>
          <w:lang w:val="fr-FR"/>
        </w:rPr>
      </w:pPr>
      <w:r w:rsidRPr="00E41017">
        <w:rPr>
          <w:rStyle w:val="SourceLineNumber"/>
          <w:lang w:val="fr-FR"/>
        </w:rPr>
        <w:t xml:space="preserve"> 15.</w:t>
      </w:r>
      <w:r w:rsidRPr="00E41017">
        <w:rPr>
          <w:lang w:val="fr-FR"/>
        </w:rPr>
        <w:t xml:space="preserve">     print('   ' + ('0123456789' * 6))</w:t>
      </w:r>
    </w:p>
    <w:p w:rsidR="00CB3B50" w:rsidRPr="00F23594" w:rsidRDefault="00CB3B50" w:rsidP="00CB3B50">
      <w:pPr>
        <w:pStyle w:val="SourceCode"/>
        <w:rPr>
          <w:lang w:val="fr-FR"/>
        </w:rPr>
      </w:pPr>
      <w:r w:rsidRPr="00E41017">
        <w:rPr>
          <w:rStyle w:val="SourceLineNumber"/>
          <w:lang w:val="fr-FR"/>
        </w:rPr>
        <w:t xml:space="preserve"> </w:t>
      </w:r>
      <w:r w:rsidRPr="00F23594">
        <w:rPr>
          <w:rStyle w:val="SourceLineNumber"/>
          <w:lang w:val="fr-FR"/>
        </w:rPr>
        <w:t>16.</w:t>
      </w:r>
      <w:r w:rsidRPr="00F23594">
        <w:rPr>
          <w:lang w:val="fr-FR"/>
        </w:rPr>
        <w:t xml:space="preserve">     print()</w:t>
      </w:r>
    </w:p>
    <w:p w:rsidR="00CB3B50" w:rsidRDefault="00CB3B50" w:rsidP="00CB3B50">
      <w:pPr>
        <w:pStyle w:val="Body"/>
      </w:pPr>
      <w:r>
        <w:t xml:space="preserve">To print the numbers across the top of the sonar board, first print the contents of the </w:t>
      </w:r>
      <w:r w:rsidRPr="008B5FBE">
        <w:rPr>
          <w:rStyle w:val="Literal"/>
        </w:rPr>
        <w:t>hline</w:t>
      </w:r>
      <w:r>
        <w:t xml:space="preserve"> variable. Then on the next line, print three spaces (so that this row lines up correctly), and then print the string </w:t>
      </w:r>
      <w:r w:rsidRPr="008B5FBE">
        <w:rPr>
          <w:rStyle w:val="Literal"/>
        </w:rPr>
        <w:t>'012345678901234567890123456789012345678901234567890123456789'</w:t>
      </w:r>
      <w:r>
        <w:t xml:space="preserve">. But as a shortcut you can use </w:t>
      </w:r>
      <w:r w:rsidRPr="008B5FBE">
        <w:rPr>
          <w:rStyle w:val="Literal"/>
        </w:rPr>
        <w:t>('0123456789' * 6)</w:t>
      </w:r>
      <w:r>
        <w:t>, which evaluates to the same string.</w:t>
      </w:r>
    </w:p>
    <w:p w:rsidR="00CB3B50" w:rsidRDefault="00CB3B50" w:rsidP="00CB3B50">
      <w:pPr>
        <w:pStyle w:val="Non-TOCHeading3"/>
      </w:pPr>
      <w:r>
        <w:t>Drawing the Rows of the Ocean</w:t>
      </w:r>
    </w:p>
    <w:p w:rsidR="00CB3B50" w:rsidRPr="001E3ED4" w:rsidRDefault="00CB3B50" w:rsidP="00CB3B50">
      <w:pPr>
        <w:pStyle w:val="SourceCode"/>
        <w:rPr>
          <w:rStyle w:val="SourceCodeComment"/>
        </w:rPr>
      </w:pPr>
      <w:r w:rsidRPr="001A489E">
        <w:rPr>
          <w:rStyle w:val="SourceLineNumber"/>
        </w:rPr>
        <w:t xml:space="preserve"> 18.</w:t>
      </w:r>
      <w:r>
        <w:t xml:space="preserve">     </w:t>
      </w:r>
      <w:r w:rsidRPr="001E3ED4">
        <w:rPr>
          <w:rStyle w:val="SourceCodeComment"/>
        </w:rPr>
        <w:t># print each of the 15 rows</w:t>
      </w:r>
    </w:p>
    <w:p w:rsidR="00CB3B50" w:rsidRDefault="00CB3B50" w:rsidP="00CB3B50">
      <w:pPr>
        <w:pStyle w:val="SourceCode"/>
      </w:pPr>
      <w:r w:rsidRPr="001A489E">
        <w:rPr>
          <w:rStyle w:val="SourceLineNumber"/>
        </w:rPr>
        <w:t xml:space="preserve"> 19.</w:t>
      </w:r>
      <w:r>
        <w:t xml:space="preserve">     for i in range(15):</w:t>
      </w:r>
    </w:p>
    <w:p w:rsidR="00CB3B50" w:rsidRPr="001E3ED4" w:rsidRDefault="00CB3B50" w:rsidP="00CB3B50">
      <w:pPr>
        <w:pStyle w:val="SourceCode"/>
        <w:rPr>
          <w:rStyle w:val="SourceCodeComment"/>
        </w:rPr>
      </w:pPr>
      <w:r w:rsidRPr="001A489E">
        <w:rPr>
          <w:rStyle w:val="SourceLineNumber"/>
        </w:rPr>
        <w:t xml:space="preserve"> 20.</w:t>
      </w:r>
      <w:r>
        <w:t xml:space="preserve">         </w:t>
      </w:r>
      <w:r w:rsidRPr="001E3ED4">
        <w:rPr>
          <w:rStyle w:val="SourceCodeComment"/>
        </w:rPr>
        <w:t># single-digit numbers need to be padded with an extra space</w:t>
      </w:r>
    </w:p>
    <w:p w:rsidR="00CB3B50" w:rsidRDefault="00CB3B50" w:rsidP="00CB3B50">
      <w:pPr>
        <w:pStyle w:val="SourceCode"/>
      </w:pPr>
      <w:r w:rsidRPr="001A489E">
        <w:rPr>
          <w:rStyle w:val="SourceLineNumber"/>
        </w:rPr>
        <w:t xml:space="preserve"> 21.</w:t>
      </w:r>
      <w:r>
        <w:t xml:space="preserve">         if i &lt; 10:</w:t>
      </w:r>
    </w:p>
    <w:p w:rsidR="00CB3B50" w:rsidRDefault="00CB3B50" w:rsidP="00CB3B50">
      <w:pPr>
        <w:pStyle w:val="SourceCode"/>
      </w:pPr>
      <w:r w:rsidRPr="001A489E">
        <w:rPr>
          <w:rStyle w:val="SourceLineNumber"/>
        </w:rPr>
        <w:t xml:space="preserve"> 22.</w:t>
      </w:r>
      <w:r>
        <w:t xml:space="preserve">             extraSpace = ' '</w:t>
      </w:r>
    </w:p>
    <w:p w:rsidR="00CB3B50" w:rsidRDefault="00CB3B50" w:rsidP="00CB3B50">
      <w:pPr>
        <w:pStyle w:val="SourceCode"/>
      </w:pPr>
      <w:r w:rsidRPr="001A489E">
        <w:rPr>
          <w:rStyle w:val="SourceLineNumber"/>
        </w:rPr>
        <w:t xml:space="preserve"> 23.</w:t>
      </w:r>
      <w:r>
        <w:t xml:space="preserve">         else:</w:t>
      </w:r>
    </w:p>
    <w:p w:rsidR="00CB3B50" w:rsidRDefault="00CB3B50" w:rsidP="00CB3B50">
      <w:pPr>
        <w:pStyle w:val="SourceCode"/>
      </w:pPr>
      <w:r w:rsidRPr="001A489E">
        <w:rPr>
          <w:rStyle w:val="SourceLineNumber"/>
        </w:rPr>
        <w:t xml:space="preserve"> 24.</w:t>
      </w:r>
      <w:r>
        <w:t xml:space="preserve">             extraSpace = ''</w:t>
      </w:r>
    </w:p>
    <w:p w:rsidR="00CB3B50" w:rsidRDefault="00CB3B50" w:rsidP="00CB3B50">
      <w:pPr>
        <w:pStyle w:val="SourceCode"/>
      </w:pPr>
      <w:r w:rsidRPr="001A489E">
        <w:rPr>
          <w:rStyle w:val="SourceLineNumber"/>
        </w:rPr>
        <w:t xml:space="preserve"> 25.</w:t>
      </w:r>
      <w:r>
        <w:t xml:space="preserve">         print('%s%s %s %s' % (extraSpace, i, getRow(board, i), i))</w:t>
      </w:r>
    </w:p>
    <w:p w:rsidR="00CB3B50" w:rsidRDefault="00CB3B50" w:rsidP="00CB3B50">
      <w:pPr>
        <w:pStyle w:val="Body"/>
      </w:pPr>
      <w:r>
        <w:t xml:space="preserve">Lines 19 to 25 print each row of ocean waves, including the numbers down the side to label the Y-axis. The </w:t>
      </w:r>
      <w:r w:rsidRPr="008B5FBE">
        <w:rPr>
          <w:rStyle w:val="Literal"/>
        </w:rPr>
        <w:t>for</w:t>
      </w:r>
      <w:r>
        <w:t xml:space="preserve"> loop prints rows 0 through 14, along with the row numbers on either side of the board.</w:t>
      </w:r>
    </w:p>
    <w:p w:rsidR="00CB3B50" w:rsidRDefault="00CB3B50" w:rsidP="00CB3B50">
      <w:pPr>
        <w:pStyle w:val="Body"/>
      </w:pPr>
      <w:r>
        <w:lastRenderedPageBreak/>
        <w:t>There’s a small problem. Numbers with only one digit (like 0, 1, 2, and so on) only take up one space when printed, but numbers with two digits (like 10, 11, and 12) take up two spaces. The rows won’t line up if the coordinates have different sizes. It will look like this:</w:t>
      </w:r>
    </w:p>
    <w:p w:rsidR="00CB3B50" w:rsidRDefault="00CB3B50" w:rsidP="00CB3B50">
      <w:pPr>
        <w:pStyle w:val="SampleRun"/>
      </w:pPr>
      <w:r>
        <w:t>8 ~~`~`~~```~``~~``~~~``~~`~`~~`~`~```~```~~~```~~~~~~`~`~~~~` 8</w:t>
      </w:r>
    </w:p>
    <w:p w:rsidR="00CB3B50" w:rsidRDefault="00CB3B50" w:rsidP="00CB3B50">
      <w:pPr>
        <w:pStyle w:val="SampleRun"/>
      </w:pPr>
      <w:r>
        <w:t>9 ```~``~`~~~`~~```~``~``~~~```~````~```~`~~`~~~~~`~``~~~~~``` 9</w:t>
      </w:r>
    </w:p>
    <w:p w:rsidR="00CB3B50" w:rsidRDefault="00CB3B50" w:rsidP="00CB3B50">
      <w:pPr>
        <w:pStyle w:val="SampleRun"/>
      </w:pPr>
      <w:r>
        <w:t>10 `~~~~```~`~````~`~`~~``~`~~~~`~``~``~```~~```````~`~``~````` 10</w:t>
      </w:r>
    </w:p>
    <w:p w:rsidR="00CB3B50" w:rsidRDefault="00CB3B50" w:rsidP="00CB3B50">
      <w:pPr>
        <w:pStyle w:val="SampleRun"/>
      </w:pPr>
      <w:r>
        <w:t>11 ~~`~`~~`~``~`~~~````````````````~~`````~`~~``~`~~~~`~~~`~~`~ 11</w:t>
      </w:r>
    </w:p>
    <w:p w:rsidR="00CB3B50" w:rsidRDefault="00CB3B50" w:rsidP="00CB3B50">
      <w:pPr>
        <w:pStyle w:val="Body"/>
      </w:pPr>
      <w:r>
        <w:t xml:space="preserve">The solution is easy. Add a space only in front of all the single-digit numbers. Lines 21 to 24 set the variable </w:t>
      </w:r>
      <w:r w:rsidRPr="008B5FBE">
        <w:rPr>
          <w:rStyle w:val="Literal"/>
        </w:rPr>
        <w:t>extraSpace</w:t>
      </w:r>
      <w:r>
        <w:t xml:space="preserve"> to either a space or an empty string. The </w:t>
      </w:r>
      <w:r w:rsidRPr="001625B9">
        <w:rPr>
          <w:rStyle w:val="Literal"/>
        </w:rPr>
        <w:t>extraSpace</w:t>
      </w:r>
      <w:r>
        <w:t xml:space="preserve"> variable is always printed, but only has a space character in it for single-digit row numbers. Otherwise, it is the empty string. This way, all of the rows will line up when you print them.</w:t>
      </w:r>
    </w:p>
    <w:p w:rsidR="00CB3B50" w:rsidRDefault="00CB3B50" w:rsidP="00CB3B50">
      <w:pPr>
        <w:pStyle w:val="Body"/>
      </w:pPr>
      <w:r>
        <w:t xml:space="preserve">The </w:t>
      </w:r>
      <w:r w:rsidRPr="008B5FBE">
        <w:rPr>
          <w:rStyle w:val="Literal"/>
        </w:rPr>
        <w:t>getRow()</w:t>
      </w:r>
      <w:r>
        <w:t xml:space="preserve"> function takes a row number and returns a string representing that row’s ocean waves. Its two parameters are the board data structure stored in the </w:t>
      </w:r>
      <w:r w:rsidRPr="008B5FBE">
        <w:rPr>
          <w:rStyle w:val="Literal"/>
        </w:rPr>
        <w:t>board</w:t>
      </w:r>
      <w:r>
        <w:t xml:space="preserve"> variable and a row number. Let’s look at this function next.</w:t>
      </w:r>
    </w:p>
    <w:p w:rsidR="00CB3B50" w:rsidRDefault="00CB3B50" w:rsidP="00CB3B50">
      <w:pPr>
        <w:pStyle w:val="Non-TOCHeading3"/>
      </w:pPr>
      <w:r>
        <w:t>Drawing the X-Coordinates Along the Bottom</w:t>
      </w:r>
    </w:p>
    <w:p w:rsidR="00CB3B50" w:rsidRPr="001E3ED4" w:rsidRDefault="00CB3B50" w:rsidP="00CB3B50">
      <w:pPr>
        <w:pStyle w:val="SourceCode"/>
        <w:rPr>
          <w:rStyle w:val="SourceCodeComment"/>
        </w:rPr>
      </w:pPr>
      <w:r w:rsidRPr="001A489E">
        <w:rPr>
          <w:rStyle w:val="SourceLineNumber"/>
        </w:rPr>
        <w:t xml:space="preserve"> 27.</w:t>
      </w:r>
      <w:r>
        <w:t xml:space="preserve">     </w:t>
      </w:r>
      <w:r w:rsidRPr="001E3ED4">
        <w:rPr>
          <w:rStyle w:val="SourceCodeComment"/>
        </w:rPr>
        <w:t># print the numbers across the bottom</w:t>
      </w:r>
    </w:p>
    <w:p w:rsidR="00CB3B50" w:rsidRPr="00E41017" w:rsidRDefault="00CB3B50" w:rsidP="00CB3B50">
      <w:pPr>
        <w:pStyle w:val="SourceCode"/>
        <w:rPr>
          <w:lang w:val="fr-FR"/>
        </w:rPr>
      </w:pPr>
      <w:r w:rsidRPr="001A489E">
        <w:rPr>
          <w:rStyle w:val="SourceLineNumber"/>
        </w:rPr>
        <w:t xml:space="preserve"> </w:t>
      </w:r>
      <w:r w:rsidRPr="00E41017">
        <w:rPr>
          <w:rStyle w:val="SourceLineNumber"/>
          <w:lang w:val="fr-FR"/>
        </w:rPr>
        <w:t>28.</w:t>
      </w:r>
      <w:r w:rsidRPr="00E41017">
        <w:rPr>
          <w:lang w:val="fr-FR"/>
        </w:rPr>
        <w:t xml:space="preserve">     print()</w:t>
      </w:r>
    </w:p>
    <w:p w:rsidR="00CB3B50" w:rsidRPr="00E41017" w:rsidRDefault="00CB3B50" w:rsidP="00CB3B50">
      <w:pPr>
        <w:pStyle w:val="SourceCode"/>
        <w:rPr>
          <w:lang w:val="fr-FR"/>
        </w:rPr>
      </w:pPr>
      <w:r w:rsidRPr="00E41017">
        <w:rPr>
          <w:rStyle w:val="SourceLineNumber"/>
          <w:lang w:val="fr-FR"/>
        </w:rPr>
        <w:t xml:space="preserve"> 29.</w:t>
      </w:r>
      <w:r w:rsidRPr="00E41017">
        <w:rPr>
          <w:lang w:val="fr-FR"/>
        </w:rPr>
        <w:t xml:space="preserve">     print('   ' + ('0123456789' * 6))</w:t>
      </w:r>
    </w:p>
    <w:p w:rsidR="00CB3B50" w:rsidRDefault="00CB3B50" w:rsidP="00CB3B50">
      <w:pPr>
        <w:pStyle w:val="SourceCode"/>
      </w:pPr>
      <w:r w:rsidRPr="00E41017">
        <w:rPr>
          <w:rStyle w:val="SourceLineNumber"/>
          <w:lang w:val="fr-FR"/>
        </w:rPr>
        <w:t xml:space="preserve"> </w:t>
      </w:r>
      <w:r w:rsidRPr="001A489E">
        <w:rPr>
          <w:rStyle w:val="SourceLineNumber"/>
        </w:rPr>
        <w:t>30.</w:t>
      </w:r>
      <w:r>
        <w:t xml:space="preserve">     print(hline)</w:t>
      </w:r>
    </w:p>
    <w:p w:rsidR="00CB3B50" w:rsidRDefault="00CB3B50" w:rsidP="00CB3B50">
      <w:pPr>
        <w:pStyle w:val="Body"/>
      </w:pPr>
      <w:r>
        <w:t>Lines 27 to 30 are similar to lines 13 to 16. They print the X-axis coordinates at the bottom of the screen.</w:t>
      </w:r>
    </w:p>
    <w:p w:rsidR="00CB3B50" w:rsidRDefault="00CB3B50" w:rsidP="00CB3B50">
      <w:pPr>
        <w:pStyle w:val="Non-TOCHeading3"/>
      </w:pPr>
      <w:r>
        <w:t>Getting the State of a Row in the Ocean</w:t>
      </w:r>
    </w:p>
    <w:p w:rsidR="00CB3B50" w:rsidRDefault="00CB3B50" w:rsidP="00CB3B50">
      <w:pPr>
        <w:pStyle w:val="SourceCode"/>
      </w:pPr>
      <w:r w:rsidRPr="001A489E">
        <w:rPr>
          <w:rStyle w:val="SourceLineNumber"/>
        </w:rPr>
        <w:t xml:space="preserve"> 33.</w:t>
      </w:r>
      <w:r>
        <w:t xml:space="preserve"> def getRow(board, row):</w:t>
      </w:r>
    </w:p>
    <w:p w:rsidR="00CB3B50" w:rsidRPr="001E3ED4" w:rsidRDefault="00CB3B50" w:rsidP="00CB3B50">
      <w:pPr>
        <w:pStyle w:val="SourceCode"/>
        <w:rPr>
          <w:rStyle w:val="SourceCodeComment"/>
        </w:rPr>
      </w:pPr>
      <w:r w:rsidRPr="001A489E">
        <w:rPr>
          <w:rStyle w:val="SourceLineNumber"/>
        </w:rPr>
        <w:t xml:space="preserve"> 34.</w:t>
      </w:r>
      <w:r>
        <w:t xml:space="preserve">     </w:t>
      </w:r>
      <w:r w:rsidRPr="001E3ED4">
        <w:rPr>
          <w:rStyle w:val="SourceCodeComment"/>
        </w:rPr>
        <w:t># Return a string from the board data structure at a certain row.</w:t>
      </w:r>
    </w:p>
    <w:p w:rsidR="00CB3B50" w:rsidRDefault="00CB3B50" w:rsidP="00CB3B50">
      <w:pPr>
        <w:pStyle w:val="SourceCode"/>
      </w:pPr>
      <w:r w:rsidRPr="001A489E">
        <w:rPr>
          <w:rStyle w:val="SourceLineNumber"/>
        </w:rPr>
        <w:t xml:space="preserve"> 35.</w:t>
      </w:r>
      <w:r>
        <w:t xml:space="preserve">     boardRow = ''</w:t>
      </w:r>
    </w:p>
    <w:p w:rsidR="00CB3B50" w:rsidRDefault="00CB3B50" w:rsidP="00CB3B50">
      <w:pPr>
        <w:pStyle w:val="SourceCode"/>
      </w:pPr>
      <w:r w:rsidRPr="001A489E">
        <w:rPr>
          <w:rStyle w:val="SourceLineNumber"/>
        </w:rPr>
        <w:t xml:space="preserve"> 36.</w:t>
      </w:r>
      <w:r>
        <w:t xml:space="preserve">     for i in range(60):</w:t>
      </w:r>
    </w:p>
    <w:p w:rsidR="00CB3B50" w:rsidRDefault="00CB3B50" w:rsidP="00CB3B50">
      <w:pPr>
        <w:pStyle w:val="SourceCode"/>
      </w:pPr>
      <w:r w:rsidRPr="001A489E">
        <w:rPr>
          <w:rStyle w:val="SourceLineNumber"/>
        </w:rPr>
        <w:t xml:space="preserve"> 37.</w:t>
      </w:r>
      <w:r>
        <w:t xml:space="preserve">         boardRow += board[i][row]</w:t>
      </w:r>
    </w:p>
    <w:p w:rsidR="00CB3B50" w:rsidRDefault="00CB3B50" w:rsidP="00CB3B50">
      <w:pPr>
        <w:pStyle w:val="SourceCode"/>
      </w:pPr>
      <w:r w:rsidRPr="001A489E">
        <w:rPr>
          <w:rStyle w:val="SourceLineNumber"/>
        </w:rPr>
        <w:t xml:space="preserve"> 38.</w:t>
      </w:r>
      <w:r>
        <w:t xml:space="preserve">     return boardRow</w:t>
      </w:r>
    </w:p>
    <w:p w:rsidR="00CB3B50" w:rsidRDefault="00CB3B50" w:rsidP="00CB3B50">
      <w:pPr>
        <w:pStyle w:val="Body"/>
      </w:pPr>
      <w:r>
        <w:t xml:space="preserve">While the </w:t>
      </w:r>
      <w:r w:rsidRPr="001625B9">
        <w:rPr>
          <w:rStyle w:val="Literal"/>
        </w:rPr>
        <w:t>board</w:t>
      </w:r>
      <w:r>
        <w:t xml:space="preserve"> parameter is a data structure for the entire ocean’s waves, the </w:t>
      </w:r>
      <w:r w:rsidRPr="001625B9">
        <w:rPr>
          <w:rStyle w:val="Literal"/>
        </w:rPr>
        <w:t>getRow()</w:t>
      </w:r>
      <w:r>
        <w:t xml:space="preserve"> function</w:t>
      </w:r>
      <w:r w:rsidRPr="001625B9">
        <w:t xml:space="preserve"> </w:t>
      </w:r>
      <w:r>
        <w:t>creates a string for a single row.</w:t>
      </w:r>
    </w:p>
    <w:p w:rsidR="00CB3B50" w:rsidRDefault="00CB3B50" w:rsidP="00CB3B50">
      <w:pPr>
        <w:pStyle w:val="Body"/>
      </w:pPr>
      <w:r>
        <w:t xml:space="preserve">First set </w:t>
      </w:r>
      <w:r w:rsidRPr="001625B9">
        <w:rPr>
          <w:rStyle w:val="Literal"/>
        </w:rPr>
        <w:t>boardRow</w:t>
      </w:r>
      <w:r>
        <w:t xml:space="preserve"> to the blank string. The Y-axis coordinate is passed as the </w:t>
      </w:r>
      <w:r w:rsidRPr="001625B9">
        <w:rPr>
          <w:rStyle w:val="Literal"/>
        </w:rPr>
        <w:t>row</w:t>
      </w:r>
      <w:r>
        <w:t xml:space="preserve"> parameter. The string is made by concatenating </w:t>
      </w:r>
      <w:r w:rsidRPr="008B5FBE">
        <w:rPr>
          <w:rStyle w:val="Literal"/>
        </w:rPr>
        <w:t>board[0][row]</w:t>
      </w:r>
      <w:r>
        <w:t xml:space="preserve">, </w:t>
      </w:r>
      <w:r w:rsidRPr="008B5FBE">
        <w:rPr>
          <w:rStyle w:val="Literal"/>
        </w:rPr>
        <w:t>board[1][row]</w:t>
      </w:r>
      <w:r>
        <w:t xml:space="preserve">, </w:t>
      </w:r>
      <w:r w:rsidRPr="008B5FBE">
        <w:rPr>
          <w:rStyle w:val="Literal"/>
        </w:rPr>
        <w:t>board[2][row]</w:t>
      </w:r>
      <w:r>
        <w:t xml:space="preserve">, and so on up to </w:t>
      </w:r>
      <w:r w:rsidRPr="008B5FBE">
        <w:rPr>
          <w:rStyle w:val="Literal"/>
        </w:rPr>
        <w:t>board[59][row]</w:t>
      </w:r>
      <w:r>
        <w:t xml:space="preserve">. This is because the row contains 60 characters, from index </w:t>
      </w:r>
      <w:r w:rsidRPr="008B5FBE">
        <w:rPr>
          <w:rStyle w:val="Literal"/>
        </w:rPr>
        <w:t>0</w:t>
      </w:r>
      <w:r>
        <w:t xml:space="preserve"> to index </w:t>
      </w:r>
      <w:r w:rsidRPr="008B5FBE">
        <w:rPr>
          <w:rStyle w:val="Literal"/>
        </w:rPr>
        <w:t>59</w:t>
      </w:r>
      <w:r>
        <w:t>.</w:t>
      </w:r>
    </w:p>
    <w:p w:rsidR="00CB3B50" w:rsidRDefault="00CB3B50" w:rsidP="00CB3B50">
      <w:pPr>
        <w:pStyle w:val="Body"/>
      </w:pPr>
      <w:r>
        <w:lastRenderedPageBreak/>
        <w:t xml:space="preserve">The </w:t>
      </w:r>
      <w:r w:rsidRPr="008B5FBE">
        <w:rPr>
          <w:rStyle w:val="Literal"/>
        </w:rPr>
        <w:t>for</w:t>
      </w:r>
      <w:r>
        <w:t xml:space="preserve"> loop on line 36 iterates over integers </w:t>
      </w:r>
      <w:r w:rsidRPr="008B5FBE">
        <w:rPr>
          <w:rStyle w:val="Literal"/>
        </w:rPr>
        <w:t>0</w:t>
      </w:r>
      <w:r>
        <w:t xml:space="preserve"> to </w:t>
      </w:r>
      <w:r w:rsidRPr="008B5FBE">
        <w:rPr>
          <w:rStyle w:val="Literal"/>
        </w:rPr>
        <w:t>59</w:t>
      </w:r>
      <w:r>
        <w:t xml:space="preserve">. On each iteration, the next character in the board data structure is copied on to the end of </w:t>
      </w:r>
      <w:r w:rsidRPr="008B5FBE">
        <w:rPr>
          <w:rStyle w:val="Literal"/>
        </w:rPr>
        <w:t>boardRow</w:t>
      </w:r>
      <w:r>
        <w:t xml:space="preserve">. By the time the loop is done, </w:t>
      </w:r>
      <w:r w:rsidRPr="008B5FBE">
        <w:rPr>
          <w:rStyle w:val="Literal"/>
        </w:rPr>
        <w:t>boardRow</w:t>
      </w:r>
      <w:r>
        <w:t xml:space="preserve"> has the complete row’s ASCII art waves and is returned.</w:t>
      </w:r>
    </w:p>
    <w:p w:rsidR="00CB3B50" w:rsidRDefault="00CB3B50" w:rsidP="00CB3B50">
      <w:pPr>
        <w:pStyle w:val="Non-TOCHeading3"/>
      </w:pPr>
      <w:r>
        <w:t>Creating a New Game Board</w:t>
      </w:r>
    </w:p>
    <w:p w:rsidR="00CB3B50" w:rsidRDefault="00CB3B50" w:rsidP="00CB3B50">
      <w:pPr>
        <w:pStyle w:val="SourceCode"/>
      </w:pPr>
      <w:r w:rsidRPr="001A489E">
        <w:rPr>
          <w:rStyle w:val="SourceLineNumber"/>
        </w:rPr>
        <w:t xml:space="preserve"> 40.</w:t>
      </w:r>
      <w:r>
        <w:t xml:space="preserve"> def getNewBoard():</w:t>
      </w:r>
    </w:p>
    <w:p w:rsidR="00CB3B50" w:rsidRPr="001E3ED4" w:rsidRDefault="00CB3B50" w:rsidP="00CB3B50">
      <w:pPr>
        <w:pStyle w:val="SourceCode"/>
        <w:rPr>
          <w:rStyle w:val="SourceCodeComment"/>
        </w:rPr>
      </w:pPr>
      <w:r w:rsidRPr="001A489E">
        <w:rPr>
          <w:rStyle w:val="SourceLineNumber"/>
        </w:rPr>
        <w:t xml:space="preserve"> 41.</w:t>
      </w:r>
      <w:r>
        <w:t xml:space="preserve">     </w:t>
      </w:r>
      <w:r w:rsidRPr="001E3ED4">
        <w:rPr>
          <w:rStyle w:val="SourceCodeComment"/>
        </w:rPr>
        <w:t># Create a new 60x15 board data structure.</w:t>
      </w:r>
    </w:p>
    <w:p w:rsidR="00CB3B50" w:rsidRDefault="00CB3B50" w:rsidP="00CB3B50">
      <w:pPr>
        <w:pStyle w:val="SourceCode"/>
      </w:pPr>
      <w:r w:rsidRPr="001A489E">
        <w:rPr>
          <w:rStyle w:val="SourceLineNumber"/>
        </w:rPr>
        <w:t xml:space="preserve"> 42.</w:t>
      </w:r>
      <w:r>
        <w:t xml:space="preserve">     board = []</w:t>
      </w:r>
    </w:p>
    <w:p w:rsidR="00CB3B50" w:rsidRPr="001E3ED4" w:rsidRDefault="00CB3B50" w:rsidP="00CB3B50">
      <w:pPr>
        <w:pStyle w:val="SourceCode"/>
        <w:rPr>
          <w:rStyle w:val="SourceCodeComment"/>
        </w:rPr>
      </w:pPr>
      <w:r w:rsidRPr="001A489E">
        <w:rPr>
          <w:rStyle w:val="SourceLineNumber"/>
        </w:rPr>
        <w:t xml:space="preserve"> 43.</w:t>
      </w:r>
      <w:r>
        <w:t xml:space="preserve">     for x in range(60): </w:t>
      </w:r>
      <w:r w:rsidRPr="001E3ED4">
        <w:rPr>
          <w:rStyle w:val="SourceCodeComment"/>
        </w:rPr>
        <w:t># the main list is a list of 60 lists</w:t>
      </w:r>
    </w:p>
    <w:p w:rsidR="00CB3B50" w:rsidRDefault="00CB3B50" w:rsidP="00CB3B50">
      <w:pPr>
        <w:pStyle w:val="SourceCode"/>
      </w:pPr>
      <w:r w:rsidRPr="001A489E">
        <w:rPr>
          <w:rStyle w:val="SourceLineNumber"/>
        </w:rPr>
        <w:t xml:space="preserve"> 44.</w:t>
      </w:r>
      <w:r>
        <w:t xml:space="preserve">         board.append([])</w:t>
      </w:r>
    </w:p>
    <w:p w:rsidR="00CB3B50" w:rsidRDefault="00CB3B50" w:rsidP="00CB3B50">
      <w:pPr>
        <w:pStyle w:val="Body"/>
      </w:pPr>
      <w:r>
        <w:t xml:space="preserve">A new </w:t>
      </w:r>
      <w:r w:rsidRPr="008B5FBE">
        <w:rPr>
          <w:rStyle w:val="Literal"/>
        </w:rPr>
        <w:t>board</w:t>
      </w:r>
      <w:r>
        <w:t xml:space="preserve"> data structure is needed at the start of each new game. The </w:t>
      </w:r>
      <w:r w:rsidRPr="008B5FBE">
        <w:rPr>
          <w:rStyle w:val="Literal"/>
        </w:rPr>
        <w:t>board</w:t>
      </w:r>
      <w:r>
        <w:t xml:space="preserve"> data structure is a list of lists of strings. The first list represents the X coordinate. Since the game’s board is 60 characters across, this first list needs to contain 60 lists. Create a </w:t>
      </w:r>
      <w:r w:rsidRPr="008B5FBE">
        <w:rPr>
          <w:rStyle w:val="Literal"/>
        </w:rPr>
        <w:t>for</w:t>
      </w:r>
      <w:r>
        <w:t xml:space="preserve"> loop that will append 60 blank lists to it.</w:t>
      </w:r>
    </w:p>
    <w:p w:rsidR="00CB3B50" w:rsidRPr="001E3ED4" w:rsidRDefault="00CB3B50" w:rsidP="00CB3B50">
      <w:pPr>
        <w:pStyle w:val="SourceCode"/>
        <w:rPr>
          <w:rStyle w:val="SourceCodeComment"/>
        </w:rPr>
      </w:pPr>
      <w:r w:rsidRPr="001A489E">
        <w:rPr>
          <w:rStyle w:val="SourceLineNumber"/>
        </w:rPr>
        <w:t xml:space="preserve"> 45.</w:t>
      </w:r>
      <w:r>
        <w:t xml:space="preserve">         for y in range(15): </w:t>
      </w:r>
      <w:r w:rsidRPr="001E3ED4">
        <w:rPr>
          <w:rStyle w:val="SourceCodeComment"/>
        </w:rPr>
        <w:t># each list in the main list has 15 single-character strings</w:t>
      </w:r>
    </w:p>
    <w:p w:rsidR="00CB3B50" w:rsidRPr="001E3ED4" w:rsidRDefault="00CB3B50" w:rsidP="00CB3B50">
      <w:pPr>
        <w:pStyle w:val="SourceCode"/>
        <w:rPr>
          <w:rStyle w:val="SourceCodeComment"/>
        </w:rPr>
      </w:pPr>
      <w:r w:rsidRPr="001A489E">
        <w:rPr>
          <w:rStyle w:val="SourceLineNumber"/>
        </w:rPr>
        <w:t xml:space="preserve"> 46.</w:t>
      </w:r>
      <w:r>
        <w:t xml:space="preserve">             </w:t>
      </w:r>
      <w:r w:rsidRPr="001E3ED4">
        <w:rPr>
          <w:rStyle w:val="SourceCodeComment"/>
        </w:rPr>
        <w:t># use different characters for the ocean to make it more readable.</w:t>
      </w:r>
    </w:p>
    <w:p w:rsidR="00CB3B50" w:rsidRDefault="00CB3B50" w:rsidP="00CB3B50">
      <w:pPr>
        <w:pStyle w:val="SourceCode"/>
      </w:pPr>
      <w:r w:rsidRPr="001A489E">
        <w:rPr>
          <w:rStyle w:val="SourceLineNumber"/>
        </w:rPr>
        <w:t xml:space="preserve"> 47.</w:t>
      </w:r>
      <w:r>
        <w:t xml:space="preserve">             if random.randint(0, 1) == 0:</w:t>
      </w:r>
    </w:p>
    <w:p w:rsidR="00CB3B50" w:rsidRDefault="00CB3B50" w:rsidP="00CB3B50">
      <w:pPr>
        <w:pStyle w:val="SourceCode"/>
      </w:pPr>
      <w:r w:rsidRPr="001A489E">
        <w:rPr>
          <w:rStyle w:val="SourceLineNumber"/>
        </w:rPr>
        <w:t xml:space="preserve"> 48.</w:t>
      </w:r>
      <w:r>
        <w:t xml:space="preserve">                 board[x].append('~')</w:t>
      </w:r>
    </w:p>
    <w:p w:rsidR="00CB3B50" w:rsidRDefault="00CB3B50" w:rsidP="00CB3B50">
      <w:pPr>
        <w:pStyle w:val="SourceCode"/>
      </w:pPr>
      <w:r w:rsidRPr="001A489E">
        <w:rPr>
          <w:rStyle w:val="SourceLineNumber"/>
        </w:rPr>
        <w:t xml:space="preserve"> 49.</w:t>
      </w:r>
      <w:r>
        <w:t xml:space="preserve">             else:</w:t>
      </w:r>
    </w:p>
    <w:p w:rsidR="00CB3B50" w:rsidRDefault="00CB3B50" w:rsidP="00CB3B50">
      <w:pPr>
        <w:pStyle w:val="SourceCode"/>
      </w:pPr>
      <w:r w:rsidRPr="001A489E">
        <w:rPr>
          <w:rStyle w:val="SourceLineNumber"/>
        </w:rPr>
        <w:t xml:space="preserve"> 50.</w:t>
      </w:r>
      <w:r>
        <w:t xml:space="preserve">                 board[x].append('`')</w:t>
      </w:r>
    </w:p>
    <w:p w:rsidR="00CB3B50" w:rsidRDefault="00CB3B50" w:rsidP="00CB3B50">
      <w:pPr>
        <w:pStyle w:val="Body"/>
      </w:pPr>
      <w:r>
        <w:t xml:space="preserve">But </w:t>
      </w:r>
      <w:r w:rsidRPr="008B5FBE">
        <w:rPr>
          <w:rStyle w:val="Literal"/>
        </w:rPr>
        <w:t>board</w:t>
      </w:r>
      <w:r>
        <w:t xml:space="preserve"> is more than just a list of 60 blank lists. Each of the 60 lists represents an X coordinate of the game board. There are 15 rows in the board, so each of these 60 lists must have 15 characters in them. Line 45 is another </w:t>
      </w:r>
      <w:r w:rsidRPr="008B5FBE">
        <w:rPr>
          <w:rStyle w:val="Literal"/>
        </w:rPr>
        <w:t>for</w:t>
      </w:r>
      <w:r>
        <w:t xml:space="preserve"> loop to add 15 single-character strings that represent the ocean.</w:t>
      </w:r>
    </w:p>
    <w:p w:rsidR="00CB3B50" w:rsidRDefault="00CB3B50" w:rsidP="00CB3B50">
      <w:pPr>
        <w:pStyle w:val="Body"/>
      </w:pPr>
      <w:r>
        <w:t xml:space="preserve">The “ocean” will be a bunch of randomly chosen </w:t>
      </w:r>
      <w:r w:rsidRPr="008B5FBE">
        <w:rPr>
          <w:rStyle w:val="Literal"/>
        </w:rPr>
        <w:t xml:space="preserve">'~' </w:t>
      </w:r>
      <w:r>
        <w:t xml:space="preserve">and </w:t>
      </w:r>
      <w:r w:rsidRPr="008B5FBE">
        <w:rPr>
          <w:rStyle w:val="Literal"/>
        </w:rPr>
        <w:t>'`'</w:t>
      </w:r>
      <w:r>
        <w:t xml:space="preserve"> strings. If the return value of </w:t>
      </w:r>
      <w:r w:rsidRPr="00824ABE">
        <w:rPr>
          <w:rStyle w:val="Literal"/>
        </w:rPr>
        <w:t>random.randint()</w:t>
      </w:r>
      <w:r>
        <w:t xml:space="preserve"> is </w:t>
      </w:r>
      <w:r w:rsidRPr="008B5FBE">
        <w:rPr>
          <w:rStyle w:val="Literal"/>
        </w:rPr>
        <w:t>0</w:t>
      </w:r>
      <w:r>
        <w:t xml:space="preserve">, add the </w:t>
      </w:r>
      <w:r w:rsidRPr="008B5FBE">
        <w:rPr>
          <w:rStyle w:val="Literal"/>
        </w:rPr>
        <w:t>'~'</w:t>
      </w:r>
      <w:r>
        <w:t xml:space="preserve"> string. Otherwise add the </w:t>
      </w:r>
      <w:r w:rsidRPr="008B5FBE">
        <w:rPr>
          <w:rStyle w:val="Literal"/>
        </w:rPr>
        <w:t>'`'</w:t>
      </w:r>
      <w:r>
        <w:t xml:space="preserve"> string. This will give the ocean a random, choppy look to it.</w:t>
      </w:r>
    </w:p>
    <w:p w:rsidR="00CB3B50" w:rsidRDefault="00CB3B50" w:rsidP="00CB3B50">
      <w:pPr>
        <w:pStyle w:val="Body"/>
      </w:pPr>
      <w:r>
        <w:t xml:space="preserve">Remember that the </w:t>
      </w:r>
      <w:r w:rsidRPr="008B5FBE">
        <w:rPr>
          <w:rStyle w:val="Literal"/>
        </w:rPr>
        <w:t>board</w:t>
      </w:r>
      <w:r>
        <w:t xml:space="preserve"> variable is a list of 60 lists, each list having 15 strings. That means to get the string at coordinate 26, 12, you would access </w:t>
      </w:r>
      <w:r w:rsidRPr="008B5FBE">
        <w:rPr>
          <w:rStyle w:val="Literal"/>
        </w:rPr>
        <w:t>board[26][12]</w:t>
      </w:r>
      <w:r>
        <w:t xml:space="preserve">, and not </w:t>
      </w:r>
      <w:r w:rsidRPr="008B5FBE">
        <w:rPr>
          <w:rStyle w:val="Literal"/>
        </w:rPr>
        <w:t>board[12][26]</w:t>
      </w:r>
      <w:r>
        <w:t>. The X coordinate is first, then the Y coordinate.</w:t>
      </w:r>
    </w:p>
    <w:p w:rsidR="00CB3B50" w:rsidRDefault="00CB3B50" w:rsidP="00CB3B50">
      <w:pPr>
        <w:pStyle w:val="SourceCode"/>
      </w:pPr>
      <w:r>
        <w:rPr>
          <w:rStyle w:val="SourceLineNumber"/>
        </w:rPr>
        <w:t xml:space="preserve"> </w:t>
      </w:r>
      <w:r w:rsidRPr="001A489E">
        <w:rPr>
          <w:rStyle w:val="SourceLineNumber"/>
        </w:rPr>
        <w:t>51.</w:t>
      </w:r>
      <w:r>
        <w:t xml:space="preserve">     return board</w:t>
      </w:r>
    </w:p>
    <w:p w:rsidR="00CB3B50" w:rsidRDefault="00CB3B50" w:rsidP="00CB3B50">
      <w:pPr>
        <w:pStyle w:val="Body"/>
      </w:pPr>
      <w:r>
        <w:t xml:space="preserve">Finally, the function returns the value in the </w:t>
      </w:r>
      <w:r w:rsidRPr="008B5FBE">
        <w:rPr>
          <w:rStyle w:val="Literal"/>
        </w:rPr>
        <w:t>board</w:t>
      </w:r>
      <w:r>
        <w:t xml:space="preserve"> variable.</w:t>
      </w:r>
    </w:p>
    <w:p w:rsidR="00CB3B50" w:rsidRDefault="00CB3B50" w:rsidP="00CB3B50">
      <w:pPr>
        <w:pStyle w:val="Non-TOCHeading3"/>
      </w:pPr>
      <w:r>
        <w:lastRenderedPageBreak/>
        <w:t>Creating the Random Treasure Chests</w:t>
      </w:r>
    </w:p>
    <w:p w:rsidR="00CB3B50" w:rsidRDefault="00CB3B50" w:rsidP="00CB3B50">
      <w:pPr>
        <w:pStyle w:val="SourceCode"/>
      </w:pPr>
      <w:r w:rsidRPr="001A489E">
        <w:rPr>
          <w:rStyle w:val="SourceLineNumber"/>
        </w:rPr>
        <w:t xml:space="preserve"> 53.</w:t>
      </w:r>
      <w:r>
        <w:t xml:space="preserve"> def getRandomChests(numChests):</w:t>
      </w:r>
    </w:p>
    <w:p w:rsidR="00CB3B50" w:rsidRPr="001E3ED4" w:rsidRDefault="00CB3B50" w:rsidP="00CB3B50">
      <w:pPr>
        <w:pStyle w:val="SourceCode"/>
        <w:rPr>
          <w:rStyle w:val="SourceCodeComment"/>
        </w:rPr>
      </w:pPr>
      <w:r w:rsidRPr="001A489E">
        <w:rPr>
          <w:rStyle w:val="SourceLineNumber"/>
        </w:rPr>
        <w:t xml:space="preserve"> 54.</w:t>
      </w:r>
      <w:r>
        <w:t xml:space="preserve">     </w:t>
      </w:r>
      <w:r w:rsidRPr="001E3ED4">
        <w:rPr>
          <w:rStyle w:val="SourceCodeComment"/>
        </w:rPr>
        <w:t># Create a list of chest data structures (two-item lists of x, y int coordinates)</w:t>
      </w:r>
    </w:p>
    <w:p w:rsidR="00CB3B50" w:rsidRDefault="00CB3B50" w:rsidP="00CB3B50">
      <w:pPr>
        <w:pStyle w:val="SourceCode"/>
      </w:pPr>
      <w:r w:rsidRPr="001A489E">
        <w:rPr>
          <w:rStyle w:val="SourceLineNumber"/>
        </w:rPr>
        <w:t xml:space="preserve"> 55.</w:t>
      </w:r>
      <w:r>
        <w:t xml:space="preserve">     chests = []</w:t>
      </w:r>
    </w:p>
    <w:p w:rsidR="00CB3B50" w:rsidRDefault="00CB3B50" w:rsidP="00CB3B50">
      <w:pPr>
        <w:pStyle w:val="SourceCode"/>
      </w:pPr>
      <w:r w:rsidRPr="001A489E">
        <w:rPr>
          <w:rStyle w:val="SourceLineNumber"/>
        </w:rPr>
        <w:t xml:space="preserve"> 56.</w:t>
      </w:r>
      <w:r>
        <w:t xml:space="preserve">     for i in range(numChests):</w:t>
      </w:r>
    </w:p>
    <w:p w:rsidR="00CB3B50" w:rsidRDefault="00CB3B50" w:rsidP="00CB3B50">
      <w:pPr>
        <w:pStyle w:val="SourceCode"/>
      </w:pPr>
      <w:r w:rsidRPr="001A489E">
        <w:rPr>
          <w:rStyle w:val="SourceLineNumber"/>
        </w:rPr>
        <w:t xml:space="preserve"> 57.</w:t>
      </w:r>
      <w:r>
        <w:t xml:space="preserve">         chests.append([random.randint(0, 59), random.randint(0, 14)])</w:t>
      </w:r>
    </w:p>
    <w:p w:rsidR="00CB3B50" w:rsidRDefault="00CB3B50" w:rsidP="00CB3B50">
      <w:pPr>
        <w:pStyle w:val="SourceCode"/>
      </w:pPr>
      <w:r w:rsidRPr="001A489E">
        <w:rPr>
          <w:rStyle w:val="SourceLineNumber"/>
        </w:rPr>
        <w:t xml:space="preserve"> 58.</w:t>
      </w:r>
      <w:r>
        <w:t xml:space="preserve">     return chests</w:t>
      </w:r>
    </w:p>
    <w:p w:rsidR="00CB3B50" w:rsidRDefault="00CB3B50" w:rsidP="00CB3B50">
      <w:pPr>
        <w:pStyle w:val="Body"/>
      </w:pPr>
      <w:r>
        <w:t>The game also randomly decides where the hidden treasure chests are. The treasure chests are represented as a list of lists of two integers. These two integers will be the X and Y coordinates of a single chest.</w:t>
      </w:r>
    </w:p>
    <w:p w:rsidR="00CB3B50" w:rsidRDefault="00CB3B50" w:rsidP="00CB3B50">
      <w:pPr>
        <w:pStyle w:val="Body"/>
      </w:pPr>
      <w:r>
        <w:t xml:space="preserve">For example, if the chest data structure was </w:t>
      </w:r>
      <w:r w:rsidRPr="008B5FBE">
        <w:rPr>
          <w:rStyle w:val="Literal"/>
        </w:rPr>
        <w:t>[[2, 2], [2, 4], [10, 0]]</w:t>
      </w:r>
      <w:r>
        <w:t>, then this would mean there are three treasure chests, one at 2, 2, another chest at 2, 4, and a third one at 10, 0.</w:t>
      </w:r>
    </w:p>
    <w:p w:rsidR="00CB3B50" w:rsidRDefault="00CB3B50" w:rsidP="00CB3B50">
      <w:pPr>
        <w:pStyle w:val="Body"/>
      </w:pPr>
      <w:r>
        <w:t xml:space="preserve">The </w:t>
      </w:r>
      <w:r w:rsidRPr="008B5FBE">
        <w:rPr>
          <w:rStyle w:val="Literal"/>
        </w:rPr>
        <w:t>numChests</w:t>
      </w:r>
      <w:r>
        <w:t xml:space="preserve"> parameter tells the function how many treasure chests to generate. Line 56’s </w:t>
      </w:r>
      <w:r w:rsidRPr="008B5FBE">
        <w:rPr>
          <w:rStyle w:val="Literal"/>
        </w:rPr>
        <w:t>for</w:t>
      </w:r>
      <w:r>
        <w:t xml:space="preserve"> loop will iterate </w:t>
      </w:r>
      <w:r w:rsidRPr="00D13CB6">
        <w:rPr>
          <w:rStyle w:val="Literal"/>
        </w:rPr>
        <w:t>numChests</w:t>
      </w:r>
      <w:r>
        <w:t xml:space="preserve"> number of times, and on each iteration line 57 appends a list of two random integers. The X coordinate can be anywhere from 0 to 59, and the Y coordinate can be from anywhere between 0 and 14. The expression </w:t>
      </w:r>
      <w:r w:rsidRPr="008B5FBE">
        <w:rPr>
          <w:rStyle w:val="Literal"/>
        </w:rPr>
        <w:t>[random.randint(0, 59), random.randint(0, 14)]</w:t>
      </w:r>
      <w:r>
        <w:t xml:space="preserve"> that is passed to the append method will evaluate to a list value like </w:t>
      </w:r>
      <w:r w:rsidRPr="008B5FBE">
        <w:rPr>
          <w:rStyle w:val="Literal"/>
        </w:rPr>
        <w:t>[2, 2]</w:t>
      </w:r>
      <w:r>
        <w:t xml:space="preserve"> or </w:t>
      </w:r>
      <w:r w:rsidRPr="008B5FBE">
        <w:rPr>
          <w:rStyle w:val="Literal"/>
        </w:rPr>
        <w:t>[2, 4]</w:t>
      </w:r>
      <w:r>
        <w:t xml:space="preserve"> or </w:t>
      </w:r>
      <w:r w:rsidRPr="008B5FBE">
        <w:rPr>
          <w:rStyle w:val="Literal"/>
        </w:rPr>
        <w:t>[10, 0]</w:t>
      </w:r>
      <w:r>
        <w:t xml:space="preserve">. This list value is appended to </w:t>
      </w:r>
      <w:r w:rsidRPr="00D13CB6">
        <w:rPr>
          <w:rStyle w:val="Literal"/>
        </w:rPr>
        <w:t>chests</w:t>
      </w:r>
      <w:r>
        <w:t>.</w:t>
      </w:r>
    </w:p>
    <w:p w:rsidR="00CB3B50" w:rsidRDefault="00CB3B50" w:rsidP="00CB3B50">
      <w:pPr>
        <w:pStyle w:val="Non-TOCHeading3"/>
      </w:pPr>
      <w:r>
        <w:t>Determining if a Move is Valid</w:t>
      </w:r>
    </w:p>
    <w:p w:rsidR="00CB3B50" w:rsidRDefault="00CB3B50" w:rsidP="00CB3B50">
      <w:pPr>
        <w:pStyle w:val="SourceCode"/>
      </w:pPr>
      <w:r w:rsidRPr="001A489E">
        <w:rPr>
          <w:rStyle w:val="SourceLineNumber"/>
        </w:rPr>
        <w:t xml:space="preserve"> 60.</w:t>
      </w:r>
      <w:r>
        <w:t xml:space="preserve"> def isValidMove(x, y):</w:t>
      </w:r>
    </w:p>
    <w:p w:rsidR="00CB3B50" w:rsidRDefault="00CB3B50" w:rsidP="00CB3B50">
      <w:pPr>
        <w:pStyle w:val="SourceCode"/>
      </w:pPr>
      <w:r w:rsidRPr="001A489E">
        <w:rPr>
          <w:rStyle w:val="SourceLineNumber"/>
        </w:rPr>
        <w:t xml:space="preserve"> 61.</w:t>
      </w:r>
      <w:r>
        <w:t xml:space="preserve">     </w:t>
      </w:r>
      <w:r w:rsidRPr="001E3ED4">
        <w:rPr>
          <w:rStyle w:val="SourceCodeComment"/>
        </w:rPr>
        <w:t># Return True if the coordinates are on the board, otherwise False.</w:t>
      </w:r>
    </w:p>
    <w:p w:rsidR="00CB3B50" w:rsidRDefault="00CB3B50" w:rsidP="00CB3B50">
      <w:pPr>
        <w:pStyle w:val="SourceCode"/>
      </w:pPr>
      <w:r w:rsidRPr="001A489E">
        <w:rPr>
          <w:rStyle w:val="SourceLineNumber"/>
        </w:rPr>
        <w:t xml:space="preserve"> 62.</w:t>
      </w:r>
      <w:r>
        <w:t xml:space="preserve">     return x &gt;= 0 and x &lt;= 59 and y &gt;= 0 and y &lt;= 14</w:t>
      </w:r>
    </w:p>
    <w:p w:rsidR="00CB3B50" w:rsidRDefault="00CB3B50" w:rsidP="00CB3B50">
      <w:pPr>
        <w:pStyle w:val="Body"/>
      </w:pPr>
      <w:r>
        <w:t>When the player types in X and Y coordinates of where they want to drop a sonar device, they may not type invalid coordinates. The X coordinate must be between 0 and 59 and the Y coordinate must be between 0 and 14.</w:t>
      </w:r>
    </w:p>
    <w:p w:rsidR="00CB3B50" w:rsidRDefault="00CB3B50" w:rsidP="00CB3B50">
      <w:pPr>
        <w:pStyle w:val="Body"/>
      </w:pPr>
      <w:r>
        <w:t xml:space="preserve">The </w:t>
      </w:r>
      <w:r w:rsidRPr="001625B9">
        <w:rPr>
          <w:rStyle w:val="Literal"/>
        </w:rPr>
        <w:t>isValidMove()</w:t>
      </w:r>
      <w:r>
        <w:t xml:space="preserve"> function uses a simple expression that uses </w:t>
      </w:r>
      <w:r w:rsidRPr="008B5FBE">
        <w:rPr>
          <w:rStyle w:val="Literal"/>
        </w:rPr>
        <w:t>and</w:t>
      </w:r>
      <w:r>
        <w:t xml:space="preserve"> operators to ensure that each part of the condition is </w:t>
      </w:r>
      <w:r w:rsidRPr="0018517A">
        <w:rPr>
          <w:rStyle w:val="Literal"/>
        </w:rPr>
        <w:t>True</w:t>
      </w:r>
      <w:r w:rsidRPr="00173EFC">
        <w:t>.</w:t>
      </w:r>
      <w:r>
        <w:t xml:space="preserve"> If even one part is </w:t>
      </w:r>
      <w:r w:rsidRPr="0018517A">
        <w:rPr>
          <w:rStyle w:val="Literal"/>
        </w:rPr>
        <w:t>False</w:t>
      </w:r>
      <w:r w:rsidRPr="00173EFC">
        <w:t>,</w:t>
      </w:r>
      <w:r>
        <w:t xml:space="preserve"> then the entire expression evaluates to </w:t>
      </w:r>
      <w:r w:rsidRPr="0018517A">
        <w:rPr>
          <w:rStyle w:val="Literal"/>
        </w:rPr>
        <w:t>False</w:t>
      </w:r>
      <w:r w:rsidRPr="00173EFC">
        <w:t>.</w:t>
      </w:r>
      <w:r>
        <w:t xml:space="preserve"> This function returns this Boolean value.</w:t>
      </w:r>
    </w:p>
    <w:p w:rsidR="00CB3B50" w:rsidRDefault="00CB3B50" w:rsidP="00CB3B50">
      <w:pPr>
        <w:pStyle w:val="Non-TOCHeading3"/>
      </w:pPr>
      <w:r>
        <w:t>Placing a Move on the Board</w:t>
      </w:r>
    </w:p>
    <w:p w:rsidR="00CB3B50" w:rsidRDefault="00CB3B50" w:rsidP="00CB3B50">
      <w:pPr>
        <w:pStyle w:val="SourceCode"/>
      </w:pPr>
      <w:r w:rsidRPr="001A489E">
        <w:rPr>
          <w:rStyle w:val="SourceLineNumber"/>
        </w:rPr>
        <w:t xml:space="preserve"> 64.</w:t>
      </w:r>
      <w:r>
        <w:t xml:space="preserve"> def makeMove(board, chests, x, y):</w:t>
      </w:r>
    </w:p>
    <w:p w:rsidR="00CB3B50" w:rsidRPr="001E3ED4" w:rsidRDefault="00CB3B50" w:rsidP="00CB3B50">
      <w:pPr>
        <w:pStyle w:val="SourceCode"/>
        <w:rPr>
          <w:rStyle w:val="SourceCodeComment"/>
        </w:rPr>
      </w:pPr>
      <w:r w:rsidRPr="001A489E">
        <w:rPr>
          <w:rStyle w:val="SourceLineNumber"/>
        </w:rPr>
        <w:lastRenderedPageBreak/>
        <w:t xml:space="preserve"> 65.</w:t>
      </w:r>
      <w:r>
        <w:t xml:space="preserve">     </w:t>
      </w:r>
      <w:r w:rsidRPr="001E3ED4">
        <w:rPr>
          <w:rStyle w:val="SourceCodeComment"/>
        </w:rPr>
        <w:t># Change the board data structure with a sonar device character. Remove treasure chests</w:t>
      </w:r>
    </w:p>
    <w:p w:rsidR="00CB3B50" w:rsidRDefault="00CB3B50" w:rsidP="00CB3B50">
      <w:pPr>
        <w:pStyle w:val="SourceCode"/>
      </w:pPr>
      <w:r w:rsidRPr="001A489E">
        <w:rPr>
          <w:rStyle w:val="SourceLineNumber"/>
        </w:rPr>
        <w:t xml:space="preserve"> 66.</w:t>
      </w:r>
      <w:r>
        <w:t xml:space="preserve">     </w:t>
      </w:r>
      <w:r w:rsidRPr="001E3ED4">
        <w:rPr>
          <w:rStyle w:val="SourceCodeComment"/>
        </w:rPr>
        <w:t># from the chests list as they are found. Return False if this is an invalid move.</w:t>
      </w:r>
    </w:p>
    <w:p w:rsidR="00CB3B50" w:rsidRDefault="00CB3B50" w:rsidP="00CB3B50">
      <w:pPr>
        <w:pStyle w:val="SourceCode"/>
      </w:pPr>
      <w:r w:rsidRPr="001A489E">
        <w:rPr>
          <w:rStyle w:val="SourceLineNumber"/>
        </w:rPr>
        <w:t xml:space="preserve"> 67.</w:t>
      </w:r>
      <w:r>
        <w:t xml:space="preserve">     </w:t>
      </w:r>
      <w:r w:rsidRPr="001E3ED4">
        <w:rPr>
          <w:rStyle w:val="SourceCodeComment"/>
        </w:rPr>
        <w:t># Otherwise, return the string of the result of this move.</w:t>
      </w:r>
    </w:p>
    <w:p w:rsidR="00CB3B50" w:rsidRDefault="00CB3B50" w:rsidP="00CB3B50">
      <w:pPr>
        <w:pStyle w:val="SourceCode"/>
      </w:pPr>
      <w:r w:rsidRPr="001A489E">
        <w:rPr>
          <w:rStyle w:val="SourceLineNumber"/>
        </w:rPr>
        <w:t xml:space="preserve"> 68.</w:t>
      </w:r>
      <w:r>
        <w:t xml:space="preserve">     if not isValidMove(x, y):</w:t>
      </w:r>
    </w:p>
    <w:p w:rsidR="00CB3B50" w:rsidRDefault="00CB3B50" w:rsidP="00CB3B50">
      <w:pPr>
        <w:pStyle w:val="SourceCode"/>
      </w:pPr>
      <w:r w:rsidRPr="001A489E">
        <w:rPr>
          <w:rStyle w:val="SourceLineNumber"/>
        </w:rPr>
        <w:t xml:space="preserve"> 69.</w:t>
      </w:r>
      <w:r>
        <w:t xml:space="preserve">         return False</w:t>
      </w:r>
    </w:p>
    <w:p w:rsidR="00CB3B50" w:rsidRDefault="00CB3B50" w:rsidP="00CB3B50">
      <w:pPr>
        <w:pStyle w:val="Body"/>
      </w:pPr>
      <w:r>
        <w:t xml:space="preserve">In the Sonar game, the game board is updated to display a number for each sonar device dropped to show how far away the closest treasure chest is. So when the player makes a move by giving the program an X and Y coordinate, the board changes based on the positions of the treasure chests. </w:t>
      </w:r>
    </w:p>
    <w:p w:rsidR="00CB3B50" w:rsidRDefault="00CB3B50" w:rsidP="00CB3B50">
      <w:pPr>
        <w:pStyle w:val="Body"/>
      </w:pPr>
      <w:r>
        <w:t xml:space="preserve">The </w:t>
      </w:r>
      <w:r w:rsidRPr="008B5FBE">
        <w:rPr>
          <w:rStyle w:val="Literal"/>
        </w:rPr>
        <w:t>makeMove()</w:t>
      </w:r>
      <w:r>
        <w:t xml:space="preserve"> function takes four parameters: the game board data structure, the treasure chests data structure, and the X and Y coordinates. Line 69 returns </w:t>
      </w:r>
      <w:r w:rsidRPr="008B5FBE">
        <w:rPr>
          <w:rStyle w:val="Literal"/>
        </w:rPr>
        <w:t>False</w:t>
      </w:r>
      <w:r>
        <w:t xml:space="preserve"> if the X and Y coordinates if was passed do not exist on the game board. If </w:t>
      </w:r>
      <w:r w:rsidRPr="008B5FBE">
        <w:rPr>
          <w:rStyle w:val="Literal"/>
        </w:rPr>
        <w:t>isValidMove()</w:t>
      </w:r>
      <w:r>
        <w:t xml:space="preserve"> returns </w:t>
      </w:r>
      <w:r w:rsidRPr="0018517A">
        <w:rPr>
          <w:rStyle w:val="Literal"/>
        </w:rPr>
        <w:t>False</w:t>
      </w:r>
      <w:r w:rsidRPr="00173EFC">
        <w:t>,</w:t>
      </w:r>
      <w:r>
        <w:t xml:space="preserve"> then </w:t>
      </w:r>
      <w:r w:rsidRPr="008B5FBE">
        <w:rPr>
          <w:rStyle w:val="Literal"/>
        </w:rPr>
        <w:t>makeMove()</w:t>
      </w:r>
      <w:r>
        <w:t xml:space="preserve"> will itself return </w:t>
      </w:r>
      <w:r w:rsidRPr="0018517A">
        <w:rPr>
          <w:rStyle w:val="Literal"/>
        </w:rPr>
        <w:t>False</w:t>
      </w:r>
      <w:r w:rsidRPr="00173EFC">
        <w:t>.</w:t>
      </w:r>
    </w:p>
    <w:p w:rsidR="00CB3B50" w:rsidRDefault="00CB3B50" w:rsidP="00CB3B50">
      <w:pPr>
        <w:pStyle w:val="Body"/>
      </w:pPr>
      <w:r>
        <w:t xml:space="preserve">Otherwise, </w:t>
      </w:r>
      <w:r w:rsidRPr="001625B9">
        <w:rPr>
          <w:rStyle w:val="Literal"/>
        </w:rPr>
        <w:t>makeMove()</w:t>
      </w:r>
      <w:r>
        <w:t xml:space="preserve"> will return a string value describing what happened in response to the move: </w:t>
      </w:r>
    </w:p>
    <w:p w:rsidR="00CB3B50" w:rsidRDefault="00CB3B50" w:rsidP="00CB3B50">
      <w:pPr>
        <w:pStyle w:val="Body"/>
        <w:numPr>
          <w:ilvl w:val="0"/>
          <w:numId w:val="3"/>
        </w:numPr>
      </w:pPr>
      <w:r>
        <w:t xml:space="preserve">If the coordinates land directly on the treasure, </w:t>
      </w:r>
      <w:r w:rsidRPr="008B5FBE">
        <w:rPr>
          <w:rStyle w:val="Literal"/>
        </w:rPr>
        <w:t>makeMove()</w:t>
      </w:r>
      <w:r w:rsidRPr="00795DA5">
        <w:t xml:space="preserve"> </w:t>
      </w:r>
      <w:r>
        <w:t xml:space="preserve">returns </w:t>
      </w:r>
      <w:r w:rsidRPr="008B5FBE">
        <w:rPr>
          <w:rStyle w:val="Literal"/>
        </w:rPr>
        <w:t>'You have found a sunken treasure chest!'</w:t>
      </w:r>
      <w:r>
        <w:t xml:space="preserve">. </w:t>
      </w:r>
    </w:p>
    <w:p w:rsidR="00CB3B50" w:rsidRDefault="00CB3B50" w:rsidP="00CB3B50">
      <w:pPr>
        <w:pStyle w:val="Body"/>
        <w:numPr>
          <w:ilvl w:val="0"/>
          <w:numId w:val="3"/>
        </w:numPr>
      </w:pPr>
      <w:r>
        <w:t xml:space="preserve">If the coordinates are within a distance of 9 or less, </w:t>
      </w:r>
      <w:r w:rsidRPr="001625B9">
        <w:rPr>
          <w:rStyle w:val="Literal"/>
        </w:rPr>
        <w:t>makeMove()</w:t>
      </w:r>
      <w:r>
        <w:t xml:space="preserve"> returns </w:t>
      </w:r>
      <w:r w:rsidRPr="008B5FBE">
        <w:rPr>
          <w:rStyle w:val="Literal"/>
        </w:rPr>
        <w:t>'Treasure detected at a distance of %s from the sonar device.'</w:t>
      </w:r>
      <w:r>
        <w:t xml:space="preserve"> (where </w:t>
      </w:r>
      <w:r w:rsidRPr="008B5FBE">
        <w:rPr>
          <w:rStyle w:val="Literal"/>
        </w:rPr>
        <w:t>%s</w:t>
      </w:r>
      <w:r>
        <w:t xml:space="preserve"> is replaced with the integer distance). </w:t>
      </w:r>
    </w:p>
    <w:p w:rsidR="00CB3B50" w:rsidRDefault="00CB3B50" w:rsidP="00CB3B50">
      <w:pPr>
        <w:pStyle w:val="Body"/>
        <w:numPr>
          <w:ilvl w:val="0"/>
          <w:numId w:val="3"/>
        </w:numPr>
      </w:pPr>
      <w:r>
        <w:t xml:space="preserve">Otherwise, </w:t>
      </w:r>
      <w:r w:rsidRPr="001625B9">
        <w:rPr>
          <w:rStyle w:val="Literal"/>
        </w:rPr>
        <w:t>makeMove()</w:t>
      </w:r>
      <w:r>
        <w:t xml:space="preserve"> will return </w:t>
      </w:r>
      <w:r w:rsidRPr="008B5FBE">
        <w:rPr>
          <w:rStyle w:val="Literal"/>
        </w:rPr>
        <w:t>'Sonar did not detect anything. All treasure chests out of range.'</w:t>
      </w:r>
      <w:r>
        <w:t>.</w:t>
      </w:r>
    </w:p>
    <w:p w:rsidR="00CB3B50" w:rsidRPr="001E3ED4" w:rsidRDefault="00CB3B50" w:rsidP="00CB3B50">
      <w:pPr>
        <w:pStyle w:val="SourceCode"/>
        <w:rPr>
          <w:rStyle w:val="SourceCodeComment"/>
        </w:rPr>
      </w:pPr>
      <w:r w:rsidRPr="001A489E">
        <w:rPr>
          <w:rStyle w:val="SourceLineNumber"/>
        </w:rPr>
        <w:t xml:space="preserve"> 71.</w:t>
      </w:r>
      <w:r>
        <w:t xml:space="preserve">     smallestDistance = 100 </w:t>
      </w:r>
      <w:r w:rsidRPr="001E3ED4">
        <w:rPr>
          <w:rStyle w:val="SourceCodeComment"/>
        </w:rPr>
        <w:t># any chest will be closer than 100.</w:t>
      </w:r>
    </w:p>
    <w:p w:rsidR="00CB3B50" w:rsidRDefault="00CB3B50" w:rsidP="00CB3B50">
      <w:pPr>
        <w:pStyle w:val="SourceCode"/>
      </w:pPr>
      <w:r w:rsidRPr="001A489E">
        <w:rPr>
          <w:rStyle w:val="SourceLineNumber"/>
        </w:rPr>
        <w:t xml:space="preserve"> 72.</w:t>
      </w:r>
      <w:r>
        <w:t xml:space="preserve">     for cx, cy in chests:</w:t>
      </w:r>
    </w:p>
    <w:p w:rsidR="00CB3B50" w:rsidRDefault="00CB3B50" w:rsidP="00CB3B50">
      <w:pPr>
        <w:pStyle w:val="SourceCode"/>
      </w:pPr>
      <w:r w:rsidRPr="001A489E">
        <w:rPr>
          <w:rStyle w:val="SourceLineNumber"/>
        </w:rPr>
        <w:t xml:space="preserve"> 73.</w:t>
      </w:r>
      <w:r>
        <w:t xml:space="preserve">         if abs(cx - x) &gt; abs(cy - y):</w:t>
      </w:r>
    </w:p>
    <w:p w:rsidR="00CB3B50" w:rsidRDefault="00CB3B50" w:rsidP="00CB3B50">
      <w:pPr>
        <w:pStyle w:val="SourceCode"/>
      </w:pPr>
      <w:r w:rsidRPr="001A489E">
        <w:rPr>
          <w:rStyle w:val="SourceLineNumber"/>
        </w:rPr>
        <w:t xml:space="preserve"> 74.</w:t>
      </w:r>
      <w:r>
        <w:t xml:space="preserve">             distance = abs(cx - x)</w:t>
      </w:r>
    </w:p>
    <w:p w:rsidR="00CB3B50" w:rsidRDefault="00CB3B50" w:rsidP="00CB3B50">
      <w:pPr>
        <w:pStyle w:val="SourceCode"/>
      </w:pPr>
      <w:r w:rsidRPr="001A489E">
        <w:rPr>
          <w:rStyle w:val="SourceLineNumber"/>
        </w:rPr>
        <w:t xml:space="preserve"> 75.</w:t>
      </w:r>
      <w:r>
        <w:t xml:space="preserve">         else:</w:t>
      </w:r>
    </w:p>
    <w:p w:rsidR="00CB3B50" w:rsidRDefault="00CB3B50" w:rsidP="00CB3B50">
      <w:pPr>
        <w:pStyle w:val="SourceCode"/>
      </w:pPr>
      <w:r w:rsidRPr="001A489E">
        <w:rPr>
          <w:rStyle w:val="SourceLineNumber"/>
        </w:rPr>
        <w:t xml:space="preserve"> 76.</w:t>
      </w:r>
      <w:r>
        <w:t xml:space="preserve">             distance = abs(cy - y)</w:t>
      </w:r>
    </w:p>
    <w:p w:rsidR="00CB3B50" w:rsidRDefault="00CB3B50" w:rsidP="00CB3B50">
      <w:pPr>
        <w:pStyle w:val="SourceCode"/>
      </w:pPr>
      <w:r w:rsidRPr="001A489E">
        <w:rPr>
          <w:rStyle w:val="SourceLineNumber"/>
        </w:rPr>
        <w:t xml:space="preserve"> 77.</w:t>
      </w:r>
      <w:r>
        <w:t xml:space="preserve"> </w:t>
      </w:r>
    </w:p>
    <w:p w:rsidR="00CB3B50" w:rsidRPr="001E3ED4" w:rsidRDefault="00CB3B50" w:rsidP="00CB3B50">
      <w:pPr>
        <w:pStyle w:val="SourceCode"/>
        <w:rPr>
          <w:rStyle w:val="SourceCodeComment"/>
        </w:rPr>
      </w:pPr>
      <w:r w:rsidRPr="001A489E">
        <w:rPr>
          <w:rStyle w:val="SourceLineNumber"/>
        </w:rPr>
        <w:t xml:space="preserve"> 78.</w:t>
      </w:r>
      <w:r>
        <w:t xml:space="preserve">         if distance &lt; smallestDistance: </w:t>
      </w:r>
      <w:r w:rsidRPr="001E3ED4">
        <w:rPr>
          <w:rStyle w:val="SourceCodeComment"/>
        </w:rPr>
        <w:t># we want the closest treasure chest.</w:t>
      </w:r>
    </w:p>
    <w:p w:rsidR="00CB3B50" w:rsidRDefault="00CB3B50" w:rsidP="00CB3B50">
      <w:pPr>
        <w:pStyle w:val="SourceCode"/>
      </w:pPr>
      <w:r w:rsidRPr="001A489E">
        <w:rPr>
          <w:rStyle w:val="SourceLineNumber"/>
        </w:rPr>
        <w:t xml:space="preserve"> 79.</w:t>
      </w:r>
      <w:r>
        <w:t xml:space="preserve">             smallestDistance = distance</w:t>
      </w:r>
    </w:p>
    <w:p w:rsidR="00CB3B50" w:rsidRDefault="00CB3B50" w:rsidP="00CB3B50">
      <w:pPr>
        <w:pStyle w:val="Body"/>
      </w:pPr>
      <w:r>
        <w:lastRenderedPageBreak/>
        <w:t>Given the coordinates of where the player wants to drop the sonar device and a list of XY coordinates for the treasure chests, you’ll need an algorithm to find out which treasure chest is closest.</w:t>
      </w:r>
    </w:p>
    <w:p w:rsidR="00CB3B50" w:rsidRDefault="00CB3B50" w:rsidP="00CB3B50">
      <w:pPr>
        <w:pStyle w:val="Heading2"/>
      </w:pPr>
      <w:bookmarkStart w:id="4" w:name="_Toc405145142"/>
      <w:r>
        <w:t>An Algorithm for Finding the Closest Treasure Chest</w:t>
      </w:r>
      <w:bookmarkEnd w:id="4"/>
    </w:p>
    <w:p w:rsidR="00CB3B50" w:rsidRDefault="00CB3B50" w:rsidP="00CB3B50">
      <w:pPr>
        <w:pStyle w:val="Body"/>
      </w:pPr>
      <w:r>
        <w:t xml:space="preserve">The </w:t>
      </w:r>
      <w:r w:rsidRPr="001017CF">
        <w:rPr>
          <w:rStyle w:val="Literal"/>
        </w:rPr>
        <w:t>x</w:t>
      </w:r>
      <w:r>
        <w:t xml:space="preserve"> and </w:t>
      </w:r>
      <w:r w:rsidRPr="001017CF">
        <w:rPr>
          <w:rStyle w:val="Literal"/>
        </w:rPr>
        <w:t>y</w:t>
      </w:r>
      <w:r>
        <w:t xml:space="preserve"> parameters are integers (say, </w:t>
      </w:r>
      <w:r>
        <w:rPr>
          <w:rStyle w:val="Literal"/>
        </w:rPr>
        <w:t>3</w:t>
      </w:r>
      <w:r>
        <w:t xml:space="preserve"> and </w:t>
      </w:r>
      <w:r>
        <w:rPr>
          <w:rStyle w:val="Literal"/>
        </w:rPr>
        <w:t>2</w:t>
      </w:r>
      <w:r>
        <w:t xml:space="preserve">), and together they represent the location on the game board where the player guessed. The </w:t>
      </w:r>
      <w:r w:rsidRPr="001625B9">
        <w:rPr>
          <w:rStyle w:val="Literal"/>
        </w:rPr>
        <w:t>chests</w:t>
      </w:r>
      <w:r>
        <w:t xml:space="preserve"> variable will have a value such as </w:t>
      </w:r>
      <w:r w:rsidRPr="001017CF">
        <w:rPr>
          <w:rStyle w:val="Literal"/>
        </w:rPr>
        <w:t>[[5, 0], [0, 2], [4, 2]]</w:t>
      </w:r>
      <w:r>
        <w:t>. That value represents the locations of three treasure chests. You can visualize it as the picture in Figure 13-3.</w:t>
      </w:r>
      <w:r w:rsidRPr="007E1953">
        <w:t xml:space="preserve"> </w:t>
      </w:r>
      <w:r w:rsidRPr="00A21103">
        <w:t>The distances form “rings” around the sonar device located at 3, 2 as in Figure 13-4.</w:t>
      </w:r>
    </w:p>
    <w:p w:rsidR="00CB3B50" w:rsidRDefault="00CB3B50" w:rsidP="00CB3B50">
      <w:pPr>
        <w:jc w:val="center"/>
      </w:pPr>
      <w:r>
        <w:rPr>
          <w:noProof/>
        </w:rPr>
        <w:drawing>
          <wp:inline distT="0" distB="0" distL="0" distR="0" wp14:anchorId="11E78166" wp14:editId="795BDE9F">
            <wp:extent cx="2114266" cy="2179320"/>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_distance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11660" cy="2176634"/>
                    </a:xfrm>
                    <a:prstGeom prst="rect">
                      <a:avLst/>
                    </a:prstGeom>
                  </pic:spPr>
                </pic:pic>
              </a:graphicData>
            </a:graphic>
          </wp:inline>
        </w:drawing>
      </w:r>
    </w:p>
    <w:p w:rsidR="00CB3B50" w:rsidRDefault="00CB3B50" w:rsidP="00CB3B50">
      <w:pPr>
        <w:pStyle w:val="Caption"/>
      </w:pPr>
      <w:r>
        <w:t xml:space="preserve">Figure 13-3: The treasure chests that </w:t>
      </w:r>
      <w:r w:rsidRPr="001017CF">
        <w:rPr>
          <w:rStyle w:val="Literal"/>
        </w:rPr>
        <w:t>[[5, 0], [0, 2], [4, 2]]</w:t>
      </w:r>
      <w:r>
        <w:t xml:space="preserve"> represents.</w:t>
      </w:r>
    </w:p>
    <w:p w:rsidR="00CB3B50" w:rsidRDefault="00CB3B50" w:rsidP="00CB3B50">
      <w:pPr>
        <w:jc w:val="center"/>
      </w:pPr>
      <w:r>
        <w:rPr>
          <w:noProof/>
        </w:rPr>
        <w:drawing>
          <wp:inline distT="0" distB="0" distL="0" distR="0" wp14:anchorId="54787F48" wp14:editId="2DB7E139">
            <wp:extent cx="2141220" cy="2207104"/>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_distanc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38581" cy="2204384"/>
                    </a:xfrm>
                    <a:prstGeom prst="rect">
                      <a:avLst/>
                    </a:prstGeom>
                  </pic:spPr>
                </pic:pic>
              </a:graphicData>
            </a:graphic>
          </wp:inline>
        </w:drawing>
      </w:r>
    </w:p>
    <w:p w:rsidR="00CB3B50" w:rsidRDefault="00CB3B50" w:rsidP="00CB3B50">
      <w:pPr>
        <w:pStyle w:val="Caption"/>
      </w:pPr>
      <w:r>
        <w:t>Figure 13-4: The board marked with distances from the 3, 2 position.</w:t>
      </w:r>
    </w:p>
    <w:p w:rsidR="00CB3B50" w:rsidRDefault="00CB3B50" w:rsidP="00CB3B50">
      <w:pPr>
        <w:pStyle w:val="Body"/>
      </w:pPr>
      <w:r>
        <w:lastRenderedPageBreak/>
        <w:t>But how do you translate this into code for the game? You need a way to represent the square ring distance as an expression. Notice that the distance from an XY coordinate is always the larger of two values: the absolute value of the difference of the two X coordinates and the absolute value of the difference of the two Y coordinates.</w:t>
      </w:r>
    </w:p>
    <w:p w:rsidR="00CB3B50" w:rsidRDefault="00CB3B50" w:rsidP="00CB3B50">
      <w:pPr>
        <w:pStyle w:val="Body"/>
      </w:pPr>
      <w:r>
        <w:t xml:space="preserve">That means you should subtract the sonar device’s X coordinate and a treasure chest’s X coordinate, and then take the absolute value of this number. Do the same for the sonar device’s Y coordinate and a treasure chest’s Y coordinate. The </w:t>
      </w:r>
      <w:r w:rsidRPr="001625B9">
        <w:rPr>
          <w:rStyle w:val="Emphasis"/>
        </w:rPr>
        <w:t>larger</w:t>
      </w:r>
      <w:r>
        <w:t xml:space="preserve"> of these two values is the distance.</w:t>
      </w:r>
    </w:p>
    <w:p w:rsidR="00CB3B50" w:rsidRDefault="00CB3B50" w:rsidP="00CB3B50">
      <w:pPr>
        <w:pStyle w:val="Body"/>
      </w:pPr>
      <w:r>
        <w:t xml:space="preserve">For example, consider the sonar’s X and Y coordinates are 3 and 2, like in Figure 13-4. The first treasure chest’s X and Y coordinates (that is, first in the list </w:t>
      </w:r>
      <w:r w:rsidRPr="001017CF">
        <w:rPr>
          <w:rStyle w:val="Literal"/>
        </w:rPr>
        <w:t>[[5, 0], [0, 2], [4, 2]]</w:t>
      </w:r>
      <w:r>
        <w:t xml:space="preserve">) are </w:t>
      </w:r>
      <w:r w:rsidRPr="001017CF">
        <w:rPr>
          <w:rStyle w:val="Literal"/>
        </w:rPr>
        <w:t>5</w:t>
      </w:r>
      <w:r>
        <w:t xml:space="preserve"> and </w:t>
      </w:r>
      <w:r w:rsidRPr="001017CF">
        <w:rPr>
          <w:rStyle w:val="Literal"/>
        </w:rPr>
        <w:t>0</w:t>
      </w:r>
      <w:r>
        <w:t>.</w:t>
      </w:r>
    </w:p>
    <w:p w:rsidR="00CB3B50" w:rsidRDefault="00CB3B50" w:rsidP="00CB3B50">
      <w:pPr>
        <w:pStyle w:val="Body"/>
        <w:numPr>
          <w:ilvl w:val="0"/>
          <w:numId w:val="5"/>
        </w:numPr>
      </w:pPr>
      <w:r>
        <w:t xml:space="preserve">For the X coordinates, </w:t>
      </w:r>
      <w:r w:rsidRPr="001017CF">
        <w:rPr>
          <w:rStyle w:val="Literal"/>
        </w:rPr>
        <w:t>3 - 5</w:t>
      </w:r>
      <w:r>
        <w:t xml:space="preserve"> evaluates to </w:t>
      </w:r>
      <w:r w:rsidRPr="001017CF">
        <w:rPr>
          <w:rStyle w:val="Literal"/>
        </w:rPr>
        <w:t>-2</w:t>
      </w:r>
      <w:r>
        <w:t xml:space="preserve">, and the absolute value of </w:t>
      </w:r>
      <w:r w:rsidRPr="001017CF">
        <w:rPr>
          <w:rStyle w:val="Literal"/>
        </w:rPr>
        <w:t>-2</w:t>
      </w:r>
      <w:r>
        <w:t xml:space="preserve"> is </w:t>
      </w:r>
      <w:r w:rsidRPr="001017CF">
        <w:rPr>
          <w:rStyle w:val="Literal"/>
        </w:rPr>
        <w:t>2</w:t>
      </w:r>
      <w:r>
        <w:t>.</w:t>
      </w:r>
    </w:p>
    <w:p w:rsidR="00CB3B50" w:rsidRDefault="00CB3B50" w:rsidP="00CB3B50">
      <w:pPr>
        <w:pStyle w:val="Body"/>
        <w:numPr>
          <w:ilvl w:val="0"/>
          <w:numId w:val="5"/>
        </w:numPr>
      </w:pPr>
      <w:r>
        <w:t xml:space="preserve">For the Y coordinates, </w:t>
      </w:r>
      <w:r w:rsidRPr="001017CF">
        <w:rPr>
          <w:rStyle w:val="Literal"/>
        </w:rPr>
        <w:t>2 - 1</w:t>
      </w:r>
      <w:r>
        <w:t xml:space="preserve"> evaluates to </w:t>
      </w:r>
      <w:r w:rsidRPr="001017CF">
        <w:rPr>
          <w:rStyle w:val="Literal"/>
        </w:rPr>
        <w:t>1</w:t>
      </w:r>
      <w:r>
        <w:t xml:space="preserve">, and the absolute value of </w:t>
      </w:r>
      <w:r w:rsidRPr="001017CF">
        <w:rPr>
          <w:rStyle w:val="Literal"/>
        </w:rPr>
        <w:t>1</w:t>
      </w:r>
      <w:r>
        <w:t xml:space="preserve"> is </w:t>
      </w:r>
      <w:r w:rsidRPr="001017CF">
        <w:rPr>
          <w:rStyle w:val="Literal"/>
        </w:rPr>
        <w:t>1</w:t>
      </w:r>
      <w:r>
        <w:t>.</w:t>
      </w:r>
    </w:p>
    <w:p w:rsidR="00CB3B50" w:rsidRDefault="00CB3B50" w:rsidP="00CB3B50">
      <w:pPr>
        <w:pStyle w:val="Body"/>
        <w:numPr>
          <w:ilvl w:val="0"/>
          <w:numId w:val="5"/>
        </w:numPr>
      </w:pPr>
      <w:r>
        <w:t xml:space="preserve">Comparing the two absolute values </w:t>
      </w:r>
      <w:r w:rsidRPr="001017CF">
        <w:rPr>
          <w:rStyle w:val="Literal"/>
        </w:rPr>
        <w:t>2</w:t>
      </w:r>
      <w:r>
        <w:t xml:space="preserve"> and </w:t>
      </w:r>
      <w:r w:rsidRPr="001017CF">
        <w:rPr>
          <w:rStyle w:val="Literal"/>
        </w:rPr>
        <w:t>1</w:t>
      </w:r>
      <w:r>
        <w:t xml:space="preserve">, the larger value is </w:t>
      </w:r>
      <w:r w:rsidRPr="001017CF">
        <w:rPr>
          <w:rStyle w:val="Literal"/>
        </w:rPr>
        <w:t>2</w:t>
      </w:r>
      <w:r>
        <w:t xml:space="preserve">, so </w:t>
      </w:r>
      <w:r w:rsidRPr="00A42AA5">
        <w:rPr>
          <w:rStyle w:val="Literal"/>
        </w:rPr>
        <w:t>2</w:t>
      </w:r>
      <w:r>
        <w:t xml:space="preserve"> should be the distance between the sonar device and the treasure chest at coordinates 5, 1. </w:t>
      </w:r>
    </w:p>
    <w:p w:rsidR="00CB3B50" w:rsidRDefault="00CB3B50" w:rsidP="00CB3B50">
      <w:pPr>
        <w:pStyle w:val="Body"/>
      </w:pPr>
      <w:r>
        <w:t>We can look at the board in Figure 13-4 and see that this algorithm works, because the treasure chest at 5, 1 is in the sonar device’s 2nd ring. Let’s quickly compare the other two chests to see if the distances work out correctly also.</w:t>
      </w:r>
    </w:p>
    <w:p w:rsidR="00CB3B50" w:rsidRDefault="00CB3B50" w:rsidP="00CB3B50">
      <w:pPr>
        <w:pStyle w:val="Body"/>
      </w:pPr>
      <w:r>
        <w:t>Let’s find the distance from the sonar device at 3, 2 and the treasure chest at 0, 2:</w:t>
      </w:r>
    </w:p>
    <w:p w:rsidR="00CB3B50" w:rsidRDefault="00CB3B50" w:rsidP="00CB3B50">
      <w:pPr>
        <w:pStyle w:val="Body"/>
        <w:numPr>
          <w:ilvl w:val="0"/>
          <w:numId w:val="6"/>
        </w:numPr>
      </w:pPr>
      <w:r w:rsidRPr="001017CF">
        <w:rPr>
          <w:rStyle w:val="Literal"/>
        </w:rPr>
        <w:t>abs(3 - 0)</w:t>
      </w:r>
      <w:r>
        <w:t xml:space="preserve"> evaluates to </w:t>
      </w:r>
      <w:r w:rsidRPr="001017CF">
        <w:rPr>
          <w:rStyle w:val="Literal"/>
        </w:rPr>
        <w:t>3</w:t>
      </w:r>
      <w:r>
        <w:t xml:space="preserve">. </w:t>
      </w:r>
    </w:p>
    <w:p w:rsidR="00CB3B50" w:rsidRDefault="00CB3B50" w:rsidP="00CB3B50">
      <w:pPr>
        <w:pStyle w:val="Body"/>
        <w:numPr>
          <w:ilvl w:val="0"/>
          <w:numId w:val="6"/>
        </w:numPr>
      </w:pPr>
      <w:r w:rsidRPr="001017CF">
        <w:rPr>
          <w:rStyle w:val="Literal"/>
        </w:rPr>
        <w:t>abs(2 - 2)</w:t>
      </w:r>
      <w:r>
        <w:t xml:space="preserve"> evaluates to </w:t>
      </w:r>
      <w:r w:rsidRPr="001017CF">
        <w:rPr>
          <w:rStyle w:val="Literal"/>
        </w:rPr>
        <w:t>0</w:t>
      </w:r>
      <w:r>
        <w:t xml:space="preserve">. </w:t>
      </w:r>
    </w:p>
    <w:p w:rsidR="00CB3B50" w:rsidRDefault="00CB3B50" w:rsidP="00CB3B50">
      <w:pPr>
        <w:pStyle w:val="Body"/>
        <w:numPr>
          <w:ilvl w:val="0"/>
          <w:numId w:val="6"/>
        </w:numPr>
      </w:pPr>
      <w:r w:rsidRPr="001017CF">
        <w:rPr>
          <w:rStyle w:val="Literal"/>
        </w:rPr>
        <w:t>3</w:t>
      </w:r>
      <w:r>
        <w:t xml:space="preserve"> is larger than </w:t>
      </w:r>
      <w:r w:rsidRPr="001017CF">
        <w:rPr>
          <w:rStyle w:val="Literal"/>
        </w:rPr>
        <w:t>0</w:t>
      </w:r>
      <w:r>
        <w:t xml:space="preserve">, so the distance from the sonar device at 3, 2 and the treasure chest at 0, 2 is </w:t>
      </w:r>
      <w:r w:rsidRPr="001017CF">
        <w:rPr>
          <w:rStyle w:val="Literal"/>
        </w:rPr>
        <w:t>3</w:t>
      </w:r>
      <w:r>
        <w:t>.</w:t>
      </w:r>
    </w:p>
    <w:p w:rsidR="00CB3B50" w:rsidRDefault="00CB3B50" w:rsidP="00CB3B50">
      <w:pPr>
        <w:pStyle w:val="Body"/>
      </w:pPr>
      <w:r>
        <w:t>Let’s find the distance from the sonar device at 3, 2 and the last treasure chest at 4, 2:</w:t>
      </w:r>
    </w:p>
    <w:p w:rsidR="00CB3B50" w:rsidRDefault="00CB3B50" w:rsidP="00CB3B50">
      <w:pPr>
        <w:pStyle w:val="Body"/>
        <w:numPr>
          <w:ilvl w:val="0"/>
          <w:numId w:val="4"/>
        </w:numPr>
      </w:pPr>
      <w:r w:rsidRPr="001017CF">
        <w:rPr>
          <w:rStyle w:val="Literal"/>
        </w:rPr>
        <w:t>abs(3 - 4)</w:t>
      </w:r>
      <w:r>
        <w:t xml:space="preserve"> evaluates to </w:t>
      </w:r>
      <w:r w:rsidRPr="001017CF">
        <w:rPr>
          <w:rStyle w:val="Literal"/>
        </w:rPr>
        <w:t>1</w:t>
      </w:r>
      <w:r>
        <w:t xml:space="preserve">. </w:t>
      </w:r>
    </w:p>
    <w:p w:rsidR="00CB3B50" w:rsidRDefault="00CB3B50" w:rsidP="00CB3B50">
      <w:pPr>
        <w:pStyle w:val="Body"/>
        <w:numPr>
          <w:ilvl w:val="0"/>
          <w:numId w:val="4"/>
        </w:numPr>
      </w:pPr>
      <w:r w:rsidRPr="001017CF">
        <w:rPr>
          <w:rStyle w:val="Literal"/>
        </w:rPr>
        <w:t>abs(2 - 2)</w:t>
      </w:r>
      <w:r>
        <w:t xml:space="preserve"> evaluates to </w:t>
      </w:r>
      <w:r w:rsidRPr="001017CF">
        <w:rPr>
          <w:rStyle w:val="Literal"/>
        </w:rPr>
        <w:t>0</w:t>
      </w:r>
      <w:r>
        <w:t xml:space="preserve">. </w:t>
      </w:r>
    </w:p>
    <w:p w:rsidR="00CB3B50" w:rsidRDefault="00CB3B50" w:rsidP="00CB3B50">
      <w:pPr>
        <w:pStyle w:val="Body"/>
        <w:numPr>
          <w:ilvl w:val="0"/>
          <w:numId w:val="4"/>
        </w:numPr>
      </w:pPr>
      <w:r w:rsidRPr="001017CF">
        <w:rPr>
          <w:rStyle w:val="Literal"/>
        </w:rPr>
        <w:t>1</w:t>
      </w:r>
      <w:r>
        <w:t xml:space="preserve"> is larger than </w:t>
      </w:r>
      <w:r w:rsidRPr="001017CF">
        <w:rPr>
          <w:rStyle w:val="Literal"/>
        </w:rPr>
        <w:t>0</w:t>
      </w:r>
      <w:r>
        <w:t xml:space="preserve">, so the distance is </w:t>
      </w:r>
      <w:r w:rsidRPr="001017CF">
        <w:rPr>
          <w:rStyle w:val="Literal"/>
        </w:rPr>
        <w:t>1</w:t>
      </w:r>
      <w:r>
        <w:t>.</w:t>
      </w:r>
    </w:p>
    <w:p w:rsidR="00CB3B50" w:rsidRDefault="00CB3B50" w:rsidP="00CB3B50">
      <w:pPr>
        <w:pStyle w:val="Body"/>
      </w:pPr>
      <w:r>
        <w:t xml:space="preserve">Looking at Figure 13-4 you can see all three distances worked out correctly. It seems this algorithm works. The distances from the sonar device to the three sunken treasure chests are </w:t>
      </w:r>
      <w:r w:rsidRPr="001017CF">
        <w:rPr>
          <w:rStyle w:val="Literal"/>
        </w:rPr>
        <w:t>2</w:t>
      </w:r>
      <w:r>
        <w:t xml:space="preserve">, </w:t>
      </w:r>
      <w:r w:rsidRPr="001017CF">
        <w:rPr>
          <w:rStyle w:val="Literal"/>
        </w:rPr>
        <w:t>3</w:t>
      </w:r>
      <w:r>
        <w:t xml:space="preserve">, and </w:t>
      </w:r>
      <w:r w:rsidRPr="001017CF">
        <w:rPr>
          <w:rStyle w:val="Literal"/>
        </w:rPr>
        <w:t>1</w:t>
      </w:r>
      <w:r>
        <w:t xml:space="preserve">. On each guess, you want to know the distance from the sonar device to the closest of the three treasure chest distances. To do this, use a variable called </w:t>
      </w:r>
      <w:r w:rsidRPr="001017CF">
        <w:rPr>
          <w:rStyle w:val="Literal"/>
        </w:rPr>
        <w:t>smallestDistance</w:t>
      </w:r>
      <w:r>
        <w:t>. Let’s look at the code again:</w:t>
      </w:r>
    </w:p>
    <w:p w:rsidR="00CB3B50" w:rsidRPr="001E3ED4" w:rsidRDefault="00CB3B50" w:rsidP="00CB3B50">
      <w:pPr>
        <w:pStyle w:val="SourceCode"/>
        <w:rPr>
          <w:rStyle w:val="SourceCodeComment"/>
        </w:rPr>
      </w:pPr>
      <w:r w:rsidRPr="006D544F">
        <w:rPr>
          <w:rStyle w:val="SourceLineNumber"/>
        </w:rPr>
        <w:lastRenderedPageBreak/>
        <w:t xml:space="preserve"> 71.</w:t>
      </w:r>
      <w:r>
        <w:t xml:space="preserve">     smallestDistance = 100 </w:t>
      </w:r>
      <w:r w:rsidRPr="001E3ED4">
        <w:rPr>
          <w:rStyle w:val="SourceCodeComment"/>
        </w:rPr>
        <w:t># any chest will be closer than 100.</w:t>
      </w:r>
    </w:p>
    <w:p w:rsidR="00CB3B50" w:rsidRDefault="00CB3B50" w:rsidP="00CB3B50">
      <w:pPr>
        <w:pStyle w:val="SourceCode"/>
      </w:pPr>
      <w:r w:rsidRPr="006D544F">
        <w:rPr>
          <w:rStyle w:val="SourceLineNumber"/>
        </w:rPr>
        <w:t xml:space="preserve"> 72.</w:t>
      </w:r>
      <w:r>
        <w:t xml:space="preserve">     for cx, cy in chests:</w:t>
      </w:r>
    </w:p>
    <w:p w:rsidR="00CB3B50" w:rsidRDefault="00CB3B50" w:rsidP="00CB3B50">
      <w:pPr>
        <w:pStyle w:val="SourceCode"/>
      </w:pPr>
      <w:r w:rsidRPr="006D544F">
        <w:rPr>
          <w:rStyle w:val="SourceLineNumber"/>
        </w:rPr>
        <w:t xml:space="preserve"> 73.</w:t>
      </w:r>
      <w:r>
        <w:t xml:space="preserve">         if abs(cx - x) &gt; abs(cy - y):</w:t>
      </w:r>
    </w:p>
    <w:p w:rsidR="00CB3B50" w:rsidRDefault="00CB3B50" w:rsidP="00CB3B50">
      <w:pPr>
        <w:pStyle w:val="SourceCode"/>
      </w:pPr>
      <w:r w:rsidRPr="006D544F">
        <w:rPr>
          <w:rStyle w:val="SourceLineNumber"/>
        </w:rPr>
        <w:t xml:space="preserve"> 74.</w:t>
      </w:r>
      <w:r>
        <w:t xml:space="preserve">             distance = abs(cx - x)</w:t>
      </w:r>
    </w:p>
    <w:p w:rsidR="00CB3B50" w:rsidRDefault="00CB3B50" w:rsidP="00CB3B50">
      <w:pPr>
        <w:pStyle w:val="SourceCode"/>
      </w:pPr>
      <w:r w:rsidRPr="006D544F">
        <w:rPr>
          <w:rStyle w:val="SourceLineNumber"/>
        </w:rPr>
        <w:t xml:space="preserve"> 75.</w:t>
      </w:r>
      <w:r>
        <w:t xml:space="preserve">         else:</w:t>
      </w:r>
    </w:p>
    <w:p w:rsidR="00CB3B50" w:rsidRDefault="00CB3B50" w:rsidP="00CB3B50">
      <w:pPr>
        <w:pStyle w:val="SourceCode"/>
      </w:pPr>
      <w:r w:rsidRPr="006D544F">
        <w:rPr>
          <w:rStyle w:val="SourceLineNumber"/>
        </w:rPr>
        <w:t xml:space="preserve"> 76.</w:t>
      </w:r>
      <w:r>
        <w:t xml:space="preserve">             distance = abs(cy - y)</w:t>
      </w:r>
    </w:p>
    <w:p w:rsidR="00CB3B50" w:rsidRDefault="00CB3B50" w:rsidP="00CB3B50">
      <w:pPr>
        <w:pStyle w:val="SourceCode"/>
      </w:pPr>
      <w:r w:rsidRPr="006D544F">
        <w:rPr>
          <w:rStyle w:val="SourceLineNumber"/>
        </w:rPr>
        <w:t xml:space="preserve"> 77.</w:t>
      </w:r>
      <w:r>
        <w:t xml:space="preserve"> </w:t>
      </w:r>
    </w:p>
    <w:p w:rsidR="00CB3B50" w:rsidRPr="001E3ED4" w:rsidRDefault="00CB3B50" w:rsidP="00CB3B50">
      <w:pPr>
        <w:pStyle w:val="SourceCode"/>
        <w:rPr>
          <w:rStyle w:val="SourceCodeComment"/>
        </w:rPr>
      </w:pPr>
      <w:r w:rsidRPr="006D544F">
        <w:rPr>
          <w:rStyle w:val="SourceLineNumber"/>
        </w:rPr>
        <w:t xml:space="preserve"> 78.</w:t>
      </w:r>
      <w:r>
        <w:t xml:space="preserve">         if distance &lt; smallestDistance: </w:t>
      </w:r>
      <w:r w:rsidRPr="001E3ED4">
        <w:rPr>
          <w:rStyle w:val="SourceCodeComment"/>
        </w:rPr>
        <w:t># we want the closest treasure chest.</w:t>
      </w:r>
    </w:p>
    <w:p w:rsidR="00CB3B50" w:rsidRDefault="00CB3B50" w:rsidP="00CB3B50">
      <w:pPr>
        <w:pStyle w:val="SourceCode"/>
      </w:pPr>
      <w:r w:rsidRPr="006D544F">
        <w:rPr>
          <w:rStyle w:val="SourceLineNumber"/>
        </w:rPr>
        <w:t xml:space="preserve"> 79.</w:t>
      </w:r>
      <w:r>
        <w:t xml:space="preserve">             smallestDistance = distance</w:t>
      </w:r>
    </w:p>
    <w:p w:rsidR="00CB3B50" w:rsidRDefault="00CB3B50" w:rsidP="00CB3B50">
      <w:pPr>
        <w:pStyle w:val="Body"/>
      </w:pPr>
      <w:r>
        <w:t xml:space="preserve">Line 72 uses the multiple assignment trick in a </w:t>
      </w:r>
      <w:r w:rsidRPr="001017CF">
        <w:rPr>
          <w:rStyle w:val="Literal"/>
        </w:rPr>
        <w:t>for</w:t>
      </w:r>
      <w:r>
        <w:t xml:space="preserve"> loop. For example, the assignment statement </w:t>
      </w:r>
      <w:r>
        <w:rPr>
          <w:rStyle w:val="Literal"/>
        </w:rPr>
        <w:t>spam</w:t>
      </w:r>
      <w:r w:rsidRPr="001017CF">
        <w:rPr>
          <w:rStyle w:val="Literal"/>
        </w:rPr>
        <w:t xml:space="preserve">, </w:t>
      </w:r>
      <w:r>
        <w:rPr>
          <w:rStyle w:val="Literal"/>
        </w:rPr>
        <w:t>eggs</w:t>
      </w:r>
      <w:r w:rsidRPr="001017CF">
        <w:rPr>
          <w:rStyle w:val="Literal"/>
        </w:rPr>
        <w:t xml:space="preserve"> = [5, 10]</w:t>
      </w:r>
      <w:r>
        <w:t xml:space="preserve"> will assign </w:t>
      </w:r>
      <w:r w:rsidRPr="001017CF">
        <w:rPr>
          <w:rStyle w:val="Literal"/>
        </w:rPr>
        <w:t>5</w:t>
      </w:r>
      <w:r>
        <w:t xml:space="preserve"> to </w:t>
      </w:r>
      <w:r>
        <w:rPr>
          <w:rStyle w:val="Literal"/>
        </w:rPr>
        <w:t>spam</w:t>
      </w:r>
      <w:r>
        <w:t xml:space="preserve"> and </w:t>
      </w:r>
      <w:r w:rsidRPr="001017CF">
        <w:rPr>
          <w:rStyle w:val="Literal"/>
        </w:rPr>
        <w:t>10</w:t>
      </w:r>
      <w:r>
        <w:t xml:space="preserve"> to </w:t>
      </w:r>
      <w:r>
        <w:rPr>
          <w:rStyle w:val="Literal"/>
        </w:rPr>
        <w:t>eggs</w:t>
      </w:r>
      <w:r>
        <w:t>.</w:t>
      </w:r>
    </w:p>
    <w:p w:rsidR="00CB3B50" w:rsidRDefault="00CB3B50" w:rsidP="00CB3B50">
      <w:pPr>
        <w:pStyle w:val="Body"/>
      </w:pPr>
      <w:r>
        <w:t xml:space="preserve">Because </w:t>
      </w:r>
      <w:r w:rsidRPr="00AA69A9">
        <w:rPr>
          <w:rStyle w:val="Literal"/>
        </w:rPr>
        <w:t>chests</w:t>
      </w:r>
      <w:r>
        <w:t xml:space="preserve"> is a list where each item in the list is itself a list of two integers, the first of these integers is assigned to </w:t>
      </w:r>
      <w:r w:rsidRPr="001017CF">
        <w:rPr>
          <w:rStyle w:val="Literal"/>
        </w:rPr>
        <w:t>cx</w:t>
      </w:r>
      <w:r>
        <w:t xml:space="preserve"> and the second integer is assigned to </w:t>
      </w:r>
      <w:r w:rsidRPr="00AA69A9">
        <w:rPr>
          <w:rStyle w:val="Literal"/>
        </w:rPr>
        <w:t>cy</w:t>
      </w:r>
      <w:r>
        <w:t xml:space="preserve">. So if </w:t>
      </w:r>
      <w:r w:rsidRPr="001017CF">
        <w:rPr>
          <w:rStyle w:val="Literal"/>
        </w:rPr>
        <w:t>chests</w:t>
      </w:r>
      <w:r>
        <w:t xml:space="preserve"> has the value </w:t>
      </w:r>
      <w:r w:rsidRPr="001017CF">
        <w:rPr>
          <w:rStyle w:val="Literal"/>
        </w:rPr>
        <w:t>[[5, 0], [0, 2], [4, 2]]</w:t>
      </w:r>
      <w:r>
        <w:t xml:space="preserve">, </w:t>
      </w:r>
      <w:r w:rsidRPr="001017CF">
        <w:rPr>
          <w:rStyle w:val="Literal"/>
        </w:rPr>
        <w:t>cx</w:t>
      </w:r>
      <w:r>
        <w:t xml:space="preserve"> will have the value </w:t>
      </w:r>
      <w:r w:rsidRPr="001017CF">
        <w:rPr>
          <w:rStyle w:val="Literal"/>
        </w:rPr>
        <w:t>5</w:t>
      </w:r>
      <w:r>
        <w:t xml:space="preserve"> and </w:t>
      </w:r>
      <w:r w:rsidRPr="001017CF">
        <w:rPr>
          <w:rStyle w:val="Literal"/>
        </w:rPr>
        <w:t>cy</w:t>
      </w:r>
      <w:r>
        <w:t xml:space="preserve"> will have the value </w:t>
      </w:r>
      <w:r w:rsidRPr="001017CF">
        <w:rPr>
          <w:rStyle w:val="Literal"/>
        </w:rPr>
        <w:t>0</w:t>
      </w:r>
      <w:r>
        <w:t xml:space="preserve"> on the first iteration through the loop.</w:t>
      </w:r>
    </w:p>
    <w:p w:rsidR="00CB3B50" w:rsidRDefault="00CB3B50" w:rsidP="00CB3B50">
      <w:pPr>
        <w:pStyle w:val="Body"/>
      </w:pPr>
      <w:r>
        <w:t xml:space="preserve">Line 73 determines which is larger: the absolute value of the difference of the X coordinates, or the absolute value of the difference of the Y coordinates. </w:t>
      </w:r>
      <w:r w:rsidRPr="001017CF">
        <w:rPr>
          <w:rStyle w:val="Literal"/>
        </w:rPr>
        <w:t xml:space="preserve">abs(cx - x) </w:t>
      </w:r>
      <w:r>
        <w:rPr>
          <w:rStyle w:val="Literal"/>
        </w:rPr>
        <w:t>&gt;</w:t>
      </w:r>
      <w:r w:rsidRPr="001017CF">
        <w:rPr>
          <w:rStyle w:val="Literal"/>
        </w:rPr>
        <w:t xml:space="preserve"> abs(cy - y)</w:t>
      </w:r>
      <w:r>
        <w:t xml:space="preserve"> seems like much shorter way to say that, doesn’t it? Lines 73 to 76 assign the larger of the values to the </w:t>
      </w:r>
      <w:r w:rsidRPr="00795DA5">
        <w:rPr>
          <w:rStyle w:val="Literal"/>
        </w:rPr>
        <w:t>distance</w:t>
      </w:r>
      <w:r>
        <w:t xml:space="preserve"> variable.</w:t>
      </w:r>
    </w:p>
    <w:p w:rsidR="00CB3B50" w:rsidRDefault="00CB3B50" w:rsidP="00CB3B50">
      <w:pPr>
        <w:pStyle w:val="Body"/>
      </w:pPr>
      <w:r>
        <w:t xml:space="preserve">So on each iteration of the </w:t>
      </w:r>
      <w:r w:rsidRPr="001017CF">
        <w:rPr>
          <w:rStyle w:val="Literal"/>
        </w:rPr>
        <w:t>for</w:t>
      </w:r>
      <w:r>
        <w:t xml:space="preserve"> loop, the </w:t>
      </w:r>
      <w:r w:rsidRPr="001017CF">
        <w:rPr>
          <w:rStyle w:val="Literal"/>
        </w:rPr>
        <w:t>distance</w:t>
      </w:r>
      <w:r>
        <w:t xml:space="preserve"> variable holds the treasure chest’s distance from the sonar device. But you want the smallest distance of all the treasure chests. This is where the </w:t>
      </w:r>
      <w:r w:rsidRPr="001017CF">
        <w:rPr>
          <w:rStyle w:val="Literal"/>
        </w:rPr>
        <w:t>smallestDistance</w:t>
      </w:r>
      <w:r>
        <w:t xml:space="preserve"> variable comes in. Whenever the </w:t>
      </w:r>
      <w:r w:rsidRPr="001017CF">
        <w:rPr>
          <w:rStyle w:val="Literal"/>
        </w:rPr>
        <w:t>distance</w:t>
      </w:r>
      <w:r>
        <w:t xml:space="preserve"> variable is smaller than </w:t>
      </w:r>
      <w:r w:rsidRPr="001017CF">
        <w:rPr>
          <w:rStyle w:val="Literal"/>
        </w:rPr>
        <w:t>smallestDistance</w:t>
      </w:r>
      <w:r>
        <w:t xml:space="preserve">, then the value in </w:t>
      </w:r>
      <w:r w:rsidRPr="001017CF">
        <w:rPr>
          <w:rStyle w:val="Literal"/>
        </w:rPr>
        <w:t>distance</w:t>
      </w:r>
      <w:r>
        <w:t xml:space="preserve"> becomes the new value of </w:t>
      </w:r>
      <w:r w:rsidRPr="001017CF">
        <w:rPr>
          <w:rStyle w:val="Literal"/>
        </w:rPr>
        <w:t>smallestDistance</w:t>
      </w:r>
      <w:r>
        <w:t>.</w:t>
      </w:r>
    </w:p>
    <w:p w:rsidR="00CB3B50" w:rsidRDefault="00CB3B50" w:rsidP="00CB3B50">
      <w:pPr>
        <w:pStyle w:val="Body"/>
      </w:pPr>
      <w:r>
        <w:t xml:space="preserve">Give </w:t>
      </w:r>
      <w:r w:rsidRPr="001017CF">
        <w:rPr>
          <w:rStyle w:val="Literal"/>
        </w:rPr>
        <w:t>smallestDistance</w:t>
      </w:r>
      <w:r>
        <w:t xml:space="preserve"> the impossibly high value of </w:t>
      </w:r>
      <w:r w:rsidRPr="001017CF">
        <w:rPr>
          <w:rStyle w:val="Literal"/>
        </w:rPr>
        <w:t>100</w:t>
      </w:r>
      <w:r>
        <w:t xml:space="preserve"> at the beginning of the loop so that at least one of the treasure chests you found will be put into </w:t>
      </w:r>
      <w:r w:rsidRPr="001017CF">
        <w:rPr>
          <w:rStyle w:val="Literal"/>
        </w:rPr>
        <w:t>smallestDistance</w:t>
      </w:r>
      <w:r>
        <w:t xml:space="preserve">. By the time the </w:t>
      </w:r>
      <w:r w:rsidRPr="001017CF">
        <w:rPr>
          <w:rStyle w:val="Literal"/>
        </w:rPr>
        <w:t>for</w:t>
      </w:r>
      <w:r>
        <w:t xml:space="preserve"> loop has finished, you know that </w:t>
      </w:r>
      <w:r w:rsidRPr="001017CF">
        <w:rPr>
          <w:rStyle w:val="Literal"/>
        </w:rPr>
        <w:t>smallestDistanc</w:t>
      </w:r>
      <w:r>
        <w:t>e holds the shortest distance between the sonar device and all of the treasure chests in the game.</w:t>
      </w:r>
    </w:p>
    <w:p w:rsidR="00CB3B50" w:rsidRDefault="00CB3B50" w:rsidP="00CB3B50">
      <w:pPr>
        <w:pStyle w:val="Heading2"/>
      </w:pPr>
      <w:bookmarkStart w:id="5" w:name="_Toc405145143"/>
      <w:r>
        <w:t xml:space="preserve">The </w:t>
      </w:r>
      <w:r w:rsidRPr="007E782B">
        <w:rPr>
          <w:rStyle w:val="Literal"/>
        </w:rPr>
        <w:t>remove()</w:t>
      </w:r>
      <w:r>
        <w:t xml:space="preserve"> List Method</w:t>
      </w:r>
      <w:bookmarkEnd w:id="5"/>
    </w:p>
    <w:p w:rsidR="00CB3B50" w:rsidRDefault="00CB3B50" w:rsidP="00CB3B50">
      <w:pPr>
        <w:pStyle w:val="Body"/>
      </w:pPr>
      <w:r>
        <w:t xml:space="preserve">The </w:t>
      </w:r>
      <w:r w:rsidRPr="007E782B">
        <w:rPr>
          <w:rStyle w:val="Literal"/>
        </w:rPr>
        <w:t>remove()</w:t>
      </w:r>
      <w:r>
        <w:t xml:space="preserve"> list method will remove the first occurrence of a value matching the passed in argument. For example, try entering the following into the interactive shell:</w:t>
      </w:r>
    </w:p>
    <w:p w:rsidR="00CB3B50" w:rsidRDefault="00CB3B50" w:rsidP="00CB3B50">
      <w:pPr>
        <w:pStyle w:val="CodeExample"/>
      </w:pPr>
      <w:r>
        <w:t>&gt;&gt;&gt; x = [42, 5, 10, 42, 15, 42]</w:t>
      </w:r>
    </w:p>
    <w:p w:rsidR="00CB3B50" w:rsidRDefault="00CB3B50" w:rsidP="00CB3B50">
      <w:pPr>
        <w:pStyle w:val="CodeExample"/>
      </w:pPr>
      <w:r>
        <w:t>&gt;&gt;&gt; x.remove(10)</w:t>
      </w:r>
    </w:p>
    <w:p w:rsidR="00CB3B50" w:rsidRDefault="00CB3B50" w:rsidP="00CB3B50">
      <w:pPr>
        <w:pStyle w:val="CodeExample"/>
      </w:pPr>
      <w:r>
        <w:t>&gt;&gt;&gt; x</w:t>
      </w:r>
    </w:p>
    <w:p w:rsidR="00CB3B50" w:rsidRDefault="00CB3B50" w:rsidP="00CB3B50">
      <w:pPr>
        <w:pStyle w:val="CodeExample"/>
      </w:pPr>
      <w:r>
        <w:t>[42, 5, 42, 15, 42]</w:t>
      </w:r>
    </w:p>
    <w:p w:rsidR="00CB3B50" w:rsidRDefault="00CB3B50" w:rsidP="00CB3B50">
      <w:pPr>
        <w:pStyle w:val="Body"/>
      </w:pPr>
      <w:r>
        <w:lastRenderedPageBreak/>
        <w:t xml:space="preserve">The </w:t>
      </w:r>
      <w:r w:rsidRPr="007E782B">
        <w:rPr>
          <w:rStyle w:val="Literal"/>
        </w:rPr>
        <w:t>10</w:t>
      </w:r>
      <w:r>
        <w:t xml:space="preserve"> value has been removed from the </w:t>
      </w:r>
      <w:r w:rsidRPr="007E782B">
        <w:rPr>
          <w:rStyle w:val="Literal"/>
        </w:rPr>
        <w:t>x</w:t>
      </w:r>
      <w:r>
        <w:t xml:space="preserve"> list. The </w:t>
      </w:r>
      <w:r w:rsidRPr="007E782B">
        <w:rPr>
          <w:rStyle w:val="Literal"/>
        </w:rPr>
        <w:t>remove()</w:t>
      </w:r>
      <w:r>
        <w:t xml:space="preserve"> method removes the first occurrence of the value you pass it, and only the first. For example, type the following into the interactive shell:</w:t>
      </w:r>
    </w:p>
    <w:p w:rsidR="00CB3B50" w:rsidRDefault="00CB3B50" w:rsidP="00CB3B50">
      <w:pPr>
        <w:pStyle w:val="CodeExample"/>
      </w:pPr>
      <w:r>
        <w:t>&gt;&gt;&gt; x = [42, 5, 10, 42, 15, 42]</w:t>
      </w:r>
    </w:p>
    <w:p w:rsidR="00CB3B50" w:rsidRDefault="00CB3B50" w:rsidP="00CB3B50">
      <w:pPr>
        <w:pStyle w:val="CodeExample"/>
      </w:pPr>
      <w:r>
        <w:t>&gt;&gt;&gt; x.remove(42)</w:t>
      </w:r>
    </w:p>
    <w:p w:rsidR="00CB3B50" w:rsidRDefault="00CB3B50" w:rsidP="00CB3B50">
      <w:pPr>
        <w:pStyle w:val="CodeExample"/>
      </w:pPr>
      <w:r>
        <w:t>&gt;&gt;&gt; x</w:t>
      </w:r>
    </w:p>
    <w:p w:rsidR="00CB3B50" w:rsidRDefault="00CB3B50" w:rsidP="00CB3B50">
      <w:pPr>
        <w:pStyle w:val="CodeExample"/>
      </w:pPr>
      <w:r>
        <w:t>[5, 10, 42, 15, 42]</w:t>
      </w:r>
    </w:p>
    <w:p w:rsidR="00CB3B50" w:rsidRDefault="00CB3B50" w:rsidP="00CB3B50">
      <w:pPr>
        <w:pStyle w:val="Body"/>
      </w:pPr>
      <w:r>
        <w:t xml:space="preserve">Notice that only the first </w:t>
      </w:r>
      <w:r w:rsidRPr="007E782B">
        <w:rPr>
          <w:rStyle w:val="Literal"/>
        </w:rPr>
        <w:t>42</w:t>
      </w:r>
      <w:r>
        <w:t xml:space="preserve"> value was removed, but the second and third ones are still there. The </w:t>
      </w:r>
      <w:r w:rsidRPr="007E782B">
        <w:rPr>
          <w:rStyle w:val="Literal"/>
        </w:rPr>
        <w:t>remove()</w:t>
      </w:r>
      <w:r>
        <w:t xml:space="preserve"> method will cause an error if you try to remove a value that isn’t in the list:</w:t>
      </w:r>
    </w:p>
    <w:p w:rsidR="00CB3B50" w:rsidRDefault="00CB3B50" w:rsidP="00CB3B50">
      <w:pPr>
        <w:pStyle w:val="CodeExample"/>
      </w:pPr>
      <w:r>
        <w:t>&gt;&gt;&gt; x = [5, 42]</w:t>
      </w:r>
    </w:p>
    <w:p w:rsidR="00CB3B50" w:rsidRDefault="00CB3B50" w:rsidP="00CB3B50">
      <w:pPr>
        <w:pStyle w:val="CodeExample"/>
      </w:pPr>
      <w:r>
        <w:t>&gt;&gt;&gt; x.remove(10)</w:t>
      </w:r>
    </w:p>
    <w:p w:rsidR="00CB3B50" w:rsidRDefault="00CB3B50" w:rsidP="00CB3B50">
      <w:pPr>
        <w:pStyle w:val="CodeExample"/>
      </w:pPr>
      <w:r>
        <w:t>Traceback (most recent call last):</w:t>
      </w:r>
    </w:p>
    <w:p w:rsidR="00CB3B50" w:rsidRDefault="00CB3B50" w:rsidP="00CB3B50">
      <w:pPr>
        <w:pStyle w:val="CodeExample"/>
      </w:pPr>
      <w:r>
        <w:t xml:space="preserve">  File "&lt;stdin&gt;", line 1, in &lt;module&gt;</w:t>
      </w:r>
    </w:p>
    <w:p w:rsidR="00CB3B50" w:rsidRDefault="00CB3B50" w:rsidP="00CB3B50">
      <w:pPr>
        <w:pStyle w:val="CodeExample"/>
      </w:pPr>
      <w:r>
        <w:t>ValueError: list.remove(x): x not in list</w:t>
      </w:r>
    </w:p>
    <w:p w:rsidR="00CB3B50" w:rsidRDefault="00CB3B50" w:rsidP="00CB3B50">
      <w:pPr>
        <w:pStyle w:val="SourceCode"/>
      </w:pPr>
      <w:r>
        <w:rPr>
          <w:rStyle w:val="SourceLineNumber"/>
        </w:rPr>
        <w:t xml:space="preserve"> </w:t>
      </w:r>
      <w:r w:rsidRPr="006D544F">
        <w:rPr>
          <w:rStyle w:val="SourceLineNumber"/>
        </w:rPr>
        <w:t>81.</w:t>
      </w:r>
      <w:r>
        <w:t xml:space="preserve">     if smallestDistance == 0:</w:t>
      </w:r>
    </w:p>
    <w:p w:rsidR="00CB3B50" w:rsidRDefault="00CB3B50" w:rsidP="00CB3B50">
      <w:pPr>
        <w:pStyle w:val="SourceCode"/>
      </w:pPr>
      <w:r w:rsidRPr="006D544F">
        <w:rPr>
          <w:rStyle w:val="SourceLineNumber"/>
        </w:rPr>
        <w:t xml:space="preserve"> 82.</w:t>
      </w:r>
      <w:r>
        <w:t xml:space="preserve">         </w:t>
      </w:r>
      <w:r w:rsidRPr="0011283F">
        <w:rPr>
          <w:rStyle w:val="SourceCodeComment"/>
        </w:rPr>
        <w:t># xy is directly on a treasure chest!</w:t>
      </w:r>
    </w:p>
    <w:p w:rsidR="00CB3B50" w:rsidRDefault="00CB3B50" w:rsidP="00CB3B50">
      <w:pPr>
        <w:pStyle w:val="SourceCode"/>
      </w:pPr>
      <w:r w:rsidRPr="006D544F">
        <w:rPr>
          <w:rStyle w:val="SourceLineNumber"/>
        </w:rPr>
        <w:t xml:space="preserve"> 83.</w:t>
      </w:r>
      <w:r>
        <w:t xml:space="preserve">         chests.remove([x, y])</w:t>
      </w:r>
    </w:p>
    <w:p w:rsidR="00CB3B50" w:rsidRDefault="00CB3B50" w:rsidP="00CB3B50">
      <w:pPr>
        <w:pStyle w:val="SourceCode"/>
      </w:pPr>
      <w:r w:rsidRPr="006D544F">
        <w:rPr>
          <w:rStyle w:val="SourceLineNumber"/>
        </w:rPr>
        <w:t xml:space="preserve"> 84.</w:t>
      </w:r>
      <w:r>
        <w:t xml:space="preserve">         return 'You have found a sunken treasure chest!'</w:t>
      </w:r>
    </w:p>
    <w:p w:rsidR="00CB3B50" w:rsidRDefault="00CB3B50" w:rsidP="00CB3B50">
      <w:r>
        <w:t xml:space="preserve">The only time that </w:t>
      </w:r>
      <w:r w:rsidRPr="001017CF">
        <w:rPr>
          <w:rStyle w:val="Literal"/>
        </w:rPr>
        <w:t>smallestDistance</w:t>
      </w:r>
      <w:r>
        <w:t xml:space="preserve"> is equal to </w:t>
      </w:r>
      <w:r w:rsidRPr="001017CF">
        <w:rPr>
          <w:rStyle w:val="Literal"/>
        </w:rPr>
        <w:t>0</w:t>
      </w:r>
      <w:r>
        <w:t xml:space="preserve"> is when the sonar device’s XY coordinates are the same as a treasure chest’s XY coordinates. This means the player has correctly guessed the location of a treasure chest. Remove this chest’s two-integer list from the </w:t>
      </w:r>
      <w:r w:rsidRPr="001017CF">
        <w:rPr>
          <w:rStyle w:val="Literal"/>
        </w:rPr>
        <w:t>chests</w:t>
      </w:r>
      <w:r>
        <w:t xml:space="preserve"> data structure with the </w:t>
      </w:r>
      <w:r w:rsidRPr="001017CF">
        <w:rPr>
          <w:rStyle w:val="Literal"/>
        </w:rPr>
        <w:t>remove()</w:t>
      </w:r>
      <w:r>
        <w:t xml:space="preserve"> list method. Then the function returns </w:t>
      </w:r>
      <w:r w:rsidRPr="007E782B">
        <w:rPr>
          <w:rStyle w:val="Literal"/>
        </w:rPr>
        <w:t>'You have found a sunken treasure chest!'</w:t>
      </w:r>
      <w:r>
        <w:t>.</w:t>
      </w:r>
    </w:p>
    <w:p w:rsidR="00CB3B50" w:rsidRDefault="00CB3B50" w:rsidP="00CB3B50">
      <w:pPr>
        <w:pStyle w:val="SourceCode"/>
      </w:pPr>
      <w:r w:rsidRPr="006D544F">
        <w:rPr>
          <w:rStyle w:val="SourceLineNumber"/>
        </w:rPr>
        <w:t xml:space="preserve"> 85.</w:t>
      </w:r>
      <w:r>
        <w:t xml:space="preserve">     else:</w:t>
      </w:r>
    </w:p>
    <w:p w:rsidR="00CB3B50" w:rsidRDefault="00CB3B50" w:rsidP="00CB3B50">
      <w:pPr>
        <w:pStyle w:val="SourceCode"/>
      </w:pPr>
      <w:r w:rsidRPr="006D544F">
        <w:rPr>
          <w:rStyle w:val="SourceLineNumber"/>
        </w:rPr>
        <w:t xml:space="preserve"> 86.</w:t>
      </w:r>
      <w:r>
        <w:t xml:space="preserve">         if smallestDistance &lt; 10:</w:t>
      </w:r>
    </w:p>
    <w:p w:rsidR="00CB3B50" w:rsidRDefault="00CB3B50" w:rsidP="00CB3B50">
      <w:pPr>
        <w:pStyle w:val="SourceCode"/>
      </w:pPr>
      <w:r w:rsidRPr="006D544F">
        <w:rPr>
          <w:rStyle w:val="SourceLineNumber"/>
        </w:rPr>
        <w:t xml:space="preserve"> 87.</w:t>
      </w:r>
      <w:r>
        <w:t xml:space="preserve">             board[x][y] = str(smallestDistance)</w:t>
      </w:r>
    </w:p>
    <w:p w:rsidR="00CB3B50" w:rsidRDefault="00CB3B50" w:rsidP="00CB3B50">
      <w:pPr>
        <w:pStyle w:val="SourceCode"/>
      </w:pPr>
      <w:r w:rsidRPr="006D544F">
        <w:rPr>
          <w:rStyle w:val="SourceLineNumber"/>
        </w:rPr>
        <w:t xml:space="preserve"> 88.</w:t>
      </w:r>
      <w:r>
        <w:t xml:space="preserve">             return 'Treasure detected at a distance of %s from the sonar device.' % (smallestDistance)</w:t>
      </w:r>
    </w:p>
    <w:p w:rsidR="00CB3B50" w:rsidRDefault="00CB3B50" w:rsidP="00CB3B50">
      <w:pPr>
        <w:pStyle w:val="SourceCode"/>
      </w:pPr>
      <w:r w:rsidRPr="006D544F">
        <w:rPr>
          <w:rStyle w:val="SourceLineNumber"/>
        </w:rPr>
        <w:t xml:space="preserve"> 89.</w:t>
      </w:r>
      <w:r>
        <w:t xml:space="preserve">         else:</w:t>
      </w:r>
    </w:p>
    <w:p w:rsidR="00CB3B50" w:rsidRDefault="00CB3B50" w:rsidP="00CB3B50">
      <w:pPr>
        <w:pStyle w:val="SourceCode"/>
      </w:pPr>
      <w:r w:rsidRPr="006D544F">
        <w:rPr>
          <w:rStyle w:val="SourceLineNumber"/>
        </w:rPr>
        <w:t xml:space="preserve"> 90.</w:t>
      </w:r>
      <w:r>
        <w:t xml:space="preserve">             board[x][y] = 'O'</w:t>
      </w:r>
    </w:p>
    <w:p w:rsidR="00CB3B50" w:rsidRDefault="00CB3B50" w:rsidP="00CB3B50">
      <w:pPr>
        <w:pStyle w:val="SourceCode"/>
      </w:pPr>
      <w:r w:rsidRPr="006D544F">
        <w:rPr>
          <w:rStyle w:val="SourceLineNumber"/>
        </w:rPr>
        <w:t xml:space="preserve"> 91.</w:t>
      </w:r>
      <w:r>
        <w:t xml:space="preserve">             return 'Sonar did not detect anything. All treasure chests out of range.'</w:t>
      </w:r>
    </w:p>
    <w:p w:rsidR="00CB3B50" w:rsidRDefault="00CB3B50" w:rsidP="00CB3B50">
      <w:pPr>
        <w:pStyle w:val="Body"/>
      </w:pPr>
      <w:r>
        <w:t xml:space="preserve">The else-block starting on line 86 executes if </w:t>
      </w:r>
      <w:r w:rsidRPr="007E782B">
        <w:rPr>
          <w:rStyle w:val="Literal"/>
        </w:rPr>
        <w:t>smallestDistance</w:t>
      </w:r>
      <w:r>
        <w:t xml:space="preserve"> was not </w:t>
      </w:r>
      <w:r w:rsidRPr="007E782B">
        <w:rPr>
          <w:rStyle w:val="Literal"/>
        </w:rPr>
        <w:t>0</w:t>
      </w:r>
      <w:r>
        <w:t xml:space="preserve">, which means the player didn’t guess an exact location of a treasure chest. If the sonar device’s distance was less than 10, line 87 marks the board with the string version of </w:t>
      </w:r>
      <w:r w:rsidRPr="007E782B">
        <w:rPr>
          <w:rStyle w:val="Literal"/>
        </w:rPr>
        <w:t>smallestDistance</w:t>
      </w:r>
      <w:r>
        <w:t xml:space="preserve">. If not, mark the board with a </w:t>
      </w:r>
      <w:r w:rsidRPr="007E782B">
        <w:rPr>
          <w:rStyle w:val="Literal"/>
        </w:rPr>
        <w:t>'0'</w:t>
      </w:r>
      <w:r>
        <w:t>.</w:t>
      </w:r>
    </w:p>
    <w:p w:rsidR="00CB3B50" w:rsidRDefault="00CB3B50" w:rsidP="00CB3B50">
      <w:pPr>
        <w:pStyle w:val="Non-TOCHeading3"/>
      </w:pPr>
      <w:r>
        <w:lastRenderedPageBreak/>
        <w:t>Getting the Player’s Move</w:t>
      </w:r>
    </w:p>
    <w:p w:rsidR="00CB3B50" w:rsidRDefault="00CB3B50" w:rsidP="00CB3B50">
      <w:pPr>
        <w:pStyle w:val="SourceCode"/>
      </w:pPr>
      <w:r w:rsidRPr="006D544F">
        <w:rPr>
          <w:rStyle w:val="SourceLineNumber"/>
        </w:rPr>
        <w:t xml:space="preserve"> 94.</w:t>
      </w:r>
      <w:r>
        <w:t xml:space="preserve"> def enterPlayerMove():</w:t>
      </w:r>
    </w:p>
    <w:p w:rsidR="00CB3B50" w:rsidRPr="001E3ED4" w:rsidRDefault="00CB3B50" w:rsidP="00CB3B50">
      <w:pPr>
        <w:pStyle w:val="SourceCode"/>
        <w:rPr>
          <w:rStyle w:val="SourceCodeComment"/>
        </w:rPr>
      </w:pPr>
      <w:r w:rsidRPr="006D544F">
        <w:rPr>
          <w:rStyle w:val="SourceLineNumber"/>
        </w:rPr>
        <w:t xml:space="preserve"> 95.</w:t>
      </w:r>
      <w:r>
        <w:t xml:space="preserve">     </w:t>
      </w:r>
      <w:r w:rsidRPr="001E3ED4">
        <w:rPr>
          <w:rStyle w:val="SourceCodeComment"/>
        </w:rPr>
        <w:t xml:space="preserve"># Let the player type in </w:t>
      </w:r>
      <w:r>
        <w:rPr>
          <w:rStyle w:val="SourceCodeComment"/>
        </w:rPr>
        <w:t>their</w:t>
      </w:r>
      <w:r w:rsidRPr="001E3ED4">
        <w:rPr>
          <w:rStyle w:val="SourceCodeComment"/>
        </w:rPr>
        <w:t xml:space="preserve"> move. Return a two-item list of int xy coordinates.</w:t>
      </w:r>
    </w:p>
    <w:p w:rsidR="00CB3B50" w:rsidRDefault="00CB3B50" w:rsidP="00CB3B50">
      <w:pPr>
        <w:pStyle w:val="SourceCode"/>
      </w:pPr>
      <w:r w:rsidRPr="006D544F">
        <w:rPr>
          <w:rStyle w:val="SourceLineNumber"/>
        </w:rPr>
        <w:t xml:space="preserve"> 96.</w:t>
      </w:r>
      <w:r>
        <w:t xml:space="preserve">     print('Where do you want to drop the next sonar device? (0-59 0-14) (or type quit)')</w:t>
      </w:r>
    </w:p>
    <w:p w:rsidR="00CB3B50" w:rsidRDefault="00CB3B50" w:rsidP="00CB3B50">
      <w:pPr>
        <w:pStyle w:val="SourceCode"/>
      </w:pPr>
      <w:r w:rsidRPr="006D544F">
        <w:rPr>
          <w:rStyle w:val="SourceLineNumber"/>
        </w:rPr>
        <w:t xml:space="preserve"> 97.</w:t>
      </w:r>
      <w:r>
        <w:t xml:space="preserve">     while True:</w:t>
      </w:r>
    </w:p>
    <w:p w:rsidR="00CB3B50" w:rsidRDefault="00CB3B50" w:rsidP="00CB3B50">
      <w:pPr>
        <w:pStyle w:val="SourceCode"/>
      </w:pPr>
      <w:r w:rsidRPr="006D544F">
        <w:rPr>
          <w:rStyle w:val="SourceLineNumber"/>
        </w:rPr>
        <w:t xml:space="preserve"> 98.</w:t>
      </w:r>
      <w:r>
        <w:t xml:space="preserve">         move = input()</w:t>
      </w:r>
    </w:p>
    <w:p w:rsidR="00CB3B50" w:rsidRDefault="00CB3B50" w:rsidP="00CB3B50">
      <w:pPr>
        <w:pStyle w:val="SourceCode"/>
      </w:pPr>
      <w:r w:rsidRPr="006D544F">
        <w:rPr>
          <w:rStyle w:val="SourceLineNumber"/>
        </w:rPr>
        <w:t xml:space="preserve"> 99.</w:t>
      </w:r>
      <w:r>
        <w:t xml:space="preserve">         if move.lower() == 'quit':</w:t>
      </w:r>
    </w:p>
    <w:p w:rsidR="00CB3B50" w:rsidRDefault="00CB3B50" w:rsidP="00CB3B50">
      <w:pPr>
        <w:pStyle w:val="SourceCode"/>
      </w:pPr>
      <w:r w:rsidRPr="006D544F">
        <w:rPr>
          <w:rStyle w:val="SourceLineNumber"/>
        </w:rPr>
        <w:t>100.</w:t>
      </w:r>
      <w:r>
        <w:t xml:space="preserve">             print('Thanks for playing!')</w:t>
      </w:r>
    </w:p>
    <w:p w:rsidR="00CB3B50" w:rsidRDefault="00CB3B50" w:rsidP="00CB3B50">
      <w:pPr>
        <w:pStyle w:val="SourceCode"/>
      </w:pPr>
      <w:r w:rsidRPr="006D544F">
        <w:rPr>
          <w:rStyle w:val="SourceLineNumber"/>
        </w:rPr>
        <w:t>101.</w:t>
      </w:r>
      <w:r>
        <w:t xml:space="preserve">             sys.exit()</w:t>
      </w:r>
    </w:p>
    <w:p w:rsidR="00CB3B50" w:rsidRDefault="00CB3B50" w:rsidP="00CB3B50">
      <w:pPr>
        <w:pStyle w:val="Body"/>
      </w:pPr>
      <w:r>
        <w:t xml:space="preserve">The </w:t>
      </w:r>
      <w:r w:rsidRPr="00C75241">
        <w:rPr>
          <w:rStyle w:val="Literal"/>
        </w:rPr>
        <w:t>enterPlayerMove()</w:t>
      </w:r>
      <w:r>
        <w:t xml:space="preserve"> function collects the XY coordinates of the player’s next move. The </w:t>
      </w:r>
      <w:r w:rsidRPr="007E782B">
        <w:rPr>
          <w:rStyle w:val="Literal"/>
        </w:rPr>
        <w:t>while</w:t>
      </w:r>
      <w:r>
        <w:t xml:space="preserve"> loop will keep asking the player for their next move until they enter a valid move. The player can also type in </w:t>
      </w:r>
      <w:r w:rsidRPr="00795DA5">
        <w:rPr>
          <w:rStyle w:val="Literal"/>
        </w:rPr>
        <w:t>'quit'</w:t>
      </w:r>
      <w:r>
        <w:t xml:space="preserve"> to quit the game. In that case, line 101 calls the </w:t>
      </w:r>
      <w:r w:rsidRPr="007E782B">
        <w:rPr>
          <w:rStyle w:val="Literal"/>
        </w:rPr>
        <w:t>sys.exit()</w:t>
      </w:r>
      <w:r>
        <w:t xml:space="preserve"> function to terminate the program immediately.</w:t>
      </w:r>
    </w:p>
    <w:p w:rsidR="00CB3B50" w:rsidRDefault="00CB3B50" w:rsidP="00CB3B50">
      <w:pPr>
        <w:pStyle w:val="SourceCode"/>
      </w:pPr>
      <w:r w:rsidRPr="006D544F">
        <w:rPr>
          <w:rStyle w:val="SourceLineNumber"/>
        </w:rPr>
        <w:t>103.</w:t>
      </w:r>
      <w:r>
        <w:t xml:space="preserve">         move = move.split()</w:t>
      </w:r>
    </w:p>
    <w:p w:rsidR="00CB3B50" w:rsidRDefault="00CB3B50" w:rsidP="00CB3B50">
      <w:pPr>
        <w:pStyle w:val="SourceCode"/>
      </w:pPr>
      <w:r w:rsidRPr="006D544F">
        <w:rPr>
          <w:rStyle w:val="SourceLineNumber"/>
        </w:rPr>
        <w:t>104.</w:t>
      </w:r>
      <w:r>
        <w:t xml:space="preserve">         if len(move) == 2 and move[0].isdigit() and move[1].isdigit() and isValidMove(int(move[0]), int(move[1])):</w:t>
      </w:r>
    </w:p>
    <w:p w:rsidR="00CB3B50" w:rsidRDefault="00CB3B50" w:rsidP="00CB3B50">
      <w:pPr>
        <w:pStyle w:val="SourceCode"/>
      </w:pPr>
      <w:r w:rsidRPr="006D544F">
        <w:rPr>
          <w:rStyle w:val="SourceLineNumber"/>
        </w:rPr>
        <w:t>105.</w:t>
      </w:r>
      <w:r>
        <w:t xml:space="preserve">             return [int(move[0]), int(move[1])]</w:t>
      </w:r>
    </w:p>
    <w:p w:rsidR="00CB3B50" w:rsidRDefault="00CB3B50" w:rsidP="00CB3B50">
      <w:pPr>
        <w:pStyle w:val="SourceCode"/>
      </w:pPr>
      <w:r w:rsidRPr="006D544F">
        <w:rPr>
          <w:rStyle w:val="SourceLineNumber"/>
        </w:rPr>
        <w:t>106.</w:t>
      </w:r>
      <w:r>
        <w:t xml:space="preserve">         print('Enter a number from 0 to 59, a space, then a number from 0 to 14.')</w:t>
      </w:r>
    </w:p>
    <w:p w:rsidR="00CB3B50" w:rsidRDefault="00CB3B50" w:rsidP="00CB3B50">
      <w:pPr>
        <w:pStyle w:val="Body"/>
      </w:pPr>
      <w:r>
        <w:t xml:space="preserve">Assuming the player has not typed in </w:t>
      </w:r>
      <w:r w:rsidRPr="007E782B">
        <w:rPr>
          <w:rStyle w:val="Literal"/>
        </w:rPr>
        <w:t>'quit'</w:t>
      </w:r>
      <w:r>
        <w:t xml:space="preserve">, the code must ensure it is a valid move: two integers separated by a space. Line 103 calls the </w:t>
      </w:r>
      <w:r w:rsidRPr="007E782B">
        <w:rPr>
          <w:rStyle w:val="Literal"/>
        </w:rPr>
        <w:t>split()</w:t>
      </w:r>
      <w:r>
        <w:t xml:space="preserve"> method on </w:t>
      </w:r>
      <w:r w:rsidRPr="007E782B">
        <w:rPr>
          <w:rStyle w:val="Literal"/>
        </w:rPr>
        <w:t>move</w:t>
      </w:r>
      <w:r>
        <w:t xml:space="preserve"> as the new value of </w:t>
      </w:r>
      <w:r w:rsidRPr="007E782B">
        <w:rPr>
          <w:rStyle w:val="Literal"/>
        </w:rPr>
        <w:t>move</w:t>
      </w:r>
      <w:r>
        <w:t>.</w:t>
      </w:r>
    </w:p>
    <w:p w:rsidR="00CB3B50" w:rsidRDefault="00CB3B50" w:rsidP="00CB3B50">
      <w:pPr>
        <w:pStyle w:val="Body"/>
      </w:pPr>
      <w:r>
        <w:t xml:space="preserve">If the player typed in a value like </w:t>
      </w:r>
      <w:r w:rsidRPr="007E782B">
        <w:rPr>
          <w:rStyle w:val="Literal"/>
        </w:rPr>
        <w:t>'1 2 3'</w:t>
      </w:r>
      <w:r>
        <w:t xml:space="preserve">, then the list returned by </w:t>
      </w:r>
      <w:r w:rsidRPr="007E782B">
        <w:rPr>
          <w:rStyle w:val="Literal"/>
        </w:rPr>
        <w:t>split()</w:t>
      </w:r>
      <w:r>
        <w:t xml:space="preserve"> would be </w:t>
      </w:r>
      <w:r w:rsidRPr="007E782B">
        <w:rPr>
          <w:rStyle w:val="Literal"/>
        </w:rPr>
        <w:t>['1', '2', '3']</w:t>
      </w:r>
      <w:r>
        <w:t xml:space="preserve">. In that case, the expression </w:t>
      </w:r>
      <w:r w:rsidRPr="007E782B">
        <w:rPr>
          <w:rStyle w:val="Literal"/>
        </w:rPr>
        <w:t>len(move) == 2</w:t>
      </w:r>
      <w:r>
        <w:t xml:space="preserve"> would be </w:t>
      </w:r>
      <w:r w:rsidRPr="007E782B">
        <w:rPr>
          <w:rStyle w:val="Literal"/>
        </w:rPr>
        <w:t>False</w:t>
      </w:r>
      <w:r>
        <w:t xml:space="preserve"> and the entire expression evaluates immediately to </w:t>
      </w:r>
      <w:r w:rsidRPr="007E782B">
        <w:rPr>
          <w:rStyle w:val="Literal"/>
        </w:rPr>
        <w:t>False</w:t>
      </w:r>
      <w:r>
        <w:t xml:space="preserve"> . Python doesn’t check the rest of the expression because of short-circuiting (which was described in Chapter 10).</w:t>
      </w:r>
    </w:p>
    <w:p w:rsidR="00CB3B50" w:rsidRDefault="00CB3B50" w:rsidP="00CB3B50">
      <w:pPr>
        <w:pStyle w:val="Body"/>
      </w:pPr>
      <w:r>
        <w:t xml:space="preserve">If the list’s length is </w:t>
      </w:r>
      <w:r w:rsidRPr="007E782B">
        <w:rPr>
          <w:rStyle w:val="Literal"/>
        </w:rPr>
        <w:t>2</w:t>
      </w:r>
      <w:r>
        <w:t xml:space="preserve"> then the two values will be at indexes </w:t>
      </w:r>
      <w:r w:rsidRPr="007E782B">
        <w:rPr>
          <w:rStyle w:val="Literal"/>
        </w:rPr>
        <w:t>move[0]</w:t>
      </w:r>
      <w:r>
        <w:t xml:space="preserve"> and </w:t>
      </w:r>
      <w:r w:rsidRPr="007E782B">
        <w:rPr>
          <w:rStyle w:val="Literal"/>
        </w:rPr>
        <w:t>move[1]</w:t>
      </w:r>
      <w:r>
        <w:t xml:space="preserve">. To check if those values are numeric digits (like </w:t>
      </w:r>
      <w:r w:rsidRPr="00C75241">
        <w:rPr>
          <w:rStyle w:val="Literal"/>
        </w:rPr>
        <w:t>'2'</w:t>
      </w:r>
      <w:r>
        <w:t xml:space="preserve"> or </w:t>
      </w:r>
      <w:r w:rsidRPr="00C75241">
        <w:rPr>
          <w:rStyle w:val="Literal"/>
        </w:rPr>
        <w:t>'17'</w:t>
      </w:r>
      <w:r>
        <w:t xml:space="preserve">), you could use a function like </w:t>
      </w:r>
      <w:r w:rsidRPr="00C75241">
        <w:rPr>
          <w:rStyle w:val="Literal"/>
        </w:rPr>
        <w:t>isOnlyDigits()</w:t>
      </w:r>
      <w:r>
        <w:t xml:space="preserve"> from Chapter 11. But Python already has a function that does this.</w:t>
      </w:r>
    </w:p>
    <w:p w:rsidR="00CB3B50" w:rsidRDefault="00CB3B50" w:rsidP="00CB3B50">
      <w:pPr>
        <w:pStyle w:val="Body"/>
      </w:pPr>
      <w:r>
        <w:t xml:space="preserve">The string method </w:t>
      </w:r>
      <w:r w:rsidRPr="007E782B">
        <w:rPr>
          <w:rStyle w:val="Literal"/>
        </w:rPr>
        <w:t>isdigit()</w:t>
      </w:r>
      <w:r>
        <w:t xml:space="preserve"> returns </w:t>
      </w:r>
      <w:r w:rsidRPr="007E782B">
        <w:rPr>
          <w:rStyle w:val="Literal"/>
        </w:rPr>
        <w:t>True</w:t>
      </w:r>
      <w:r>
        <w:t xml:space="preserve"> if the string consists solely of numbers. Otherwise it returns </w:t>
      </w:r>
      <w:r w:rsidRPr="0018517A">
        <w:rPr>
          <w:rStyle w:val="Literal"/>
        </w:rPr>
        <w:t>False</w:t>
      </w:r>
      <w:r w:rsidRPr="00173EFC">
        <w:t>.</w:t>
      </w:r>
      <w:r>
        <w:t xml:space="preserve"> Try entering the following into the interactive shell:</w:t>
      </w:r>
    </w:p>
    <w:p w:rsidR="00CB3B50" w:rsidRPr="00F23594" w:rsidRDefault="00CB3B50" w:rsidP="00CB3B50">
      <w:pPr>
        <w:pStyle w:val="CodeExample"/>
        <w:rPr>
          <w:lang w:val="de-DE"/>
        </w:rPr>
      </w:pPr>
      <w:r w:rsidRPr="00F23594">
        <w:rPr>
          <w:lang w:val="de-DE"/>
        </w:rPr>
        <w:t>&gt;&gt;&gt; '42'.isdigit()</w:t>
      </w:r>
    </w:p>
    <w:p w:rsidR="00CB3B50" w:rsidRPr="00F23594" w:rsidRDefault="00CB3B50" w:rsidP="00CB3B50">
      <w:pPr>
        <w:pStyle w:val="CodeExample"/>
        <w:rPr>
          <w:lang w:val="de-DE"/>
        </w:rPr>
      </w:pPr>
      <w:r w:rsidRPr="00F23594">
        <w:rPr>
          <w:lang w:val="de-DE"/>
        </w:rPr>
        <w:t>True</w:t>
      </w:r>
    </w:p>
    <w:p w:rsidR="00CB3B50" w:rsidRPr="00F23594" w:rsidRDefault="00CB3B50" w:rsidP="00CB3B50">
      <w:pPr>
        <w:pStyle w:val="CodeExample"/>
        <w:rPr>
          <w:lang w:val="de-DE"/>
        </w:rPr>
      </w:pPr>
      <w:r w:rsidRPr="00F23594">
        <w:rPr>
          <w:lang w:val="de-DE"/>
        </w:rPr>
        <w:lastRenderedPageBreak/>
        <w:t>&gt;&gt;&gt; 'forty'.isdigit()</w:t>
      </w:r>
    </w:p>
    <w:p w:rsidR="00CB3B50" w:rsidRPr="00F23594" w:rsidRDefault="00CB3B50" w:rsidP="00CB3B50">
      <w:pPr>
        <w:pStyle w:val="CodeExample"/>
        <w:rPr>
          <w:lang w:val="de-DE"/>
        </w:rPr>
      </w:pPr>
      <w:r w:rsidRPr="00F23594">
        <w:rPr>
          <w:lang w:val="de-DE"/>
        </w:rPr>
        <w:t>False</w:t>
      </w:r>
    </w:p>
    <w:p w:rsidR="00CB3B50" w:rsidRPr="00F23594" w:rsidRDefault="00CB3B50" w:rsidP="00CB3B50">
      <w:pPr>
        <w:pStyle w:val="CodeExample"/>
        <w:rPr>
          <w:lang w:val="de-DE"/>
        </w:rPr>
      </w:pPr>
      <w:r w:rsidRPr="00F23594">
        <w:rPr>
          <w:lang w:val="de-DE"/>
        </w:rPr>
        <w:t>&gt;&gt;&gt; ''.isdigit()</w:t>
      </w:r>
    </w:p>
    <w:p w:rsidR="00CB3B50" w:rsidRPr="00F23594" w:rsidRDefault="00CB3B50" w:rsidP="00CB3B50">
      <w:pPr>
        <w:pStyle w:val="CodeExample"/>
        <w:rPr>
          <w:lang w:val="de-DE"/>
        </w:rPr>
      </w:pPr>
      <w:r w:rsidRPr="00F23594">
        <w:rPr>
          <w:lang w:val="de-DE"/>
        </w:rPr>
        <w:t>False</w:t>
      </w:r>
    </w:p>
    <w:p w:rsidR="00CB3B50" w:rsidRPr="00F23594" w:rsidRDefault="00CB3B50" w:rsidP="00CB3B50">
      <w:pPr>
        <w:pStyle w:val="CodeExample"/>
        <w:rPr>
          <w:lang w:val="de-DE"/>
        </w:rPr>
      </w:pPr>
      <w:r w:rsidRPr="00F23594">
        <w:rPr>
          <w:lang w:val="de-DE"/>
        </w:rPr>
        <w:t>&gt;&gt;&gt; 'hello'.isdigit()</w:t>
      </w:r>
    </w:p>
    <w:p w:rsidR="00CB3B50" w:rsidRPr="00F23594" w:rsidRDefault="00CB3B50" w:rsidP="00CB3B50">
      <w:pPr>
        <w:pStyle w:val="CodeExample"/>
        <w:rPr>
          <w:lang w:val="de-DE"/>
        </w:rPr>
      </w:pPr>
      <w:r w:rsidRPr="00F23594">
        <w:rPr>
          <w:lang w:val="de-DE"/>
        </w:rPr>
        <w:t>False</w:t>
      </w:r>
    </w:p>
    <w:p w:rsidR="00CB3B50" w:rsidRPr="00F23594" w:rsidRDefault="00CB3B50" w:rsidP="00CB3B50">
      <w:pPr>
        <w:pStyle w:val="CodeExample"/>
        <w:rPr>
          <w:lang w:val="de-DE"/>
        </w:rPr>
      </w:pPr>
      <w:r w:rsidRPr="00F23594">
        <w:rPr>
          <w:lang w:val="de-DE"/>
        </w:rPr>
        <w:t>&gt;&gt;&gt; x = '10'</w:t>
      </w:r>
    </w:p>
    <w:p w:rsidR="00CB3B50" w:rsidRPr="00F23594" w:rsidRDefault="00CB3B50" w:rsidP="00CB3B50">
      <w:pPr>
        <w:pStyle w:val="CodeExample"/>
        <w:rPr>
          <w:lang w:val="de-DE"/>
        </w:rPr>
      </w:pPr>
      <w:r w:rsidRPr="00F23594">
        <w:rPr>
          <w:lang w:val="de-DE"/>
        </w:rPr>
        <w:t>&gt;&gt;&gt; x.isdigit()</w:t>
      </w:r>
    </w:p>
    <w:p w:rsidR="00CB3B50" w:rsidRDefault="00CB3B50" w:rsidP="00CB3B50">
      <w:pPr>
        <w:pStyle w:val="CodeExample"/>
      </w:pPr>
      <w:r>
        <w:t>True</w:t>
      </w:r>
    </w:p>
    <w:p w:rsidR="00CB3B50" w:rsidRDefault="00CB3B50" w:rsidP="00CB3B50">
      <w:pPr>
        <w:pStyle w:val="Body"/>
      </w:pPr>
      <w:r>
        <w:t xml:space="preserve">Both </w:t>
      </w:r>
      <w:r w:rsidRPr="007E782B">
        <w:rPr>
          <w:rStyle w:val="Literal"/>
        </w:rPr>
        <w:t>move[0].isdigit()</w:t>
      </w:r>
      <w:r>
        <w:t xml:space="preserve"> and </w:t>
      </w:r>
      <w:r w:rsidRPr="007E782B">
        <w:rPr>
          <w:rStyle w:val="Literal"/>
        </w:rPr>
        <w:t>move[1].isdigit()</w:t>
      </w:r>
      <w:r>
        <w:t xml:space="preserve"> must be </w:t>
      </w:r>
      <w:r w:rsidRPr="007E782B">
        <w:rPr>
          <w:rStyle w:val="Literal"/>
        </w:rPr>
        <w:t>True</w:t>
      </w:r>
      <w:r>
        <w:t xml:space="preserve"> for the whole condition to be </w:t>
      </w:r>
      <w:r w:rsidRPr="0018517A">
        <w:rPr>
          <w:rStyle w:val="Literal"/>
        </w:rPr>
        <w:t>True</w:t>
      </w:r>
      <w:r w:rsidRPr="00173EFC">
        <w:t>.</w:t>
      </w:r>
      <w:r>
        <w:t xml:space="preserve"> The final part of line 104’s condition calls the </w:t>
      </w:r>
      <w:r>
        <w:rPr>
          <w:rStyle w:val="Literal"/>
        </w:rPr>
        <w:t>isValidMove()</w:t>
      </w:r>
      <w:r>
        <w:t xml:space="preserve"> function to check if the XY coordinates exist on the board.</w:t>
      </w:r>
    </w:p>
    <w:p w:rsidR="00CB3B50" w:rsidRDefault="00CB3B50" w:rsidP="00CB3B50">
      <w:pPr>
        <w:pStyle w:val="Body"/>
      </w:pPr>
      <w:r>
        <w:t xml:space="preserve">If the entire condition is </w:t>
      </w:r>
      <w:r w:rsidRPr="0018517A">
        <w:rPr>
          <w:rStyle w:val="Literal"/>
        </w:rPr>
        <w:t>True</w:t>
      </w:r>
      <w:r w:rsidRPr="00173EFC">
        <w:t>,</w:t>
      </w:r>
      <w:r>
        <w:t xml:space="preserve"> line 105 returns a two-integer list of the XY coordinates. Otherwise, the execution loops and the player will be asked to enter coordinates again.</w:t>
      </w:r>
    </w:p>
    <w:p w:rsidR="00CB3B50" w:rsidRDefault="00CB3B50" w:rsidP="00CB3B50">
      <w:pPr>
        <w:pStyle w:val="Non-TOCHeading3"/>
      </w:pPr>
      <w:r>
        <w:t>Asking the Player to Play Again</w:t>
      </w:r>
    </w:p>
    <w:p w:rsidR="00CB3B50" w:rsidRDefault="00CB3B50" w:rsidP="00CB3B50">
      <w:pPr>
        <w:pStyle w:val="SourceCode"/>
      </w:pPr>
      <w:r w:rsidRPr="006D544F">
        <w:rPr>
          <w:rStyle w:val="SourceLineNumber"/>
        </w:rPr>
        <w:t>109.</w:t>
      </w:r>
      <w:r>
        <w:t xml:space="preserve"> def playAgain():</w:t>
      </w:r>
    </w:p>
    <w:p w:rsidR="00CB3B50" w:rsidRPr="001E3ED4" w:rsidRDefault="00CB3B50" w:rsidP="00CB3B50">
      <w:pPr>
        <w:pStyle w:val="SourceCode"/>
        <w:rPr>
          <w:rStyle w:val="SourceCodeComment"/>
        </w:rPr>
      </w:pPr>
      <w:r w:rsidRPr="006D544F">
        <w:rPr>
          <w:rStyle w:val="SourceLineNumber"/>
        </w:rPr>
        <w:t>110.</w:t>
      </w:r>
      <w:r>
        <w:t xml:space="preserve">     </w:t>
      </w:r>
      <w:r w:rsidRPr="001E3ED4">
        <w:rPr>
          <w:rStyle w:val="SourceCodeComment"/>
        </w:rPr>
        <w:t># This function returns True if the player wants to play again, otherwise it returns False.</w:t>
      </w:r>
    </w:p>
    <w:p w:rsidR="00CB3B50" w:rsidRDefault="00CB3B50" w:rsidP="00CB3B50">
      <w:pPr>
        <w:pStyle w:val="SourceCode"/>
      </w:pPr>
      <w:r w:rsidRPr="006D544F">
        <w:rPr>
          <w:rStyle w:val="SourceLineNumber"/>
        </w:rPr>
        <w:t>111.</w:t>
      </w:r>
      <w:r>
        <w:t xml:space="preserve">     print('Do you want to play again? (yes or no)')</w:t>
      </w:r>
    </w:p>
    <w:p w:rsidR="00CB3B50" w:rsidRDefault="00CB3B50" w:rsidP="00CB3B50">
      <w:pPr>
        <w:pStyle w:val="SourceCode"/>
      </w:pPr>
      <w:r w:rsidRPr="006D544F">
        <w:rPr>
          <w:rStyle w:val="SourceLineNumber"/>
        </w:rPr>
        <w:t>112.</w:t>
      </w:r>
      <w:r>
        <w:t xml:space="preserve">     return input().lower().startswith('y')</w:t>
      </w:r>
    </w:p>
    <w:p w:rsidR="00CB3B50" w:rsidRDefault="00CB3B50" w:rsidP="00CB3B50">
      <w:pPr>
        <w:pStyle w:val="Body"/>
      </w:pPr>
      <w:r>
        <w:t xml:space="preserve">The </w:t>
      </w:r>
      <w:r w:rsidRPr="007E782B">
        <w:rPr>
          <w:rStyle w:val="Literal"/>
        </w:rPr>
        <w:t>playAgain()</w:t>
      </w:r>
      <w:r>
        <w:t xml:space="preserve"> function is similar to the </w:t>
      </w:r>
      <w:r w:rsidRPr="00C75241">
        <w:rPr>
          <w:rStyle w:val="Literal"/>
        </w:rPr>
        <w:t>playAgain()</w:t>
      </w:r>
      <w:r>
        <w:t xml:space="preserve"> functions in previous chapters.</w:t>
      </w:r>
    </w:p>
    <w:p w:rsidR="00CB3B50" w:rsidRDefault="00CB3B50" w:rsidP="00CB3B50">
      <w:pPr>
        <w:pStyle w:val="Non-TOCHeading3"/>
      </w:pPr>
      <w:r>
        <w:t>Printing the Game Instructions for the Player</w:t>
      </w:r>
    </w:p>
    <w:p w:rsidR="00CB3B50" w:rsidRDefault="00CB3B50" w:rsidP="00CB3B50">
      <w:pPr>
        <w:pStyle w:val="SourceCode"/>
      </w:pPr>
      <w:r w:rsidRPr="006D544F">
        <w:rPr>
          <w:rStyle w:val="SourceLineNumber"/>
        </w:rPr>
        <w:t>115.</w:t>
      </w:r>
      <w:r>
        <w:t xml:space="preserve"> def showInstructions():</w:t>
      </w:r>
    </w:p>
    <w:p w:rsidR="00CB3B50" w:rsidRDefault="00CB3B50" w:rsidP="00CB3B50">
      <w:pPr>
        <w:pStyle w:val="SourceCode"/>
      </w:pPr>
      <w:r w:rsidRPr="006D544F">
        <w:rPr>
          <w:rStyle w:val="SourceLineNumber"/>
        </w:rPr>
        <w:t>116.</w:t>
      </w:r>
      <w:r>
        <w:t xml:space="preserve">     print('''Instructions:</w:t>
      </w:r>
    </w:p>
    <w:p w:rsidR="00CB3B50" w:rsidRDefault="00CB3B50" w:rsidP="00CB3B50">
      <w:pPr>
        <w:pStyle w:val="SourceCode"/>
      </w:pPr>
      <w:r w:rsidRPr="006D544F">
        <w:rPr>
          <w:rStyle w:val="SourceLineNumber"/>
        </w:rPr>
        <w:t>117.</w:t>
      </w:r>
      <w:r>
        <w:t xml:space="preserve"> You are the captain of the Simon, a treasure-hunting ship. Your current mission</w:t>
      </w:r>
    </w:p>
    <w:p w:rsidR="00CB3B50" w:rsidRDefault="00CB3B50" w:rsidP="00CB3B50">
      <w:pPr>
        <w:pStyle w:val="SourceCode"/>
      </w:pPr>
      <w:r w:rsidRPr="006D544F">
        <w:rPr>
          <w:rStyle w:val="SourceLineNumber"/>
        </w:rPr>
        <w:t>118.</w:t>
      </w:r>
      <w:r>
        <w:t xml:space="preserve"> is to find the three sunken treasure chests that are lurking in the part of the</w:t>
      </w:r>
    </w:p>
    <w:p w:rsidR="00CB3B50" w:rsidRDefault="00CB3B50" w:rsidP="00CB3B50">
      <w:pPr>
        <w:pStyle w:val="SourceCode"/>
      </w:pPr>
      <w:r w:rsidRPr="006D544F">
        <w:rPr>
          <w:rStyle w:val="SourceLineNumber"/>
        </w:rPr>
        <w:t>119.</w:t>
      </w:r>
      <w:r>
        <w:t xml:space="preserve"> ocean you are in and collect them.</w:t>
      </w:r>
    </w:p>
    <w:p w:rsidR="00CB3B50" w:rsidRPr="006D544F" w:rsidRDefault="00CB3B50" w:rsidP="00CB3B50">
      <w:pPr>
        <w:pStyle w:val="SourceCode"/>
        <w:rPr>
          <w:rStyle w:val="SourceLineNumber"/>
        </w:rPr>
      </w:pPr>
      <w:r w:rsidRPr="006D544F">
        <w:rPr>
          <w:rStyle w:val="SourceLineNumber"/>
        </w:rPr>
        <w:t xml:space="preserve">120. </w:t>
      </w:r>
    </w:p>
    <w:p w:rsidR="00CB3B50" w:rsidRDefault="00CB3B50" w:rsidP="00CB3B50">
      <w:pPr>
        <w:pStyle w:val="SourceCode"/>
      </w:pPr>
      <w:r w:rsidRPr="006D544F">
        <w:rPr>
          <w:rStyle w:val="SourceLineNumber"/>
        </w:rPr>
        <w:t>121.</w:t>
      </w:r>
      <w:r>
        <w:t xml:space="preserve"> To play, enter the coordinates of the point in the ocean you wish to drop a</w:t>
      </w:r>
    </w:p>
    <w:p w:rsidR="00CB3B50" w:rsidRDefault="00CB3B50" w:rsidP="00CB3B50">
      <w:pPr>
        <w:pStyle w:val="SourceCode"/>
      </w:pPr>
      <w:r w:rsidRPr="006D544F">
        <w:rPr>
          <w:rStyle w:val="SourceLineNumber"/>
        </w:rPr>
        <w:t>122.</w:t>
      </w:r>
      <w:r>
        <w:t xml:space="preserve"> sonar device. The sonar can find out how far away the closest chest is to it.</w:t>
      </w:r>
    </w:p>
    <w:p w:rsidR="00CB3B50" w:rsidRDefault="00CB3B50" w:rsidP="00CB3B50">
      <w:pPr>
        <w:pStyle w:val="SourceCode"/>
      </w:pPr>
      <w:r w:rsidRPr="006D544F">
        <w:rPr>
          <w:rStyle w:val="SourceLineNumber"/>
        </w:rPr>
        <w:t>123.</w:t>
      </w:r>
      <w:r>
        <w:t xml:space="preserve"> For example, the d below marks where the device was dropped, and the 2's</w:t>
      </w:r>
    </w:p>
    <w:p w:rsidR="00CB3B50" w:rsidRDefault="00CB3B50" w:rsidP="00CB3B50">
      <w:pPr>
        <w:pStyle w:val="SourceCode"/>
      </w:pPr>
      <w:r w:rsidRPr="006D544F">
        <w:rPr>
          <w:rStyle w:val="SourceLineNumber"/>
        </w:rPr>
        <w:t>124.</w:t>
      </w:r>
      <w:r>
        <w:t xml:space="preserve"> represent distances of 2 away from the device. The 4's represent</w:t>
      </w:r>
    </w:p>
    <w:p w:rsidR="00CB3B50" w:rsidRDefault="00CB3B50" w:rsidP="00CB3B50">
      <w:pPr>
        <w:pStyle w:val="SourceCode"/>
      </w:pPr>
      <w:r w:rsidRPr="006D544F">
        <w:rPr>
          <w:rStyle w:val="SourceLineNumber"/>
        </w:rPr>
        <w:t>125.</w:t>
      </w:r>
      <w:r>
        <w:t xml:space="preserve"> distances of 4 away from the device.</w:t>
      </w:r>
    </w:p>
    <w:p w:rsidR="00CB3B50" w:rsidRPr="006D544F" w:rsidRDefault="00CB3B50" w:rsidP="00CB3B50">
      <w:pPr>
        <w:pStyle w:val="SourceCode"/>
        <w:rPr>
          <w:rStyle w:val="SourceLineNumber"/>
        </w:rPr>
      </w:pPr>
      <w:r w:rsidRPr="006D544F">
        <w:rPr>
          <w:rStyle w:val="SourceLineNumber"/>
        </w:rPr>
        <w:t xml:space="preserve">126. </w:t>
      </w:r>
    </w:p>
    <w:p w:rsidR="00CB3B50" w:rsidRDefault="00CB3B50" w:rsidP="00CB3B50">
      <w:pPr>
        <w:pStyle w:val="SourceCode"/>
      </w:pPr>
      <w:r w:rsidRPr="006D544F">
        <w:rPr>
          <w:rStyle w:val="SourceLineNumber"/>
        </w:rPr>
        <w:lastRenderedPageBreak/>
        <w:t>127.</w:t>
      </w:r>
      <w:r>
        <w:t xml:space="preserve">     444444444</w:t>
      </w:r>
    </w:p>
    <w:p w:rsidR="00CB3B50" w:rsidRDefault="00CB3B50" w:rsidP="00CB3B50">
      <w:pPr>
        <w:pStyle w:val="SourceCode"/>
      </w:pPr>
      <w:r w:rsidRPr="006D544F">
        <w:rPr>
          <w:rStyle w:val="SourceLineNumber"/>
        </w:rPr>
        <w:t>128.</w:t>
      </w:r>
      <w:r>
        <w:t xml:space="preserve">     4       4</w:t>
      </w:r>
    </w:p>
    <w:p w:rsidR="00CB3B50" w:rsidRDefault="00CB3B50" w:rsidP="00CB3B50">
      <w:pPr>
        <w:pStyle w:val="SourceCode"/>
      </w:pPr>
      <w:r w:rsidRPr="006D544F">
        <w:rPr>
          <w:rStyle w:val="SourceLineNumber"/>
        </w:rPr>
        <w:t>129.</w:t>
      </w:r>
      <w:r>
        <w:t xml:space="preserve">     4 22222 4</w:t>
      </w:r>
    </w:p>
    <w:p w:rsidR="00CB3B50" w:rsidRDefault="00CB3B50" w:rsidP="00CB3B50">
      <w:pPr>
        <w:pStyle w:val="SourceCode"/>
      </w:pPr>
      <w:r w:rsidRPr="006D544F">
        <w:rPr>
          <w:rStyle w:val="SourceLineNumber"/>
        </w:rPr>
        <w:t>130.</w:t>
      </w:r>
      <w:r>
        <w:t xml:space="preserve">     4 2   2 4</w:t>
      </w:r>
    </w:p>
    <w:p w:rsidR="00CB3B50" w:rsidRDefault="00CB3B50" w:rsidP="00CB3B50">
      <w:pPr>
        <w:pStyle w:val="SourceCode"/>
      </w:pPr>
      <w:r w:rsidRPr="006D544F">
        <w:rPr>
          <w:rStyle w:val="SourceLineNumber"/>
        </w:rPr>
        <w:t>131.</w:t>
      </w:r>
      <w:r>
        <w:t xml:space="preserve">     4 2 d 2 4</w:t>
      </w:r>
    </w:p>
    <w:p w:rsidR="00CB3B50" w:rsidRDefault="00CB3B50" w:rsidP="00CB3B50">
      <w:pPr>
        <w:pStyle w:val="SourceCode"/>
      </w:pPr>
      <w:r w:rsidRPr="006D544F">
        <w:rPr>
          <w:rStyle w:val="SourceLineNumber"/>
        </w:rPr>
        <w:t>132.</w:t>
      </w:r>
      <w:r>
        <w:t xml:space="preserve">     4 2   2 4</w:t>
      </w:r>
    </w:p>
    <w:p w:rsidR="00CB3B50" w:rsidRDefault="00CB3B50" w:rsidP="00CB3B50">
      <w:pPr>
        <w:pStyle w:val="SourceCode"/>
      </w:pPr>
      <w:r w:rsidRPr="006D544F">
        <w:rPr>
          <w:rStyle w:val="SourceLineNumber"/>
        </w:rPr>
        <w:t>133.</w:t>
      </w:r>
      <w:r>
        <w:t xml:space="preserve">     4 22222 4</w:t>
      </w:r>
    </w:p>
    <w:p w:rsidR="00CB3B50" w:rsidRDefault="00CB3B50" w:rsidP="00CB3B50">
      <w:pPr>
        <w:pStyle w:val="SourceCode"/>
      </w:pPr>
      <w:r w:rsidRPr="006D544F">
        <w:rPr>
          <w:rStyle w:val="SourceLineNumber"/>
        </w:rPr>
        <w:t>134.</w:t>
      </w:r>
      <w:r>
        <w:t xml:space="preserve">     4       4</w:t>
      </w:r>
    </w:p>
    <w:p w:rsidR="00CB3B50" w:rsidRDefault="00CB3B50" w:rsidP="00CB3B50">
      <w:pPr>
        <w:pStyle w:val="SourceCode"/>
      </w:pPr>
      <w:r w:rsidRPr="006D544F">
        <w:rPr>
          <w:rStyle w:val="SourceLineNumber"/>
        </w:rPr>
        <w:t>135.</w:t>
      </w:r>
      <w:r>
        <w:t xml:space="preserve">     444444444</w:t>
      </w:r>
    </w:p>
    <w:p w:rsidR="00CB3B50" w:rsidRDefault="00CB3B50" w:rsidP="00CB3B50">
      <w:pPr>
        <w:pStyle w:val="SourceCode"/>
      </w:pPr>
      <w:r w:rsidRPr="006D544F">
        <w:rPr>
          <w:rStyle w:val="SourceLineNumber"/>
        </w:rPr>
        <w:t>136.</w:t>
      </w:r>
      <w:r>
        <w:t xml:space="preserve"> Press enter to continue...''')</w:t>
      </w:r>
    </w:p>
    <w:p w:rsidR="00CB3B50" w:rsidRDefault="00CB3B50" w:rsidP="00CB3B50">
      <w:pPr>
        <w:pStyle w:val="SourceCode"/>
      </w:pPr>
      <w:r w:rsidRPr="006D544F">
        <w:rPr>
          <w:rStyle w:val="SourceLineNumber"/>
        </w:rPr>
        <w:t>137.</w:t>
      </w:r>
      <w:r>
        <w:t xml:space="preserve">     input()</w:t>
      </w:r>
    </w:p>
    <w:p w:rsidR="00CB3B50" w:rsidRDefault="00CB3B50" w:rsidP="00CB3B50">
      <w:pPr>
        <w:pStyle w:val="Body"/>
      </w:pPr>
      <w:r>
        <w:t xml:space="preserve">The </w:t>
      </w:r>
      <w:r w:rsidRPr="007E782B">
        <w:rPr>
          <w:rStyle w:val="Literal"/>
        </w:rPr>
        <w:t>showInstructions()</w:t>
      </w:r>
      <w:r>
        <w:t xml:space="preserve"> is a couple of </w:t>
      </w:r>
      <w:r w:rsidRPr="007E782B">
        <w:rPr>
          <w:rStyle w:val="Literal"/>
        </w:rPr>
        <w:t>print()</w:t>
      </w:r>
      <w:r>
        <w:t xml:space="preserve"> calls that print multi-line strings. The </w:t>
      </w:r>
      <w:r w:rsidRPr="0018517A">
        <w:rPr>
          <w:rStyle w:val="Literal"/>
        </w:rPr>
        <w:t>input()</w:t>
      </w:r>
      <w:r w:rsidRPr="00173EFC">
        <w:t xml:space="preserve"> function</w:t>
      </w:r>
      <w:r>
        <w:t xml:space="preserve"> gives the player a chance to press </w:t>
      </w:r>
      <w:r w:rsidRPr="00C75241">
        <w:rPr>
          <w:rStyle w:val="Keycap"/>
        </w:rPr>
        <w:t>enter</w:t>
      </w:r>
      <w:r>
        <w:t xml:space="preserve"> before printing the next string. This is because the IDLE window can only show so much text at a time.</w:t>
      </w:r>
    </w:p>
    <w:p w:rsidR="00CB3B50" w:rsidRDefault="00CB3B50" w:rsidP="00CB3B50">
      <w:pPr>
        <w:pStyle w:val="SourceCode"/>
      </w:pPr>
      <w:r w:rsidRPr="006D544F">
        <w:rPr>
          <w:rStyle w:val="SourceLineNumber"/>
        </w:rPr>
        <w:t>139.</w:t>
      </w:r>
      <w:r>
        <w:t xml:space="preserve">     print('''For example, here is a treasure chest (the c) located a distance of 2 away</w:t>
      </w:r>
    </w:p>
    <w:p w:rsidR="00CB3B50" w:rsidRDefault="00CB3B50" w:rsidP="00CB3B50">
      <w:pPr>
        <w:pStyle w:val="SourceCode"/>
      </w:pPr>
      <w:r w:rsidRPr="006D544F">
        <w:rPr>
          <w:rStyle w:val="SourceLineNumber"/>
        </w:rPr>
        <w:t>140.</w:t>
      </w:r>
      <w:r>
        <w:t xml:space="preserve"> from the sonar device (the d):</w:t>
      </w:r>
    </w:p>
    <w:p w:rsidR="00CB3B50" w:rsidRPr="006D544F" w:rsidRDefault="00CB3B50" w:rsidP="00CB3B50">
      <w:pPr>
        <w:pStyle w:val="SourceCode"/>
        <w:rPr>
          <w:rStyle w:val="SourceLineNumber"/>
        </w:rPr>
      </w:pPr>
      <w:r w:rsidRPr="006D544F">
        <w:rPr>
          <w:rStyle w:val="SourceLineNumber"/>
        </w:rPr>
        <w:t xml:space="preserve">141. </w:t>
      </w:r>
    </w:p>
    <w:p w:rsidR="00CB3B50" w:rsidRDefault="00CB3B50" w:rsidP="00CB3B50">
      <w:pPr>
        <w:pStyle w:val="SourceCode"/>
      </w:pPr>
      <w:r w:rsidRPr="006D544F">
        <w:rPr>
          <w:rStyle w:val="SourceLineNumber"/>
        </w:rPr>
        <w:t>142.</w:t>
      </w:r>
      <w:r>
        <w:t xml:space="preserve">     22222</w:t>
      </w:r>
    </w:p>
    <w:p w:rsidR="00CB3B50" w:rsidRDefault="00CB3B50" w:rsidP="00CB3B50">
      <w:pPr>
        <w:pStyle w:val="SourceCode"/>
      </w:pPr>
      <w:r w:rsidRPr="006D544F">
        <w:rPr>
          <w:rStyle w:val="SourceLineNumber"/>
        </w:rPr>
        <w:t>143.</w:t>
      </w:r>
      <w:r>
        <w:t xml:space="preserve">     c   2</w:t>
      </w:r>
    </w:p>
    <w:p w:rsidR="00CB3B50" w:rsidRDefault="00CB3B50" w:rsidP="00CB3B50">
      <w:pPr>
        <w:pStyle w:val="SourceCode"/>
      </w:pPr>
      <w:r w:rsidRPr="006D544F">
        <w:rPr>
          <w:rStyle w:val="SourceLineNumber"/>
        </w:rPr>
        <w:t>144.</w:t>
      </w:r>
      <w:r>
        <w:t xml:space="preserve">     2 d 2</w:t>
      </w:r>
    </w:p>
    <w:p w:rsidR="00CB3B50" w:rsidRDefault="00CB3B50" w:rsidP="00CB3B50">
      <w:pPr>
        <w:pStyle w:val="SourceCode"/>
      </w:pPr>
      <w:r w:rsidRPr="006D544F">
        <w:rPr>
          <w:rStyle w:val="SourceLineNumber"/>
        </w:rPr>
        <w:t>145.</w:t>
      </w:r>
      <w:r>
        <w:t xml:space="preserve">     2   2</w:t>
      </w:r>
    </w:p>
    <w:p w:rsidR="00CB3B50" w:rsidRDefault="00CB3B50" w:rsidP="00CB3B50">
      <w:pPr>
        <w:pStyle w:val="SourceCode"/>
      </w:pPr>
      <w:r w:rsidRPr="006D544F">
        <w:rPr>
          <w:rStyle w:val="SourceLineNumber"/>
        </w:rPr>
        <w:t>146.</w:t>
      </w:r>
      <w:r>
        <w:t xml:space="preserve">     22222</w:t>
      </w:r>
    </w:p>
    <w:p w:rsidR="00CB3B50" w:rsidRPr="006D544F" w:rsidRDefault="00CB3B50" w:rsidP="00CB3B50">
      <w:pPr>
        <w:pStyle w:val="SourceCode"/>
        <w:rPr>
          <w:rStyle w:val="SourceLineNumber"/>
        </w:rPr>
      </w:pPr>
      <w:r w:rsidRPr="006D544F">
        <w:rPr>
          <w:rStyle w:val="SourceLineNumber"/>
        </w:rPr>
        <w:t xml:space="preserve">147. </w:t>
      </w:r>
    </w:p>
    <w:p w:rsidR="00CB3B50" w:rsidRDefault="00CB3B50" w:rsidP="00CB3B50">
      <w:pPr>
        <w:pStyle w:val="SourceCode"/>
      </w:pPr>
      <w:r w:rsidRPr="006D544F">
        <w:rPr>
          <w:rStyle w:val="SourceLineNumber"/>
        </w:rPr>
        <w:t>148.</w:t>
      </w:r>
      <w:r>
        <w:t xml:space="preserve"> The point where the device was dropped will be marked with a 2.</w:t>
      </w:r>
    </w:p>
    <w:p w:rsidR="00CB3B50" w:rsidRPr="006D544F" w:rsidRDefault="00CB3B50" w:rsidP="00CB3B50">
      <w:pPr>
        <w:pStyle w:val="SourceCode"/>
        <w:rPr>
          <w:rStyle w:val="SourceLineNumber"/>
        </w:rPr>
      </w:pPr>
      <w:r w:rsidRPr="006D544F">
        <w:rPr>
          <w:rStyle w:val="SourceLineNumber"/>
        </w:rPr>
        <w:t xml:space="preserve">149. </w:t>
      </w:r>
    </w:p>
    <w:p w:rsidR="00CB3B50" w:rsidRDefault="00CB3B50" w:rsidP="00CB3B50">
      <w:pPr>
        <w:pStyle w:val="SourceCode"/>
      </w:pPr>
      <w:r w:rsidRPr="006D544F">
        <w:rPr>
          <w:rStyle w:val="SourceLineNumber"/>
        </w:rPr>
        <w:t>150.</w:t>
      </w:r>
      <w:r>
        <w:t xml:space="preserve"> The treasure chests don’t move around. Sonar devices can detect treasure</w:t>
      </w:r>
    </w:p>
    <w:p w:rsidR="00CB3B50" w:rsidRDefault="00CB3B50" w:rsidP="00CB3B50">
      <w:pPr>
        <w:pStyle w:val="SourceCode"/>
      </w:pPr>
      <w:r w:rsidRPr="006D544F">
        <w:rPr>
          <w:rStyle w:val="SourceLineNumber"/>
        </w:rPr>
        <w:t>151.</w:t>
      </w:r>
      <w:r>
        <w:t xml:space="preserve"> chests up to a distance of 9. If all chests are out of range, the point</w:t>
      </w:r>
    </w:p>
    <w:p w:rsidR="00CB3B50" w:rsidRDefault="00CB3B50" w:rsidP="00CB3B50">
      <w:pPr>
        <w:pStyle w:val="SourceCode"/>
      </w:pPr>
      <w:r w:rsidRPr="006D544F">
        <w:rPr>
          <w:rStyle w:val="SourceLineNumber"/>
        </w:rPr>
        <w:t>152.</w:t>
      </w:r>
      <w:r>
        <w:t xml:space="preserve"> will be marked with O</w:t>
      </w:r>
    </w:p>
    <w:p w:rsidR="00CB3B50" w:rsidRPr="006D544F" w:rsidRDefault="00CB3B50" w:rsidP="00CB3B50">
      <w:pPr>
        <w:pStyle w:val="SourceCode"/>
        <w:rPr>
          <w:rStyle w:val="SourceLineNumber"/>
        </w:rPr>
      </w:pPr>
      <w:r w:rsidRPr="006D544F">
        <w:rPr>
          <w:rStyle w:val="SourceLineNumber"/>
        </w:rPr>
        <w:t xml:space="preserve">153. </w:t>
      </w:r>
    </w:p>
    <w:p w:rsidR="00CB3B50" w:rsidRDefault="00CB3B50" w:rsidP="00CB3B50">
      <w:pPr>
        <w:pStyle w:val="SourceCode"/>
      </w:pPr>
      <w:r w:rsidRPr="006D544F">
        <w:rPr>
          <w:rStyle w:val="SourceLineNumber"/>
        </w:rPr>
        <w:t>154.</w:t>
      </w:r>
      <w:r>
        <w:t xml:space="preserve"> If a device is directly dropped on a treasure chest, you have discovered</w:t>
      </w:r>
    </w:p>
    <w:p w:rsidR="00CB3B50" w:rsidRDefault="00CB3B50" w:rsidP="00CB3B50">
      <w:pPr>
        <w:pStyle w:val="SourceCode"/>
      </w:pPr>
      <w:r w:rsidRPr="006D544F">
        <w:rPr>
          <w:rStyle w:val="SourceLineNumber"/>
        </w:rPr>
        <w:t>155.</w:t>
      </w:r>
      <w:r>
        <w:t xml:space="preserve"> the location of the chest, and it will be collected. The sonar device will</w:t>
      </w:r>
    </w:p>
    <w:p w:rsidR="00CB3B50" w:rsidRDefault="00CB3B50" w:rsidP="00CB3B50">
      <w:pPr>
        <w:pStyle w:val="SourceCode"/>
      </w:pPr>
      <w:r w:rsidRPr="006D544F">
        <w:rPr>
          <w:rStyle w:val="SourceLineNumber"/>
        </w:rPr>
        <w:t>156.</w:t>
      </w:r>
      <w:r>
        <w:t xml:space="preserve"> remain there.</w:t>
      </w:r>
    </w:p>
    <w:p w:rsidR="00CB3B50" w:rsidRPr="006D544F" w:rsidRDefault="00CB3B50" w:rsidP="00CB3B50">
      <w:pPr>
        <w:pStyle w:val="SourceCode"/>
        <w:rPr>
          <w:rStyle w:val="SourceLineNumber"/>
        </w:rPr>
      </w:pPr>
      <w:r w:rsidRPr="006D544F">
        <w:rPr>
          <w:rStyle w:val="SourceLineNumber"/>
        </w:rPr>
        <w:t xml:space="preserve">157. </w:t>
      </w:r>
    </w:p>
    <w:p w:rsidR="00CB3B50" w:rsidRDefault="00CB3B50" w:rsidP="00CB3B50">
      <w:pPr>
        <w:pStyle w:val="SourceCode"/>
      </w:pPr>
      <w:r w:rsidRPr="006D544F">
        <w:rPr>
          <w:rStyle w:val="SourceLineNumber"/>
        </w:rPr>
        <w:t>158.</w:t>
      </w:r>
      <w:r>
        <w:t xml:space="preserve"> When you collect a chest, all sonar devices will update to locate the next</w:t>
      </w:r>
    </w:p>
    <w:p w:rsidR="00CB3B50" w:rsidRDefault="00CB3B50" w:rsidP="00CB3B50">
      <w:pPr>
        <w:pStyle w:val="SourceCode"/>
      </w:pPr>
      <w:r w:rsidRPr="006D544F">
        <w:rPr>
          <w:rStyle w:val="SourceLineNumber"/>
        </w:rPr>
        <w:t>159.</w:t>
      </w:r>
      <w:r>
        <w:t xml:space="preserve"> closest sunken treasure chest.</w:t>
      </w:r>
    </w:p>
    <w:p w:rsidR="00CB3B50" w:rsidRDefault="00CB3B50" w:rsidP="00CB3B50">
      <w:pPr>
        <w:pStyle w:val="SourceCode"/>
      </w:pPr>
      <w:r w:rsidRPr="006D544F">
        <w:rPr>
          <w:rStyle w:val="SourceLineNumber"/>
        </w:rPr>
        <w:t>160.</w:t>
      </w:r>
      <w:r>
        <w:t xml:space="preserve"> Press enter to continue...''')</w:t>
      </w:r>
    </w:p>
    <w:p w:rsidR="00CB3B50" w:rsidRDefault="00CB3B50" w:rsidP="00CB3B50">
      <w:pPr>
        <w:pStyle w:val="SourceCode"/>
      </w:pPr>
      <w:r w:rsidRPr="006D544F">
        <w:rPr>
          <w:rStyle w:val="SourceLineNumber"/>
        </w:rPr>
        <w:t>161.</w:t>
      </w:r>
      <w:r>
        <w:t xml:space="preserve">     input()</w:t>
      </w:r>
    </w:p>
    <w:p w:rsidR="00CB3B50" w:rsidRDefault="00CB3B50" w:rsidP="00CB3B50">
      <w:pPr>
        <w:pStyle w:val="SourceCode"/>
      </w:pPr>
      <w:r w:rsidRPr="006D544F">
        <w:rPr>
          <w:rStyle w:val="SourceLineNumber"/>
        </w:rPr>
        <w:t>162.</w:t>
      </w:r>
      <w:r>
        <w:t xml:space="preserve">     print()</w:t>
      </w:r>
    </w:p>
    <w:p w:rsidR="00CB3B50" w:rsidRDefault="00CB3B50" w:rsidP="00CB3B50">
      <w:pPr>
        <w:pStyle w:val="Body"/>
      </w:pPr>
      <w:r>
        <w:t xml:space="preserve">After the player presses </w:t>
      </w:r>
      <w:r w:rsidRPr="00C75241">
        <w:rPr>
          <w:rStyle w:val="Keycap"/>
        </w:rPr>
        <w:t>enter</w:t>
      </w:r>
      <w:r>
        <w:t>, the function returns.</w:t>
      </w:r>
    </w:p>
    <w:p w:rsidR="00CB3B50" w:rsidRDefault="00CB3B50" w:rsidP="00CB3B50">
      <w:pPr>
        <w:pStyle w:val="Non-TOCHeading3"/>
      </w:pPr>
      <w:r>
        <w:t>The Start of the Game</w:t>
      </w:r>
    </w:p>
    <w:p w:rsidR="00CB3B50" w:rsidRDefault="00CB3B50" w:rsidP="00CB3B50">
      <w:pPr>
        <w:pStyle w:val="SourceCode"/>
      </w:pPr>
      <w:r w:rsidRPr="006D544F">
        <w:rPr>
          <w:rStyle w:val="SourceLineNumber"/>
        </w:rPr>
        <w:lastRenderedPageBreak/>
        <w:t>165.</w:t>
      </w:r>
      <w:r>
        <w:t xml:space="preserve"> print('S O N A R !')</w:t>
      </w:r>
    </w:p>
    <w:p w:rsidR="00CB3B50" w:rsidRDefault="00CB3B50" w:rsidP="00CB3B50">
      <w:pPr>
        <w:pStyle w:val="SourceCode"/>
      </w:pPr>
      <w:r w:rsidRPr="006D544F">
        <w:rPr>
          <w:rStyle w:val="SourceLineNumber"/>
        </w:rPr>
        <w:t>166.</w:t>
      </w:r>
      <w:r>
        <w:t xml:space="preserve"> print()</w:t>
      </w:r>
    </w:p>
    <w:p w:rsidR="00CB3B50" w:rsidRDefault="00CB3B50" w:rsidP="00CB3B50">
      <w:pPr>
        <w:pStyle w:val="SourceCode"/>
      </w:pPr>
      <w:r w:rsidRPr="006D544F">
        <w:rPr>
          <w:rStyle w:val="SourceLineNumber"/>
        </w:rPr>
        <w:t>167.</w:t>
      </w:r>
      <w:r>
        <w:t xml:space="preserve"> print('Would you like to view the instructions? (yes/no)')</w:t>
      </w:r>
    </w:p>
    <w:p w:rsidR="00CB3B50" w:rsidRDefault="00CB3B50" w:rsidP="00CB3B50">
      <w:pPr>
        <w:pStyle w:val="SourceCode"/>
      </w:pPr>
      <w:r w:rsidRPr="006D544F">
        <w:rPr>
          <w:rStyle w:val="SourceLineNumber"/>
        </w:rPr>
        <w:t>168.</w:t>
      </w:r>
      <w:r>
        <w:t xml:space="preserve"> if input().lower().startswith('y'):</w:t>
      </w:r>
    </w:p>
    <w:p w:rsidR="00CB3B50" w:rsidRDefault="00CB3B50" w:rsidP="00CB3B50">
      <w:pPr>
        <w:pStyle w:val="SourceCode"/>
      </w:pPr>
      <w:r w:rsidRPr="006D544F">
        <w:rPr>
          <w:rStyle w:val="SourceLineNumber"/>
        </w:rPr>
        <w:t>169.</w:t>
      </w:r>
      <w:r>
        <w:t xml:space="preserve">     showInstructions()</w:t>
      </w:r>
    </w:p>
    <w:p w:rsidR="00CB3B50" w:rsidRDefault="00CB3B50" w:rsidP="00CB3B50">
      <w:pPr>
        <w:pStyle w:val="Body"/>
      </w:pPr>
      <w:r>
        <w:t xml:space="preserve">The expression </w:t>
      </w:r>
      <w:r w:rsidRPr="00A15319">
        <w:rPr>
          <w:rStyle w:val="Literal"/>
        </w:rPr>
        <w:t>input().lower().startswith('y')</w:t>
      </w:r>
      <w:r>
        <w:t xml:space="preserve"> asks the player if they want to see the instructions, and evaluates to </w:t>
      </w:r>
      <w:r w:rsidRPr="00A15319">
        <w:rPr>
          <w:rStyle w:val="Literal"/>
        </w:rPr>
        <w:t>True</w:t>
      </w:r>
      <w:r>
        <w:t xml:space="preserve"> if the player typed in a string that began with </w:t>
      </w:r>
      <w:r w:rsidRPr="00A15319">
        <w:rPr>
          <w:rStyle w:val="Literal"/>
        </w:rPr>
        <w:t>'y'</w:t>
      </w:r>
      <w:r>
        <w:t xml:space="preserve"> or </w:t>
      </w:r>
      <w:r w:rsidRPr="00A15319">
        <w:rPr>
          <w:rStyle w:val="Literal"/>
        </w:rPr>
        <w:t>'Y'</w:t>
      </w:r>
      <w:r>
        <w:t xml:space="preserve">. If so, </w:t>
      </w:r>
      <w:r w:rsidRPr="00A15319">
        <w:rPr>
          <w:rStyle w:val="Literal"/>
        </w:rPr>
        <w:t>showInstructions()</w:t>
      </w:r>
      <w:r>
        <w:t xml:space="preserve"> is called. Otherwise, the game begins.</w:t>
      </w:r>
    </w:p>
    <w:p w:rsidR="00CB3B50" w:rsidRDefault="00CB3B50" w:rsidP="00CB3B50">
      <w:pPr>
        <w:pStyle w:val="SourceCode"/>
      </w:pPr>
      <w:r w:rsidRPr="007E782B">
        <w:rPr>
          <w:rStyle w:val="SourceLineNumber"/>
        </w:rPr>
        <w:t>171.</w:t>
      </w:r>
      <w:r>
        <w:t xml:space="preserve"> while True:</w:t>
      </w:r>
    </w:p>
    <w:p w:rsidR="00CB3B50" w:rsidRDefault="00CB3B50" w:rsidP="00CB3B50">
      <w:pPr>
        <w:pStyle w:val="SourceCode"/>
      </w:pPr>
      <w:r w:rsidRPr="007E782B">
        <w:rPr>
          <w:rStyle w:val="SourceLineNumber"/>
        </w:rPr>
        <w:t>172.</w:t>
      </w:r>
      <w:r>
        <w:t xml:space="preserve">     </w:t>
      </w:r>
      <w:r w:rsidRPr="0011283F">
        <w:rPr>
          <w:rStyle w:val="SourceCodeComment"/>
        </w:rPr>
        <w:t># game setup</w:t>
      </w:r>
    </w:p>
    <w:p w:rsidR="00CB3B50" w:rsidRDefault="00CB3B50" w:rsidP="00CB3B50">
      <w:pPr>
        <w:pStyle w:val="SourceCode"/>
      </w:pPr>
      <w:r w:rsidRPr="007E782B">
        <w:rPr>
          <w:rStyle w:val="SourceLineNumber"/>
        </w:rPr>
        <w:t>173.</w:t>
      </w:r>
      <w:r>
        <w:t xml:space="preserve">     sonarDevices = 16</w:t>
      </w:r>
    </w:p>
    <w:p w:rsidR="00CB3B50" w:rsidRDefault="00CB3B50" w:rsidP="00CB3B50">
      <w:pPr>
        <w:pStyle w:val="SourceCode"/>
      </w:pPr>
      <w:r w:rsidRPr="007E782B">
        <w:rPr>
          <w:rStyle w:val="SourceLineNumber"/>
        </w:rPr>
        <w:t>174.</w:t>
      </w:r>
      <w:r>
        <w:t xml:space="preserve">     theBoard = getNewBoard()</w:t>
      </w:r>
    </w:p>
    <w:p w:rsidR="00CB3B50" w:rsidRDefault="00CB3B50" w:rsidP="00CB3B50">
      <w:pPr>
        <w:pStyle w:val="SourceCode"/>
      </w:pPr>
      <w:r w:rsidRPr="007E782B">
        <w:rPr>
          <w:rStyle w:val="SourceLineNumber"/>
        </w:rPr>
        <w:t>175.</w:t>
      </w:r>
      <w:r>
        <w:t xml:space="preserve">     theChests = getRandomChests(3)</w:t>
      </w:r>
    </w:p>
    <w:p w:rsidR="00CB3B50" w:rsidRDefault="00CB3B50" w:rsidP="00CB3B50">
      <w:pPr>
        <w:pStyle w:val="SourceCode"/>
      </w:pPr>
      <w:r w:rsidRPr="007E782B">
        <w:rPr>
          <w:rStyle w:val="SourceLineNumber"/>
        </w:rPr>
        <w:t>176.</w:t>
      </w:r>
      <w:r>
        <w:t xml:space="preserve">     drawBoard(theBoard)</w:t>
      </w:r>
    </w:p>
    <w:p w:rsidR="00CB3B50" w:rsidRDefault="00CB3B50" w:rsidP="00CB3B50">
      <w:pPr>
        <w:pStyle w:val="SourceCode"/>
      </w:pPr>
      <w:r w:rsidRPr="007E782B">
        <w:rPr>
          <w:rStyle w:val="SourceLineNumber"/>
        </w:rPr>
        <w:t>177.</w:t>
      </w:r>
      <w:r>
        <w:t xml:space="preserve">     previousMoves = []</w:t>
      </w:r>
    </w:p>
    <w:p w:rsidR="00CB3B50" w:rsidRDefault="00CB3B50" w:rsidP="00CB3B50">
      <w:pPr>
        <w:pStyle w:val="Body"/>
      </w:pPr>
      <w:r>
        <w:t xml:space="preserve">Line 171’s </w:t>
      </w:r>
      <w:r w:rsidRPr="00A15319">
        <w:rPr>
          <w:rStyle w:val="Literal"/>
        </w:rPr>
        <w:t>while</w:t>
      </w:r>
      <w:r>
        <w:t xml:space="preserve"> loop is the main loop for the program. Several variables are set up on lines 173 to 177 and are described in Table 13-1.</w:t>
      </w:r>
    </w:p>
    <w:p w:rsidR="00CB3B50" w:rsidRDefault="00CB3B50" w:rsidP="00CB3B50">
      <w:pPr>
        <w:pStyle w:val="Body"/>
      </w:pPr>
    </w:p>
    <w:p w:rsidR="00CB3B50" w:rsidRDefault="00CB3B50" w:rsidP="00CB3B50">
      <w:pPr>
        <w:pStyle w:val="Body"/>
      </w:pPr>
    </w:p>
    <w:p w:rsidR="00CB3B50" w:rsidRDefault="00CB3B50" w:rsidP="00CB3B50">
      <w:pPr>
        <w:pStyle w:val="TableListing"/>
      </w:pPr>
      <w:r>
        <w:t>Table 13-1: Variables used in the main game loop.</w:t>
      </w:r>
    </w:p>
    <w:tbl>
      <w:tblPr>
        <w:tblW w:w="0" w:type="auto"/>
        <w:tblBorders>
          <w:top w:val="double" w:sz="4" w:space="0" w:color="auto"/>
          <w:bottom w:val="double" w:sz="4" w:space="0" w:color="auto"/>
        </w:tblBorders>
        <w:tblLook w:val="04A0" w:firstRow="1" w:lastRow="0" w:firstColumn="1" w:lastColumn="0" w:noHBand="0" w:noVBand="1"/>
      </w:tblPr>
      <w:tblGrid>
        <w:gridCol w:w="2032"/>
        <w:gridCol w:w="6824"/>
      </w:tblGrid>
      <w:tr w:rsidR="00CB3B50" w:rsidTr="00D56B10">
        <w:tc>
          <w:tcPr>
            <w:tcW w:w="2088" w:type="dxa"/>
            <w:tcBorders>
              <w:top w:val="double" w:sz="4" w:space="0" w:color="auto"/>
              <w:bottom w:val="single" w:sz="4" w:space="0" w:color="auto"/>
            </w:tcBorders>
          </w:tcPr>
          <w:p w:rsidR="00CB3B50" w:rsidRDefault="00CB3B50" w:rsidP="00D56B10">
            <w:pPr>
              <w:pStyle w:val="TableHeading"/>
              <w:keepNext/>
            </w:pPr>
            <w:r>
              <w:t>Variable</w:t>
            </w:r>
          </w:p>
        </w:tc>
        <w:tc>
          <w:tcPr>
            <w:tcW w:w="7488" w:type="dxa"/>
            <w:tcBorders>
              <w:top w:val="double" w:sz="4" w:space="0" w:color="auto"/>
              <w:bottom w:val="single" w:sz="4" w:space="0" w:color="auto"/>
            </w:tcBorders>
          </w:tcPr>
          <w:p w:rsidR="00CB3B50" w:rsidRDefault="00CB3B50" w:rsidP="00D56B10">
            <w:pPr>
              <w:pStyle w:val="TableHeading"/>
              <w:keepNext/>
            </w:pPr>
            <w:r>
              <w:t>Description</w:t>
            </w:r>
          </w:p>
        </w:tc>
      </w:tr>
      <w:tr w:rsidR="00CB3B50" w:rsidTr="00D56B10">
        <w:tc>
          <w:tcPr>
            <w:tcW w:w="2088" w:type="dxa"/>
            <w:tcBorders>
              <w:top w:val="single" w:sz="4" w:space="0" w:color="auto"/>
            </w:tcBorders>
          </w:tcPr>
          <w:p w:rsidR="00CB3B50" w:rsidRPr="00A15319" w:rsidRDefault="00CB3B50" w:rsidP="00D56B10">
            <w:pPr>
              <w:keepNext/>
              <w:rPr>
                <w:rStyle w:val="Literal"/>
              </w:rPr>
            </w:pPr>
            <w:r w:rsidRPr="00A15319">
              <w:rPr>
                <w:rStyle w:val="Literal"/>
              </w:rPr>
              <w:t>sonarDevices</w:t>
            </w:r>
          </w:p>
        </w:tc>
        <w:tc>
          <w:tcPr>
            <w:tcW w:w="7488" w:type="dxa"/>
            <w:tcBorders>
              <w:top w:val="single" w:sz="4" w:space="0" w:color="auto"/>
            </w:tcBorders>
          </w:tcPr>
          <w:p w:rsidR="00CB3B50" w:rsidRDefault="00CB3B50" w:rsidP="00D56B10">
            <w:pPr>
              <w:keepNext/>
            </w:pPr>
            <w:r>
              <w:t>The number of sonar devices (and turns) the player has left.</w:t>
            </w:r>
          </w:p>
        </w:tc>
      </w:tr>
      <w:tr w:rsidR="00CB3B50" w:rsidTr="00D56B10">
        <w:tc>
          <w:tcPr>
            <w:tcW w:w="2088" w:type="dxa"/>
          </w:tcPr>
          <w:p w:rsidR="00CB3B50" w:rsidRPr="00A15319" w:rsidRDefault="00CB3B50" w:rsidP="00D56B10">
            <w:pPr>
              <w:keepNext/>
              <w:rPr>
                <w:rStyle w:val="Literal"/>
              </w:rPr>
            </w:pPr>
            <w:r w:rsidRPr="00A15319">
              <w:rPr>
                <w:rStyle w:val="Literal"/>
              </w:rPr>
              <w:t>theBoard</w:t>
            </w:r>
          </w:p>
        </w:tc>
        <w:tc>
          <w:tcPr>
            <w:tcW w:w="7488" w:type="dxa"/>
          </w:tcPr>
          <w:p w:rsidR="00CB3B50" w:rsidRDefault="00CB3B50" w:rsidP="00D56B10">
            <w:pPr>
              <w:keepNext/>
            </w:pPr>
            <w:r>
              <w:t>The board data structure used for this game.</w:t>
            </w:r>
          </w:p>
        </w:tc>
      </w:tr>
      <w:tr w:rsidR="00CB3B50" w:rsidTr="00D56B10">
        <w:tc>
          <w:tcPr>
            <w:tcW w:w="2088" w:type="dxa"/>
          </w:tcPr>
          <w:p w:rsidR="00CB3B50" w:rsidRPr="00A15319" w:rsidRDefault="00CB3B50" w:rsidP="00D56B10">
            <w:pPr>
              <w:keepNext/>
              <w:rPr>
                <w:rStyle w:val="Literal"/>
              </w:rPr>
            </w:pPr>
            <w:r w:rsidRPr="00A15319">
              <w:rPr>
                <w:rStyle w:val="Literal"/>
              </w:rPr>
              <w:t>theChests</w:t>
            </w:r>
          </w:p>
        </w:tc>
        <w:tc>
          <w:tcPr>
            <w:tcW w:w="7488" w:type="dxa"/>
          </w:tcPr>
          <w:p w:rsidR="00CB3B50" w:rsidRDefault="00CB3B50" w:rsidP="00D56B10">
            <w:pPr>
              <w:keepNext/>
            </w:pPr>
            <w:r>
              <w:t xml:space="preserve">The list of chest data structures. </w:t>
            </w:r>
            <w:r w:rsidRPr="006400BA">
              <w:rPr>
                <w:rStyle w:val="Literal"/>
              </w:rPr>
              <w:t>getRandomChests()</w:t>
            </w:r>
            <w:r>
              <w:t xml:space="preserve"> will return a list of three treasure chests at random places on the board.</w:t>
            </w:r>
          </w:p>
        </w:tc>
      </w:tr>
      <w:tr w:rsidR="00CB3B50" w:rsidTr="00D56B10">
        <w:tc>
          <w:tcPr>
            <w:tcW w:w="2088" w:type="dxa"/>
          </w:tcPr>
          <w:p w:rsidR="00CB3B50" w:rsidRPr="00A15319" w:rsidRDefault="00CB3B50" w:rsidP="00D56B10">
            <w:pPr>
              <w:rPr>
                <w:rStyle w:val="Literal"/>
              </w:rPr>
            </w:pPr>
            <w:r w:rsidRPr="00A15319">
              <w:rPr>
                <w:rStyle w:val="Literal"/>
              </w:rPr>
              <w:t>previousMoves</w:t>
            </w:r>
          </w:p>
        </w:tc>
        <w:tc>
          <w:tcPr>
            <w:tcW w:w="7488" w:type="dxa"/>
          </w:tcPr>
          <w:p w:rsidR="00CB3B50" w:rsidRDefault="00CB3B50" w:rsidP="00D56B10">
            <w:r>
              <w:t>A list of all the XY moves that the player has made in the game.</w:t>
            </w:r>
          </w:p>
        </w:tc>
      </w:tr>
    </w:tbl>
    <w:p w:rsidR="00CB3B50" w:rsidRDefault="00CB3B50" w:rsidP="00CB3B50"/>
    <w:p w:rsidR="00CB3B50" w:rsidRDefault="00CB3B50" w:rsidP="00CB3B50">
      <w:pPr>
        <w:pStyle w:val="Non-TOCHeading3"/>
      </w:pPr>
      <w:r>
        <w:t>Displaying the Game Status for the Player</w:t>
      </w:r>
    </w:p>
    <w:p w:rsidR="00CB3B50" w:rsidRDefault="00CB3B50" w:rsidP="00CB3B50">
      <w:pPr>
        <w:pStyle w:val="SourceCode"/>
      </w:pPr>
      <w:r w:rsidRPr="00A15319">
        <w:rPr>
          <w:rStyle w:val="SourceLineNumber"/>
        </w:rPr>
        <w:t>179.</w:t>
      </w:r>
      <w:r>
        <w:t xml:space="preserve">     while sonarDevices &gt; 0:</w:t>
      </w:r>
    </w:p>
    <w:p w:rsidR="00CB3B50" w:rsidRDefault="00CB3B50" w:rsidP="00CB3B50">
      <w:pPr>
        <w:pStyle w:val="SourceCode"/>
      </w:pPr>
      <w:r w:rsidRPr="00A15319">
        <w:rPr>
          <w:rStyle w:val="SourceLineNumber"/>
        </w:rPr>
        <w:t>180.</w:t>
      </w:r>
      <w:r>
        <w:t xml:space="preserve">         </w:t>
      </w:r>
      <w:r w:rsidRPr="0011283F">
        <w:rPr>
          <w:rStyle w:val="SourceCodeComment"/>
        </w:rPr>
        <w:t># Start of a turn:</w:t>
      </w:r>
    </w:p>
    <w:p w:rsidR="00CB3B50" w:rsidRPr="00A15319" w:rsidRDefault="00CB3B50" w:rsidP="00CB3B50">
      <w:pPr>
        <w:pStyle w:val="SourceCode"/>
        <w:rPr>
          <w:rStyle w:val="SourceLineNumber"/>
        </w:rPr>
      </w:pPr>
      <w:r w:rsidRPr="00A15319">
        <w:rPr>
          <w:rStyle w:val="SourceLineNumber"/>
        </w:rPr>
        <w:t>181.</w:t>
      </w:r>
    </w:p>
    <w:p w:rsidR="00CB3B50" w:rsidRDefault="00CB3B50" w:rsidP="00CB3B50">
      <w:pPr>
        <w:pStyle w:val="SourceCode"/>
      </w:pPr>
      <w:r>
        <w:rPr>
          <w:rStyle w:val="SourceLineNumber"/>
        </w:rPr>
        <w:lastRenderedPageBreak/>
        <w:t>182</w:t>
      </w:r>
      <w:r w:rsidRPr="00A15319">
        <w:rPr>
          <w:rStyle w:val="SourceLineNumber"/>
        </w:rPr>
        <w:t>.</w:t>
      </w:r>
      <w:r>
        <w:t xml:space="preserve">         </w:t>
      </w:r>
      <w:r w:rsidRPr="0011283F">
        <w:rPr>
          <w:rStyle w:val="SourceCodeComment"/>
        </w:rPr>
        <w:t># show sonar device/chest status</w:t>
      </w:r>
    </w:p>
    <w:p w:rsidR="00CB3B50" w:rsidRDefault="00CB3B50" w:rsidP="00CB3B50">
      <w:pPr>
        <w:pStyle w:val="SourceCode"/>
      </w:pPr>
      <w:r>
        <w:rPr>
          <w:rStyle w:val="SourceLineNumber"/>
        </w:rPr>
        <w:t>183</w:t>
      </w:r>
      <w:r w:rsidRPr="00A15319">
        <w:rPr>
          <w:rStyle w:val="SourceLineNumber"/>
        </w:rPr>
        <w:t>.</w:t>
      </w:r>
      <w:r>
        <w:t xml:space="preserve">         if sonarDevices &gt; 1: extraSsonar = 's'</w:t>
      </w:r>
    </w:p>
    <w:p w:rsidR="00CB3B50" w:rsidRDefault="00CB3B50" w:rsidP="00CB3B50">
      <w:pPr>
        <w:pStyle w:val="SourceCode"/>
      </w:pPr>
      <w:r>
        <w:rPr>
          <w:rStyle w:val="SourceLineNumber"/>
        </w:rPr>
        <w:t>184</w:t>
      </w:r>
      <w:r w:rsidRPr="00A15319">
        <w:rPr>
          <w:rStyle w:val="SourceLineNumber"/>
        </w:rPr>
        <w:t>.</w:t>
      </w:r>
      <w:r>
        <w:t xml:space="preserve">         else: extraSsonar = ''</w:t>
      </w:r>
    </w:p>
    <w:p w:rsidR="00CB3B50" w:rsidRDefault="00CB3B50" w:rsidP="00CB3B50">
      <w:pPr>
        <w:pStyle w:val="SourceCode"/>
      </w:pPr>
      <w:r>
        <w:rPr>
          <w:rStyle w:val="SourceLineNumber"/>
        </w:rPr>
        <w:t>185</w:t>
      </w:r>
      <w:r w:rsidRPr="00A15319">
        <w:rPr>
          <w:rStyle w:val="SourceLineNumber"/>
        </w:rPr>
        <w:t>.</w:t>
      </w:r>
      <w:r>
        <w:t xml:space="preserve">         if len(theChests) &gt; 1: extraSchest = 's'</w:t>
      </w:r>
    </w:p>
    <w:p w:rsidR="00CB3B50" w:rsidRDefault="00CB3B50" w:rsidP="00CB3B50">
      <w:pPr>
        <w:pStyle w:val="SourceCode"/>
      </w:pPr>
      <w:r>
        <w:rPr>
          <w:rStyle w:val="SourceLineNumber"/>
        </w:rPr>
        <w:t>186</w:t>
      </w:r>
      <w:r w:rsidRPr="00A15319">
        <w:rPr>
          <w:rStyle w:val="SourceLineNumber"/>
        </w:rPr>
        <w:t>.</w:t>
      </w:r>
      <w:r>
        <w:t xml:space="preserve">         else: extraSchest = ''</w:t>
      </w:r>
    </w:p>
    <w:p w:rsidR="00CB3B50" w:rsidRDefault="00CB3B50" w:rsidP="00CB3B50">
      <w:pPr>
        <w:pStyle w:val="SourceCode"/>
      </w:pPr>
      <w:r>
        <w:rPr>
          <w:rStyle w:val="SourceLineNumber"/>
        </w:rPr>
        <w:t>187</w:t>
      </w:r>
      <w:r w:rsidRPr="00A15319">
        <w:rPr>
          <w:rStyle w:val="SourceLineNumber"/>
        </w:rPr>
        <w:t>.</w:t>
      </w:r>
      <w:r>
        <w:t xml:space="preserve">         print('You have %s sonar device%s left. %s treasure chest%s remaining.' % (sonarDevices, extraSsonar, len(theChests), extraSchest))</w:t>
      </w:r>
    </w:p>
    <w:p w:rsidR="00CB3B50" w:rsidRDefault="00CB3B50" w:rsidP="00CB3B50">
      <w:pPr>
        <w:pStyle w:val="Body"/>
      </w:pPr>
      <w:r>
        <w:t xml:space="preserve">Line 179’s </w:t>
      </w:r>
      <w:r w:rsidRPr="00A15319">
        <w:rPr>
          <w:rStyle w:val="Literal"/>
        </w:rPr>
        <w:t>while</w:t>
      </w:r>
      <w:r>
        <w:t xml:space="preserve"> loop executes as long as the player has sonar devices remaining. Line 187 prints a message telling the user how many sonar devices and treasure chests are left. But there’s a small problem. </w:t>
      </w:r>
    </w:p>
    <w:p w:rsidR="00CB3B50" w:rsidRDefault="00CB3B50" w:rsidP="00CB3B50">
      <w:pPr>
        <w:pStyle w:val="Body"/>
      </w:pPr>
      <w:r>
        <w:t xml:space="preserve">If there are two or more sonar devices left, you want to print </w:t>
      </w:r>
      <w:r w:rsidRPr="00A15319">
        <w:rPr>
          <w:rStyle w:val="Literal"/>
        </w:rPr>
        <w:t>'2 sonar devices'</w:t>
      </w:r>
      <w:r>
        <w:t xml:space="preserve">. But if there’s only one sonar device left, you want to print </w:t>
      </w:r>
      <w:r w:rsidRPr="00A15319">
        <w:rPr>
          <w:rStyle w:val="Literal"/>
        </w:rPr>
        <w:t>'1 sonar device'</w:t>
      </w:r>
      <w:r>
        <w:t xml:space="preserve"> left. You only want the plural form of “devices” if there are multiple sonar devices. The same goes for </w:t>
      </w:r>
      <w:r w:rsidRPr="00A15319">
        <w:rPr>
          <w:rStyle w:val="Literal"/>
        </w:rPr>
        <w:t>'2 treasure chests'</w:t>
      </w:r>
      <w:r>
        <w:t xml:space="preserve"> and </w:t>
      </w:r>
      <w:r w:rsidRPr="00A15319">
        <w:rPr>
          <w:rStyle w:val="Literal"/>
        </w:rPr>
        <w:t>'1 treasure chest'</w:t>
      </w:r>
      <w:r>
        <w:t>.</w:t>
      </w:r>
    </w:p>
    <w:p w:rsidR="00CB3B50" w:rsidRDefault="00CB3B50" w:rsidP="00CB3B50">
      <w:r>
        <w:t xml:space="preserve">Lines 183 through 186 have code after the </w:t>
      </w:r>
      <w:r w:rsidRPr="00A15319">
        <w:rPr>
          <w:rStyle w:val="Literal"/>
        </w:rPr>
        <w:t>if</w:t>
      </w:r>
      <w:r>
        <w:t xml:space="preserve"> and </w:t>
      </w:r>
      <w:r w:rsidRPr="0018517A">
        <w:rPr>
          <w:rStyle w:val="Literal"/>
        </w:rPr>
        <w:t>else</w:t>
      </w:r>
      <w:r w:rsidRPr="00173EFC">
        <w:t xml:space="preserve"> statement</w:t>
      </w:r>
      <w:r>
        <w:t>s' colon. This is perfectly valid Python. Instead of having a block of code after the statement, you can use the rest of the same line to make your code more concise.</w:t>
      </w:r>
    </w:p>
    <w:p w:rsidR="00CB3B50" w:rsidRDefault="00CB3B50" w:rsidP="00CB3B50">
      <w:pPr>
        <w:pStyle w:val="Body"/>
      </w:pPr>
      <w:r>
        <w:t xml:space="preserve">The two variables named </w:t>
      </w:r>
      <w:r w:rsidRPr="00A15319">
        <w:rPr>
          <w:rStyle w:val="Literal"/>
        </w:rPr>
        <w:t>extraSsonar</w:t>
      </w:r>
      <w:r>
        <w:t xml:space="preserve"> and </w:t>
      </w:r>
      <w:r w:rsidRPr="00A15319">
        <w:rPr>
          <w:rStyle w:val="Literal"/>
        </w:rPr>
        <w:t>extraSchest</w:t>
      </w:r>
      <w:r>
        <w:t xml:space="preserve"> are set to </w:t>
      </w:r>
      <w:r w:rsidRPr="00A15319">
        <w:rPr>
          <w:rStyle w:val="Literal"/>
        </w:rPr>
        <w:t>'</w:t>
      </w:r>
      <w:r>
        <w:rPr>
          <w:rStyle w:val="Literal"/>
        </w:rPr>
        <w:t>s</w:t>
      </w:r>
      <w:r w:rsidRPr="00A15319">
        <w:rPr>
          <w:rStyle w:val="Literal"/>
        </w:rPr>
        <w:t>'</w:t>
      </w:r>
      <w:r>
        <w:t xml:space="preserve"> (space) if there are multiple sonar devices or treasures chests. Otherwise, they are blank strings. These variables are used on line 187.</w:t>
      </w:r>
    </w:p>
    <w:p w:rsidR="00CB3B50" w:rsidRDefault="00CB3B50" w:rsidP="00CB3B50">
      <w:pPr>
        <w:pStyle w:val="Non-TOCHeading3"/>
      </w:pPr>
      <w:r>
        <w:t>Getting the Player’s Move</w:t>
      </w:r>
    </w:p>
    <w:p w:rsidR="00CB3B50" w:rsidRDefault="00CB3B50" w:rsidP="00CB3B50">
      <w:pPr>
        <w:pStyle w:val="SourceCode"/>
      </w:pPr>
      <w:r w:rsidRPr="006D544F">
        <w:rPr>
          <w:rStyle w:val="SourceLineNumber"/>
        </w:rPr>
        <w:t>189.</w:t>
      </w:r>
      <w:r>
        <w:t xml:space="preserve">         x, y = enterPlayerMove()</w:t>
      </w:r>
    </w:p>
    <w:p w:rsidR="00CB3B50" w:rsidRDefault="00CB3B50" w:rsidP="00CB3B50">
      <w:pPr>
        <w:pStyle w:val="SourceCode"/>
      </w:pPr>
      <w:r w:rsidRPr="006D544F">
        <w:rPr>
          <w:rStyle w:val="SourceLineNumber"/>
        </w:rPr>
        <w:t>190.</w:t>
      </w:r>
      <w:r>
        <w:t xml:space="preserve">         previousMoves.append([x, y]) </w:t>
      </w:r>
      <w:r w:rsidRPr="0011283F">
        <w:rPr>
          <w:rStyle w:val="SourceCodeComment"/>
        </w:rPr>
        <w:t># we must track all moves so that sonar devices can be updated.</w:t>
      </w:r>
    </w:p>
    <w:p w:rsidR="00CB3B50" w:rsidRDefault="00CB3B50" w:rsidP="00CB3B50">
      <w:pPr>
        <w:pStyle w:val="SourceCode"/>
      </w:pPr>
      <w:r w:rsidRPr="006D544F">
        <w:rPr>
          <w:rStyle w:val="SourceLineNumber"/>
        </w:rPr>
        <w:t>191.</w:t>
      </w:r>
      <w:r>
        <w:t xml:space="preserve">         moveResult = makeMove(theBoard, theChests, x, y)</w:t>
      </w:r>
    </w:p>
    <w:p w:rsidR="00CB3B50" w:rsidRDefault="00CB3B50" w:rsidP="00CB3B50">
      <w:pPr>
        <w:pStyle w:val="SourceCode"/>
      </w:pPr>
      <w:r w:rsidRPr="006D544F">
        <w:rPr>
          <w:rStyle w:val="SourceLineNumber"/>
        </w:rPr>
        <w:t>192.</w:t>
      </w:r>
      <w:r>
        <w:t xml:space="preserve">         if moveResult == False:</w:t>
      </w:r>
    </w:p>
    <w:p w:rsidR="00CB3B50" w:rsidRDefault="00CB3B50" w:rsidP="00CB3B50">
      <w:pPr>
        <w:pStyle w:val="SourceCode"/>
      </w:pPr>
      <w:r w:rsidRPr="006D544F">
        <w:rPr>
          <w:rStyle w:val="SourceLineNumber"/>
        </w:rPr>
        <w:t>193.</w:t>
      </w:r>
      <w:r>
        <w:t xml:space="preserve">             continue</w:t>
      </w:r>
    </w:p>
    <w:p w:rsidR="00CB3B50" w:rsidRDefault="00CB3B50" w:rsidP="00CB3B50">
      <w:pPr>
        <w:pStyle w:val="Body"/>
      </w:pPr>
      <w:r>
        <w:t xml:space="preserve">Line 189 uses multiple assignment since </w:t>
      </w:r>
      <w:r w:rsidRPr="00A22A4C">
        <w:rPr>
          <w:rStyle w:val="Literal"/>
        </w:rPr>
        <w:t>enterPlayerMove()</w:t>
      </w:r>
      <w:r>
        <w:t xml:space="preserve"> returns a two-item list. The first item in the returned list is assigned to the </w:t>
      </w:r>
      <w:r w:rsidRPr="00A22A4C">
        <w:rPr>
          <w:rStyle w:val="Literal"/>
        </w:rPr>
        <w:t>x</w:t>
      </w:r>
      <w:r>
        <w:t xml:space="preserve"> variable. The second is assigned to the </w:t>
      </w:r>
      <w:r w:rsidRPr="00A22A4C">
        <w:rPr>
          <w:rStyle w:val="Literal"/>
        </w:rPr>
        <w:t>y</w:t>
      </w:r>
      <w:r>
        <w:t xml:space="preserve"> variable. </w:t>
      </w:r>
    </w:p>
    <w:p w:rsidR="00CB3B50" w:rsidRDefault="00CB3B50" w:rsidP="00CB3B50">
      <w:pPr>
        <w:pStyle w:val="Body"/>
      </w:pPr>
      <w:r>
        <w:t xml:space="preserve">They are then appended to the end of the </w:t>
      </w:r>
      <w:r w:rsidRPr="00A22A4C">
        <w:rPr>
          <w:rStyle w:val="Literal"/>
        </w:rPr>
        <w:t>previousMoves</w:t>
      </w:r>
      <w:r>
        <w:t xml:space="preserve"> list. This means </w:t>
      </w:r>
      <w:r w:rsidRPr="00A22A4C">
        <w:rPr>
          <w:rStyle w:val="Literal"/>
        </w:rPr>
        <w:t>previousMoves</w:t>
      </w:r>
      <w:r>
        <w:t xml:space="preserve"> is a list of XY coordinates of each move the player makes in this game. This list is used later in the program on line 198.</w:t>
      </w:r>
    </w:p>
    <w:p w:rsidR="00CB3B50" w:rsidRDefault="00CB3B50" w:rsidP="00CB3B50">
      <w:pPr>
        <w:pStyle w:val="Body"/>
      </w:pPr>
      <w:r>
        <w:lastRenderedPageBreak/>
        <w:t xml:space="preserve">The </w:t>
      </w:r>
      <w:r w:rsidRPr="00A22A4C">
        <w:rPr>
          <w:rStyle w:val="Literal"/>
        </w:rPr>
        <w:t>x</w:t>
      </w:r>
      <w:r>
        <w:t xml:space="preserve">, </w:t>
      </w:r>
      <w:r w:rsidRPr="00A22A4C">
        <w:rPr>
          <w:rStyle w:val="Literal"/>
        </w:rPr>
        <w:t>y</w:t>
      </w:r>
      <w:r>
        <w:t xml:space="preserve">, </w:t>
      </w:r>
      <w:r w:rsidRPr="00A22A4C">
        <w:rPr>
          <w:rStyle w:val="Literal"/>
        </w:rPr>
        <w:t>theBoard</w:t>
      </w:r>
      <w:r>
        <w:t xml:space="preserve">, and </w:t>
      </w:r>
      <w:r w:rsidRPr="00A22A4C">
        <w:rPr>
          <w:rStyle w:val="Literal"/>
        </w:rPr>
        <w:t>theChests</w:t>
      </w:r>
      <w:r>
        <w:t xml:space="preserve"> variables are all passed to the </w:t>
      </w:r>
      <w:r w:rsidRPr="00A22A4C">
        <w:rPr>
          <w:rStyle w:val="Literal"/>
        </w:rPr>
        <w:t>makeMove()</w:t>
      </w:r>
      <w:r>
        <w:t xml:space="preserve"> function. This function will make the necessary modifications to the game board to place a sonar device on the board.</w:t>
      </w:r>
    </w:p>
    <w:p w:rsidR="00CB3B50" w:rsidRDefault="00CB3B50" w:rsidP="00CB3B50">
      <w:pPr>
        <w:pStyle w:val="Body"/>
      </w:pPr>
      <w:r>
        <w:t xml:space="preserve">If </w:t>
      </w:r>
      <w:r w:rsidRPr="00A22A4C">
        <w:rPr>
          <w:rStyle w:val="Literal"/>
        </w:rPr>
        <w:t>makeMove()</w:t>
      </w:r>
      <w:r>
        <w:t xml:space="preserve"> returns the value </w:t>
      </w:r>
      <w:r w:rsidRPr="0018517A">
        <w:rPr>
          <w:rStyle w:val="Literal"/>
        </w:rPr>
        <w:t>False</w:t>
      </w:r>
      <w:r w:rsidRPr="00173EFC">
        <w:t>,</w:t>
      </w:r>
      <w:r>
        <w:t xml:space="preserve"> then there was a problem with the </w:t>
      </w:r>
      <w:r w:rsidRPr="00A22A4C">
        <w:rPr>
          <w:rStyle w:val="Literal"/>
        </w:rPr>
        <w:t>x</w:t>
      </w:r>
      <w:r>
        <w:t xml:space="preserve"> and </w:t>
      </w:r>
      <w:r w:rsidRPr="00A22A4C">
        <w:rPr>
          <w:rStyle w:val="Literal"/>
        </w:rPr>
        <w:t>y</w:t>
      </w:r>
      <w:r>
        <w:t xml:space="preserve"> values you passed it. The </w:t>
      </w:r>
      <w:r w:rsidRPr="0018517A">
        <w:rPr>
          <w:rStyle w:val="Literal"/>
        </w:rPr>
        <w:t>continue</w:t>
      </w:r>
      <w:r w:rsidRPr="00173EFC">
        <w:t xml:space="preserve"> statement</w:t>
      </w:r>
      <w:r>
        <w:t xml:space="preserve"> will send the execution back to the start of the </w:t>
      </w:r>
      <w:r w:rsidRPr="00A22A4C">
        <w:rPr>
          <w:rStyle w:val="Literal"/>
        </w:rPr>
        <w:t>while</w:t>
      </w:r>
      <w:r>
        <w:t xml:space="preserve"> loop on line 179 to ask the player for XY coordinates again.</w:t>
      </w:r>
    </w:p>
    <w:p w:rsidR="00CB3B50" w:rsidRDefault="00CB3B50" w:rsidP="00CB3B50">
      <w:pPr>
        <w:pStyle w:val="Non-TOCHeading3"/>
      </w:pPr>
      <w:r>
        <w:t>Finding a Sunken Treasure Chest</w:t>
      </w:r>
    </w:p>
    <w:p w:rsidR="00CB3B50" w:rsidRDefault="00CB3B50" w:rsidP="00CB3B50">
      <w:pPr>
        <w:pStyle w:val="SourceCode"/>
      </w:pPr>
      <w:r w:rsidRPr="0011283F">
        <w:rPr>
          <w:rStyle w:val="SourceLineNumber"/>
        </w:rPr>
        <w:t>195.</w:t>
      </w:r>
      <w:r>
        <w:t xml:space="preserve">         else:</w:t>
      </w:r>
    </w:p>
    <w:p w:rsidR="00CB3B50" w:rsidRDefault="00CB3B50" w:rsidP="00CB3B50">
      <w:pPr>
        <w:pStyle w:val="SourceCode"/>
      </w:pPr>
      <w:r w:rsidRPr="0011283F">
        <w:rPr>
          <w:rStyle w:val="SourceLineNumber"/>
        </w:rPr>
        <w:t>196.</w:t>
      </w:r>
      <w:r>
        <w:t xml:space="preserve">             if moveResult == 'You have found a sunken treasure chest!':</w:t>
      </w:r>
    </w:p>
    <w:p w:rsidR="00CB3B50" w:rsidRDefault="00CB3B50" w:rsidP="00CB3B50">
      <w:pPr>
        <w:pStyle w:val="SourceCode"/>
      </w:pPr>
      <w:r w:rsidRPr="0011283F">
        <w:rPr>
          <w:rStyle w:val="SourceLineNumber"/>
        </w:rPr>
        <w:t>197.</w:t>
      </w:r>
      <w:r>
        <w:t xml:space="preserve">                 </w:t>
      </w:r>
      <w:r w:rsidRPr="0011283F">
        <w:rPr>
          <w:rStyle w:val="SourceCodeComment"/>
        </w:rPr>
        <w:t># update all the sonar devices currently on the map.</w:t>
      </w:r>
    </w:p>
    <w:p w:rsidR="00CB3B50" w:rsidRDefault="00CB3B50" w:rsidP="00CB3B50">
      <w:pPr>
        <w:pStyle w:val="SourceCode"/>
      </w:pPr>
      <w:r w:rsidRPr="0011283F">
        <w:rPr>
          <w:rStyle w:val="SourceLineNumber"/>
        </w:rPr>
        <w:t>198.</w:t>
      </w:r>
      <w:r>
        <w:t xml:space="preserve">                 for x, y in previousMoves:</w:t>
      </w:r>
    </w:p>
    <w:p w:rsidR="00CB3B50" w:rsidRDefault="00CB3B50" w:rsidP="00CB3B50">
      <w:pPr>
        <w:pStyle w:val="SourceCode"/>
      </w:pPr>
      <w:r w:rsidRPr="0011283F">
        <w:rPr>
          <w:rStyle w:val="SourceLineNumber"/>
        </w:rPr>
        <w:t>199.</w:t>
      </w:r>
      <w:r>
        <w:t xml:space="preserve">                     makeMove(theBoard, theChests, x, y)</w:t>
      </w:r>
    </w:p>
    <w:p w:rsidR="00CB3B50" w:rsidRDefault="00CB3B50" w:rsidP="00CB3B50">
      <w:pPr>
        <w:pStyle w:val="SourceCode"/>
      </w:pPr>
      <w:r w:rsidRPr="0011283F">
        <w:rPr>
          <w:rStyle w:val="SourceLineNumber"/>
        </w:rPr>
        <w:t>200.</w:t>
      </w:r>
      <w:r>
        <w:t xml:space="preserve">             drawBoard(theBoard)</w:t>
      </w:r>
    </w:p>
    <w:p w:rsidR="00CB3B50" w:rsidRDefault="00CB3B50" w:rsidP="00CB3B50">
      <w:pPr>
        <w:pStyle w:val="SourceCode"/>
      </w:pPr>
      <w:r w:rsidRPr="0011283F">
        <w:rPr>
          <w:rStyle w:val="SourceLineNumber"/>
        </w:rPr>
        <w:t>201.</w:t>
      </w:r>
      <w:r>
        <w:t xml:space="preserve">             print(moveResult)</w:t>
      </w:r>
    </w:p>
    <w:p w:rsidR="00CB3B50" w:rsidRDefault="00CB3B50" w:rsidP="00CB3B50">
      <w:pPr>
        <w:pStyle w:val="Body"/>
      </w:pPr>
      <w:r>
        <w:t xml:space="preserve">If </w:t>
      </w:r>
      <w:r w:rsidRPr="00A22A4C">
        <w:rPr>
          <w:rStyle w:val="Literal"/>
        </w:rPr>
        <w:t>makeMove()</w:t>
      </w:r>
      <w:r>
        <w:t xml:space="preserve"> didn’t return the value </w:t>
      </w:r>
      <w:r w:rsidRPr="0018517A">
        <w:rPr>
          <w:rStyle w:val="Literal"/>
        </w:rPr>
        <w:t>False</w:t>
      </w:r>
      <w:r w:rsidRPr="00173EFC">
        <w:t>,</w:t>
      </w:r>
      <w:r>
        <w:t xml:space="preserve"> it would have returned a string of the results of that move. If this string was </w:t>
      </w:r>
      <w:r w:rsidRPr="00A22A4C">
        <w:rPr>
          <w:rStyle w:val="Literal"/>
        </w:rPr>
        <w:t>'You have found a sunken treasure chest!'</w:t>
      </w:r>
      <w:r>
        <w:t xml:space="preserve">, then all the sonar devices on the board should be updated to detect the </w:t>
      </w:r>
      <w:r w:rsidRPr="009E24E4">
        <w:rPr>
          <w:rStyle w:val="Emphasis"/>
        </w:rPr>
        <w:t>next</w:t>
      </w:r>
      <w:r>
        <w:t xml:space="preserve"> closest treasure chest on the board. The XY coordinates of all the sonar devices are in </w:t>
      </w:r>
      <w:r w:rsidRPr="00A22A4C">
        <w:rPr>
          <w:rStyle w:val="Literal"/>
        </w:rPr>
        <w:t>previousMoves</w:t>
      </w:r>
      <w:r>
        <w:t xml:space="preserve">. By iterating over </w:t>
      </w:r>
      <w:r w:rsidRPr="009E24E4">
        <w:rPr>
          <w:rStyle w:val="Literal"/>
        </w:rPr>
        <w:t>previousMoves</w:t>
      </w:r>
      <w:r>
        <w:t xml:space="preserve"> on line 198, you can pass all of these XY coordinates to the </w:t>
      </w:r>
      <w:r w:rsidRPr="00A22A4C">
        <w:rPr>
          <w:rStyle w:val="Literal"/>
        </w:rPr>
        <w:t>makeMove()</w:t>
      </w:r>
      <w:r>
        <w:t xml:space="preserve"> function again to redraw the values on the board.</w:t>
      </w:r>
    </w:p>
    <w:p w:rsidR="00CB3B50" w:rsidRDefault="00CB3B50" w:rsidP="00CB3B50">
      <w:pPr>
        <w:pStyle w:val="Body"/>
      </w:pPr>
      <w:r>
        <w:t>Because the program doesn’t print anything new here, the player doesn’t realize the program is redoing all of the previous moves. It just appears that the board updates itself.</w:t>
      </w:r>
    </w:p>
    <w:p w:rsidR="00CB3B50" w:rsidRDefault="00CB3B50" w:rsidP="00CB3B50">
      <w:pPr>
        <w:pStyle w:val="Non-TOCHeading3"/>
      </w:pPr>
      <w:r>
        <w:t>Checking if the Player has Won</w:t>
      </w:r>
    </w:p>
    <w:p w:rsidR="00CB3B50" w:rsidRDefault="00CB3B50" w:rsidP="00CB3B50">
      <w:pPr>
        <w:pStyle w:val="SourceCode"/>
      </w:pPr>
      <w:r w:rsidRPr="002D7DEE">
        <w:rPr>
          <w:rStyle w:val="SourceLineNumber"/>
        </w:rPr>
        <w:t>203.</w:t>
      </w:r>
      <w:r>
        <w:t xml:space="preserve">         if len(theChests) == 0:</w:t>
      </w:r>
    </w:p>
    <w:p w:rsidR="00CB3B50" w:rsidRDefault="00CB3B50" w:rsidP="00CB3B50">
      <w:pPr>
        <w:pStyle w:val="SourceCode"/>
      </w:pPr>
      <w:r w:rsidRPr="002D7DEE">
        <w:rPr>
          <w:rStyle w:val="SourceLineNumber"/>
        </w:rPr>
        <w:t>204.</w:t>
      </w:r>
      <w:r>
        <w:t xml:space="preserve">             print('You have found all the sunken treasure chests! Congratulations and good game!')</w:t>
      </w:r>
    </w:p>
    <w:p w:rsidR="00CB3B50" w:rsidRDefault="00CB3B50" w:rsidP="00CB3B50">
      <w:pPr>
        <w:pStyle w:val="SourceCode"/>
      </w:pPr>
      <w:r w:rsidRPr="002D7DEE">
        <w:rPr>
          <w:rStyle w:val="SourceLineNumber"/>
        </w:rPr>
        <w:t>205.</w:t>
      </w:r>
      <w:r>
        <w:t xml:space="preserve">             break</w:t>
      </w:r>
    </w:p>
    <w:p w:rsidR="00CB3B50" w:rsidRDefault="00CB3B50" w:rsidP="00CB3B50">
      <w:pPr>
        <w:pStyle w:val="Body"/>
      </w:pPr>
      <w:r>
        <w:t xml:space="preserve">Remember that the </w:t>
      </w:r>
      <w:r w:rsidRPr="00A22A4C">
        <w:rPr>
          <w:rStyle w:val="Literal"/>
        </w:rPr>
        <w:t>makeMove()</w:t>
      </w:r>
      <w:r>
        <w:t xml:space="preserve"> function modifies the </w:t>
      </w:r>
      <w:r w:rsidRPr="00A22A4C">
        <w:rPr>
          <w:rStyle w:val="Literal"/>
        </w:rPr>
        <w:t>theChests</w:t>
      </w:r>
      <w:r>
        <w:t xml:space="preserve"> list you sent it. Because </w:t>
      </w:r>
      <w:r w:rsidRPr="00A22A4C">
        <w:rPr>
          <w:rStyle w:val="Literal"/>
        </w:rPr>
        <w:t>theChests</w:t>
      </w:r>
      <w:r>
        <w:t xml:space="preserve"> is a list, any changes made to it inside the function will persist after execution returns from the function. </w:t>
      </w:r>
      <w:r w:rsidRPr="00A22A4C">
        <w:rPr>
          <w:rStyle w:val="Literal"/>
        </w:rPr>
        <w:t>makeMove()</w:t>
      </w:r>
      <w:r>
        <w:t xml:space="preserve"> removes items from </w:t>
      </w:r>
      <w:r w:rsidRPr="00A22A4C">
        <w:rPr>
          <w:rStyle w:val="Literal"/>
        </w:rPr>
        <w:t>theChests</w:t>
      </w:r>
      <w:r>
        <w:t xml:space="preserve"> when treasure chests are found, so eventually (if the player keeps guessing correctly) all of the treasure chests will have been removed. Remember, by “treasure chest” we mean the two-item lists of the XY coordinates inside the </w:t>
      </w:r>
      <w:r w:rsidRPr="00A22A4C">
        <w:rPr>
          <w:rStyle w:val="Literal"/>
        </w:rPr>
        <w:t>theChests</w:t>
      </w:r>
      <w:r>
        <w:t xml:space="preserve"> list.</w:t>
      </w:r>
    </w:p>
    <w:p w:rsidR="00CB3B50" w:rsidRDefault="00CB3B50" w:rsidP="00CB3B50">
      <w:pPr>
        <w:pStyle w:val="Body"/>
      </w:pPr>
      <w:r>
        <w:lastRenderedPageBreak/>
        <w:t xml:space="preserve">When all the treasure chests have been found on the board and removed from </w:t>
      </w:r>
      <w:r w:rsidRPr="00A22A4C">
        <w:rPr>
          <w:rStyle w:val="Literal"/>
        </w:rPr>
        <w:t>theChests</w:t>
      </w:r>
      <w:r>
        <w:t xml:space="preserve">, the </w:t>
      </w:r>
      <w:r w:rsidRPr="00A22A4C">
        <w:rPr>
          <w:rStyle w:val="Literal"/>
        </w:rPr>
        <w:t>theChests</w:t>
      </w:r>
      <w:r>
        <w:t xml:space="preserve"> list will have a length of </w:t>
      </w:r>
      <w:r w:rsidRPr="00A22A4C">
        <w:rPr>
          <w:rStyle w:val="Literal"/>
        </w:rPr>
        <w:t>0</w:t>
      </w:r>
      <w:r>
        <w:t xml:space="preserve">. When that happens, display a congratulations to the player, and then execute a </w:t>
      </w:r>
      <w:r w:rsidRPr="0018517A">
        <w:rPr>
          <w:rStyle w:val="Literal"/>
        </w:rPr>
        <w:t>break</w:t>
      </w:r>
      <w:r w:rsidRPr="00173EFC">
        <w:t xml:space="preserve"> statement</w:t>
      </w:r>
      <w:r>
        <w:t xml:space="preserve"> to break out of this </w:t>
      </w:r>
      <w:r w:rsidRPr="00A22A4C">
        <w:rPr>
          <w:rStyle w:val="Literal"/>
        </w:rPr>
        <w:t>while</w:t>
      </w:r>
      <w:r>
        <w:t xml:space="preserve"> loop. Execution will then move to line 209, the first line after the while-block.</w:t>
      </w:r>
    </w:p>
    <w:p w:rsidR="00CB3B50" w:rsidRDefault="00CB3B50" w:rsidP="00CB3B50">
      <w:pPr>
        <w:pStyle w:val="Non-TOCHeading3"/>
      </w:pPr>
      <w:r>
        <w:t>Checking if the Player has Lost</w:t>
      </w:r>
    </w:p>
    <w:p w:rsidR="00CB3B50" w:rsidRDefault="00CB3B50" w:rsidP="00CB3B50">
      <w:pPr>
        <w:pStyle w:val="SourceCode"/>
      </w:pPr>
      <w:r w:rsidRPr="002D7DEE">
        <w:rPr>
          <w:rStyle w:val="SourceLineNumber"/>
        </w:rPr>
        <w:t>207.</w:t>
      </w:r>
      <w:r>
        <w:t xml:space="preserve">         sonarDevices -= 1</w:t>
      </w:r>
    </w:p>
    <w:p w:rsidR="00CB3B50" w:rsidRDefault="00CB3B50" w:rsidP="00CB3B50">
      <w:pPr>
        <w:pStyle w:val="Body"/>
      </w:pPr>
      <w:r>
        <w:t xml:space="preserve">Line 207 is the last line of the </w:t>
      </w:r>
      <w:r w:rsidRPr="00A22A4C">
        <w:rPr>
          <w:rStyle w:val="Literal"/>
        </w:rPr>
        <w:t>while</w:t>
      </w:r>
      <w:r>
        <w:t xml:space="preserve"> loop that started on line 179. Decrement the </w:t>
      </w:r>
      <w:r w:rsidRPr="00A22A4C">
        <w:rPr>
          <w:rStyle w:val="Literal"/>
        </w:rPr>
        <w:t>sonarDevices</w:t>
      </w:r>
      <w:r>
        <w:t xml:space="preserve"> variable because the player has used one. If the player keeps missing the treasure chests, eventually </w:t>
      </w:r>
      <w:r w:rsidRPr="00A22A4C">
        <w:rPr>
          <w:rStyle w:val="Literal"/>
        </w:rPr>
        <w:t>sonarDevices</w:t>
      </w:r>
      <w:r>
        <w:t xml:space="preserve"> will be reduced to </w:t>
      </w:r>
      <w:r w:rsidRPr="00A22A4C">
        <w:rPr>
          <w:rStyle w:val="Literal"/>
        </w:rPr>
        <w:t>0</w:t>
      </w:r>
      <w:r>
        <w:t xml:space="preserve">. After this line, execution jumps back up to line 179 so it can re-evaluate the </w:t>
      </w:r>
      <w:r w:rsidRPr="0018517A">
        <w:rPr>
          <w:rStyle w:val="Literal"/>
        </w:rPr>
        <w:t>while</w:t>
      </w:r>
      <w:r w:rsidRPr="00173EFC">
        <w:t xml:space="preserve"> </w:t>
      </w:r>
      <w:r>
        <w:t xml:space="preserve">statement’s condition (which is </w:t>
      </w:r>
      <w:r w:rsidRPr="00A22A4C">
        <w:rPr>
          <w:rStyle w:val="Literal"/>
        </w:rPr>
        <w:t>sonarDevices &gt; 0</w:t>
      </w:r>
      <w:r>
        <w:t xml:space="preserve">). </w:t>
      </w:r>
    </w:p>
    <w:p w:rsidR="00CB3B50" w:rsidRDefault="00CB3B50" w:rsidP="00CB3B50">
      <w:pPr>
        <w:pStyle w:val="Body"/>
      </w:pPr>
      <w:r>
        <w:t xml:space="preserve">If </w:t>
      </w:r>
      <w:r w:rsidRPr="00A22A4C">
        <w:rPr>
          <w:rStyle w:val="Literal"/>
        </w:rPr>
        <w:t>sonarDevices</w:t>
      </w:r>
      <w:r>
        <w:t xml:space="preserve"> is </w:t>
      </w:r>
      <w:r w:rsidRPr="00A22A4C">
        <w:rPr>
          <w:rStyle w:val="Literal"/>
        </w:rPr>
        <w:t>0</w:t>
      </w:r>
      <w:r>
        <w:t xml:space="preserve">, then the condition will be </w:t>
      </w:r>
      <w:r w:rsidRPr="00A22A4C">
        <w:rPr>
          <w:rStyle w:val="Literal"/>
        </w:rPr>
        <w:t>False</w:t>
      </w:r>
      <w:r>
        <w:t xml:space="preserve"> and execution will continue outside the while-block on line 209. But until then, the condition will remain </w:t>
      </w:r>
      <w:r w:rsidRPr="00A22A4C">
        <w:rPr>
          <w:rStyle w:val="Literal"/>
        </w:rPr>
        <w:t>True</w:t>
      </w:r>
      <w:r>
        <w:t xml:space="preserve"> and the player can keep making guesses.</w:t>
      </w:r>
    </w:p>
    <w:p w:rsidR="00CB3B50" w:rsidRDefault="00CB3B50" w:rsidP="00CB3B50">
      <w:pPr>
        <w:pStyle w:val="SourceCode"/>
      </w:pPr>
      <w:r w:rsidRPr="002D7DEE">
        <w:rPr>
          <w:rStyle w:val="SourceLineNumber"/>
        </w:rPr>
        <w:t>209.</w:t>
      </w:r>
      <w:r>
        <w:t xml:space="preserve">     if sonarDevices == 0:</w:t>
      </w:r>
    </w:p>
    <w:p w:rsidR="00CB3B50" w:rsidRDefault="00CB3B50" w:rsidP="00CB3B50">
      <w:pPr>
        <w:pStyle w:val="SourceCode"/>
      </w:pPr>
      <w:r w:rsidRPr="002D7DEE">
        <w:rPr>
          <w:rStyle w:val="SourceLineNumber"/>
        </w:rPr>
        <w:t>210.</w:t>
      </w:r>
      <w:r>
        <w:t xml:space="preserve">         print('We\'ve run out of sonar devices! Now we have to turn the ship around and head')</w:t>
      </w:r>
    </w:p>
    <w:p w:rsidR="00CB3B50" w:rsidRDefault="00CB3B50" w:rsidP="00CB3B50">
      <w:pPr>
        <w:pStyle w:val="SourceCode"/>
      </w:pPr>
      <w:r w:rsidRPr="002D7DEE">
        <w:rPr>
          <w:rStyle w:val="SourceLineNumber"/>
        </w:rPr>
        <w:t>211.</w:t>
      </w:r>
      <w:r>
        <w:t xml:space="preserve">         print('for home with treasure chests still out there! Game over.')</w:t>
      </w:r>
    </w:p>
    <w:p w:rsidR="00CB3B50" w:rsidRDefault="00CB3B50" w:rsidP="00CB3B50">
      <w:pPr>
        <w:pStyle w:val="SourceCode"/>
      </w:pPr>
      <w:r w:rsidRPr="002D7DEE">
        <w:rPr>
          <w:rStyle w:val="SourceLineNumber"/>
        </w:rPr>
        <w:t>212.</w:t>
      </w:r>
      <w:r>
        <w:t xml:space="preserve">         print('    The remaining chests were here:')</w:t>
      </w:r>
    </w:p>
    <w:p w:rsidR="00CB3B50" w:rsidRDefault="00CB3B50" w:rsidP="00CB3B50">
      <w:pPr>
        <w:pStyle w:val="SourceCode"/>
      </w:pPr>
      <w:r w:rsidRPr="002D7DEE">
        <w:rPr>
          <w:rStyle w:val="SourceLineNumber"/>
        </w:rPr>
        <w:t>213.</w:t>
      </w:r>
      <w:r>
        <w:t xml:space="preserve">         for x, y in theChests:</w:t>
      </w:r>
    </w:p>
    <w:p w:rsidR="00CB3B50" w:rsidRDefault="00CB3B50" w:rsidP="00CB3B50">
      <w:pPr>
        <w:pStyle w:val="SourceCode"/>
      </w:pPr>
      <w:r w:rsidRPr="002D7DEE">
        <w:rPr>
          <w:rStyle w:val="SourceLineNumber"/>
        </w:rPr>
        <w:t>214.</w:t>
      </w:r>
      <w:r>
        <w:t xml:space="preserve">             print('    %s, %s' % (x, y))</w:t>
      </w:r>
    </w:p>
    <w:p w:rsidR="00CB3B50" w:rsidRDefault="00CB3B50" w:rsidP="00CB3B50">
      <w:pPr>
        <w:pStyle w:val="Body"/>
      </w:pPr>
      <w:r>
        <w:t xml:space="preserve">Line 209 is the first line outside the </w:t>
      </w:r>
      <w:r w:rsidRPr="00A22A4C">
        <w:rPr>
          <w:rStyle w:val="Literal"/>
        </w:rPr>
        <w:t>while</w:t>
      </w:r>
      <w:r>
        <w:t xml:space="preserve"> loop. When the execution reaches this point the game is over. If </w:t>
      </w:r>
      <w:r w:rsidRPr="00A22A4C">
        <w:rPr>
          <w:rStyle w:val="Literal"/>
        </w:rPr>
        <w:t>sonarDevices</w:t>
      </w:r>
      <w:r>
        <w:t xml:space="preserve"> is </w:t>
      </w:r>
      <w:r w:rsidRPr="00A22A4C">
        <w:rPr>
          <w:rStyle w:val="Literal"/>
        </w:rPr>
        <w:t>0</w:t>
      </w:r>
      <w:r>
        <w:t>, you know the player ran out of sonar devices before finding all the chests and lost.</w:t>
      </w:r>
    </w:p>
    <w:p w:rsidR="00CB3B50" w:rsidRDefault="00CB3B50" w:rsidP="00CB3B50">
      <w:pPr>
        <w:pStyle w:val="Body"/>
      </w:pPr>
      <w:r>
        <w:t xml:space="preserve">Lines 210 to 212 will tell the player they’ve lost. The </w:t>
      </w:r>
      <w:r w:rsidRPr="007232D0">
        <w:rPr>
          <w:rStyle w:val="Literal"/>
        </w:rPr>
        <w:t>for</w:t>
      </w:r>
      <w:r>
        <w:t xml:space="preserve"> loop on line 213 will go through the treasure chests remaining in </w:t>
      </w:r>
      <w:r w:rsidRPr="007232D0">
        <w:rPr>
          <w:rStyle w:val="Literal"/>
        </w:rPr>
        <w:t>theChests</w:t>
      </w:r>
      <w:r>
        <w:t xml:space="preserve"> and show their location to the player so that they can know where the treasure chests had been lurking.</w:t>
      </w:r>
    </w:p>
    <w:p w:rsidR="00CB3B50" w:rsidRDefault="00CB3B50" w:rsidP="00CB3B50">
      <w:pPr>
        <w:pStyle w:val="Non-TOCHeading3"/>
      </w:pPr>
      <w:r>
        <w:t>The sys.exit() Function</w:t>
      </w:r>
    </w:p>
    <w:p w:rsidR="00CB3B50" w:rsidRDefault="00CB3B50" w:rsidP="00CB3B50">
      <w:pPr>
        <w:pStyle w:val="SourceCode"/>
      </w:pPr>
      <w:r w:rsidRPr="007E7C5D">
        <w:rPr>
          <w:rStyle w:val="SourceLineNumber"/>
        </w:rPr>
        <w:t>216.</w:t>
      </w:r>
      <w:r>
        <w:t xml:space="preserve">     if not playAgain():</w:t>
      </w:r>
    </w:p>
    <w:p w:rsidR="00CB3B50" w:rsidRDefault="00CB3B50" w:rsidP="00CB3B50">
      <w:pPr>
        <w:pStyle w:val="SourceCode"/>
      </w:pPr>
      <w:r w:rsidRPr="007E7C5D">
        <w:rPr>
          <w:rStyle w:val="SourceLineNumber"/>
        </w:rPr>
        <w:t>217.</w:t>
      </w:r>
      <w:r>
        <w:t xml:space="preserve">         sys.exit()</w:t>
      </w:r>
    </w:p>
    <w:p w:rsidR="00CB3B50" w:rsidRDefault="00CB3B50" w:rsidP="00CB3B50">
      <w:pPr>
        <w:pStyle w:val="Body"/>
      </w:pPr>
      <w:r>
        <w:t xml:space="preserve">Win or lose, </w:t>
      </w:r>
      <w:r w:rsidRPr="007232D0">
        <w:rPr>
          <w:rStyle w:val="Literal"/>
        </w:rPr>
        <w:t>playAgain()</w:t>
      </w:r>
      <w:r>
        <w:t xml:space="preserve"> is called again to let the player type in whether they want to keep playing or not. If not, then </w:t>
      </w:r>
      <w:r w:rsidRPr="007232D0">
        <w:rPr>
          <w:rStyle w:val="Literal"/>
        </w:rPr>
        <w:t>playAgain()</w:t>
      </w:r>
      <w:r>
        <w:t xml:space="preserve"> returns </w:t>
      </w:r>
      <w:r w:rsidRPr="0018517A">
        <w:rPr>
          <w:rStyle w:val="Literal"/>
        </w:rPr>
        <w:t>False</w:t>
      </w:r>
      <w:r w:rsidRPr="00173EFC">
        <w:t>.</w:t>
      </w:r>
      <w:r>
        <w:t xml:space="preserve"> The </w:t>
      </w:r>
      <w:r w:rsidRPr="009E24E4">
        <w:rPr>
          <w:rStyle w:val="Literal"/>
        </w:rPr>
        <w:t>not</w:t>
      </w:r>
      <w:r>
        <w:t xml:space="preserve"> operator on line 216 changes this </w:t>
      </w:r>
      <w:r>
        <w:lastRenderedPageBreak/>
        <w:t xml:space="preserve">to </w:t>
      </w:r>
      <w:r w:rsidRPr="0018517A">
        <w:rPr>
          <w:rStyle w:val="Literal"/>
        </w:rPr>
        <w:t>True</w:t>
      </w:r>
      <w:r w:rsidRPr="00173EFC">
        <w:t>,</w:t>
      </w:r>
      <w:r>
        <w:t xml:space="preserve"> making the </w:t>
      </w:r>
      <w:r w:rsidRPr="0018517A">
        <w:rPr>
          <w:rStyle w:val="Literal"/>
        </w:rPr>
        <w:t>if</w:t>
      </w:r>
      <w:r w:rsidRPr="00173EFC">
        <w:t xml:space="preserve"> </w:t>
      </w:r>
      <w:r>
        <w:t xml:space="preserve">statement’s condition </w:t>
      </w:r>
      <w:r w:rsidRPr="007232D0">
        <w:rPr>
          <w:rStyle w:val="Literal"/>
        </w:rPr>
        <w:t>True</w:t>
      </w:r>
      <w:r>
        <w:t xml:space="preserve"> and the </w:t>
      </w:r>
      <w:r w:rsidRPr="007232D0">
        <w:rPr>
          <w:rStyle w:val="Literal"/>
        </w:rPr>
        <w:t>sys.exit()</w:t>
      </w:r>
      <w:r>
        <w:t xml:space="preserve"> function is executed. This will cause the program to terminate.</w:t>
      </w:r>
    </w:p>
    <w:p w:rsidR="00CB3B50" w:rsidRDefault="00CB3B50" w:rsidP="00CB3B50">
      <w:pPr>
        <w:pStyle w:val="Body"/>
      </w:pPr>
      <w:r>
        <w:t xml:space="preserve">Otherwise, execution jumps back to the beginning of the </w:t>
      </w:r>
      <w:r w:rsidRPr="007232D0">
        <w:rPr>
          <w:rStyle w:val="Literal"/>
        </w:rPr>
        <w:t>while</w:t>
      </w:r>
      <w:r>
        <w:t xml:space="preserve"> loop on line 171 and a new game begins.</w:t>
      </w:r>
    </w:p>
    <w:p w:rsidR="00CB3B50" w:rsidRDefault="00CB3B50" w:rsidP="00CB3B50">
      <w:pPr>
        <w:pStyle w:val="Non-TOCHeading3"/>
      </w:pPr>
      <w:r>
        <w:t>Summary</w:t>
      </w:r>
    </w:p>
    <w:p w:rsidR="00CB3B50" w:rsidRDefault="00CB3B50" w:rsidP="00CB3B50">
      <w:pPr>
        <w:pStyle w:val="Body"/>
      </w:pPr>
      <w:r>
        <w:t>Remember how our Tic Tac Toe game numbered the spaces on the Tic Tac Toe board 1 through 9? This sort of coordinate system might have been okay for a board with less than ten spaces. But the Sonar board has 900 spaces! The Cartesian coordinate system we learned in the last chapter really makes all these spaces manageable, especially when our game needs to find the distance between two points on the board.</w:t>
      </w:r>
    </w:p>
    <w:p w:rsidR="00CB3B50" w:rsidRDefault="00CB3B50" w:rsidP="00CB3B50">
      <w:pPr>
        <w:pStyle w:val="Body"/>
      </w:pPr>
      <w:r>
        <w:t xml:space="preserve">Locations in games that use a Cartesian coordinate system can be stored in a list of lists so that the first index is the X-coordinate and the second index is the Y-coordinate. This make accessing a coordinates look like </w:t>
      </w:r>
      <w:r w:rsidRPr="007232D0">
        <w:rPr>
          <w:rStyle w:val="Literal"/>
        </w:rPr>
        <w:t>board[x][y]</w:t>
      </w:r>
      <w:r>
        <w:t>.</w:t>
      </w:r>
    </w:p>
    <w:p w:rsidR="00CB3B50" w:rsidRDefault="00CB3B50" w:rsidP="00CB3B50">
      <w:pPr>
        <w:pStyle w:val="Body"/>
      </w:pPr>
      <w:r>
        <w:t>These data structures (such as the ones used for the ocean and locations of the treasure chests) make it possible to have complicated concepts represented as data, and your game programs become mostly about modifying these data structures.</w:t>
      </w:r>
    </w:p>
    <w:p w:rsidR="00F23594" w:rsidRDefault="00F23594" w:rsidP="00CB3B50">
      <w:pPr>
        <w:pStyle w:val="Body"/>
      </w:pPr>
      <w:r>
        <w:t>In the next chapter, we will be representing letters as numbers using their ASCII numbers. (This is the same ASCII term we used in “ASCII art” previously.) By representing text as numbers, we can perform math operations on them which will encrypt or decrypt secret messages.</w:t>
      </w:r>
      <w:bookmarkStart w:id="6" w:name="_GoBack"/>
      <w:bookmarkEnd w:id="6"/>
    </w:p>
    <w:sectPr w:rsidR="00F23594" w:rsidSect="00F23594">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37EF8" w:rsidRDefault="00A37EF8">
      <w:pPr>
        <w:spacing w:after="0" w:line="240" w:lineRule="auto"/>
      </w:pPr>
      <w:r>
        <w:separator/>
      </w:r>
    </w:p>
  </w:endnote>
  <w:endnote w:type="continuationSeparator" w:id="0">
    <w:p w:rsidR="00A37EF8" w:rsidRDefault="00A37E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37EF8" w:rsidRDefault="00A37EF8">
      <w:pPr>
        <w:spacing w:after="0" w:line="240" w:lineRule="auto"/>
      </w:pPr>
      <w:r>
        <w:separator/>
      </w:r>
    </w:p>
  </w:footnote>
  <w:footnote w:type="continuationSeparator" w:id="0">
    <w:p w:rsidR="00A37EF8" w:rsidRDefault="00A37EF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84E94"/>
    <w:multiLevelType w:val="hybridMultilevel"/>
    <w:tmpl w:val="3ADEC6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06C6242"/>
    <w:multiLevelType w:val="hybridMultilevel"/>
    <w:tmpl w:val="AAFC0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E74234C"/>
    <w:multiLevelType w:val="hybridMultilevel"/>
    <w:tmpl w:val="3AA40C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6F66409"/>
    <w:multiLevelType w:val="hybridMultilevel"/>
    <w:tmpl w:val="D7A8F5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789D6580"/>
    <w:multiLevelType w:val="hybridMultilevel"/>
    <w:tmpl w:val="FD26419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CD70BC7"/>
    <w:multiLevelType w:val="hybridMultilevel"/>
    <w:tmpl w:val="1778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B3B50"/>
    <w:rsid w:val="000F0CDA"/>
    <w:rsid w:val="003E21EC"/>
    <w:rsid w:val="005640F3"/>
    <w:rsid w:val="005C32C0"/>
    <w:rsid w:val="00A37EF8"/>
    <w:rsid w:val="00AD4AE0"/>
    <w:rsid w:val="00CB3B50"/>
    <w:rsid w:val="00D055C8"/>
    <w:rsid w:val="00E25070"/>
    <w:rsid w:val="00F235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B3B50"/>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CB3B50"/>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CB3B50"/>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3B50"/>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CB3B50"/>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CB3B50"/>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CB3B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3B50"/>
    <w:rPr>
      <w:rFonts w:ascii="Tahoma" w:hAnsi="Tahoma" w:cs="Tahoma"/>
      <w:sz w:val="16"/>
      <w:szCs w:val="16"/>
    </w:rPr>
  </w:style>
  <w:style w:type="character" w:customStyle="1" w:styleId="Definition">
    <w:name w:val="Definition"/>
    <w:basedOn w:val="DefaultParagraphFont"/>
    <w:uiPriority w:val="1"/>
    <w:qFormat/>
    <w:rsid w:val="00CB3B50"/>
    <w:rPr>
      <w:rFonts w:asciiTheme="minorHAnsi" w:hAnsiTheme="minorHAnsi"/>
      <w:b/>
      <w:sz w:val="22"/>
    </w:rPr>
  </w:style>
  <w:style w:type="paragraph" w:styleId="NoSpacing">
    <w:name w:val="No Spacing"/>
    <w:link w:val="NoSpacingChar"/>
    <w:uiPriority w:val="1"/>
    <w:qFormat/>
    <w:rsid w:val="00CB3B5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CB3B50"/>
    <w:rPr>
      <w:rFonts w:ascii="Times New Roman" w:hAnsi="Times New Roman"/>
    </w:rPr>
  </w:style>
  <w:style w:type="character" w:customStyle="1" w:styleId="URL">
    <w:name w:val="URL"/>
    <w:basedOn w:val="DefaultParagraphFont"/>
    <w:uiPriority w:val="1"/>
    <w:qFormat/>
    <w:rsid w:val="00CB3B50"/>
    <w:rPr>
      <w:u w:val="dotted"/>
    </w:rPr>
  </w:style>
  <w:style w:type="character" w:customStyle="1" w:styleId="Literal">
    <w:name w:val="Literal"/>
    <w:basedOn w:val="DefaultParagraphFont"/>
    <w:uiPriority w:val="1"/>
    <w:qFormat/>
    <w:rsid w:val="00CB3B50"/>
    <w:rPr>
      <w:rFonts w:ascii="Lucida Sans Typewriter" w:hAnsi="Lucida Sans Typewriter"/>
      <w:sz w:val="18"/>
    </w:rPr>
  </w:style>
  <w:style w:type="paragraph" w:styleId="ListParagraph">
    <w:name w:val="List Paragraph"/>
    <w:basedOn w:val="Normal"/>
    <w:uiPriority w:val="34"/>
    <w:qFormat/>
    <w:rsid w:val="00CB3B50"/>
    <w:pPr>
      <w:ind w:left="720"/>
      <w:contextualSpacing/>
    </w:pPr>
    <w:rPr>
      <w:rFonts w:ascii="Times New Roman" w:hAnsi="Times New Roman"/>
    </w:rPr>
  </w:style>
  <w:style w:type="paragraph" w:customStyle="1" w:styleId="TopicsCoveredbox">
    <w:name w:val="Topics Covered box"/>
    <w:basedOn w:val="Normal"/>
    <w:qFormat/>
    <w:rsid w:val="00CB3B50"/>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CB3B50"/>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CB3B50"/>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CB3B50"/>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CB3B50"/>
    <w:rPr>
      <w:b/>
      <w:color w:val="1F497D" w:themeColor="text2"/>
    </w:rPr>
  </w:style>
  <w:style w:type="character" w:styleId="Emphasis">
    <w:name w:val="Emphasis"/>
    <w:basedOn w:val="DefaultParagraphFont"/>
    <w:uiPriority w:val="20"/>
    <w:qFormat/>
    <w:rsid w:val="00CB3B50"/>
    <w:rPr>
      <w:i/>
      <w:iCs/>
    </w:rPr>
  </w:style>
  <w:style w:type="character" w:styleId="Strong">
    <w:name w:val="Strong"/>
    <w:basedOn w:val="DefaultParagraphFont"/>
    <w:uiPriority w:val="22"/>
    <w:qFormat/>
    <w:rsid w:val="00CB3B50"/>
    <w:rPr>
      <w:b/>
      <w:bCs/>
    </w:rPr>
  </w:style>
  <w:style w:type="table" w:styleId="TableGrid">
    <w:name w:val="Table Grid"/>
    <w:basedOn w:val="TableNormal"/>
    <w:uiPriority w:val="59"/>
    <w:rsid w:val="00CB3B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CB3B50"/>
    <w:rPr>
      <w:color w:val="7F7F7F" w:themeColor="text1" w:themeTint="80"/>
    </w:rPr>
  </w:style>
  <w:style w:type="character" w:customStyle="1" w:styleId="SourceCodeComment">
    <w:name w:val="Source Code Comment"/>
    <w:basedOn w:val="DefaultParagraphFont"/>
    <w:uiPriority w:val="1"/>
    <w:qFormat/>
    <w:rsid w:val="00CB3B50"/>
    <w:rPr>
      <w:color w:val="7F7F7F" w:themeColor="text1" w:themeTint="80"/>
    </w:rPr>
  </w:style>
  <w:style w:type="paragraph" w:styleId="Caption">
    <w:name w:val="caption"/>
    <w:basedOn w:val="Normal"/>
    <w:next w:val="Normal"/>
    <w:uiPriority w:val="35"/>
    <w:unhideWhenUsed/>
    <w:qFormat/>
    <w:rsid w:val="00CB3B50"/>
    <w:pPr>
      <w:spacing w:line="240" w:lineRule="auto"/>
      <w:jc w:val="center"/>
    </w:pPr>
    <w:rPr>
      <w:bCs/>
      <w:szCs w:val="18"/>
    </w:rPr>
  </w:style>
  <w:style w:type="paragraph" w:styleId="TOCHeading">
    <w:name w:val="TOC Heading"/>
    <w:basedOn w:val="Heading1"/>
    <w:next w:val="Normal"/>
    <w:uiPriority w:val="39"/>
    <w:unhideWhenUsed/>
    <w:qFormat/>
    <w:rsid w:val="00CB3B50"/>
    <w:pPr>
      <w:outlineLvl w:val="9"/>
    </w:pPr>
    <w:rPr>
      <w:lang w:eastAsia="ja-JP"/>
    </w:rPr>
  </w:style>
  <w:style w:type="paragraph" w:styleId="TOC1">
    <w:name w:val="toc 1"/>
    <w:basedOn w:val="Normal"/>
    <w:next w:val="Normal"/>
    <w:autoRedefine/>
    <w:uiPriority w:val="39"/>
    <w:unhideWhenUsed/>
    <w:qFormat/>
    <w:rsid w:val="00CB3B50"/>
    <w:pPr>
      <w:spacing w:after="100"/>
    </w:pPr>
    <w:rPr>
      <w:rFonts w:ascii="Times New Roman" w:hAnsi="Times New Roman"/>
    </w:rPr>
  </w:style>
  <w:style w:type="paragraph" w:styleId="TOC2">
    <w:name w:val="toc 2"/>
    <w:basedOn w:val="Normal"/>
    <w:next w:val="Normal"/>
    <w:autoRedefine/>
    <w:uiPriority w:val="39"/>
    <w:unhideWhenUsed/>
    <w:qFormat/>
    <w:rsid w:val="00CB3B50"/>
    <w:pPr>
      <w:spacing w:after="100"/>
      <w:ind w:left="220"/>
    </w:pPr>
    <w:rPr>
      <w:rFonts w:ascii="Times New Roman" w:hAnsi="Times New Roman"/>
    </w:rPr>
  </w:style>
  <w:style w:type="paragraph" w:styleId="TOC3">
    <w:name w:val="toc 3"/>
    <w:basedOn w:val="Normal"/>
    <w:next w:val="Normal"/>
    <w:autoRedefine/>
    <w:uiPriority w:val="39"/>
    <w:unhideWhenUsed/>
    <w:qFormat/>
    <w:rsid w:val="00CB3B50"/>
    <w:pPr>
      <w:spacing w:after="100"/>
      <w:ind w:left="440"/>
    </w:pPr>
    <w:rPr>
      <w:rFonts w:ascii="Times New Roman" w:hAnsi="Times New Roman"/>
    </w:rPr>
  </w:style>
  <w:style w:type="character" w:styleId="Hyperlink">
    <w:name w:val="Hyperlink"/>
    <w:basedOn w:val="DefaultParagraphFont"/>
    <w:uiPriority w:val="99"/>
    <w:unhideWhenUsed/>
    <w:rsid w:val="00CB3B50"/>
    <w:rPr>
      <w:color w:val="0000FF" w:themeColor="hyperlink"/>
      <w:u w:val="single"/>
    </w:rPr>
  </w:style>
  <w:style w:type="paragraph" w:styleId="Header">
    <w:name w:val="header"/>
    <w:basedOn w:val="Normal"/>
    <w:link w:val="HeaderChar"/>
    <w:uiPriority w:val="99"/>
    <w:unhideWhenUsed/>
    <w:rsid w:val="00CB3B50"/>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CB3B50"/>
    <w:rPr>
      <w:rFonts w:ascii="Times New Roman" w:hAnsi="Times New Roman"/>
    </w:rPr>
  </w:style>
  <w:style w:type="paragraph" w:styleId="Footer">
    <w:name w:val="footer"/>
    <w:basedOn w:val="Normal"/>
    <w:link w:val="FooterChar"/>
    <w:uiPriority w:val="99"/>
    <w:unhideWhenUsed/>
    <w:rsid w:val="00CB3B50"/>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CB3B50"/>
    <w:rPr>
      <w:rFonts w:ascii="Times New Roman" w:hAnsi="Times New Roman"/>
    </w:rPr>
  </w:style>
  <w:style w:type="paragraph" w:customStyle="1" w:styleId="TableHeading">
    <w:name w:val="Table Heading"/>
    <w:basedOn w:val="Normal"/>
    <w:rsid w:val="00CB3B50"/>
    <w:pPr>
      <w:spacing w:after="0" w:line="240" w:lineRule="auto"/>
      <w:jc w:val="center"/>
    </w:pPr>
    <w:rPr>
      <w:b/>
    </w:rPr>
  </w:style>
  <w:style w:type="paragraph" w:customStyle="1" w:styleId="TableListing">
    <w:name w:val="Table Listing"/>
    <w:basedOn w:val="Normal"/>
    <w:qFormat/>
    <w:rsid w:val="00CB3B50"/>
    <w:pPr>
      <w:spacing w:after="0" w:line="240" w:lineRule="auto"/>
      <w:jc w:val="center"/>
    </w:pPr>
  </w:style>
  <w:style w:type="paragraph" w:customStyle="1" w:styleId="ImportantNote">
    <w:name w:val="Important Note"/>
    <w:basedOn w:val="Body"/>
    <w:qFormat/>
    <w:rsid w:val="00CB3B50"/>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CB3B50"/>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CB3B50"/>
    <w:pPr>
      <w:spacing w:after="100"/>
      <w:ind w:left="660"/>
    </w:pPr>
    <w:rPr>
      <w:rFonts w:eastAsiaTheme="minorEastAsia"/>
    </w:rPr>
  </w:style>
  <w:style w:type="character" w:customStyle="1" w:styleId="StrongBoxed">
    <w:name w:val="Strong &amp; Boxed"/>
    <w:basedOn w:val="Strong"/>
    <w:uiPriority w:val="1"/>
    <w:qFormat/>
    <w:rsid w:val="00CB3B50"/>
    <w:rPr>
      <w:b/>
      <w:bCs/>
      <w:bdr w:val="single" w:sz="4" w:space="0" w:color="auto"/>
    </w:rPr>
  </w:style>
  <w:style w:type="paragraph" w:styleId="Title">
    <w:name w:val="Title"/>
    <w:basedOn w:val="Normal"/>
    <w:next w:val="Normal"/>
    <w:link w:val="TitleChar"/>
    <w:uiPriority w:val="10"/>
    <w:qFormat/>
    <w:rsid w:val="00CB3B50"/>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CB3B50"/>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CB3B50"/>
    <w:pPr>
      <w:spacing w:after="0" w:line="240" w:lineRule="auto"/>
    </w:pPr>
    <w:rPr>
      <w:rFonts w:ascii="Franklin Gothic Demi" w:hAnsi="Franklin Gothic Demi"/>
      <w:sz w:val="52"/>
      <w:szCs w:val="52"/>
    </w:rPr>
  </w:style>
  <w:style w:type="paragraph" w:customStyle="1" w:styleId="Body">
    <w:name w:val="Body"/>
    <w:basedOn w:val="Normal"/>
    <w:qFormat/>
    <w:rsid w:val="00CB3B50"/>
    <w:pPr>
      <w:spacing w:after="160"/>
    </w:pPr>
    <w:rPr>
      <w:rFonts w:ascii="Times New Roman" w:hAnsi="Times New Roman"/>
    </w:rPr>
  </w:style>
  <w:style w:type="paragraph" w:customStyle="1" w:styleId="BodyFirst">
    <w:name w:val="Body First"/>
    <w:basedOn w:val="Body"/>
    <w:qFormat/>
    <w:rsid w:val="00CB3B50"/>
    <w:pPr>
      <w:spacing w:after="0"/>
    </w:pPr>
  </w:style>
  <w:style w:type="paragraph" w:styleId="TOC5">
    <w:name w:val="toc 5"/>
    <w:basedOn w:val="Normal"/>
    <w:next w:val="Normal"/>
    <w:autoRedefine/>
    <w:uiPriority w:val="39"/>
    <w:unhideWhenUsed/>
    <w:rsid w:val="00CB3B50"/>
    <w:pPr>
      <w:spacing w:after="100"/>
      <w:ind w:left="880"/>
    </w:pPr>
    <w:rPr>
      <w:rFonts w:eastAsiaTheme="minorEastAsia"/>
    </w:rPr>
  </w:style>
  <w:style w:type="paragraph" w:styleId="TOC6">
    <w:name w:val="toc 6"/>
    <w:basedOn w:val="Normal"/>
    <w:next w:val="Normal"/>
    <w:autoRedefine/>
    <w:uiPriority w:val="39"/>
    <w:unhideWhenUsed/>
    <w:rsid w:val="00CB3B50"/>
    <w:pPr>
      <w:spacing w:after="100"/>
      <w:ind w:left="1100"/>
    </w:pPr>
    <w:rPr>
      <w:rFonts w:eastAsiaTheme="minorEastAsia"/>
    </w:rPr>
  </w:style>
  <w:style w:type="paragraph" w:styleId="TOC7">
    <w:name w:val="toc 7"/>
    <w:basedOn w:val="Normal"/>
    <w:next w:val="Normal"/>
    <w:autoRedefine/>
    <w:uiPriority w:val="39"/>
    <w:unhideWhenUsed/>
    <w:rsid w:val="00CB3B50"/>
    <w:pPr>
      <w:spacing w:after="100"/>
      <w:ind w:left="1320"/>
    </w:pPr>
    <w:rPr>
      <w:rFonts w:eastAsiaTheme="minorEastAsia"/>
    </w:rPr>
  </w:style>
  <w:style w:type="paragraph" w:styleId="TOC8">
    <w:name w:val="toc 8"/>
    <w:basedOn w:val="Normal"/>
    <w:next w:val="Normal"/>
    <w:autoRedefine/>
    <w:uiPriority w:val="39"/>
    <w:unhideWhenUsed/>
    <w:rsid w:val="00CB3B50"/>
    <w:pPr>
      <w:spacing w:after="100"/>
      <w:ind w:left="1540"/>
    </w:pPr>
    <w:rPr>
      <w:rFonts w:eastAsiaTheme="minorEastAsia"/>
    </w:rPr>
  </w:style>
  <w:style w:type="paragraph" w:styleId="TOC9">
    <w:name w:val="toc 9"/>
    <w:basedOn w:val="Normal"/>
    <w:next w:val="Normal"/>
    <w:autoRedefine/>
    <w:uiPriority w:val="39"/>
    <w:unhideWhenUsed/>
    <w:rsid w:val="00CB3B50"/>
    <w:pPr>
      <w:spacing w:after="100"/>
      <w:ind w:left="1760"/>
    </w:pPr>
    <w:rPr>
      <w:rFonts w:eastAsiaTheme="minorEastAsia"/>
    </w:rPr>
  </w:style>
  <w:style w:type="character" w:customStyle="1" w:styleId="Keycap">
    <w:name w:val="Keycap"/>
    <w:basedOn w:val="DefaultParagraphFont"/>
    <w:rsid w:val="00CB3B50"/>
    <w:rPr>
      <w:smallCaps/>
      <w:color w:val="0000FF"/>
    </w:rPr>
  </w:style>
  <w:style w:type="character" w:customStyle="1" w:styleId="FigureImageBorder">
    <w:name w:val="Figure Image Border"/>
    <w:basedOn w:val="DefaultParagraphFont"/>
    <w:uiPriority w:val="1"/>
    <w:qFormat/>
    <w:rsid w:val="00CB3B50"/>
    <w:rPr>
      <w:noProof/>
      <w:bdr w:val="single" w:sz="4" w:space="0" w:color="auto"/>
    </w:rPr>
  </w:style>
  <w:style w:type="paragraph" w:customStyle="1" w:styleId="SourceCodeFilename">
    <w:name w:val="Source Code Filename"/>
    <w:basedOn w:val="SourceCode"/>
    <w:qFormat/>
    <w:rsid w:val="00CB3B50"/>
    <w:pPr>
      <w:spacing w:after="0"/>
      <w:jc w:val="right"/>
    </w:pPr>
    <w:rPr>
      <w:sz w:val="24"/>
    </w:rPr>
  </w:style>
  <w:style w:type="paragraph" w:customStyle="1" w:styleId="Non-TOCHeading3">
    <w:name w:val="Non-TOC Heading 3"/>
    <w:next w:val="Body"/>
    <w:qFormat/>
    <w:rsid w:val="00CB3B50"/>
    <w:rPr>
      <w:rFonts w:eastAsiaTheme="majorEastAsia" w:cstheme="majorBidi"/>
      <w:b/>
      <w:bCs/>
      <w:i/>
      <w:color w:val="000000" w:themeColor="text1"/>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B3B50"/>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CB3B50"/>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CB3B50"/>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3B50"/>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CB3B50"/>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CB3B50"/>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CB3B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3B50"/>
    <w:rPr>
      <w:rFonts w:ascii="Tahoma" w:hAnsi="Tahoma" w:cs="Tahoma"/>
      <w:sz w:val="16"/>
      <w:szCs w:val="16"/>
    </w:rPr>
  </w:style>
  <w:style w:type="character" w:customStyle="1" w:styleId="Definition">
    <w:name w:val="Definition"/>
    <w:basedOn w:val="DefaultParagraphFont"/>
    <w:uiPriority w:val="1"/>
    <w:qFormat/>
    <w:rsid w:val="00CB3B50"/>
    <w:rPr>
      <w:rFonts w:asciiTheme="minorHAnsi" w:hAnsiTheme="minorHAnsi"/>
      <w:b/>
      <w:sz w:val="22"/>
    </w:rPr>
  </w:style>
  <w:style w:type="paragraph" w:styleId="NoSpacing">
    <w:name w:val="No Spacing"/>
    <w:link w:val="NoSpacingChar"/>
    <w:uiPriority w:val="1"/>
    <w:qFormat/>
    <w:rsid w:val="00CB3B5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CB3B50"/>
    <w:rPr>
      <w:rFonts w:ascii="Times New Roman" w:hAnsi="Times New Roman"/>
    </w:rPr>
  </w:style>
  <w:style w:type="character" w:customStyle="1" w:styleId="URL">
    <w:name w:val="URL"/>
    <w:basedOn w:val="DefaultParagraphFont"/>
    <w:uiPriority w:val="1"/>
    <w:qFormat/>
    <w:rsid w:val="00CB3B50"/>
    <w:rPr>
      <w:u w:val="dotted"/>
    </w:rPr>
  </w:style>
  <w:style w:type="character" w:customStyle="1" w:styleId="Literal">
    <w:name w:val="Literal"/>
    <w:basedOn w:val="DefaultParagraphFont"/>
    <w:uiPriority w:val="1"/>
    <w:qFormat/>
    <w:rsid w:val="00CB3B50"/>
    <w:rPr>
      <w:rFonts w:ascii="Lucida Sans Typewriter" w:hAnsi="Lucida Sans Typewriter"/>
      <w:sz w:val="18"/>
    </w:rPr>
  </w:style>
  <w:style w:type="paragraph" w:styleId="ListParagraph">
    <w:name w:val="List Paragraph"/>
    <w:basedOn w:val="Normal"/>
    <w:uiPriority w:val="34"/>
    <w:qFormat/>
    <w:rsid w:val="00CB3B50"/>
    <w:pPr>
      <w:ind w:left="720"/>
      <w:contextualSpacing/>
    </w:pPr>
    <w:rPr>
      <w:rFonts w:ascii="Times New Roman" w:hAnsi="Times New Roman"/>
    </w:rPr>
  </w:style>
  <w:style w:type="paragraph" w:customStyle="1" w:styleId="TopicsCoveredbox">
    <w:name w:val="Topics Covered box"/>
    <w:basedOn w:val="Normal"/>
    <w:qFormat/>
    <w:rsid w:val="00CB3B50"/>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CB3B50"/>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CB3B50"/>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CB3B50"/>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CB3B50"/>
    <w:rPr>
      <w:b/>
      <w:color w:val="1F497D" w:themeColor="text2"/>
    </w:rPr>
  </w:style>
  <w:style w:type="character" w:styleId="Emphasis">
    <w:name w:val="Emphasis"/>
    <w:basedOn w:val="DefaultParagraphFont"/>
    <w:uiPriority w:val="20"/>
    <w:qFormat/>
    <w:rsid w:val="00CB3B50"/>
    <w:rPr>
      <w:i/>
      <w:iCs/>
    </w:rPr>
  </w:style>
  <w:style w:type="character" w:styleId="Strong">
    <w:name w:val="Strong"/>
    <w:basedOn w:val="DefaultParagraphFont"/>
    <w:uiPriority w:val="22"/>
    <w:qFormat/>
    <w:rsid w:val="00CB3B50"/>
    <w:rPr>
      <w:b/>
      <w:bCs/>
    </w:rPr>
  </w:style>
  <w:style w:type="table" w:styleId="TableGrid">
    <w:name w:val="Table Grid"/>
    <w:basedOn w:val="TableNormal"/>
    <w:uiPriority w:val="59"/>
    <w:rsid w:val="00CB3B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CB3B50"/>
    <w:rPr>
      <w:color w:val="7F7F7F" w:themeColor="text1" w:themeTint="80"/>
    </w:rPr>
  </w:style>
  <w:style w:type="character" w:customStyle="1" w:styleId="SourceCodeComment">
    <w:name w:val="Source Code Comment"/>
    <w:basedOn w:val="DefaultParagraphFont"/>
    <w:uiPriority w:val="1"/>
    <w:qFormat/>
    <w:rsid w:val="00CB3B50"/>
    <w:rPr>
      <w:color w:val="7F7F7F" w:themeColor="text1" w:themeTint="80"/>
    </w:rPr>
  </w:style>
  <w:style w:type="paragraph" w:styleId="Caption">
    <w:name w:val="caption"/>
    <w:basedOn w:val="Normal"/>
    <w:next w:val="Normal"/>
    <w:uiPriority w:val="35"/>
    <w:unhideWhenUsed/>
    <w:qFormat/>
    <w:rsid w:val="00CB3B50"/>
    <w:pPr>
      <w:spacing w:line="240" w:lineRule="auto"/>
      <w:jc w:val="center"/>
    </w:pPr>
    <w:rPr>
      <w:bCs/>
      <w:szCs w:val="18"/>
    </w:rPr>
  </w:style>
  <w:style w:type="paragraph" w:styleId="TOCHeading">
    <w:name w:val="TOC Heading"/>
    <w:basedOn w:val="Heading1"/>
    <w:next w:val="Normal"/>
    <w:uiPriority w:val="39"/>
    <w:unhideWhenUsed/>
    <w:qFormat/>
    <w:rsid w:val="00CB3B50"/>
    <w:pPr>
      <w:outlineLvl w:val="9"/>
    </w:pPr>
    <w:rPr>
      <w:lang w:eastAsia="ja-JP"/>
    </w:rPr>
  </w:style>
  <w:style w:type="paragraph" w:styleId="TOC1">
    <w:name w:val="toc 1"/>
    <w:basedOn w:val="Normal"/>
    <w:next w:val="Normal"/>
    <w:autoRedefine/>
    <w:uiPriority w:val="39"/>
    <w:unhideWhenUsed/>
    <w:qFormat/>
    <w:rsid w:val="00CB3B50"/>
    <w:pPr>
      <w:spacing w:after="100"/>
    </w:pPr>
    <w:rPr>
      <w:rFonts w:ascii="Times New Roman" w:hAnsi="Times New Roman"/>
    </w:rPr>
  </w:style>
  <w:style w:type="paragraph" w:styleId="TOC2">
    <w:name w:val="toc 2"/>
    <w:basedOn w:val="Normal"/>
    <w:next w:val="Normal"/>
    <w:autoRedefine/>
    <w:uiPriority w:val="39"/>
    <w:unhideWhenUsed/>
    <w:qFormat/>
    <w:rsid w:val="00CB3B50"/>
    <w:pPr>
      <w:spacing w:after="100"/>
      <w:ind w:left="220"/>
    </w:pPr>
    <w:rPr>
      <w:rFonts w:ascii="Times New Roman" w:hAnsi="Times New Roman"/>
    </w:rPr>
  </w:style>
  <w:style w:type="paragraph" w:styleId="TOC3">
    <w:name w:val="toc 3"/>
    <w:basedOn w:val="Normal"/>
    <w:next w:val="Normal"/>
    <w:autoRedefine/>
    <w:uiPriority w:val="39"/>
    <w:unhideWhenUsed/>
    <w:qFormat/>
    <w:rsid w:val="00CB3B50"/>
    <w:pPr>
      <w:spacing w:after="100"/>
      <w:ind w:left="440"/>
    </w:pPr>
    <w:rPr>
      <w:rFonts w:ascii="Times New Roman" w:hAnsi="Times New Roman"/>
    </w:rPr>
  </w:style>
  <w:style w:type="character" w:styleId="Hyperlink">
    <w:name w:val="Hyperlink"/>
    <w:basedOn w:val="DefaultParagraphFont"/>
    <w:uiPriority w:val="99"/>
    <w:unhideWhenUsed/>
    <w:rsid w:val="00CB3B50"/>
    <w:rPr>
      <w:color w:val="0000FF" w:themeColor="hyperlink"/>
      <w:u w:val="single"/>
    </w:rPr>
  </w:style>
  <w:style w:type="paragraph" w:styleId="Header">
    <w:name w:val="header"/>
    <w:basedOn w:val="Normal"/>
    <w:link w:val="HeaderChar"/>
    <w:uiPriority w:val="99"/>
    <w:unhideWhenUsed/>
    <w:rsid w:val="00CB3B50"/>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CB3B50"/>
    <w:rPr>
      <w:rFonts w:ascii="Times New Roman" w:hAnsi="Times New Roman"/>
    </w:rPr>
  </w:style>
  <w:style w:type="paragraph" w:styleId="Footer">
    <w:name w:val="footer"/>
    <w:basedOn w:val="Normal"/>
    <w:link w:val="FooterChar"/>
    <w:uiPriority w:val="99"/>
    <w:unhideWhenUsed/>
    <w:rsid w:val="00CB3B50"/>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CB3B50"/>
    <w:rPr>
      <w:rFonts w:ascii="Times New Roman" w:hAnsi="Times New Roman"/>
    </w:rPr>
  </w:style>
  <w:style w:type="paragraph" w:customStyle="1" w:styleId="TableHeading">
    <w:name w:val="Table Heading"/>
    <w:basedOn w:val="Normal"/>
    <w:rsid w:val="00CB3B50"/>
    <w:pPr>
      <w:spacing w:after="0" w:line="240" w:lineRule="auto"/>
      <w:jc w:val="center"/>
    </w:pPr>
    <w:rPr>
      <w:b/>
    </w:rPr>
  </w:style>
  <w:style w:type="paragraph" w:customStyle="1" w:styleId="TableListing">
    <w:name w:val="Table Listing"/>
    <w:basedOn w:val="Normal"/>
    <w:qFormat/>
    <w:rsid w:val="00CB3B50"/>
    <w:pPr>
      <w:spacing w:after="0" w:line="240" w:lineRule="auto"/>
      <w:jc w:val="center"/>
    </w:pPr>
  </w:style>
  <w:style w:type="paragraph" w:customStyle="1" w:styleId="ImportantNote">
    <w:name w:val="Important Note"/>
    <w:basedOn w:val="Body"/>
    <w:qFormat/>
    <w:rsid w:val="00CB3B50"/>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CB3B50"/>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CB3B50"/>
    <w:pPr>
      <w:spacing w:after="100"/>
      <w:ind w:left="660"/>
    </w:pPr>
    <w:rPr>
      <w:rFonts w:eastAsiaTheme="minorEastAsia"/>
    </w:rPr>
  </w:style>
  <w:style w:type="character" w:customStyle="1" w:styleId="StrongBoxed">
    <w:name w:val="Strong &amp; Boxed"/>
    <w:basedOn w:val="Strong"/>
    <w:uiPriority w:val="1"/>
    <w:qFormat/>
    <w:rsid w:val="00CB3B50"/>
    <w:rPr>
      <w:b/>
      <w:bCs/>
      <w:bdr w:val="single" w:sz="4" w:space="0" w:color="auto"/>
    </w:rPr>
  </w:style>
  <w:style w:type="paragraph" w:styleId="Title">
    <w:name w:val="Title"/>
    <w:basedOn w:val="Normal"/>
    <w:next w:val="Normal"/>
    <w:link w:val="TitleChar"/>
    <w:uiPriority w:val="10"/>
    <w:qFormat/>
    <w:rsid w:val="00CB3B50"/>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CB3B50"/>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CB3B50"/>
    <w:pPr>
      <w:spacing w:after="0" w:line="240" w:lineRule="auto"/>
    </w:pPr>
    <w:rPr>
      <w:rFonts w:ascii="Franklin Gothic Demi" w:hAnsi="Franklin Gothic Demi"/>
      <w:sz w:val="52"/>
      <w:szCs w:val="52"/>
    </w:rPr>
  </w:style>
  <w:style w:type="paragraph" w:customStyle="1" w:styleId="Body">
    <w:name w:val="Body"/>
    <w:basedOn w:val="Normal"/>
    <w:qFormat/>
    <w:rsid w:val="00CB3B50"/>
    <w:pPr>
      <w:spacing w:after="160"/>
    </w:pPr>
    <w:rPr>
      <w:rFonts w:ascii="Times New Roman" w:hAnsi="Times New Roman"/>
    </w:rPr>
  </w:style>
  <w:style w:type="paragraph" w:customStyle="1" w:styleId="BodyFirst">
    <w:name w:val="Body First"/>
    <w:basedOn w:val="Body"/>
    <w:qFormat/>
    <w:rsid w:val="00CB3B50"/>
    <w:pPr>
      <w:spacing w:after="0"/>
    </w:pPr>
  </w:style>
  <w:style w:type="paragraph" w:styleId="TOC5">
    <w:name w:val="toc 5"/>
    <w:basedOn w:val="Normal"/>
    <w:next w:val="Normal"/>
    <w:autoRedefine/>
    <w:uiPriority w:val="39"/>
    <w:unhideWhenUsed/>
    <w:rsid w:val="00CB3B50"/>
    <w:pPr>
      <w:spacing w:after="100"/>
      <w:ind w:left="880"/>
    </w:pPr>
    <w:rPr>
      <w:rFonts w:eastAsiaTheme="minorEastAsia"/>
    </w:rPr>
  </w:style>
  <w:style w:type="paragraph" w:styleId="TOC6">
    <w:name w:val="toc 6"/>
    <w:basedOn w:val="Normal"/>
    <w:next w:val="Normal"/>
    <w:autoRedefine/>
    <w:uiPriority w:val="39"/>
    <w:unhideWhenUsed/>
    <w:rsid w:val="00CB3B50"/>
    <w:pPr>
      <w:spacing w:after="100"/>
      <w:ind w:left="1100"/>
    </w:pPr>
    <w:rPr>
      <w:rFonts w:eastAsiaTheme="minorEastAsia"/>
    </w:rPr>
  </w:style>
  <w:style w:type="paragraph" w:styleId="TOC7">
    <w:name w:val="toc 7"/>
    <w:basedOn w:val="Normal"/>
    <w:next w:val="Normal"/>
    <w:autoRedefine/>
    <w:uiPriority w:val="39"/>
    <w:unhideWhenUsed/>
    <w:rsid w:val="00CB3B50"/>
    <w:pPr>
      <w:spacing w:after="100"/>
      <w:ind w:left="1320"/>
    </w:pPr>
    <w:rPr>
      <w:rFonts w:eastAsiaTheme="minorEastAsia"/>
    </w:rPr>
  </w:style>
  <w:style w:type="paragraph" w:styleId="TOC8">
    <w:name w:val="toc 8"/>
    <w:basedOn w:val="Normal"/>
    <w:next w:val="Normal"/>
    <w:autoRedefine/>
    <w:uiPriority w:val="39"/>
    <w:unhideWhenUsed/>
    <w:rsid w:val="00CB3B50"/>
    <w:pPr>
      <w:spacing w:after="100"/>
      <w:ind w:left="1540"/>
    </w:pPr>
    <w:rPr>
      <w:rFonts w:eastAsiaTheme="minorEastAsia"/>
    </w:rPr>
  </w:style>
  <w:style w:type="paragraph" w:styleId="TOC9">
    <w:name w:val="toc 9"/>
    <w:basedOn w:val="Normal"/>
    <w:next w:val="Normal"/>
    <w:autoRedefine/>
    <w:uiPriority w:val="39"/>
    <w:unhideWhenUsed/>
    <w:rsid w:val="00CB3B50"/>
    <w:pPr>
      <w:spacing w:after="100"/>
      <w:ind w:left="1760"/>
    </w:pPr>
    <w:rPr>
      <w:rFonts w:eastAsiaTheme="minorEastAsia"/>
    </w:rPr>
  </w:style>
  <w:style w:type="character" w:customStyle="1" w:styleId="Keycap">
    <w:name w:val="Keycap"/>
    <w:basedOn w:val="DefaultParagraphFont"/>
    <w:rsid w:val="00CB3B50"/>
    <w:rPr>
      <w:smallCaps/>
      <w:color w:val="0000FF"/>
    </w:rPr>
  </w:style>
  <w:style w:type="character" w:customStyle="1" w:styleId="FigureImageBorder">
    <w:name w:val="Figure Image Border"/>
    <w:basedOn w:val="DefaultParagraphFont"/>
    <w:uiPriority w:val="1"/>
    <w:qFormat/>
    <w:rsid w:val="00CB3B50"/>
    <w:rPr>
      <w:noProof/>
      <w:bdr w:val="single" w:sz="4" w:space="0" w:color="auto"/>
    </w:rPr>
  </w:style>
  <w:style w:type="paragraph" w:customStyle="1" w:styleId="SourceCodeFilename">
    <w:name w:val="Source Code Filename"/>
    <w:basedOn w:val="SourceCode"/>
    <w:qFormat/>
    <w:rsid w:val="00CB3B50"/>
    <w:pPr>
      <w:spacing w:after="0"/>
      <w:jc w:val="right"/>
    </w:pPr>
    <w:rPr>
      <w:sz w:val="24"/>
    </w:rPr>
  </w:style>
  <w:style w:type="paragraph" w:customStyle="1" w:styleId="Non-TOCHeading3">
    <w:name w:val="Non-TOC Heading 3"/>
    <w:next w:val="Body"/>
    <w:qFormat/>
    <w:rsid w:val="00CB3B50"/>
    <w:rPr>
      <w:rFonts w:eastAsiaTheme="majorEastAsia" w:cstheme="majorBidi"/>
      <w:b/>
      <w:bCs/>
      <w:i/>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7594</Words>
  <Characters>43290</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2</cp:revision>
  <dcterms:created xsi:type="dcterms:W3CDTF">2015-06-12T18:32:00Z</dcterms:created>
  <dcterms:modified xsi:type="dcterms:W3CDTF">2015-06-12T19:15:00Z</dcterms:modified>
</cp:coreProperties>
</file>